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5F37" w:rsidRPr="00AD2A18" w:rsidRDefault="00EA5F37" w:rsidP="00EA5F37">
      <w:pPr>
        <w:jc w:val="center"/>
        <w:rPr>
          <w:sz w:val="34"/>
          <w:szCs w:val="34"/>
        </w:rPr>
      </w:pPr>
      <w:r w:rsidRPr="00AD2A18">
        <w:rPr>
          <w:b/>
          <w:noProof/>
          <w:color w:val="000000"/>
          <w:sz w:val="20"/>
        </w:rPr>
        <w:drawing>
          <wp:inline distT="0" distB="0" distL="0" distR="0" wp14:anchorId="514EA812" wp14:editId="5192A3AA">
            <wp:extent cx="561975" cy="6953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5F37" w:rsidRPr="00AD2A18" w:rsidRDefault="00EA5F37" w:rsidP="00EA5F37">
      <w:pPr>
        <w:jc w:val="center"/>
        <w:rPr>
          <w:sz w:val="34"/>
          <w:szCs w:val="34"/>
        </w:rPr>
      </w:pPr>
    </w:p>
    <w:p w:rsidR="00EA5F37" w:rsidRPr="00AD2A18" w:rsidRDefault="00EA5F37" w:rsidP="00EA5F37">
      <w:pPr>
        <w:jc w:val="center"/>
        <w:rPr>
          <w:sz w:val="34"/>
          <w:szCs w:val="34"/>
        </w:rPr>
      </w:pPr>
      <w:r w:rsidRPr="00AD2A18">
        <w:rPr>
          <w:sz w:val="34"/>
          <w:szCs w:val="34"/>
        </w:rPr>
        <w:t xml:space="preserve">ГЛАВА ГОРОДСКОГО ОКРУГА ЛЫТКАРИНО </w:t>
      </w:r>
    </w:p>
    <w:p w:rsidR="00EA5F37" w:rsidRPr="00AD2A18" w:rsidRDefault="00EA5F37" w:rsidP="00EA5F37">
      <w:pPr>
        <w:jc w:val="center"/>
        <w:rPr>
          <w:sz w:val="34"/>
          <w:szCs w:val="34"/>
        </w:rPr>
      </w:pPr>
      <w:r w:rsidRPr="00AD2A18">
        <w:rPr>
          <w:sz w:val="34"/>
          <w:szCs w:val="34"/>
        </w:rPr>
        <w:t>МОСКОВСКОЙ  ОБЛАСТИ</w:t>
      </w:r>
    </w:p>
    <w:p w:rsidR="00EA5F37" w:rsidRPr="00AD2A18" w:rsidRDefault="00EA5F37" w:rsidP="00EA5F37">
      <w:pPr>
        <w:jc w:val="both"/>
        <w:rPr>
          <w:b/>
          <w:sz w:val="12"/>
          <w:szCs w:val="12"/>
        </w:rPr>
      </w:pPr>
    </w:p>
    <w:p w:rsidR="00EA5F37" w:rsidRPr="00AD2A18" w:rsidRDefault="00EA5F37" w:rsidP="00EA5F37">
      <w:pPr>
        <w:jc w:val="center"/>
        <w:rPr>
          <w:sz w:val="34"/>
          <w:szCs w:val="34"/>
          <w:u w:val="single"/>
        </w:rPr>
      </w:pPr>
      <w:r w:rsidRPr="00AD2A18">
        <w:rPr>
          <w:b/>
          <w:sz w:val="34"/>
          <w:szCs w:val="34"/>
        </w:rPr>
        <w:t>ПОСТАНОВЛЕНИЕ</w:t>
      </w:r>
    </w:p>
    <w:p w:rsidR="00EA5F37" w:rsidRPr="00AD2A18" w:rsidRDefault="00EA5F37" w:rsidP="00EA5F37">
      <w:pPr>
        <w:jc w:val="both"/>
        <w:rPr>
          <w:sz w:val="4"/>
          <w:szCs w:val="4"/>
          <w:u w:val="single"/>
        </w:rPr>
      </w:pPr>
    </w:p>
    <w:p w:rsidR="00C35DE3" w:rsidRPr="00AD2A18" w:rsidRDefault="00C35DE3" w:rsidP="00C35DE3">
      <w:pPr>
        <w:jc w:val="center"/>
        <w:rPr>
          <w:sz w:val="22"/>
        </w:rPr>
      </w:pPr>
      <w:r w:rsidRPr="00AD2A18">
        <w:rPr>
          <w:sz w:val="22"/>
        </w:rPr>
        <w:t>31.10.2019  №  843-п</w:t>
      </w:r>
    </w:p>
    <w:p w:rsidR="00C35DE3" w:rsidRPr="00AD2A18" w:rsidRDefault="00C35DE3" w:rsidP="00C35DE3">
      <w:pPr>
        <w:jc w:val="both"/>
        <w:rPr>
          <w:sz w:val="4"/>
          <w:szCs w:val="4"/>
        </w:rPr>
      </w:pPr>
    </w:p>
    <w:p w:rsidR="00C35DE3" w:rsidRPr="00AD2A18" w:rsidRDefault="00C35DE3" w:rsidP="00C35DE3">
      <w:pPr>
        <w:jc w:val="center"/>
      </w:pPr>
      <w:proofErr w:type="spellStart"/>
      <w:r w:rsidRPr="00AD2A18">
        <w:t>г.о</w:t>
      </w:r>
      <w:proofErr w:type="spellEnd"/>
      <w:r w:rsidRPr="00AD2A18">
        <w:t>. Лыткарино</w:t>
      </w:r>
    </w:p>
    <w:p w:rsidR="00C35DE3" w:rsidRPr="00AD2A18" w:rsidRDefault="00C35DE3" w:rsidP="00C35DE3">
      <w:pPr>
        <w:rPr>
          <w:color w:val="000000"/>
          <w:sz w:val="16"/>
          <w:szCs w:val="28"/>
        </w:rPr>
      </w:pPr>
    </w:p>
    <w:p w:rsidR="00C35DE3" w:rsidRPr="00AD2A18" w:rsidRDefault="00C35DE3" w:rsidP="00C35DE3">
      <w:pPr>
        <w:rPr>
          <w:color w:val="000000"/>
          <w:sz w:val="28"/>
          <w:szCs w:val="28"/>
        </w:rPr>
      </w:pPr>
    </w:p>
    <w:p w:rsidR="00C35DE3" w:rsidRPr="00AD2A18" w:rsidRDefault="00C35DE3" w:rsidP="00C35DE3">
      <w:pPr>
        <w:jc w:val="center"/>
        <w:rPr>
          <w:color w:val="000000"/>
          <w:sz w:val="28"/>
          <w:szCs w:val="28"/>
        </w:rPr>
      </w:pPr>
      <w:r w:rsidRPr="00AD2A18">
        <w:rPr>
          <w:color w:val="000000"/>
          <w:sz w:val="28"/>
          <w:szCs w:val="28"/>
        </w:rPr>
        <w:t>Об утверждении муниципальной программы</w:t>
      </w:r>
    </w:p>
    <w:p w:rsidR="00C35DE3" w:rsidRPr="00AD2A18" w:rsidRDefault="00C35DE3" w:rsidP="00C35DE3">
      <w:pPr>
        <w:jc w:val="center"/>
        <w:rPr>
          <w:color w:val="000000"/>
          <w:sz w:val="28"/>
          <w:szCs w:val="28"/>
        </w:rPr>
      </w:pPr>
      <w:r w:rsidRPr="00AD2A18">
        <w:rPr>
          <w:color w:val="000000"/>
          <w:sz w:val="28"/>
          <w:szCs w:val="28"/>
        </w:rPr>
        <w:t>«Цифровое муниципальное образование» на 2020-2024 годы</w:t>
      </w:r>
    </w:p>
    <w:p w:rsidR="00C35DE3" w:rsidRPr="00AD2A18" w:rsidRDefault="00C35DE3" w:rsidP="00C35DE3">
      <w:pPr>
        <w:jc w:val="center"/>
        <w:rPr>
          <w:color w:val="000000"/>
          <w:sz w:val="28"/>
          <w:szCs w:val="28"/>
        </w:rPr>
      </w:pPr>
    </w:p>
    <w:p w:rsidR="00C35DE3" w:rsidRPr="00AD2A18" w:rsidRDefault="00C35DE3" w:rsidP="00C35DE3">
      <w:pPr>
        <w:ind w:right="-1"/>
        <w:jc w:val="both"/>
        <w:rPr>
          <w:color w:val="000000"/>
          <w:sz w:val="28"/>
          <w:szCs w:val="28"/>
        </w:rPr>
      </w:pPr>
    </w:p>
    <w:p w:rsidR="00C35DE3" w:rsidRPr="00AD2A18" w:rsidRDefault="00C35DE3" w:rsidP="00C35DE3">
      <w:pPr>
        <w:pStyle w:val="2b"/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AD2A18">
        <w:rPr>
          <w:color w:val="000000"/>
          <w:sz w:val="28"/>
          <w:szCs w:val="28"/>
        </w:rPr>
        <w:t>В соответствии со ст. 179 Бюджетного кодекса Российской Федерации, Положением о муниципальных программах города Лыткарино, утверждённым  постановлением Главы  города Лыткарино от 12.09.2013 № 665-п,  с учетом заключения Контрольно-счётной палаты городского округа Лыткарино Московской области по результатам проведения финансово-экономической экспертизы от 29.10.2019 № 118, постановляю:</w:t>
      </w:r>
    </w:p>
    <w:p w:rsidR="00C35DE3" w:rsidRPr="00AD2A18" w:rsidRDefault="00C35DE3" w:rsidP="00C35DE3">
      <w:pPr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AD2A18">
        <w:rPr>
          <w:color w:val="000000"/>
          <w:sz w:val="28"/>
          <w:szCs w:val="28"/>
        </w:rPr>
        <w:t>1. Утвердить муниципальную  программу «Цифровое муниципальное образование»  на 2020-2024 годы (прилагается).</w:t>
      </w:r>
    </w:p>
    <w:p w:rsidR="00C35DE3" w:rsidRPr="00AD2A18" w:rsidRDefault="00C35DE3" w:rsidP="00C35DE3">
      <w:pPr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AD2A18">
        <w:rPr>
          <w:color w:val="000000"/>
          <w:sz w:val="28"/>
          <w:szCs w:val="28"/>
        </w:rPr>
        <w:t>2. Настоящее постановление вступает в силу с 01.01.2020 года.</w:t>
      </w:r>
    </w:p>
    <w:p w:rsidR="00C35DE3" w:rsidRPr="00AD2A18" w:rsidRDefault="00C35DE3" w:rsidP="00C35DE3">
      <w:pPr>
        <w:pStyle w:val="2b"/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AD2A18">
        <w:rPr>
          <w:color w:val="000000"/>
          <w:sz w:val="28"/>
          <w:szCs w:val="28"/>
        </w:rPr>
        <w:t>3. Муниципальному казённому учреждению «Управление обеспечения деятельности Администрации города Лыткарино» (Лопатина О.С)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:rsidR="00C35DE3" w:rsidRPr="00AD2A18" w:rsidRDefault="00C35DE3" w:rsidP="00C35DE3">
      <w:pPr>
        <w:pStyle w:val="2b"/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AD2A18">
        <w:rPr>
          <w:color w:val="000000"/>
          <w:sz w:val="28"/>
          <w:szCs w:val="28"/>
        </w:rPr>
        <w:t xml:space="preserve">4. Контроль за исполнением настоящего постановления возложить </w:t>
      </w:r>
      <w:proofErr w:type="gramStart"/>
      <w:r w:rsidRPr="00AD2A18">
        <w:rPr>
          <w:color w:val="000000"/>
          <w:sz w:val="28"/>
          <w:szCs w:val="28"/>
        </w:rPr>
        <w:t>на</w:t>
      </w:r>
      <w:proofErr w:type="gramEnd"/>
      <w:r w:rsidRPr="00AD2A18">
        <w:rPr>
          <w:color w:val="000000"/>
          <w:sz w:val="28"/>
          <w:szCs w:val="28"/>
        </w:rPr>
        <w:t xml:space="preserve"> заместителя Главы Администрации - управляющего делами Администрации городского округа Лыткарино Завьялову Е.С.</w:t>
      </w:r>
    </w:p>
    <w:p w:rsidR="00C35DE3" w:rsidRPr="00AD2A18" w:rsidRDefault="00C35DE3" w:rsidP="00C35DE3">
      <w:pPr>
        <w:tabs>
          <w:tab w:val="left" w:pos="6286"/>
        </w:tabs>
        <w:ind w:left="284" w:firstLine="567"/>
        <w:jc w:val="both"/>
        <w:rPr>
          <w:color w:val="000000"/>
          <w:sz w:val="28"/>
          <w:szCs w:val="28"/>
        </w:rPr>
      </w:pPr>
      <w:r w:rsidRPr="00AD2A18">
        <w:rPr>
          <w:color w:val="000000"/>
          <w:sz w:val="28"/>
          <w:szCs w:val="28"/>
        </w:rPr>
        <w:tab/>
      </w:r>
    </w:p>
    <w:p w:rsidR="00C35DE3" w:rsidRPr="00AD2A18" w:rsidRDefault="00C35DE3" w:rsidP="00C35DE3">
      <w:pPr>
        <w:ind w:left="284" w:firstLine="567"/>
        <w:jc w:val="both"/>
        <w:rPr>
          <w:color w:val="000000"/>
          <w:sz w:val="28"/>
          <w:szCs w:val="28"/>
        </w:rPr>
      </w:pPr>
    </w:p>
    <w:p w:rsidR="00C35DE3" w:rsidRPr="00AD2A18" w:rsidRDefault="00C35DE3" w:rsidP="00C35DE3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color w:val="000000"/>
          <w:sz w:val="28"/>
          <w:szCs w:val="28"/>
        </w:rPr>
      </w:pPr>
      <w:r w:rsidRPr="00AD2A18">
        <w:rPr>
          <w:color w:val="000000"/>
          <w:sz w:val="28"/>
          <w:szCs w:val="28"/>
        </w:rPr>
        <w:t xml:space="preserve">                                                                                                        Е.В. </w:t>
      </w:r>
      <w:proofErr w:type="spellStart"/>
      <w:r w:rsidRPr="00AD2A18">
        <w:rPr>
          <w:color w:val="000000"/>
          <w:sz w:val="28"/>
          <w:szCs w:val="28"/>
        </w:rPr>
        <w:t>Серёгин</w:t>
      </w:r>
      <w:proofErr w:type="spellEnd"/>
    </w:p>
    <w:p w:rsidR="00EA5F37" w:rsidRPr="00AD2A18" w:rsidRDefault="00EA5F37" w:rsidP="002456FC">
      <w:pPr>
        <w:overflowPunct w:val="0"/>
        <w:autoSpaceDE w:val="0"/>
        <w:autoSpaceDN w:val="0"/>
        <w:adjustRightInd w:val="0"/>
        <w:spacing w:line="288" w:lineRule="auto"/>
        <w:ind w:left="8071" w:firstLine="425"/>
        <w:rPr>
          <w:sz w:val="20"/>
          <w:szCs w:val="18"/>
        </w:rPr>
      </w:pPr>
    </w:p>
    <w:p w:rsidR="00D33C6D" w:rsidRPr="00AD2A18" w:rsidRDefault="00D33C6D" w:rsidP="00112738">
      <w:pPr>
        <w:jc w:val="right"/>
        <w:rPr>
          <w:color w:val="000000"/>
        </w:rPr>
      </w:pPr>
    </w:p>
    <w:p w:rsidR="00D33C6D" w:rsidRPr="00AD2A18" w:rsidRDefault="00D33C6D" w:rsidP="00112738">
      <w:pPr>
        <w:jc w:val="right"/>
        <w:rPr>
          <w:color w:val="000000"/>
        </w:rPr>
        <w:sectPr w:rsidR="00D33C6D" w:rsidRPr="00AD2A18" w:rsidSect="00C35DE3">
          <w:headerReference w:type="default" r:id="rId10"/>
          <w:footnotePr>
            <w:numRestart w:val="eachSect"/>
          </w:footnotePr>
          <w:type w:val="nextColumn"/>
          <w:pgSz w:w="11906" w:h="16838"/>
          <w:pgMar w:top="568" w:right="707" w:bottom="1134" w:left="1134" w:header="709" w:footer="709" w:gutter="0"/>
          <w:cols w:space="708"/>
          <w:titlePg/>
          <w:docGrid w:linePitch="360"/>
        </w:sectPr>
      </w:pPr>
    </w:p>
    <w:p w:rsidR="00C35DE3" w:rsidRPr="00AD2A18" w:rsidRDefault="00C35DE3" w:rsidP="00C35DE3">
      <w:pPr>
        <w:jc w:val="right"/>
        <w:rPr>
          <w:color w:val="000000"/>
          <w:sz w:val="18"/>
          <w:szCs w:val="18"/>
        </w:rPr>
      </w:pPr>
      <w:r w:rsidRPr="00AD2A18">
        <w:rPr>
          <w:color w:val="000000"/>
          <w:sz w:val="18"/>
          <w:szCs w:val="18"/>
        </w:rPr>
        <w:lastRenderedPageBreak/>
        <w:t>Утверждено</w:t>
      </w:r>
    </w:p>
    <w:p w:rsidR="00C35DE3" w:rsidRPr="00AD2A18" w:rsidRDefault="00C35DE3" w:rsidP="00C35DE3">
      <w:pPr>
        <w:jc w:val="right"/>
        <w:rPr>
          <w:color w:val="000000"/>
          <w:sz w:val="18"/>
          <w:szCs w:val="18"/>
        </w:rPr>
      </w:pPr>
      <w:r w:rsidRPr="00AD2A18">
        <w:rPr>
          <w:color w:val="000000"/>
          <w:sz w:val="18"/>
          <w:szCs w:val="18"/>
        </w:rPr>
        <w:t xml:space="preserve">Постановлением </w:t>
      </w:r>
    </w:p>
    <w:p w:rsidR="00C35DE3" w:rsidRPr="00AD2A18" w:rsidRDefault="00C35DE3" w:rsidP="00C35DE3">
      <w:pPr>
        <w:jc w:val="right"/>
        <w:rPr>
          <w:color w:val="000000"/>
          <w:sz w:val="18"/>
          <w:szCs w:val="18"/>
        </w:rPr>
      </w:pPr>
      <w:r w:rsidRPr="00AD2A18">
        <w:rPr>
          <w:color w:val="000000"/>
          <w:sz w:val="18"/>
          <w:szCs w:val="18"/>
        </w:rPr>
        <w:t>Главы городского округа  Лыткарино</w:t>
      </w:r>
    </w:p>
    <w:p w:rsidR="00C35DE3" w:rsidRPr="00AD2A18" w:rsidRDefault="00C35DE3" w:rsidP="00C35DE3">
      <w:pPr>
        <w:ind w:left="5103"/>
        <w:jc w:val="right"/>
        <w:rPr>
          <w:color w:val="000000"/>
          <w:sz w:val="18"/>
          <w:szCs w:val="18"/>
        </w:rPr>
      </w:pPr>
      <w:r w:rsidRPr="00AD2A18">
        <w:rPr>
          <w:color w:val="000000"/>
          <w:sz w:val="18"/>
          <w:szCs w:val="18"/>
        </w:rPr>
        <w:t>от  31.10.2019 № 843-п</w:t>
      </w:r>
    </w:p>
    <w:p w:rsidR="00C35DE3" w:rsidRPr="00AD2A18" w:rsidRDefault="00C35DE3" w:rsidP="00C35DE3">
      <w:pPr>
        <w:ind w:left="5103"/>
        <w:jc w:val="right"/>
        <w:rPr>
          <w:color w:val="000000"/>
          <w:sz w:val="18"/>
          <w:szCs w:val="18"/>
        </w:rPr>
      </w:pPr>
      <w:proofErr w:type="gramStart"/>
      <w:r w:rsidRPr="00AD2A18">
        <w:rPr>
          <w:color w:val="000000"/>
          <w:sz w:val="18"/>
          <w:szCs w:val="18"/>
        </w:rPr>
        <w:t xml:space="preserve">(с изменениями и  дополнениями, внесенными </w:t>
      </w:r>
      <w:proofErr w:type="gramEnd"/>
    </w:p>
    <w:p w:rsidR="00C35DE3" w:rsidRPr="00AD2A18" w:rsidRDefault="00C35DE3" w:rsidP="00C35DE3">
      <w:pPr>
        <w:ind w:left="5103"/>
        <w:jc w:val="right"/>
        <w:rPr>
          <w:color w:val="000000"/>
          <w:sz w:val="18"/>
          <w:szCs w:val="18"/>
        </w:rPr>
      </w:pPr>
      <w:r w:rsidRPr="00AD2A18">
        <w:rPr>
          <w:color w:val="000000"/>
          <w:sz w:val="18"/>
          <w:szCs w:val="18"/>
        </w:rPr>
        <w:t xml:space="preserve">Постановлением Главы </w:t>
      </w:r>
      <w:proofErr w:type="spellStart"/>
      <w:r w:rsidRPr="00AD2A18">
        <w:rPr>
          <w:color w:val="000000"/>
          <w:sz w:val="18"/>
          <w:szCs w:val="18"/>
        </w:rPr>
        <w:t>г.о</w:t>
      </w:r>
      <w:proofErr w:type="spellEnd"/>
      <w:r w:rsidRPr="00AD2A18">
        <w:rPr>
          <w:color w:val="000000"/>
          <w:sz w:val="18"/>
          <w:szCs w:val="18"/>
        </w:rPr>
        <w:t>. Лыткарино от 25.02.2020 № 95-п,</w:t>
      </w:r>
    </w:p>
    <w:p w:rsidR="004F5BB8" w:rsidRDefault="00C35DE3" w:rsidP="004F5BB8">
      <w:pPr>
        <w:ind w:left="5103"/>
        <w:jc w:val="right"/>
        <w:rPr>
          <w:color w:val="000000"/>
          <w:sz w:val="18"/>
          <w:szCs w:val="18"/>
        </w:rPr>
      </w:pPr>
      <w:r w:rsidRPr="00AD2A18">
        <w:rPr>
          <w:color w:val="000000"/>
          <w:sz w:val="18"/>
          <w:szCs w:val="18"/>
        </w:rPr>
        <w:t>от 21.04.2020 №221-п, от 19.06.2020 № 292-п, от 09.07.2020 № 332-п, от 12.08.2020 №396-п, от 28.08.2020 № 433-п, от 24.09.2020 № 471-п, от 12.10.2020 №502-п, от 14.12.2020 № 635-п, от 21.12.2020 № 651-п, от 25.01.2021 №</w:t>
      </w:r>
      <w:r w:rsidR="00AD2A18" w:rsidRPr="00AD2A18">
        <w:rPr>
          <w:color w:val="000000"/>
          <w:sz w:val="18"/>
          <w:szCs w:val="18"/>
        </w:rPr>
        <w:t xml:space="preserve"> </w:t>
      </w:r>
      <w:r w:rsidRPr="00AD2A18">
        <w:rPr>
          <w:color w:val="000000"/>
          <w:sz w:val="18"/>
          <w:szCs w:val="18"/>
        </w:rPr>
        <w:t>25-п, от 02.02.2021 № 47-п</w:t>
      </w:r>
      <w:r w:rsidR="00AD2A18" w:rsidRPr="00AD2A18">
        <w:rPr>
          <w:color w:val="000000"/>
          <w:sz w:val="18"/>
          <w:szCs w:val="18"/>
        </w:rPr>
        <w:t>,</w:t>
      </w:r>
    </w:p>
    <w:p w:rsidR="005D158C" w:rsidRDefault="00AD2A18" w:rsidP="004F5BB8">
      <w:pPr>
        <w:ind w:left="5103"/>
        <w:jc w:val="right"/>
        <w:rPr>
          <w:color w:val="000000"/>
          <w:sz w:val="18"/>
          <w:szCs w:val="18"/>
        </w:rPr>
      </w:pPr>
      <w:r w:rsidRPr="00AD2A18">
        <w:rPr>
          <w:color w:val="000000"/>
          <w:sz w:val="18"/>
          <w:szCs w:val="18"/>
        </w:rPr>
        <w:t>от 02.07.2021 № 362-п</w:t>
      </w:r>
      <w:r w:rsidR="003D1339">
        <w:rPr>
          <w:color w:val="000000"/>
          <w:sz w:val="18"/>
          <w:szCs w:val="18"/>
        </w:rPr>
        <w:t>,</w:t>
      </w:r>
      <w:r w:rsidR="004F5BB8">
        <w:rPr>
          <w:color w:val="000000"/>
          <w:sz w:val="18"/>
          <w:szCs w:val="18"/>
        </w:rPr>
        <w:t xml:space="preserve"> </w:t>
      </w:r>
      <w:r w:rsidR="003D1339">
        <w:rPr>
          <w:color w:val="000000"/>
          <w:sz w:val="18"/>
          <w:szCs w:val="18"/>
        </w:rPr>
        <w:t>от 20.10.2021 № 520-п</w:t>
      </w:r>
      <w:r w:rsidR="000857E0">
        <w:rPr>
          <w:color w:val="000000"/>
          <w:sz w:val="18"/>
          <w:szCs w:val="18"/>
        </w:rPr>
        <w:t>, от 20.12.2021 № 650-п</w:t>
      </w:r>
      <w:r w:rsidR="008D1E0B">
        <w:rPr>
          <w:color w:val="000000"/>
          <w:sz w:val="18"/>
          <w:szCs w:val="18"/>
        </w:rPr>
        <w:t>, от 04.02.2022 № 42-п</w:t>
      </w:r>
      <w:r w:rsidR="004F5BB8">
        <w:rPr>
          <w:color w:val="000000"/>
          <w:sz w:val="18"/>
          <w:szCs w:val="18"/>
        </w:rPr>
        <w:t>, от 02.09.2022 № 524-п</w:t>
      </w:r>
      <w:r w:rsidR="005D158C">
        <w:rPr>
          <w:color w:val="000000"/>
          <w:sz w:val="18"/>
          <w:szCs w:val="18"/>
        </w:rPr>
        <w:t xml:space="preserve">, </w:t>
      </w:r>
    </w:p>
    <w:p w:rsidR="00C35DE3" w:rsidRPr="00AD2A18" w:rsidRDefault="005D158C" w:rsidP="004F5BB8">
      <w:pPr>
        <w:ind w:left="5103"/>
        <w:jc w:val="right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от 19.10.2022 № 645-п</w:t>
      </w:r>
      <w:r w:rsidR="00FE4CF6">
        <w:rPr>
          <w:color w:val="000000"/>
          <w:sz w:val="18"/>
          <w:szCs w:val="18"/>
        </w:rPr>
        <w:t>, от 15.12.2022 № 778-п</w:t>
      </w:r>
      <w:r w:rsidR="00AA11D3">
        <w:rPr>
          <w:color w:val="000000"/>
          <w:sz w:val="18"/>
          <w:szCs w:val="18"/>
        </w:rPr>
        <w:t>, от 26.12.2022 № 799-п</w:t>
      </w:r>
      <w:r w:rsidR="00C35DE3" w:rsidRPr="00AD2A18">
        <w:rPr>
          <w:color w:val="000000"/>
          <w:sz w:val="18"/>
          <w:szCs w:val="18"/>
        </w:rPr>
        <w:t xml:space="preserve">)  </w:t>
      </w:r>
    </w:p>
    <w:p w:rsidR="00C35DE3" w:rsidRPr="00AD2A18" w:rsidRDefault="00C35DE3" w:rsidP="004F5BB8">
      <w:pPr>
        <w:autoSpaceDE w:val="0"/>
        <w:autoSpaceDN w:val="0"/>
        <w:adjustRightInd w:val="0"/>
        <w:jc w:val="center"/>
        <w:rPr>
          <w:sz w:val="20"/>
          <w:szCs w:val="20"/>
        </w:rPr>
      </w:pPr>
    </w:p>
    <w:p w:rsidR="004F5BB8" w:rsidRPr="004F5BB8" w:rsidRDefault="004F5BB8" w:rsidP="004F5BB8">
      <w:pPr>
        <w:jc w:val="center"/>
      </w:pPr>
      <w:r w:rsidRPr="004F5BB8">
        <w:t>Муниципальная программа «Цифровое муниципальное образование» на 2020-2024 годы</w:t>
      </w:r>
    </w:p>
    <w:p w:rsidR="004F5BB8" w:rsidRPr="004F5BB8" w:rsidRDefault="004F5BB8" w:rsidP="004F5BB8">
      <w:pPr>
        <w:jc w:val="center"/>
      </w:pPr>
    </w:p>
    <w:p w:rsidR="004F5BB8" w:rsidRPr="004F5BB8" w:rsidRDefault="004F5BB8" w:rsidP="004F5BB8">
      <w:pPr>
        <w:jc w:val="center"/>
      </w:pPr>
      <w:r w:rsidRPr="004F5BB8">
        <w:t>1. Паспорт программы «Цифровое муниципальное образование» на 2020-2024 годы</w:t>
      </w:r>
    </w:p>
    <w:p w:rsidR="004F5BB8" w:rsidRPr="004F5BB8" w:rsidRDefault="004F5BB8" w:rsidP="004F5BB8"/>
    <w:tbl>
      <w:tblPr>
        <w:tblW w:w="1488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2097"/>
        <w:gridCol w:w="1985"/>
        <w:gridCol w:w="1531"/>
        <w:gridCol w:w="1729"/>
        <w:gridCol w:w="1871"/>
        <w:gridCol w:w="1531"/>
      </w:tblGrid>
      <w:tr w:rsidR="004F5BB8" w:rsidRPr="005D158C" w:rsidTr="004F5BB8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5D158C" w:rsidRDefault="004F5BB8" w:rsidP="004F5BB8">
            <w:pPr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>Координатор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5D158C" w:rsidRDefault="004F5BB8" w:rsidP="004F5BB8">
            <w:pPr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Евгения Сергеевна </w:t>
            </w:r>
          </w:p>
        </w:tc>
      </w:tr>
      <w:tr w:rsidR="004F5BB8" w:rsidRPr="005D158C" w:rsidTr="004F5BB8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5D158C" w:rsidRDefault="004F5BB8" w:rsidP="004F5BB8">
            <w:pPr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>Муниципальный заказчик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5D158C" w:rsidRDefault="004F5BB8" w:rsidP="004F5BB8">
            <w:pPr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>Городской округ Лыткарино</w:t>
            </w:r>
          </w:p>
        </w:tc>
      </w:tr>
      <w:tr w:rsidR="004F5BB8" w:rsidRPr="005D158C" w:rsidTr="004F5BB8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5D158C" w:rsidRDefault="004F5BB8" w:rsidP="004F5BB8">
            <w:pPr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>Цели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5D158C" w:rsidRDefault="004F5BB8" w:rsidP="004F5BB8">
            <w:pPr>
              <w:rPr>
                <w:rFonts w:eastAsia="MS Mincho"/>
                <w:sz w:val="22"/>
              </w:rPr>
            </w:pPr>
            <w:r w:rsidRPr="005D158C">
              <w:rPr>
                <w:sz w:val="22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4F5BB8" w:rsidRPr="005D158C" w:rsidTr="004F5BB8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5D158C" w:rsidRDefault="004F5BB8" w:rsidP="004F5BB8">
            <w:pPr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>Перечень подпрограмм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5D158C" w:rsidRDefault="004F5BB8" w:rsidP="004F5BB8">
            <w:pPr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      </w:r>
          </w:p>
          <w:p w:rsidR="004F5BB8" w:rsidRPr="005D158C" w:rsidRDefault="004F5BB8" w:rsidP="004F5BB8">
            <w:pPr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4F5BB8" w:rsidRPr="005D158C" w:rsidTr="004F5BB8">
        <w:tc>
          <w:tcPr>
            <w:tcW w:w="4140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:rsidR="004F5BB8" w:rsidRPr="005D158C" w:rsidRDefault="004F5BB8" w:rsidP="004F5BB8">
            <w:pPr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>Источники финансирования муниципальной программы, в том числе по годам: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4F5BB8" w:rsidRPr="005D158C" w:rsidRDefault="004F5BB8" w:rsidP="004F5BB8">
            <w:pPr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>Расходы (тыс. рублей)</w:t>
            </w:r>
          </w:p>
        </w:tc>
      </w:tr>
      <w:tr w:rsidR="004F5BB8" w:rsidRPr="005D158C" w:rsidTr="004F5BB8">
        <w:tc>
          <w:tcPr>
            <w:tcW w:w="4140" w:type="dxa"/>
            <w:vMerge/>
            <w:tcBorders>
              <w:top w:val="nil"/>
              <w:bottom w:val="nil"/>
              <w:right w:val="nil"/>
            </w:tcBorders>
          </w:tcPr>
          <w:p w:rsidR="004F5BB8" w:rsidRPr="005D158C" w:rsidRDefault="004F5BB8" w:rsidP="004F5BB8">
            <w:pPr>
              <w:rPr>
                <w:rFonts w:eastAsia="MS Mincho"/>
                <w:sz w:val="22"/>
              </w:rPr>
            </w:pP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4F5BB8" w:rsidRPr="005D158C" w:rsidRDefault="004F5BB8" w:rsidP="00B44766">
            <w:pPr>
              <w:jc w:val="center"/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>Всего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4F5BB8" w:rsidRPr="005D158C" w:rsidRDefault="004F5BB8" w:rsidP="00B44766">
            <w:pPr>
              <w:jc w:val="center"/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>2020 год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4F5BB8" w:rsidRPr="005D158C" w:rsidRDefault="004F5BB8" w:rsidP="00B44766">
            <w:pPr>
              <w:jc w:val="center"/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>2021 год</w:t>
            </w: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4F5BB8" w:rsidRPr="005D158C" w:rsidRDefault="004F5BB8" w:rsidP="00B44766">
            <w:pPr>
              <w:jc w:val="center"/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>2022 год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4F5BB8" w:rsidRPr="005D158C" w:rsidRDefault="004F5BB8" w:rsidP="00B44766">
            <w:pPr>
              <w:jc w:val="center"/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>2023 год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:rsidR="004F5BB8" w:rsidRPr="005D158C" w:rsidRDefault="004F5BB8" w:rsidP="00B44766">
            <w:pPr>
              <w:jc w:val="center"/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>2024 год</w:t>
            </w:r>
          </w:p>
        </w:tc>
      </w:tr>
      <w:tr w:rsidR="004F5BB8" w:rsidRPr="005D158C" w:rsidTr="004F5BB8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4F5BB8" w:rsidRPr="005D158C" w:rsidRDefault="004F5BB8" w:rsidP="004F5BB8">
            <w:pPr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>Средства бюджета Московской области</w:t>
            </w:r>
          </w:p>
        </w:tc>
        <w:tc>
          <w:tcPr>
            <w:tcW w:w="20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AA11D3" w:rsidP="00B44766">
            <w:pPr>
              <w:jc w:val="center"/>
              <w:rPr>
                <w:sz w:val="22"/>
              </w:rPr>
            </w:pPr>
            <w:r>
              <w:rPr>
                <w:sz w:val="22"/>
              </w:rPr>
              <w:t>18 044,0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4 388,0</w:t>
            </w:r>
          </w:p>
        </w:tc>
        <w:tc>
          <w:tcPr>
            <w:tcW w:w="15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2 689,5</w:t>
            </w:r>
          </w:p>
        </w:tc>
        <w:tc>
          <w:tcPr>
            <w:tcW w:w="17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AA11D3" w:rsidP="00FE4CF6">
            <w:pPr>
              <w:jc w:val="center"/>
              <w:rPr>
                <w:sz w:val="22"/>
              </w:rPr>
            </w:pPr>
            <w:r>
              <w:rPr>
                <w:sz w:val="22"/>
              </w:rPr>
              <w:t>9 517,5</w:t>
            </w:r>
          </w:p>
        </w:tc>
        <w:tc>
          <w:tcPr>
            <w:tcW w:w="18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603,0</w:t>
            </w:r>
          </w:p>
        </w:tc>
        <w:tc>
          <w:tcPr>
            <w:tcW w:w="15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846,0</w:t>
            </w:r>
          </w:p>
        </w:tc>
      </w:tr>
      <w:tr w:rsidR="004F5BB8" w:rsidRPr="005D158C" w:rsidTr="004F5BB8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4F5BB8" w:rsidRPr="005D158C" w:rsidRDefault="004F5BB8" w:rsidP="004F5BB8">
            <w:pPr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>Средства федерального бюджета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AA11D3" w:rsidP="00B44766">
            <w:pPr>
              <w:jc w:val="center"/>
              <w:rPr>
                <w:sz w:val="22"/>
              </w:rPr>
            </w:pPr>
            <w:r>
              <w:rPr>
                <w:sz w:val="22"/>
              </w:rPr>
              <w:t>13 394,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1 615,3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AA11D3" w:rsidP="00B44766">
            <w:pPr>
              <w:jc w:val="center"/>
              <w:rPr>
                <w:sz w:val="22"/>
              </w:rPr>
            </w:pPr>
            <w:r>
              <w:rPr>
                <w:sz w:val="22"/>
              </w:rPr>
              <w:t>10 584,5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1 194,2</w:t>
            </w:r>
          </w:p>
        </w:tc>
      </w:tr>
      <w:tr w:rsidR="004F5BB8" w:rsidRPr="005D158C" w:rsidTr="004F5BB8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4F5BB8" w:rsidRPr="005D158C" w:rsidRDefault="004F5BB8" w:rsidP="004F5BB8">
            <w:pPr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AA11D3" w:rsidP="005D158C">
            <w:pPr>
              <w:jc w:val="center"/>
              <w:rPr>
                <w:sz w:val="22"/>
              </w:rPr>
            </w:pPr>
            <w:r>
              <w:rPr>
                <w:sz w:val="22"/>
              </w:rPr>
              <w:t>185 784,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40 806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37 871,6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AA11D3" w:rsidP="00B44766">
            <w:pPr>
              <w:jc w:val="center"/>
              <w:rPr>
                <w:sz w:val="22"/>
              </w:rPr>
            </w:pPr>
            <w:r>
              <w:rPr>
                <w:sz w:val="22"/>
              </w:rPr>
              <w:t>41 125,1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AA11D3" w:rsidP="00B44766">
            <w:pPr>
              <w:jc w:val="center"/>
              <w:rPr>
                <w:sz w:val="22"/>
              </w:rPr>
            </w:pPr>
            <w:r>
              <w:rPr>
                <w:sz w:val="22"/>
              </w:rPr>
              <w:t>35 851,5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30 129,8</w:t>
            </w:r>
          </w:p>
        </w:tc>
      </w:tr>
      <w:tr w:rsidR="004F5BB8" w:rsidRPr="005D158C" w:rsidTr="004F5BB8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4F5BB8" w:rsidRPr="005D158C" w:rsidRDefault="004F5BB8" w:rsidP="004F5BB8">
            <w:pPr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>Внебюджетные средства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0,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0,0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0,0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0,0</w:t>
            </w:r>
          </w:p>
        </w:tc>
      </w:tr>
      <w:tr w:rsidR="004F5BB8" w:rsidRPr="005D158C" w:rsidTr="004F5BB8">
        <w:trPr>
          <w:trHeight w:val="144"/>
        </w:trPr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4F5BB8" w:rsidRPr="005D158C" w:rsidRDefault="004F5BB8" w:rsidP="004F5BB8">
            <w:pPr>
              <w:rPr>
                <w:rFonts w:eastAsia="MS Mincho"/>
                <w:sz w:val="22"/>
              </w:rPr>
            </w:pPr>
            <w:r w:rsidRPr="005D158C">
              <w:rPr>
                <w:rFonts w:eastAsia="MS Mincho"/>
                <w:sz w:val="22"/>
              </w:rPr>
              <w:t>Всего, в том числе по годам: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AA11D3" w:rsidP="00B44766">
            <w:pPr>
              <w:jc w:val="center"/>
              <w:rPr>
                <w:sz w:val="22"/>
              </w:rPr>
            </w:pPr>
            <w:r>
              <w:rPr>
                <w:sz w:val="22"/>
              </w:rPr>
              <w:t>217 222,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45 194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42 176,4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AA11D3" w:rsidP="00FE4CF6">
            <w:pPr>
              <w:jc w:val="center"/>
              <w:rPr>
                <w:sz w:val="22"/>
              </w:rPr>
            </w:pPr>
            <w:r>
              <w:rPr>
                <w:sz w:val="22"/>
              </w:rPr>
              <w:t>61 227,1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AA11D3" w:rsidP="00B44766">
            <w:pPr>
              <w:jc w:val="center"/>
              <w:rPr>
                <w:sz w:val="22"/>
              </w:rPr>
            </w:pPr>
            <w:r>
              <w:rPr>
                <w:sz w:val="22"/>
              </w:rPr>
              <w:t>36 454,5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5D158C" w:rsidRDefault="004F5BB8" w:rsidP="00B44766">
            <w:pPr>
              <w:jc w:val="center"/>
              <w:rPr>
                <w:sz w:val="22"/>
              </w:rPr>
            </w:pPr>
            <w:r w:rsidRPr="005D158C">
              <w:rPr>
                <w:sz w:val="22"/>
              </w:rPr>
              <w:t>32 170,0</w:t>
            </w:r>
          </w:p>
        </w:tc>
      </w:tr>
    </w:tbl>
    <w:p w:rsidR="004F5BB8" w:rsidRPr="004F5BB8" w:rsidRDefault="004F5BB8" w:rsidP="004F5BB8">
      <w:pPr>
        <w:sectPr w:rsidR="004F5BB8" w:rsidRPr="004F5BB8" w:rsidSect="00A51807">
          <w:headerReference w:type="default" r:id="rId11"/>
          <w:footnotePr>
            <w:numRestart w:val="eachSect"/>
          </w:footnotePr>
          <w:type w:val="nextColumn"/>
          <w:pgSz w:w="16838" w:h="11906" w:orient="landscape"/>
          <w:pgMar w:top="1134" w:right="567" w:bottom="1134" w:left="1134" w:header="709" w:footer="709" w:gutter="0"/>
          <w:cols w:space="708"/>
          <w:titlePg/>
          <w:docGrid w:linePitch="360"/>
        </w:sectPr>
      </w:pPr>
    </w:p>
    <w:p w:rsidR="004F5BB8" w:rsidRPr="004F5BB8" w:rsidRDefault="004F5BB8" w:rsidP="004F5BB8">
      <w:pPr>
        <w:jc w:val="both"/>
      </w:pPr>
      <w:r w:rsidRPr="004F5BB8"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:rsidR="004F5BB8" w:rsidRPr="004F5BB8" w:rsidRDefault="004F5BB8" w:rsidP="004F5BB8">
      <w:pPr>
        <w:jc w:val="both"/>
      </w:pPr>
    </w:p>
    <w:p w:rsidR="004F5BB8" w:rsidRPr="004F5BB8" w:rsidRDefault="004F5BB8" w:rsidP="004F5BB8">
      <w:pPr>
        <w:jc w:val="both"/>
      </w:pPr>
      <w:r w:rsidRPr="004F5BB8">
        <w:t>2.1. Общая характеристика в сфере развития цифровой экономики муниципального образования Московской области</w:t>
      </w:r>
    </w:p>
    <w:p w:rsidR="004F5BB8" w:rsidRPr="004F5BB8" w:rsidRDefault="004F5BB8" w:rsidP="004F5BB8">
      <w:pPr>
        <w:jc w:val="both"/>
      </w:pPr>
      <w:r w:rsidRPr="004F5BB8">
        <w:tab/>
      </w:r>
    </w:p>
    <w:p w:rsidR="004F5BB8" w:rsidRPr="004F5BB8" w:rsidRDefault="004F5BB8" w:rsidP="004F5BB8">
      <w:pPr>
        <w:jc w:val="both"/>
        <w:rPr>
          <w:sz w:val="22"/>
        </w:rPr>
      </w:pPr>
      <w:proofErr w:type="gramStart"/>
      <w:r w:rsidRPr="004F5BB8">
        <w:rPr>
          <w:sz w:val="22"/>
        </w:rPr>
        <w:t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4F5BB8">
        <w:rPr>
          <w:sz w:val="22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:rsidR="004F5BB8" w:rsidRPr="004F5BB8" w:rsidRDefault="004F5BB8" w:rsidP="004F5BB8">
      <w:pPr>
        <w:jc w:val="both"/>
      </w:pPr>
    </w:p>
    <w:p w:rsidR="004F5BB8" w:rsidRPr="004F5BB8" w:rsidRDefault="004F5BB8" w:rsidP="004F5BB8">
      <w:pPr>
        <w:jc w:val="both"/>
      </w:pPr>
      <w:r w:rsidRPr="004F5BB8">
        <w:t>2.2. Основные проблемы в сфере цифровой экономики муниципального образования Московской области</w:t>
      </w:r>
    </w:p>
    <w:p w:rsidR="004F5BB8" w:rsidRPr="004F5BB8" w:rsidRDefault="004F5BB8" w:rsidP="004F5BB8">
      <w:pPr>
        <w:jc w:val="both"/>
      </w:pPr>
    </w:p>
    <w:p w:rsidR="004F5BB8" w:rsidRPr="004F5BB8" w:rsidRDefault="004F5BB8" w:rsidP="004F5BB8">
      <w:pPr>
        <w:jc w:val="both"/>
        <w:rPr>
          <w:sz w:val="20"/>
        </w:rPr>
      </w:pPr>
      <w:r w:rsidRPr="004F5BB8">
        <w:rPr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:rsidR="004F5BB8" w:rsidRPr="004F5BB8" w:rsidRDefault="004F5BB8" w:rsidP="004F5BB8">
      <w:pPr>
        <w:jc w:val="both"/>
      </w:pPr>
    </w:p>
    <w:p w:rsidR="004F5BB8" w:rsidRPr="004F5BB8" w:rsidRDefault="004F5BB8" w:rsidP="004F5BB8">
      <w:pPr>
        <w:jc w:val="both"/>
      </w:pPr>
      <w:r w:rsidRPr="004F5BB8">
        <w:t>2.3. Описание цели муниципальной программы</w:t>
      </w:r>
    </w:p>
    <w:p w:rsidR="004F5BB8" w:rsidRPr="004F5BB8" w:rsidRDefault="004F5BB8" w:rsidP="004F5BB8">
      <w:pPr>
        <w:jc w:val="both"/>
      </w:pP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дпрограмм.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В результате реализации подпрограмм достигаются следующие планируемые результаты: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совершенствование системы управления муниципального образования Московской области;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Достижение цели муниципальной программы «Цифровое муниципальное образование» на 2020-2024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:rsidR="004F5BB8" w:rsidRPr="004F5BB8" w:rsidRDefault="004F5BB8" w:rsidP="004F5BB8">
      <w:pPr>
        <w:jc w:val="both"/>
      </w:pPr>
    </w:p>
    <w:p w:rsidR="004F5BB8" w:rsidRPr="004F5BB8" w:rsidRDefault="004F5BB8" w:rsidP="004F5BB8">
      <w:pPr>
        <w:jc w:val="both"/>
      </w:pPr>
      <w:r w:rsidRPr="004F5BB8">
        <w:t>3. 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:rsidR="004F5BB8" w:rsidRPr="004F5BB8" w:rsidRDefault="004F5BB8" w:rsidP="004F5BB8">
      <w:pPr>
        <w:jc w:val="both"/>
      </w:pPr>
    </w:p>
    <w:p w:rsidR="004F5BB8" w:rsidRPr="004F5BB8" w:rsidRDefault="004F5BB8" w:rsidP="004F5BB8">
      <w:pPr>
        <w:jc w:val="both"/>
      </w:pPr>
      <w:r w:rsidRPr="004F5BB8"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можные варианты решения проблем</w:t>
      </w:r>
    </w:p>
    <w:p w:rsidR="004F5BB8" w:rsidRPr="004F5BB8" w:rsidRDefault="004F5BB8" w:rsidP="004F5BB8">
      <w:pPr>
        <w:jc w:val="both"/>
      </w:pPr>
      <w:r w:rsidRPr="004F5BB8">
        <w:lastRenderedPageBreak/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:rsidR="004F5BB8" w:rsidRPr="004F5BB8" w:rsidRDefault="004F5BB8" w:rsidP="004F5BB8">
      <w:pPr>
        <w:jc w:val="both"/>
      </w:pP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 xml:space="preserve">Сопоставление основных показателей, характеризующих развитие проблем в сфере муниципального управления к 2021 году по двум сценариям – инерционному и программно-целевому – является основанием для выбора в качестве основного сценария для решения задач в сфере муниципального управления на перспективу до 2024 года программно-целевого сценария. Решение задач Московской области и муниципальных задач в сфере муниципального управления </w:t>
      </w:r>
      <w:proofErr w:type="gramStart"/>
      <w:r w:rsidRPr="004F5BB8">
        <w:rPr>
          <w:sz w:val="22"/>
        </w:rPr>
        <w:t>позволит</w:t>
      </w:r>
      <w:proofErr w:type="gramEnd"/>
      <w:r w:rsidRPr="004F5BB8">
        <w:rPr>
          <w:sz w:val="22"/>
        </w:rPr>
        <w:t xml:space="preserve">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. 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Основные риски, которые могут возникнуть при реализации муниципальной программы:</w:t>
      </w:r>
    </w:p>
    <w:p w:rsidR="004F5BB8" w:rsidRPr="004F5BB8" w:rsidRDefault="004F5BB8" w:rsidP="004F5BB8">
      <w:pPr>
        <w:jc w:val="both"/>
        <w:rPr>
          <w:sz w:val="22"/>
        </w:rPr>
      </w:pPr>
      <w:proofErr w:type="spellStart"/>
      <w:r w:rsidRPr="004F5BB8">
        <w:rPr>
          <w:sz w:val="22"/>
        </w:rPr>
        <w:t>недостижение</w:t>
      </w:r>
      <w:proofErr w:type="spellEnd"/>
      <w:r w:rsidRPr="004F5BB8">
        <w:rPr>
          <w:sz w:val="22"/>
        </w:rPr>
        <w:t xml:space="preserve"> значений целевых показателей планируемых результатов муниципальной программы к 2024 году;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невыполнение мероприятий в установленные сроки по причине несогласованности действий муниципальных заказчиков подпрограмм и исполнителей мероприятий подпрограмм;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 xml:space="preserve">снижение объемов финансирования мероприятий муниципальной программы вследствие изменения прогнозируемых </w:t>
      </w:r>
      <w:proofErr w:type="gramStart"/>
      <w:r w:rsidRPr="004F5BB8">
        <w:rPr>
          <w:sz w:val="22"/>
        </w:rPr>
        <w:t>объемов доходов бюджета муниципального образования Московской области</w:t>
      </w:r>
      <w:proofErr w:type="gramEnd"/>
      <w:r w:rsidRPr="004F5BB8">
        <w:rPr>
          <w:sz w:val="22"/>
        </w:rPr>
        <w:t xml:space="preserve"> или неполное предоставление средств из запланированных источников в соответствующих подпрограммах;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неэффективное и/или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технические и технологические риски, в том числе по причине несовместимости ИС;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организационные риски при не обеспечении необходимого взаимодействия участников решения программных задач.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ограммы.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 xml:space="preserve">Риск </w:t>
      </w:r>
      <w:proofErr w:type="spellStart"/>
      <w:r w:rsidRPr="004F5BB8">
        <w:rPr>
          <w:sz w:val="22"/>
        </w:rPr>
        <w:t>недостижения</w:t>
      </w:r>
      <w:proofErr w:type="spellEnd"/>
      <w:r w:rsidRPr="004F5BB8">
        <w:rPr>
          <w:sz w:val="22"/>
        </w:rPr>
        <w:t xml:space="preserve"> конечных результатов муниципальной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 xml:space="preserve">Минимизация </w:t>
      </w:r>
      <w:proofErr w:type="gramStart"/>
      <w:r w:rsidRPr="004F5BB8">
        <w:rPr>
          <w:sz w:val="22"/>
        </w:rPr>
        <w:t>риска несогласованности действий участников муниципальной программы</w:t>
      </w:r>
      <w:proofErr w:type="gramEnd"/>
      <w:r w:rsidRPr="004F5BB8">
        <w:rPr>
          <w:sz w:val="22"/>
        </w:rPr>
        <w:t xml:space="preserve"> осуществляется в рамках взаимодействия муниципального заказчика муниципальной программы, координатора муниципальной программы и муниципальных заказчиков подпрограмм в составе муниципальной программы.</w:t>
      </w:r>
    </w:p>
    <w:p w:rsidR="004F5BB8" w:rsidRPr="004F5BB8" w:rsidRDefault="004F5BB8" w:rsidP="004F5BB8">
      <w:pPr>
        <w:jc w:val="both"/>
        <w:rPr>
          <w:sz w:val="22"/>
          <w:szCs w:val="22"/>
        </w:rPr>
      </w:pPr>
      <w:r w:rsidRPr="004F5BB8">
        <w:rPr>
          <w:sz w:val="22"/>
        </w:rPr>
        <w:t xml:space="preserve"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</w:t>
      </w:r>
      <w:r w:rsidRPr="004F5BB8">
        <w:rPr>
          <w:sz w:val="22"/>
          <w:szCs w:val="22"/>
        </w:rPr>
        <w:t>оперативного принятия решений в установленном порядке о 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</w:p>
    <w:p w:rsidR="004F5BB8" w:rsidRPr="004F5BB8" w:rsidRDefault="004F5BB8" w:rsidP="004F5BB8">
      <w:pPr>
        <w:jc w:val="both"/>
        <w:rPr>
          <w:sz w:val="22"/>
          <w:szCs w:val="22"/>
        </w:rPr>
      </w:pPr>
      <w:r w:rsidRPr="004F5BB8">
        <w:rPr>
          <w:sz w:val="22"/>
          <w:szCs w:val="22"/>
        </w:rPr>
        <w:t xml:space="preserve"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сковской области и их подведомственных учреждений. Также для минимизации рисков планируется реализация комплекса мер по повышению квалификации муниципальных служащих, популяризации среди </w:t>
      </w:r>
      <w:r w:rsidRPr="004F5BB8">
        <w:rPr>
          <w:sz w:val="22"/>
          <w:szCs w:val="22"/>
        </w:rPr>
        <w:lastRenderedPageBreak/>
        <w:t>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</w:p>
    <w:p w:rsidR="004F5BB8" w:rsidRPr="004F5BB8" w:rsidRDefault="004F5BB8" w:rsidP="004F5BB8">
      <w:pPr>
        <w:jc w:val="both"/>
        <w:rPr>
          <w:sz w:val="22"/>
          <w:szCs w:val="22"/>
        </w:rPr>
      </w:pPr>
      <w:r w:rsidRPr="004F5BB8">
        <w:rPr>
          <w:sz w:val="22"/>
          <w:szCs w:val="22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</w:p>
    <w:p w:rsidR="004F5BB8" w:rsidRPr="004F5BB8" w:rsidRDefault="004F5BB8" w:rsidP="004F5BB8"/>
    <w:p w:rsidR="004F5BB8" w:rsidRPr="004F5BB8" w:rsidRDefault="004F5BB8" w:rsidP="004F5BB8">
      <w:r w:rsidRPr="004F5BB8">
        <w:t>4. Перечень подпрограмм и краткое их описание</w:t>
      </w:r>
    </w:p>
    <w:p w:rsidR="004F5BB8" w:rsidRPr="004F5BB8" w:rsidRDefault="004F5BB8" w:rsidP="004F5BB8"/>
    <w:p w:rsidR="004F5BB8" w:rsidRPr="004F5BB8" w:rsidRDefault="004F5BB8" w:rsidP="004F5BB8">
      <w:pPr>
        <w:jc w:val="both"/>
        <w:rPr>
          <w:sz w:val="22"/>
        </w:rPr>
      </w:pPr>
      <w:r w:rsidRPr="004F5BB8">
        <w:tab/>
      </w:r>
      <w:r w:rsidRPr="004F5BB8">
        <w:rPr>
          <w:sz w:val="22"/>
        </w:rPr>
        <w:t>Достижение значений целевых показателей в рамках программно-целевого сценария осуществляется посредством реализации двух подпрограмм.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ab/>
        <w:t>Муниципальная программа состоит из следующих подпрограмм: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 муниципальных услуг, а также услуг почтовой связи» на 2020-2024 годы (Подпрограмма 1).</w:t>
      </w:r>
    </w:p>
    <w:p w:rsidR="004F5BB8" w:rsidRPr="004F5BB8" w:rsidRDefault="004F5BB8" w:rsidP="004F5BB8">
      <w:pPr>
        <w:jc w:val="both"/>
        <w:rPr>
          <w:sz w:val="22"/>
        </w:rPr>
      </w:pPr>
      <w:proofErr w:type="gramStart"/>
      <w:r w:rsidRPr="004F5BB8">
        <w:rPr>
          <w:sz w:val="22"/>
        </w:rPr>
        <w:t>Направлена</w:t>
      </w:r>
      <w:proofErr w:type="gramEnd"/>
      <w:r w:rsidRPr="004F5BB8">
        <w:rPr>
          <w:sz w:val="22"/>
        </w:rPr>
        <w:t xml:space="preserve"> на снижение административных барьеров, повышение качества и доступности государственных и муниципальных услуг путем совершенствования нормативных правовых актов муниципального образования Московской области, развития системы предоставления государственных и муниципальных услуг по принципу «одного окна», в том числе сети МФЦ.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ab/>
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 (Подпрограмма 2).</w:t>
      </w:r>
    </w:p>
    <w:p w:rsidR="004F5BB8" w:rsidRPr="004F5BB8" w:rsidRDefault="004F5BB8" w:rsidP="004F5BB8">
      <w:pPr>
        <w:jc w:val="both"/>
        <w:rPr>
          <w:sz w:val="22"/>
        </w:rPr>
      </w:pPr>
      <w:proofErr w:type="gramStart"/>
      <w:r w:rsidRPr="004F5BB8">
        <w:rPr>
          <w:sz w:val="22"/>
        </w:rPr>
        <w:t>Направлена</w:t>
      </w:r>
      <w:proofErr w:type="gramEnd"/>
      <w:r w:rsidRPr="004F5BB8">
        <w:rPr>
          <w:sz w:val="22"/>
        </w:rPr>
        <w:t xml:space="preserve"> на повышение эффективности деятельности ОМСУ муниципального образова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</w:r>
    </w:p>
    <w:p w:rsidR="004F5BB8" w:rsidRPr="004F5BB8" w:rsidRDefault="004F5BB8" w:rsidP="004F5BB8"/>
    <w:p w:rsidR="004F5BB8" w:rsidRPr="004F5BB8" w:rsidRDefault="004F5BB8" w:rsidP="004F5BB8">
      <w:pPr>
        <w:jc w:val="both"/>
      </w:pPr>
      <w:r w:rsidRPr="004F5BB8"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:rsidR="004F5BB8" w:rsidRPr="005240DE" w:rsidRDefault="004F5BB8" w:rsidP="005240DE">
      <w:pPr>
        <w:tabs>
          <w:tab w:val="left" w:pos="708"/>
          <w:tab w:val="left" w:pos="1372"/>
        </w:tabs>
        <w:jc w:val="both"/>
        <w:rPr>
          <w:sz w:val="20"/>
        </w:rPr>
      </w:pPr>
      <w:r w:rsidRPr="004F5BB8">
        <w:tab/>
      </w:r>
      <w:r w:rsidR="005240DE">
        <w:tab/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. Муниципальная программа построена по схеме, включающей два блока основных мероприятий – две подпрограммы муниципальной программы.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Подпрограммой 1 предусматривается реализация следующих основных мероприятий: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реализация общесистемных мер по повышению качества и доступности государственных и муниципальных услуг в муниципальном образовании Московской области;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организация деятельности МФЦ;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:rsidR="004F5BB8" w:rsidRPr="004F5BB8" w:rsidRDefault="004F5BB8" w:rsidP="004F5BB8">
      <w:pPr>
        <w:jc w:val="both"/>
        <w:rPr>
          <w:rFonts w:eastAsia="Calibri"/>
          <w:sz w:val="22"/>
        </w:rPr>
      </w:pPr>
      <w:r w:rsidRPr="004F5BB8">
        <w:rPr>
          <w:sz w:val="22"/>
        </w:rPr>
        <w:t xml:space="preserve"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</w:t>
      </w:r>
      <w:proofErr w:type="gramStart"/>
      <w:r w:rsidRPr="004F5BB8">
        <w:rPr>
          <w:sz w:val="22"/>
        </w:rPr>
        <w:t>технологий</w:t>
      </w:r>
      <w:proofErr w:type="gramEnd"/>
      <w:r w:rsidRPr="004F5BB8">
        <w:rPr>
          <w:sz w:val="22"/>
        </w:rPr>
        <w:t xml:space="preserve">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4F5BB8">
        <w:rPr>
          <w:rFonts w:eastAsia="Calibri"/>
          <w:sz w:val="22"/>
        </w:rPr>
        <w:t>:</w:t>
      </w:r>
    </w:p>
    <w:p w:rsidR="004F5BB8" w:rsidRPr="004F5BB8" w:rsidRDefault="004F5BB8" w:rsidP="004F5BB8">
      <w:pPr>
        <w:jc w:val="both"/>
        <w:rPr>
          <w:rFonts w:eastAsia="Calibri"/>
          <w:sz w:val="22"/>
        </w:rPr>
      </w:pPr>
      <w:r w:rsidRPr="004F5BB8">
        <w:rPr>
          <w:rFonts w:eastAsia="Calibri"/>
          <w:sz w:val="22"/>
        </w:rPr>
        <w:t>1) Информационная инфраструктура;</w:t>
      </w:r>
    </w:p>
    <w:p w:rsidR="004F5BB8" w:rsidRPr="004F5BB8" w:rsidRDefault="004F5BB8" w:rsidP="004F5BB8">
      <w:pPr>
        <w:jc w:val="both"/>
        <w:rPr>
          <w:rFonts w:eastAsia="Calibri"/>
          <w:sz w:val="22"/>
        </w:rPr>
      </w:pPr>
      <w:r w:rsidRPr="004F5BB8">
        <w:rPr>
          <w:rFonts w:eastAsia="Calibri"/>
          <w:sz w:val="22"/>
        </w:rPr>
        <w:t>2) Информационная безопасность;</w:t>
      </w:r>
    </w:p>
    <w:p w:rsidR="004F5BB8" w:rsidRPr="004F5BB8" w:rsidRDefault="004F5BB8" w:rsidP="004F5BB8">
      <w:pPr>
        <w:jc w:val="both"/>
        <w:rPr>
          <w:rFonts w:eastAsia="Calibri"/>
          <w:sz w:val="22"/>
        </w:rPr>
      </w:pPr>
      <w:r w:rsidRPr="004F5BB8">
        <w:rPr>
          <w:rFonts w:eastAsia="Calibri"/>
          <w:sz w:val="22"/>
        </w:rPr>
        <w:t>3) Цифровое государственное управление;</w:t>
      </w:r>
    </w:p>
    <w:p w:rsidR="004F5BB8" w:rsidRPr="004F5BB8" w:rsidRDefault="004F5BB8" w:rsidP="004F5BB8">
      <w:pPr>
        <w:jc w:val="both"/>
        <w:rPr>
          <w:rFonts w:eastAsia="Calibri"/>
          <w:sz w:val="22"/>
        </w:rPr>
      </w:pPr>
      <w:r w:rsidRPr="004F5BB8">
        <w:rPr>
          <w:rFonts w:eastAsia="Calibri"/>
          <w:sz w:val="22"/>
        </w:rPr>
        <w:t>4) Цифровая образовательная среда;</w:t>
      </w:r>
    </w:p>
    <w:p w:rsidR="004F5BB8" w:rsidRPr="004F5BB8" w:rsidRDefault="004F5BB8" w:rsidP="004F5BB8">
      <w:pPr>
        <w:jc w:val="both"/>
        <w:rPr>
          <w:rFonts w:eastAsia="Calibri"/>
          <w:sz w:val="22"/>
        </w:rPr>
      </w:pPr>
      <w:r w:rsidRPr="004F5BB8">
        <w:rPr>
          <w:rFonts w:eastAsia="Calibri"/>
          <w:sz w:val="22"/>
        </w:rPr>
        <w:t>5) Цифровая культура.</w:t>
      </w:r>
    </w:p>
    <w:p w:rsidR="004F5BB8" w:rsidRPr="004F5BB8" w:rsidRDefault="004F5BB8" w:rsidP="004F5BB8">
      <w:pPr>
        <w:sectPr w:rsidR="004F5BB8" w:rsidRPr="004F5BB8" w:rsidSect="00657CD1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:rsidR="004F5BB8" w:rsidRPr="004F5BB8" w:rsidRDefault="004F5BB8" w:rsidP="004F5BB8">
      <w:r w:rsidRPr="004F5BB8">
        <w:lastRenderedPageBreak/>
        <w:t>Подпрограмма 1 «Снижение административных барьеров, повышение качества и доступности предоставления государственных и</w:t>
      </w:r>
    </w:p>
    <w:p w:rsidR="004F5BB8" w:rsidRPr="004F5BB8" w:rsidRDefault="004F5BB8" w:rsidP="004F5BB8">
      <w:r w:rsidRPr="004F5BB8">
        <w:t>муниципальных услуг, в том числе на базе многофункциональных центров предоставления государственных и муниципальных услуг, а также услуг почтовой связи» муниципальной программы «Цифровое муниципальное образование»</w:t>
      </w:r>
    </w:p>
    <w:p w:rsidR="004F5BB8" w:rsidRPr="004F5BB8" w:rsidRDefault="004F5BB8" w:rsidP="004F5BB8"/>
    <w:p w:rsidR="004F5BB8" w:rsidRPr="004F5BB8" w:rsidRDefault="004F5BB8" w:rsidP="004F5BB8">
      <w:r w:rsidRPr="004F5BB8">
        <w:t>1. Паспорт муниципальной Подпрограммы 1 «Снижение административных барьеров, повышение качества и доступности предоставления</w:t>
      </w:r>
    </w:p>
    <w:p w:rsidR="004F5BB8" w:rsidRPr="004F5BB8" w:rsidRDefault="004F5BB8" w:rsidP="004F5BB8">
      <w:r w:rsidRPr="004F5BB8">
        <w:t>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</w:r>
    </w:p>
    <w:p w:rsidR="004F5BB8" w:rsidRPr="004F5BB8" w:rsidRDefault="004F5BB8" w:rsidP="004F5BB8"/>
    <w:tbl>
      <w:tblPr>
        <w:tblW w:w="485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45"/>
        <w:gridCol w:w="3501"/>
        <w:gridCol w:w="2694"/>
        <w:gridCol w:w="1065"/>
        <w:gridCol w:w="1209"/>
        <w:gridCol w:w="1091"/>
        <w:gridCol w:w="1029"/>
        <w:gridCol w:w="1177"/>
        <w:gridCol w:w="1274"/>
      </w:tblGrid>
      <w:tr w:rsidR="004F5BB8" w:rsidRPr="004F5BB8" w:rsidTr="005240DE">
        <w:trPr>
          <w:trHeight w:val="379"/>
        </w:trPr>
        <w:tc>
          <w:tcPr>
            <w:tcW w:w="1774" w:type="pct"/>
            <w:gridSpan w:val="2"/>
          </w:tcPr>
          <w:p w:rsidR="004F5BB8" w:rsidRPr="004F5BB8" w:rsidRDefault="004F5BB8" w:rsidP="004F5BB8">
            <w:pPr>
              <w:rPr>
                <w:sz w:val="22"/>
              </w:rPr>
            </w:pPr>
            <w:r w:rsidRPr="004F5BB8">
              <w:rPr>
                <w:sz w:val="22"/>
              </w:rPr>
              <w:t>Муниципальный заказчик подпрограммы</w:t>
            </w:r>
          </w:p>
        </w:tc>
        <w:tc>
          <w:tcPr>
            <w:tcW w:w="3226" w:type="pct"/>
            <w:gridSpan w:val="7"/>
          </w:tcPr>
          <w:p w:rsidR="004F5BB8" w:rsidRPr="004F5BB8" w:rsidRDefault="004F5BB8" w:rsidP="004F5BB8">
            <w:pPr>
              <w:rPr>
                <w:sz w:val="22"/>
              </w:rPr>
            </w:pPr>
            <w:r w:rsidRPr="004F5BB8">
              <w:rPr>
                <w:rFonts w:eastAsia="Calibri"/>
                <w:sz w:val="22"/>
              </w:rPr>
              <w:t>Городской округ Лыткарино</w:t>
            </w:r>
          </w:p>
        </w:tc>
      </w:tr>
      <w:tr w:rsidR="004F5BB8" w:rsidRPr="004F5BB8" w:rsidTr="005240DE">
        <w:trPr>
          <w:trHeight w:val="60"/>
        </w:trPr>
        <w:tc>
          <w:tcPr>
            <w:tcW w:w="590" w:type="pct"/>
            <w:vMerge w:val="restart"/>
            <w:tcBorders>
              <w:right w:val="single" w:sz="6" w:space="0" w:color="auto"/>
            </w:tcBorders>
          </w:tcPr>
          <w:p w:rsidR="004F5BB8" w:rsidRPr="004F5BB8" w:rsidRDefault="004F5BB8" w:rsidP="004F5BB8">
            <w:pPr>
              <w:rPr>
                <w:sz w:val="22"/>
              </w:rPr>
            </w:pPr>
            <w:r w:rsidRPr="004F5BB8">
              <w:rPr>
                <w:sz w:val="22"/>
              </w:rPr>
              <w:t>Источники        финансирования подпрограммы по годам реализации и главным       распорядителям бюджетных средств, в том числе по годам:</w:t>
            </w:r>
          </w:p>
        </w:tc>
        <w:tc>
          <w:tcPr>
            <w:tcW w:w="1184" w:type="pct"/>
            <w:vMerge w:val="restart"/>
            <w:tcBorders>
              <w:left w:val="single" w:sz="6" w:space="0" w:color="auto"/>
            </w:tcBorders>
          </w:tcPr>
          <w:p w:rsidR="004F5BB8" w:rsidRPr="004F5BB8" w:rsidRDefault="004F5BB8" w:rsidP="004F5BB8">
            <w:pPr>
              <w:rPr>
                <w:sz w:val="22"/>
              </w:rPr>
            </w:pPr>
            <w:r w:rsidRPr="004F5BB8">
              <w:rPr>
                <w:sz w:val="22"/>
              </w:rPr>
              <w:t>Главный распорядитель бюджетных средств (далее – ГРБС)</w:t>
            </w:r>
          </w:p>
        </w:tc>
        <w:tc>
          <w:tcPr>
            <w:tcW w:w="911" w:type="pct"/>
            <w:vMerge w:val="restart"/>
          </w:tcPr>
          <w:p w:rsidR="004F5BB8" w:rsidRPr="004F5BB8" w:rsidRDefault="004F5BB8" w:rsidP="004F5BB8">
            <w:pPr>
              <w:rPr>
                <w:sz w:val="22"/>
              </w:rPr>
            </w:pPr>
            <w:r w:rsidRPr="004F5BB8">
              <w:rPr>
                <w:sz w:val="22"/>
              </w:rPr>
              <w:t>Источник финансирования</w:t>
            </w:r>
          </w:p>
        </w:tc>
        <w:tc>
          <w:tcPr>
            <w:tcW w:w="2315" w:type="pct"/>
            <w:gridSpan w:val="6"/>
            <w:vAlign w:val="center"/>
          </w:tcPr>
          <w:p w:rsidR="004F5BB8" w:rsidRPr="004F5BB8" w:rsidRDefault="004F5BB8" w:rsidP="004F5BB8">
            <w:pPr>
              <w:rPr>
                <w:sz w:val="22"/>
              </w:rPr>
            </w:pPr>
            <w:r w:rsidRPr="004F5BB8">
              <w:rPr>
                <w:sz w:val="22"/>
              </w:rPr>
              <w:t>Расходы (тыс. рублей)</w:t>
            </w:r>
          </w:p>
        </w:tc>
      </w:tr>
      <w:tr w:rsidR="004F5BB8" w:rsidRPr="004F5BB8" w:rsidTr="005240DE">
        <w:trPr>
          <w:trHeight w:val="60"/>
        </w:trPr>
        <w:tc>
          <w:tcPr>
            <w:tcW w:w="590" w:type="pct"/>
            <w:vMerge/>
            <w:tcBorders>
              <w:right w:val="single" w:sz="6" w:space="0" w:color="auto"/>
            </w:tcBorders>
          </w:tcPr>
          <w:p w:rsidR="004F5BB8" w:rsidRPr="004F5BB8" w:rsidRDefault="004F5BB8" w:rsidP="004F5BB8">
            <w:pPr>
              <w:rPr>
                <w:sz w:val="22"/>
              </w:rPr>
            </w:pPr>
          </w:p>
        </w:tc>
        <w:tc>
          <w:tcPr>
            <w:tcW w:w="1184" w:type="pct"/>
            <w:vMerge/>
            <w:tcBorders>
              <w:left w:val="single" w:sz="6" w:space="0" w:color="auto"/>
              <w:bottom w:val="single" w:sz="6" w:space="0" w:color="auto"/>
            </w:tcBorders>
          </w:tcPr>
          <w:p w:rsidR="004F5BB8" w:rsidRPr="004F5BB8" w:rsidRDefault="004F5BB8" w:rsidP="004F5BB8">
            <w:pPr>
              <w:rPr>
                <w:sz w:val="22"/>
              </w:rPr>
            </w:pPr>
          </w:p>
        </w:tc>
        <w:tc>
          <w:tcPr>
            <w:tcW w:w="911" w:type="pct"/>
            <w:vMerge/>
          </w:tcPr>
          <w:p w:rsidR="004F5BB8" w:rsidRPr="004F5BB8" w:rsidRDefault="004F5BB8" w:rsidP="004F5BB8">
            <w:pPr>
              <w:rPr>
                <w:sz w:val="22"/>
              </w:rPr>
            </w:pPr>
          </w:p>
        </w:tc>
        <w:tc>
          <w:tcPr>
            <w:tcW w:w="360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2020 год</w:t>
            </w:r>
          </w:p>
        </w:tc>
        <w:tc>
          <w:tcPr>
            <w:tcW w:w="409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2021 год</w:t>
            </w:r>
          </w:p>
        </w:tc>
        <w:tc>
          <w:tcPr>
            <w:tcW w:w="369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2022 год</w:t>
            </w:r>
          </w:p>
        </w:tc>
        <w:tc>
          <w:tcPr>
            <w:tcW w:w="348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2023 год</w:t>
            </w:r>
          </w:p>
        </w:tc>
        <w:tc>
          <w:tcPr>
            <w:tcW w:w="398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2024 год</w:t>
            </w:r>
          </w:p>
        </w:tc>
        <w:tc>
          <w:tcPr>
            <w:tcW w:w="431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Итого</w:t>
            </w:r>
          </w:p>
        </w:tc>
      </w:tr>
      <w:tr w:rsidR="004F5BB8" w:rsidRPr="004F5BB8" w:rsidTr="005240DE">
        <w:trPr>
          <w:trHeight w:val="77"/>
        </w:trPr>
        <w:tc>
          <w:tcPr>
            <w:tcW w:w="590" w:type="pct"/>
            <w:vMerge/>
            <w:tcBorders>
              <w:right w:val="single" w:sz="6" w:space="0" w:color="auto"/>
            </w:tcBorders>
          </w:tcPr>
          <w:p w:rsidR="004F5BB8" w:rsidRPr="004F5BB8" w:rsidRDefault="004F5BB8" w:rsidP="004F5BB8">
            <w:pPr>
              <w:rPr>
                <w:sz w:val="22"/>
              </w:rPr>
            </w:pPr>
          </w:p>
        </w:tc>
        <w:tc>
          <w:tcPr>
            <w:tcW w:w="1184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:rsidR="004F5BB8" w:rsidRPr="004F5BB8" w:rsidRDefault="004F5BB8" w:rsidP="004F5BB8">
            <w:pPr>
              <w:rPr>
                <w:sz w:val="22"/>
              </w:rPr>
            </w:pPr>
            <w:r w:rsidRPr="004F5BB8">
              <w:rPr>
                <w:sz w:val="22"/>
              </w:rPr>
              <w:t>Снижение административных          барьеров, повышение качества и     доступности предоставления государственных и муниципальных услуг, в том числе на базе многофункциональных центров предоставления  государственных и муниципальных услуг, а также услуг почтовой связи</w:t>
            </w:r>
          </w:p>
        </w:tc>
        <w:tc>
          <w:tcPr>
            <w:tcW w:w="911" w:type="pct"/>
          </w:tcPr>
          <w:p w:rsidR="004F5BB8" w:rsidRPr="004F5BB8" w:rsidRDefault="004F5BB8" w:rsidP="004F5BB8">
            <w:pPr>
              <w:rPr>
                <w:sz w:val="22"/>
              </w:rPr>
            </w:pPr>
            <w:r w:rsidRPr="004F5BB8">
              <w:rPr>
                <w:sz w:val="22"/>
              </w:rPr>
              <w:t>Всего, в том числе:</w:t>
            </w:r>
          </w:p>
        </w:tc>
        <w:tc>
          <w:tcPr>
            <w:tcW w:w="360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40 038,1</w:t>
            </w:r>
          </w:p>
        </w:tc>
        <w:tc>
          <w:tcPr>
            <w:tcW w:w="409" w:type="pct"/>
            <w:shd w:val="clear" w:color="auto" w:fill="FFFFFF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37 317,8</w:t>
            </w:r>
          </w:p>
        </w:tc>
        <w:tc>
          <w:tcPr>
            <w:tcW w:w="369" w:type="pct"/>
            <w:shd w:val="clear" w:color="auto" w:fill="FFFFFF"/>
            <w:vAlign w:val="center"/>
          </w:tcPr>
          <w:p w:rsidR="004F5BB8" w:rsidRPr="004F5BB8" w:rsidRDefault="00B3478F" w:rsidP="004F5BB8">
            <w:pPr>
              <w:jc w:val="center"/>
              <w:rPr>
                <w:sz w:val="22"/>
              </w:rPr>
            </w:pPr>
            <w:r>
              <w:rPr>
                <w:sz w:val="22"/>
              </w:rPr>
              <w:t>40 855,0</w:t>
            </w:r>
          </w:p>
        </w:tc>
        <w:tc>
          <w:tcPr>
            <w:tcW w:w="348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35 293,0</w:t>
            </w:r>
          </w:p>
        </w:tc>
        <w:tc>
          <w:tcPr>
            <w:tcW w:w="398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30 293,0</w:t>
            </w:r>
          </w:p>
        </w:tc>
        <w:tc>
          <w:tcPr>
            <w:tcW w:w="431" w:type="pct"/>
            <w:vAlign w:val="center"/>
          </w:tcPr>
          <w:p w:rsidR="004F5BB8" w:rsidRPr="004F5BB8" w:rsidRDefault="00B3478F" w:rsidP="004F5BB8">
            <w:pPr>
              <w:jc w:val="center"/>
              <w:rPr>
                <w:sz w:val="22"/>
              </w:rPr>
            </w:pPr>
            <w:r>
              <w:rPr>
                <w:sz w:val="22"/>
              </w:rPr>
              <w:t>183 796,9</w:t>
            </w:r>
          </w:p>
        </w:tc>
      </w:tr>
      <w:tr w:rsidR="004F5BB8" w:rsidRPr="004F5BB8" w:rsidTr="005240DE">
        <w:trPr>
          <w:trHeight w:val="160"/>
        </w:trPr>
        <w:tc>
          <w:tcPr>
            <w:tcW w:w="590" w:type="pct"/>
            <w:vMerge/>
            <w:tcBorders>
              <w:right w:val="single" w:sz="6" w:space="0" w:color="auto"/>
            </w:tcBorders>
          </w:tcPr>
          <w:p w:rsidR="004F5BB8" w:rsidRPr="004F5BB8" w:rsidRDefault="004F5BB8" w:rsidP="004F5BB8">
            <w:pPr>
              <w:rPr>
                <w:sz w:val="22"/>
              </w:rPr>
            </w:pPr>
          </w:p>
        </w:tc>
        <w:tc>
          <w:tcPr>
            <w:tcW w:w="1184" w:type="pct"/>
            <w:vMerge/>
            <w:tcBorders>
              <w:left w:val="single" w:sz="6" w:space="0" w:color="auto"/>
            </w:tcBorders>
          </w:tcPr>
          <w:p w:rsidR="004F5BB8" w:rsidRPr="004F5BB8" w:rsidRDefault="004F5BB8" w:rsidP="004F5BB8">
            <w:pPr>
              <w:rPr>
                <w:sz w:val="22"/>
              </w:rPr>
            </w:pPr>
          </w:p>
        </w:tc>
        <w:tc>
          <w:tcPr>
            <w:tcW w:w="911" w:type="pct"/>
          </w:tcPr>
          <w:p w:rsidR="004F5BB8" w:rsidRPr="004F5BB8" w:rsidRDefault="004F5BB8" w:rsidP="004F5BB8">
            <w:pPr>
              <w:rPr>
                <w:sz w:val="22"/>
              </w:rPr>
            </w:pPr>
            <w:r w:rsidRPr="004F5BB8">
              <w:rPr>
                <w:sz w:val="22"/>
              </w:rPr>
              <w:t>средства бюджета Московской области</w:t>
            </w:r>
          </w:p>
        </w:tc>
        <w:tc>
          <w:tcPr>
            <w:tcW w:w="360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3 286,0</w:t>
            </w:r>
          </w:p>
        </w:tc>
        <w:tc>
          <w:tcPr>
            <w:tcW w:w="409" w:type="pct"/>
            <w:shd w:val="clear" w:color="auto" w:fill="FFFFFF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1 876,0</w:t>
            </w:r>
          </w:p>
        </w:tc>
        <w:tc>
          <w:tcPr>
            <w:tcW w:w="369" w:type="pct"/>
            <w:shd w:val="clear" w:color="auto" w:fill="FFFFFF"/>
            <w:vAlign w:val="center"/>
          </w:tcPr>
          <w:p w:rsidR="004F5BB8" w:rsidRPr="004F5BB8" w:rsidRDefault="00B3478F" w:rsidP="004F5BB8">
            <w:pPr>
              <w:jc w:val="center"/>
              <w:rPr>
                <w:sz w:val="22"/>
              </w:rPr>
            </w:pPr>
            <w:r>
              <w:rPr>
                <w:sz w:val="22"/>
              </w:rPr>
              <w:t>2 338,0</w:t>
            </w:r>
          </w:p>
        </w:tc>
        <w:tc>
          <w:tcPr>
            <w:tcW w:w="348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244,0</w:t>
            </w:r>
          </w:p>
        </w:tc>
        <w:tc>
          <w:tcPr>
            <w:tcW w:w="398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244,0</w:t>
            </w:r>
          </w:p>
        </w:tc>
        <w:tc>
          <w:tcPr>
            <w:tcW w:w="431" w:type="pct"/>
            <w:vAlign w:val="center"/>
          </w:tcPr>
          <w:p w:rsidR="004F5BB8" w:rsidRPr="004F5BB8" w:rsidRDefault="00B3478F" w:rsidP="004F5BB8">
            <w:pPr>
              <w:jc w:val="center"/>
              <w:rPr>
                <w:sz w:val="22"/>
              </w:rPr>
            </w:pPr>
            <w:r>
              <w:rPr>
                <w:sz w:val="22"/>
              </w:rPr>
              <w:t>7 988,0</w:t>
            </w:r>
          </w:p>
        </w:tc>
      </w:tr>
      <w:tr w:rsidR="004F5BB8" w:rsidRPr="004F5BB8" w:rsidTr="005240DE">
        <w:trPr>
          <w:trHeight w:val="365"/>
        </w:trPr>
        <w:tc>
          <w:tcPr>
            <w:tcW w:w="590" w:type="pct"/>
            <w:vMerge/>
            <w:tcBorders>
              <w:right w:val="single" w:sz="6" w:space="0" w:color="auto"/>
            </w:tcBorders>
          </w:tcPr>
          <w:p w:rsidR="004F5BB8" w:rsidRPr="004F5BB8" w:rsidRDefault="004F5BB8" w:rsidP="004F5BB8">
            <w:pPr>
              <w:rPr>
                <w:sz w:val="22"/>
              </w:rPr>
            </w:pPr>
          </w:p>
        </w:tc>
        <w:tc>
          <w:tcPr>
            <w:tcW w:w="1184" w:type="pct"/>
            <w:vMerge/>
            <w:tcBorders>
              <w:left w:val="single" w:sz="6" w:space="0" w:color="auto"/>
            </w:tcBorders>
          </w:tcPr>
          <w:p w:rsidR="004F5BB8" w:rsidRPr="004F5BB8" w:rsidRDefault="004F5BB8" w:rsidP="004F5BB8">
            <w:pPr>
              <w:rPr>
                <w:sz w:val="22"/>
              </w:rPr>
            </w:pPr>
          </w:p>
        </w:tc>
        <w:tc>
          <w:tcPr>
            <w:tcW w:w="911" w:type="pct"/>
          </w:tcPr>
          <w:p w:rsidR="004F5BB8" w:rsidRPr="004F5BB8" w:rsidRDefault="004F5BB8" w:rsidP="004F5BB8">
            <w:pPr>
              <w:rPr>
                <w:sz w:val="22"/>
              </w:rPr>
            </w:pPr>
            <w:r w:rsidRPr="004F5BB8">
              <w:rPr>
                <w:sz w:val="22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60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36 752,1</w:t>
            </w:r>
          </w:p>
        </w:tc>
        <w:tc>
          <w:tcPr>
            <w:tcW w:w="409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35 441,8</w:t>
            </w:r>
          </w:p>
        </w:tc>
        <w:tc>
          <w:tcPr>
            <w:tcW w:w="369" w:type="pct"/>
            <w:vAlign w:val="center"/>
          </w:tcPr>
          <w:p w:rsidR="004F5BB8" w:rsidRPr="004F5BB8" w:rsidRDefault="00296366" w:rsidP="004F5BB8">
            <w:pPr>
              <w:jc w:val="center"/>
              <w:rPr>
                <w:sz w:val="22"/>
              </w:rPr>
            </w:pPr>
            <w:r>
              <w:rPr>
                <w:sz w:val="22"/>
              </w:rPr>
              <w:t>38 517,0</w:t>
            </w:r>
          </w:p>
        </w:tc>
        <w:tc>
          <w:tcPr>
            <w:tcW w:w="348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35 049,0</w:t>
            </w:r>
          </w:p>
        </w:tc>
        <w:tc>
          <w:tcPr>
            <w:tcW w:w="398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30 049,0</w:t>
            </w:r>
          </w:p>
        </w:tc>
        <w:tc>
          <w:tcPr>
            <w:tcW w:w="431" w:type="pct"/>
            <w:vAlign w:val="center"/>
          </w:tcPr>
          <w:p w:rsidR="004F5BB8" w:rsidRPr="004F5BB8" w:rsidRDefault="00296366" w:rsidP="004F5BB8">
            <w:pPr>
              <w:jc w:val="center"/>
              <w:rPr>
                <w:sz w:val="22"/>
              </w:rPr>
            </w:pPr>
            <w:r>
              <w:rPr>
                <w:sz w:val="22"/>
              </w:rPr>
              <w:t>175 808,9</w:t>
            </w:r>
          </w:p>
        </w:tc>
      </w:tr>
      <w:tr w:rsidR="004F5BB8" w:rsidRPr="004F5BB8" w:rsidTr="005240DE">
        <w:trPr>
          <w:trHeight w:val="263"/>
        </w:trPr>
        <w:tc>
          <w:tcPr>
            <w:tcW w:w="590" w:type="pct"/>
            <w:vMerge/>
            <w:tcBorders>
              <w:right w:val="single" w:sz="6" w:space="0" w:color="auto"/>
            </w:tcBorders>
          </w:tcPr>
          <w:p w:rsidR="004F5BB8" w:rsidRPr="004F5BB8" w:rsidRDefault="004F5BB8" w:rsidP="004F5BB8">
            <w:pPr>
              <w:rPr>
                <w:sz w:val="22"/>
              </w:rPr>
            </w:pPr>
          </w:p>
        </w:tc>
        <w:tc>
          <w:tcPr>
            <w:tcW w:w="1184" w:type="pct"/>
            <w:vMerge/>
            <w:tcBorders>
              <w:left w:val="single" w:sz="6" w:space="0" w:color="auto"/>
            </w:tcBorders>
          </w:tcPr>
          <w:p w:rsidR="004F5BB8" w:rsidRPr="004F5BB8" w:rsidRDefault="004F5BB8" w:rsidP="004F5BB8">
            <w:pPr>
              <w:rPr>
                <w:sz w:val="22"/>
              </w:rPr>
            </w:pPr>
          </w:p>
        </w:tc>
        <w:tc>
          <w:tcPr>
            <w:tcW w:w="911" w:type="pct"/>
          </w:tcPr>
          <w:p w:rsidR="004F5BB8" w:rsidRPr="004F5BB8" w:rsidRDefault="004F5BB8" w:rsidP="004F5BB8">
            <w:pPr>
              <w:rPr>
                <w:sz w:val="22"/>
              </w:rPr>
            </w:pPr>
            <w:r w:rsidRPr="004F5BB8">
              <w:rPr>
                <w:sz w:val="22"/>
              </w:rPr>
              <w:t>внебюджетные источники</w:t>
            </w:r>
          </w:p>
        </w:tc>
        <w:tc>
          <w:tcPr>
            <w:tcW w:w="360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0,0</w:t>
            </w:r>
          </w:p>
        </w:tc>
        <w:tc>
          <w:tcPr>
            <w:tcW w:w="409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0,0</w:t>
            </w:r>
          </w:p>
        </w:tc>
        <w:tc>
          <w:tcPr>
            <w:tcW w:w="369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0,0</w:t>
            </w:r>
          </w:p>
        </w:tc>
        <w:tc>
          <w:tcPr>
            <w:tcW w:w="348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0,0</w:t>
            </w:r>
          </w:p>
        </w:tc>
        <w:tc>
          <w:tcPr>
            <w:tcW w:w="398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0,0</w:t>
            </w:r>
          </w:p>
        </w:tc>
        <w:tc>
          <w:tcPr>
            <w:tcW w:w="431" w:type="pct"/>
            <w:vAlign w:val="center"/>
          </w:tcPr>
          <w:p w:rsidR="004F5BB8" w:rsidRPr="004F5BB8" w:rsidRDefault="004F5BB8" w:rsidP="004F5BB8">
            <w:pPr>
              <w:jc w:val="center"/>
              <w:rPr>
                <w:sz w:val="22"/>
              </w:rPr>
            </w:pPr>
            <w:r w:rsidRPr="004F5BB8">
              <w:rPr>
                <w:sz w:val="22"/>
              </w:rPr>
              <w:t>0,0</w:t>
            </w:r>
          </w:p>
        </w:tc>
      </w:tr>
    </w:tbl>
    <w:p w:rsidR="004F5BB8" w:rsidRPr="004F5BB8" w:rsidRDefault="004F5BB8" w:rsidP="004F5BB8"/>
    <w:p w:rsidR="004F5BB8" w:rsidRPr="004F5BB8" w:rsidRDefault="004F5BB8" w:rsidP="004F5BB8">
      <w:pPr>
        <w:jc w:val="both"/>
      </w:pPr>
      <w:r w:rsidRPr="004F5BB8">
        <w:t>2. Описание задачи Подпрограммы 1 муниципальной программы «Цифровое муниципальное образование»</w:t>
      </w:r>
    </w:p>
    <w:p w:rsidR="004F5BB8" w:rsidRPr="004F5BB8" w:rsidRDefault="004F5BB8" w:rsidP="004F5BB8">
      <w:pPr>
        <w:jc w:val="both"/>
      </w:pPr>
    </w:p>
    <w:p w:rsidR="004F5BB8" w:rsidRPr="004F5BB8" w:rsidRDefault="004F5BB8" w:rsidP="004F5BB8">
      <w:pPr>
        <w:jc w:val="both"/>
        <w:rPr>
          <w:sz w:val="20"/>
        </w:rPr>
      </w:pPr>
      <w:r w:rsidRPr="004F5BB8">
        <w:rPr>
          <w:sz w:val="20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:rsidR="004F5BB8" w:rsidRPr="004F5BB8" w:rsidRDefault="004F5BB8" w:rsidP="004F5BB8">
      <w:pPr>
        <w:jc w:val="both"/>
        <w:rPr>
          <w:sz w:val="18"/>
        </w:rPr>
      </w:pPr>
      <w:r w:rsidRPr="004F5BB8">
        <w:rPr>
          <w:sz w:val="20"/>
        </w:rPr>
        <w:t>Основной задачей Подпрограммы является 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.</w:t>
      </w:r>
    </w:p>
    <w:p w:rsidR="004F5BB8" w:rsidRPr="004F5BB8" w:rsidRDefault="004F5BB8" w:rsidP="004F5BB8">
      <w:pPr>
        <w:jc w:val="both"/>
      </w:pPr>
      <w:r w:rsidRPr="004F5BB8">
        <w:tab/>
      </w:r>
    </w:p>
    <w:p w:rsidR="004F5BB8" w:rsidRPr="004F5BB8" w:rsidRDefault="004F5BB8" w:rsidP="004F5BB8">
      <w:pPr>
        <w:jc w:val="both"/>
      </w:pPr>
      <w:r w:rsidRPr="004F5BB8">
        <w:t>3. Характеристика проблем и мероприятий Подпрограммы 1 муниципальной программы «Цифровое муниципальное образование»</w:t>
      </w:r>
    </w:p>
    <w:p w:rsidR="004F5BB8" w:rsidRPr="004F5BB8" w:rsidRDefault="004F5BB8" w:rsidP="004F5BB8">
      <w:pPr>
        <w:jc w:val="both"/>
      </w:pP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ab/>
        <w:t xml:space="preserve">Основными мероприятиями Подпрограммы являются: 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lastRenderedPageBreak/>
        <w:t xml:space="preserve">реализация общесистемных мер по повышению качества и доступности государственных и муниципальных услуг на территории муниципального образования (далее </w:t>
      </w:r>
      <w:r w:rsidR="00CA4B48">
        <w:rPr>
          <w:sz w:val="22"/>
        </w:rPr>
        <w:t>–</w:t>
      </w:r>
      <w:r w:rsidRPr="004F5BB8">
        <w:rPr>
          <w:sz w:val="22"/>
        </w:rPr>
        <w:t xml:space="preserve"> реализация общесистемных мер);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организация деятельности многофункциональных центров предоставления государственных и муниципальных услуг;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:rsidR="004F5BB8" w:rsidRPr="004F5BB8" w:rsidRDefault="004F5BB8" w:rsidP="004F5BB8">
      <w:pPr>
        <w:jc w:val="both"/>
      </w:pPr>
    </w:p>
    <w:p w:rsidR="004F5BB8" w:rsidRPr="004F5BB8" w:rsidRDefault="004F5BB8" w:rsidP="004F5BB8">
      <w:pPr>
        <w:jc w:val="both"/>
      </w:pPr>
      <w:r w:rsidRPr="004F5BB8"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 1</w:t>
      </w:r>
    </w:p>
    <w:p w:rsidR="004F5BB8" w:rsidRPr="004F5BB8" w:rsidRDefault="004F5BB8" w:rsidP="004F5BB8">
      <w:pPr>
        <w:jc w:val="both"/>
      </w:pP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В целях совершенствования государственного управления в Московской области реализуются комплекс программных мероприятий. Данная работа ведется в рамках работ по исполнению поручений Президента Российской Федерации и Правительства Российской Федерации в адрес государственных органов власти субъектов Российской Федерации по реализации Указа Президента Российской Федерации от 7 мая 2012 № 601 «Об основных направлениях совершенствования системы государственного управления».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Работа ведется по следующим направлениям: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организация деятельности многофункциональных центров предоставления государственных и муниципальных услуг на территории Московской области;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 муниципальных услуг городского округа Лыткарино Московской области;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осуществление информационного взаимодействия при предоставлении государственных и муниципальных услуг;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осуществление мониторинга качества предоставления государственных и муниципальных услуг.</w:t>
      </w:r>
    </w:p>
    <w:p w:rsidR="004F5BB8" w:rsidRPr="004F5BB8" w:rsidRDefault="004F5BB8" w:rsidP="004F5BB8">
      <w:pPr>
        <w:jc w:val="both"/>
        <w:rPr>
          <w:sz w:val="22"/>
        </w:rPr>
      </w:pPr>
      <w:r w:rsidRPr="004F5BB8">
        <w:rPr>
          <w:sz w:val="22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 муниципальных услуг.</w:t>
      </w:r>
    </w:p>
    <w:p w:rsidR="004F5BB8" w:rsidRPr="004F5BB8" w:rsidRDefault="004F5BB8" w:rsidP="004F5BB8">
      <w:pPr>
        <w:jc w:val="both"/>
        <w:rPr>
          <w:sz w:val="18"/>
        </w:rPr>
      </w:pPr>
    </w:p>
    <w:p w:rsidR="004F5BB8" w:rsidRPr="004F5BB8" w:rsidRDefault="004F5BB8" w:rsidP="004F5BB8">
      <w:pPr>
        <w:jc w:val="both"/>
      </w:pPr>
      <w:r w:rsidRPr="004F5BB8">
        <w:t>5. Планируемые результаты реализации Подпрограммы 1 муниципальной программы «Цифровое муниципальное образование»</w:t>
      </w:r>
    </w:p>
    <w:p w:rsidR="004F5BB8" w:rsidRPr="004F5BB8" w:rsidRDefault="004F5BB8" w:rsidP="004F5BB8">
      <w:pPr>
        <w:rPr>
          <w:sz w:val="20"/>
        </w:rPr>
      </w:pPr>
    </w:p>
    <w:tbl>
      <w:tblPr>
        <w:tblW w:w="14997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7"/>
        <w:gridCol w:w="6350"/>
        <w:gridCol w:w="1134"/>
        <w:gridCol w:w="851"/>
        <w:gridCol w:w="1134"/>
        <w:gridCol w:w="709"/>
        <w:gridCol w:w="710"/>
        <w:gridCol w:w="708"/>
        <w:gridCol w:w="709"/>
        <w:gridCol w:w="709"/>
        <w:gridCol w:w="1416"/>
      </w:tblGrid>
      <w:tr w:rsidR="004F5BB8" w:rsidRPr="004F5BB8" w:rsidTr="004F5BB8"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№ 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proofErr w:type="gramStart"/>
            <w:r w:rsidRPr="004F5BB8">
              <w:rPr>
                <w:sz w:val="18"/>
                <w:szCs w:val="18"/>
              </w:rPr>
              <w:t>п</w:t>
            </w:r>
            <w:proofErr w:type="gramEnd"/>
            <w:r w:rsidRPr="004F5BB8">
              <w:rPr>
                <w:sz w:val="18"/>
                <w:szCs w:val="18"/>
              </w:rPr>
              <w:t>/п</w:t>
            </w:r>
          </w:p>
        </w:tc>
        <w:tc>
          <w:tcPr>
            <w:tcW w:w="63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Планируемые результаты реализации муниципальной программы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Тип показателя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Единица измерения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Базовое значение показателя на начало реализации 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программы</w:t>
            </w:r>
          </w:p>
        </w:tc>
        <w:tc>
          <w:tcPr>
            <w:tcW w:w="354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Планируемое значение по годам реализации</w:t>
            </w:r>
          </w:p>
        </w:tc>
        <w:tc>
          <w:tcPr>
            <w:tcW w:w="141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Номер и название основного 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мероприятия в перечне 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мероприятий подпрограммы</w:t>
            </w:r>
          </w:p>
        </w:tc>
      </w:tr>
      <w:tr w:rsidR="004F5BB8" w:rsidRPr="004F5BB8" w:rsidTr="004F5BB8">
        <w:trPr>
          <w:trHeight w:val="523"/>
        </w:trPr>
        <w:tc>
          <w:tcPr>
            <w:tcW w:w="5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</w:p>
        </w:tc>
        <w:tc>
          <w:tcPr>
            <w:tcW w:w="63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 год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1 год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2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3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4 год</w:t>
            </w:r>
          </w:p>
        </w:tc>
        <w:tc>
          <w:tcPr>
            <w:tcW w:w="141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</w:p>
        </w:tc>
      </w:tr>
      <w:tr w:rsidR="004F5BB8" w:rsidRPr="004F5BB8" w:rsidTr="004F5BB8">
        <w:trPr>
          <w:trHeight w:val="151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7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1</w:t>
            </w:r>
          </w:p>
        </w:tc>
      </w:tr>
      <w:tr w:rsidR="004F5BB8" w:rsidRPr="004F5BB8" w:rsidTr="004F5BB8">
        <w:trPr>
          <w:trHeight w:val="29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</w:t>
            </w:r>
          </w:p>
        </w:tc>
        <w:tc>
          <w:tcPr>
            <w:tcW w:w="14430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rFonts w:eastAsiaTheme="minorEastAsia"/>
                <w:sz w:val="18"/>
                <w:szCs w:val="18"/>
              </w:rPr>
              <w:t xml:space="preserve">Подпрограмма 1 «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, </w:t>
            </w:r>
            <w:r w:rsidRPr="004F5BB8">
              <w:rPr>
                <w:sz w:val="18"/>
                <w:szCs w:val="18"/>
              </w:rPr>
              <w:t>а также услуг почтовой связи</w:t>
            </w:r>
            <w:r w:rsidRPr="004F5BB8">
              <w:rPr>
                <w:rFonts w:eastAsiaTheme="minorEastAsia"/>
                <w:sz w:val="18"/>
                <w:szCs w:val="18"/>
              </w:rPr>
              <w:t>»</w:t>
            </w:r>
          </w:p>
        </w:tc>
      </w:tr>
      <w:tr w:rsidR="004F5BB8" w:rsidRPr="004F5BB8" w:rsidTr="004F5BB8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.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</w:t>
            </w:r>
          </w:p>
        </w:tc>
      </w:tr>
      <w:tr w:rsidR="004F5BB8" w:rsidRPr="004F5BB8" w:rsidTr="004F5BB8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.2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94,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96,9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96,9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,2</w:t>
            </w:r>
          </w:p>
        </w:tc>
      </w:tr>
      <w:tr w:rsidR="004F5BB8" w:rsidRPr="004F5BB8" w:rsidTr="004F5BB8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.3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минут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1,5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,1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,1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</w:t>
            </w:r>
          </w:p>
        </w:tc>
      </w:tr>
      <w:tr w:rsidR="004F5BB8" w:rsidRPr="004F5BB8" w:rsidTr="004F5BB8">
        <w:trPr>
          <w:trHeight w:val="15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.4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Доля заявителей МФЦ, ожидающих в очереди более 11 минут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Отраслев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-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-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</w:t>
            </w:r>
          </w:p>
        </w:tc>
      </w:tr>
      <w:tr w:rsidR="004F5BB8" w:rsidRPr="004F5BB8" w:rsidTr="004F5BB8">
        <w:trPr>
          <w:trHeight w:val="104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.5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Выполнение требований комфортности и доступности МФЦ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Отраслев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99,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4F5BB8" w:rsidRPr="004F5BB8" w:rsidRDefault="004F5BB8" w:rsidP="004F5BB8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</w:t>
            </w:r>
          </w:p>
        </w:tc>
      </w:tr>
    </w:tbl>
    <w:p w:rsidR="004F5BB8" w:rsidRPr="004F5BB8" w:rsidRDefault="004F5BB8" w:rsidP="004F5BB8">
      <w:r w:rsidRPr="004F5BB8">
        <w:lastRenderedPageBreak/>
        <w:t xml:space="preserve">6. Методика </w:t>
      </w:r>
      <w:proofErr w:type="gramStart"/>
      <w:r w:rsidRPr="004F5BB8">
        <w:t>расчета значений показателей эффективности реализации Подпрограммы</w:t>
      </w:r>
      <w:proofErr w:type="gramEnd"/>
      <w:r w:rsidRPr="004F5BB8">
        <w:t xml:space="preserve"> 1 муниципальной программы «Цифровое муниципальное образование»</w:t>
      </w:r>
    </w:p>
    <w:p w:rsidR="004F5BB8" w:rsidRPr="004F5BB8" w:rsidRDefault="004F5BB8" w:rsidP="004F5BB8"/>
    <w:tbl>
      <w:tblPr>
        <w:tblW w:w="15168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8"/>
        <w:gridCol w:w="2156"/>
        <w:gridCol w:w="1134"/>
        <w:gridCol w:w="7371"/>
        <w:gridCol w:w="2268"/>
        <w:gridCol w:w="1701"/>
      </w:tblGrid>
      <w:tr w:rsidR="004F5BB8" w:rsidRPr="004F5BB8" w:rsidTr="004F5BB8">
        <w:trPr>
          <w:trHeight w:val="425"/>
        </w:trPr>
        <w:tc>
          <w:tcPr>
            <w:tcW w:w="538" w:type="dxa"/>
            <w:vAlign w:val="center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rFonts w:eastAsiaTheme="minorEastAsia"/>
                <w:sz w:val="18"/>
                <w:szCs w:val="18"/>
              </w:rPr>
              <w:t>№</w:t>
            </w:r>
          </w:p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proofErr w:type="gramStart"/>
            <w:r w:rsidRPr="004F5BB8">
              <w:rPr>
                <w:rFonts w:eastAsiaTheme="minorEastAsia"/>
                <w:sz w:val="18"/>
                <w:szCs w:val="18"/>
              </w:rPr>
              <w:t>п</w:t>
            </w:r>
            <w:proofErr w:type="gramEnd"/>
            <w:r w:rsidRPr="004F5BB8">
              <w:rPr>
                <w:rFonts w:eastAsiaTheme="minorEastAsia"/>
                <w:sz w:val="18"/>
                <w:szCs w:val="18"/>
              </w:rPr>
              <w:t>/п</w:t>
            </w:r>
          </w:p>
        </w:tc>
        <w:tc>
          <w:tcPr>
            <w:tcW w:w="2156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rFonts w:eastAsiaTheme="minorEastAsia"/>
                <w:sz w:val="18"/>
                <w:szCs w:val="18"/>
              </w:rPr>
              <w:t>Наименование показателя</w:t>
            </w:r>
          </w:p>
        </w:tc>
        <w:tc>
          <w:tcPr>
            <w:tcW w:w="1134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rFonts w:eastAsiaTheme="minorEastAsia"/>
                <w:sz w:val="18"/>
                <w:szCs w:val="18"/>
              </w:rPr>
              <w:t>Единица измерения</w:t>
            </w:r>
          </w:p>
        </w:tc>
        <w:tc>
          <w:tcPr>
            <w:tcW w:w="7371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rFonts w:eastAsiaTheme="minorEastAsia"/>
                <w:sz w:val="18"/>
                <w:szCs w:val="18"/>
              </w:rPr>
              <w:t xml:space="preserve">Методика расчета показателя </w:t>
            </w:r>
          </w:p>
        </w:tc>
        <w:tc>
          <w:tcPr>
            <w:tcW w:w="2268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rFonts w:eastAsiaTheme="minorEastAsia"/>
                <w:sz w:val="18"/>
                <w:szCs w:val="18"/>
              </w:rPr>
              <w:t>Источник данных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rFonts w:eastAsiaTheme="minorEastAsia"/>
                <w:sz w:val="18"/>
                <w:szCs w:val="18"/>
              </w:rPr>
              <w:t>Период представления отчетности</w:t>
            </w:r>
          </w:p>
        </w:tc>
      </w:tr>
      <w:tr w:rsidR="004F5BB8" w:rsidRPr="004F5BB8" w:rsidTr="004F5BB8">
        <w:trPr>
          <w:trHeight w:val="156"/>
        </w:trPr>
        <w:tc>
          <w:tcPr>
            <w:tcW w:w="538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rFonts w:eastAsiaTheme="minorEastAsia"/>
                <w:sz w:val="18"/>
                <w:szCs w:val="18"/>
              </w:rPr>
              <w:t>1</w:t>
            </w:r>
          </w:p>
        </w:tc>
        <w:tc>
          <w:tcPr>
            <w:tcW w:w="2156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rFonts w:eastAsiaTheme="minorEastAsia"/>
                <w:sz w:val="18"/>
                <w:szCs w:val="18"/>
              </w:rPr>
              <w:t>2</w:t>
            </w:r>
          </w:p>
        </w:tc>
        <w:tc>
          <w:tcPr>
            <w:tcW w:w="1134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rFonts w:eastAsiaTheme="minorEastAsia"/>
                <w:sz w:val="18"/>
                <w:szCs w:val="18"/>
              </w:rPr>
              <w:t>3</w:t>
            </w:r>
          </w:p>
        </w:tc>
        <w:tc>
          <w:tcPr>
            <w:tcW w:w="7371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rFonts w:eastAsiaTheme="minorEastAsia"/>
                <w:sz w:val="18"/>
                <w:szCs w:val="18"/>
              </w:rPr>
              <w:t>4</w:t>
            </w:r>
          </w:p>
        </w:tc>
        <w:tc>
          <w:tcPr>
            <w:tcW w:w="2268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rFonts w:eastAsiaTheme="minorEastAsia"/>
                <w:sz w:val="18"/>
                <w:szCs w:val="18"/>
              </w:rPr>
              <w:t>5</w:t>
            </w:r>
          </w:p>
        </w:tc>
        <w:tc>
          <w:tcPr>
            <w:tcW w:w="1701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rFonts w:eastAsiaTheme="minorEastAsia"/>
                <w:sz w:val="18"/>
                <w:szCs w:val="18"/>
              </w:rPr>
              <w:t>6</w:t>
            </w:r>
          </w:p>
        </w:tc>
      </w:tr>
      <w:tr w:rsidR="004F5BB8" w:rsidRPr="004F5BB8" w:rsidTr="004F5BB8">
        <w:trPr>
          <w:trHeight w:val="297"/>
        </w:trPr>
        <w:tc>
          <w:tcPr>
            <w:tcW w:w="538" w:type="dxa"/>
            <w:tcBorders>
              <w:right w:val="single" w:sz="4" w:space="0" w:color="auto"/>
            </w:tcBorders>
            <w:vAlign w:val="center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</w:p>
        </w:tc>
        <w:tc>
          <w:tcPr>
            <w:tcW w:w="14630" w:type="dxa"/>
            <w:gridSpan w:val="5"/>
            <w:tcBorders>
              <w:right w:val="single" w:sz="4" w:space="0" w:color="auto"/>
            </w:tcBorders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rFonts w:eastAsiaTheme="minorEastAsia"/>
                <w:sz w:val="18"/>
                <w:szCs w:val="18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 на 2020-2024 годы</w:t>
            </w:r>
          </w:p>
        </w:tc>
      </w:tr>
      <w:tr w:rsidR="004F5BB8" w:rsidRPr="004F5BB8" w:rsidTr="004F5BB8">
        <w:trPr>
          <w:trHeight w:val="250"/>
        </w:trPr>
        <w:tc>
          <w:tcPr>
            <w:tcW w:w="538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rFonts w:eastAsiaTheme="minorEastAsia"/>
                <w:sz w:val="18"/>
                <w:szCs w:val="18"/>
              </w:rPr>
              <w:t>1.1</w:t>
            </w:r>
          </w:p>
        </w:tc>
        <w:tc>
          <w:tcPr>
            <w:tcW w:w="2156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34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процент</w:t>
            </w:r>
          </w:p>
        </w:tc>
        <w:tc>
          <w:tcPr>
            <w:tcW w:w="7371" w:type="dxa"/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Значение показателя определяется в соответствии с методикой, утвержденной протоколом Правительственной комиссии по проведению административной реформы от 30.10.2012 № 135 (с учетом изменений, утвержденных протоколом заседания Правительственной комиссии по проведению административной реформы от 13.11.2013 № 138).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Значение базового показателя – 100</w:t>
            </w:r>
          </w:p>
        </w:tc>
        <w:tc>
          <w:tcPr>
            <w:tcW w:w="2268" w:type="dxa"/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Данные автоматизированной информационной системы Министерства экономического развития Российской Федерации «Мониторинг развития системы МФЦ»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Ежегодно</w:t>
            </w:r>
          </w:p>
        </w:tc>
      </w:tr>
      <w:tr w:rsidR="004F5BB8" w:rsidRPr="004F5BB8" w:rsidTr="004F5BB8">
        <w:trPr>
          <w:trHeight w:val="332"/>
        </w:trPr>
        <w:tc>
          <w:tcPr>
            <w:tcW w:w="538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rFonts w:eastAsiaTheme="minorEastAsia"/>
                <w:sz w:val="18"/>
                <w:szCs w:val="18"/>
              </w:rPr>
              <w:t>1.2</w:t>
            </w:r>
          </w:p>
        </w:tc>
        <w:tc>
          <w:tcPr>
            <w:tcW w:w="2156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процент</w:t>
            </w:r>
          </w:p>
        </w:tc>
        <w:tc>
          <w:tcPr>
            <w:tcW w:w="7371" w:type="dxa"/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Значение показателя определяется посредством СМС-опросов, переданных в информационно-аналитическую систему «Мониторинга качества государственных услуг» (ИАС МКГУ)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Значение показателя рассчитывается по формуле:  </w:t>
            </w:r>
          </w:p>
          <w:p w:rsidR="004F5BB8" w:rsidRPr="004F5BB8" w:rsidRDefault="00E33194" w:rsidP="004F5BB8">
            <w:pPr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см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4,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смс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×100%</m:t>
              </m:r>
            </m:oMath>
            <w:r w:rsidR="004F5BB8" w:rsidRPr="004F5BB8">
              <w:rPr>
                <w:sz w:val="18"/>
                <w:szCs w:val="18"/>
              </w:rPr>
              <w:t>, где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proofErr w:type="spellStart"/>
            <w:r w:rsidRPr="004F5BB8">
              <w:rPr>
                <w:sz w:val="18"/>
                <w:szCs w:val="18"/>
              </w:rPr>
              <w:t>Усмс</w:t>
            </w:r>
            <w:proofErr w:type="spellEnd"/>
            <w:r w:rsidRPr="004F5BB8">
              <w:rPr>
                <w:sz w:val="18"/>
                <w:szCs w:val="18"/>
              </w:rPr>
              <w:t xml:space="preserve"> </w:t>
            </w:r>
            <w:r w:rsidR="00CA4B48">
              <w:rPr>
                <w:sz w:val="18"/>
                <w:szCs w:val="18"/>
              </w:rPr>
              <w:t>–</w:t>
            </w:r>
            <w:r w:rsidRPr="004F5BB8">
              <w:rPr>
                <w:sz w:val="18"/>
                <w:szCs w:val="18"/>
              </w:rPr>
              <w:t xml:space="preserve"> уровень удовлетворенности граждан качеством предоставления государственных и муниципальных услуг;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Н 4,5 </w:t>
            </w:r>
            <w:r w:rsidR="00CA4B48">
              <w:rPr>
                <w:sz w:val="18"/>
                <w:szCs w:val="18"/>
              </w:rPr>
              <w:t>–</w:t>
            </w:r>
            <w:r w:rsidRPr="004F5BB8">
              <w:rPr>
                <w:sz w:val="18"/>
                <w:szCs w:val="18"/>
              </w:rPr>
              <w:t xml:space="preserve"> количество оценок «4» и «5» по всем офисам МФЦ, полученных посредством СМС-опросов;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proofErr w:type="spellStart"/>
            <w:r w:rsidRPr="004F5BB8">
              <w:rPr>
                <w:sz w:val="18"/>
                <w:szCs w:val="18"/>
              </w:rPr>
              <w:t>Нсмс</w:t>
            </w:r>
            <w:proofErr w:type="spellEnd"/>
            <w:r w:rsidRPr="004F5BB8">
              <w:rPr>
                <w:sz w:val="18"/>
                <w:szCs w:val="18"/>
              </w:rPr>
              <w:t xml:space="preserve"> </w:t>
            </w:r>
            <w:r w:rsidR="00CA4B48">
              <w:rPr>
                <w:sz w:val="18"/>
                <w:szCs w:val="18"/>
              </w:rPr>
              <w:t>–</w:t>
            </w:r>
            <w:r w:rsidRPr="004F5BB8">
              <w:rPr>
                <w:sz w:val="18"/>
                <w:szCs w:val="18"/>
              </w:rPr>
              <w:t xml:space="preserve"> общее количество оценок по всем офисам МФЦ, полученных посредством СМС </w:t>
            </w:r>
            <w:r w:rsidR="00CA4B48">
              <w:rPr>
                <w:sz w:val="18"/>
                <w:szCs w:val="18"/>
              </w:rPr>
              <w:t>–</w:t>
            </w:r>
            <w:r w:rsidRPr="004F5BB8">
              <w:rPr>
                <w:sz w:val="18"/>
                <w:szCs w:val="18"/>
              </w:rPr>
              <w:t xml:space="preserve"> опросов.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Единица измерения – процент.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Значение базового показателя – 96,9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татистические источники – данные ИАС МКГУ  </w:t>
            </w:r>
          </w:p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Периодичность представления – ежеквартально, ежегодно</w:t>
            </w:r>
          </w:p>
        </w:tc>
        <w:tc>
          <w:tcPr>
            <w:tcW w:w="2268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Данные ИАС МКГУ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Ежеквартально, ежегодно.</w:t>
            </w:r>
          </w:p>
        </w:tc>
      </w:tr>
      <w:tr w:rsidR="004F5BB8" w:rsidRPr="004F5BB8" w:rsidTr="004F5BB8">
        <w:trPr>
          <w:trHeight w:val="332"/>
        </w:trPr>
        <w:tc>
          <w:tcPr>
            <w:tcW w:w="538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rFonts w:eastAsiaTheme="minorEastAsia"/>
                <w:sz w:val="18"/>
                <w:szCs w:val="18"/>
              </w:rPr>
              <w:t>1.3</w:t>
            </w:r>
          </w:p>
        </w:tc>
        <w:tc>
          <w:tcPr>
            <w:tcW w:w="2156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34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минута</w:t>
            </w:r>
          </w:p>
        </w:tc>
        <w:tc>
          <w:tcPr>
            <w:tcW w:w="7371" w:type="dxa"/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Значение показателя по состоянию на конец отчетного месяца определяется по формуле:</w:t>
            </w:r>
          </w:p>
          <w:p w:rsidR="004F5BB8" w:rsidRPr="004F5BB8" w:rsidRDefault="00E33194" w:rsidP="004F5BB8">
            <w:pPr>
              <w:rPr>
                <w:sz w:val="18"/>
                <w:szCs w:val="1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Т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sz w:val="18"/>
                            <w:szCs w:val="18"/>
                            <w:lang w:val="en-US"/>
                          </w:rPr>
                          <m:t>SUM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sz w:val="18"/>
                            <w:szCs w:val="18"/>
                            <w:lang w:val="en-US"/>
                          </w:rPr>
                          <m:t>i=0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sz w:val="18"/>
                            <w:szCs w:val="18"/>
                            <w:lang w:val="en-US"/>
                          </w:rPr>
                          <m:t>n</m:t>
                        </m:r>
                      </m:sup>
                    </m:sSubSup>
                    <m:r>
                      <m:rPr>
                        <m:nor/>
                      </m:rPr>
                      <w:rPr>
                        <w:sz w:val="18"/>
                        <w:szCs w:val="18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Т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i</m:t>
                        </m:r>
                      </m:sub>
                    </m:sSub>
                    <m:r>
                      <m:rPr>
                        <m:nor/>
                      </m:rPr>
                      <w:rPr>
                        <w:sz w:val="18"/>
                        <w:szCs w:val="18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sz w:val="18"/>
                        <w:szCs w:val="18"/>
                        <w:lang w:val="en-US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:</m:t>
                </m:r>
              </m:oMath>
            </m:oMathPara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proofErr w:type="spellStart"/>
            <w:r w:rsidRPr="004F5BB8">
              <w:rPr>
                <w:sz w:val="18"/>
                <w:szCs w:val="18"/>
              </w:rPr>
              <w:t>Т</w:t>
            </w:r>
            <w:proofErr w:type="gramStart"/>
            <w:r w:rsidRPr="004F5BB8">
              <w:rPr>
                <w:sz w:val="18"/>
                <w:szCs w:val="18"/>
              </w:rPr>
              <w:t>m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– среднее время ожидания в очереди для получения государственных (муниципальных) услуг за месяц;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proofErr w:type="spellStart"/>
            <w:r w:rsidRPr="004F5BB8">
              <w:rPr>
                <w:sz w:val="18"/>
                <w:szCs w:val="18"/>
              </w:rPr>
              <w:t>Ti</w:t>
            </w:r>
            <w:proofErr w:type="spellEnd"/>
            <w:r w:rsidRPr="004F5BB8">
              <w:rPr>
                <w:sz w:val="18"/>
                <w:szCs w:val="18"/>
              </w:rPr>
              <w:t xml:space="preserve"> – время ожидания в очереди для получения государственных (муниципальных) услуг по каждому талону;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n – общее количество талонов, зафиксированное в информационной системе «Дистанционное управление, мониторинг и контроль очереди заявителей, обращающихся в МФЦ Московской области (АСУ «Очередь»)» (далее – АСУ «Очередь»).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Значение показателя по итогам за квартал, год определяется по следующей формуле:</w:t>
            </w:r>
          </w:p>
          <w:p w:rsidR="004F5BB8" w:rsidRPr="004F5BB8" w:rsidRDefault="00E33194" w:rsidP="004F5BB8">
            <w:pPr>
              <w:rPr>
                <w:sz w:val="18"/>
                <w:szCs w:val="18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m:rPr>
                          <m:nor/>
                        </m:rPr>
                        <w:rPr>
                          <w:sz w:val="18"/>
                          <w:szCs w:val="18"/>
                          <w:lang w:val="en-US"/>
                        </w:rPr>
                        <m:t>SU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sz w:val="18"/>
                          <w:szCs w:val="18"/>
                          <w:lang w:val="en-US"/>
                        </w:rPr>
                        <m:t>m=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sz w:val="18"/>
                          <w:szCs w:val="18"/>
                          <w:lang w:val="en-US"/>
                        </w:rPr>
                        <m:t>g</m:t>
                      </m:r>
                    </m:sup>
                  </m:sSubSup>
                  <m:r>
                    <m:rPr>
                      <m:nor/>
                    </m:rPr>
                    <w:rPr>
                      <w:sz w:val="18"/>
                      <w:szCs w:val="18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sz w:val="18"/>
                          <w:szCs w:val="1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m</m:t>
                      </m:r>
                    </m:sub>
                  </m:sSub>
                  <m:r>
                    <m:rPr>
                      <m:nor/>
                    </m:rPr>
                    <w:rPr>
                      <w:sz w:val="18"/>
                      <w:szCs w:val="18"/>
                      <w:lang w:val="en-US"/>
                    </w:rPr>
                    <m:t>)</m:t>
                  </m:r>
                </m:num>
                <m:den>
                  <m:r>
                    <m:rPr>
                      <m:nor/>
                    </m:rPr>
                    <w:rPr>
                      <w:sz w:val="18"/>
                      <w:szCs w:val="18"/>
                      <w:lang w:val="en-US"/>
                    </w:rPr>
                    <m:t>g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en-US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где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en-US"/>
                </w:rPr>
                <m:t>:</m:t>
              </m:r>
            </m:oMath>
            <w:r w:rsidR="004F5BB8" w:rsidRPr="004F5BB8">
              <w:rPr>
                <w:sz w:val="18"/>
                <w:szCs w:val="18"/>
                <w:lang w:val="en-US"/>
              </w:rPr>
              <w:t xml:space="preserve"> </w:t>
            </w:r>
          </w:p>
          <w:p w:rsidR="004F5BB8" w:rsidRPr="004F5BB8" w:rsidRDefault="00E33194" w:rsidP="004F5BB8">
            <w:pPr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g</m:t>
                  </m:r>
                </m:sub>
              </m:sSub>
            </m:oMath>
            <w:r w:rsidR="004F5BB8" w:rsidRPr="004F5BB8">
              <w:rPr>
                <w:sz w:val="18"/>
                <w:szCs w:val="18"/>
              </w:rPr>
              <w:t xml:space="preserve"> – среднее время ожидания в очереди для получения государственных (муниципальных) услуг за отчетный период;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lastRenderedPageBreak/>
              <w:t>g – количество месяцев в отчетном периоде (квартал, год);</w:t>
            </w:r>
          </w:p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Значение базового показателя – 2,1</w:t>
            </w:r>
          </w:p>
        </w:tc>
        <w:tc>
          <w:tcPr>
            <w:tcW w:w="2268" w:type="dxa"/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lastRenderedPageBreak/>
              <w:t>Данные АСУ «Очередь»</w:t>
            </w:r>
          </w:p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Ежемесячно, ежеквартально, ежегодно</w:t>
            </w:r>
          </w:p>
        </w:tc>
      </w:tr>
      <w:tr w:rsidR="004F5BB8" w:rsidRPr="004F5BB8" w:rsidTr="004F5BB8">
        <w:trPr>
          <w:trHeight w:val="332"/>
        </w:trPr>
        <w:tc>
          <w:tcPr>
            <w:tcW w:w="538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rFonts w:eastAsiaTheme="minorEastAsia"/>
                <w:sz w:val="18"/>
                <w:szCs w:val="18"/>
              </w:rPr>
              <w:lastRenderedPageBreak/>
              <w:t>1.4</w:t>
            </w:r>
          </w:p>
        </w:tc>
        <w:tc>
          <w:tcPr>
            <w:tcW w:w="2156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Доля заявителей МФЦ, ожидающих в очереди более 11 минут</w:t>
            </w:r>
          </w:p>
        </w:tc>
        <w:tc>
          <w:tcPr>
            <w:tcW w:w="1134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процент</w:t>
            </w:r>
          </w:p>
        </w:tc>
        <w:tc>
          <w:tcPr>
            <w:tcW w:w="7371" w:type="dxa"/>
          </w:tcPr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85"/>
              <w:gridCol w:w="567"/>
              <w:gridCol w:w="1418"/>
            </w:tblGrid>
            <w:tr w:rsidR="004F5BB8" w:rsidRPr="004F5BB8" w:rsidTr="004F5BB8">
              <w:trPr>
                <w:trHeight w:val="92"/>
              </w:trPr>
              <w:tc>
                <w:tcPr>
                  <w:tcW w:w="48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4F5BB8" w:rsidRPr="004F5BB8" w:rsidRDefault="004F5BB8" w:rsidP="004F5BB8">
                  <w:pPr>
                    <w:rPr>
                      <w:sz w:val="18"/>
                      <w:szCs w:val="18"/>
                    </w:rPr>
                  </w:pPr>
                  <w:r w:rsidRPr="004F5BB8">
                    <w:rPr>
                      <w:sz w:val="18"/>
                      <w:szCs w:val="18"/>
                    </w:rPr>
                    <w:t xml:space="preserve">            L =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4F5BB8" w:rsidRPr="004F5BB8" w:rsidRDefault="004F5BB8" w:rsidP="004F5BB8">
                  <w:pPr>
                    <w:rPr>
                      <w:sz w:val="18"/>
                      <w:szCs w:val="18"/>
                    </w:rPr>
                  </w:pPr>
                  <w:r w:rsidRPr="004F5BB8">
                    <w:rPr>
                      <w:sz w:val="18"/>
                      <w:szCs w:val="18"/>
                    </w:rPr>
                    <w:t>O</w:t>
                  </w:r>
                </w:p>
              </w:tc>
              <w:tc>
                <w:tcPr>
                  <w:tcW w:w="1418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4F5BB8" w:rsidRPr="004F5BB8" w:rsidRDefault="004F5BB8" w:rsidP="004F5BB8">
                  <w:pPr>
                    <w:rPr>
                      <w:sz w:val="18"/>
                      <w:szCs w:val="18"/>
                    </w:rPr>
                  </w:pPr>
                </w:p>
                <w:p w:rsidR="004F5BB8" w:rsidRPr="004F5BB8" w:rsidRDefault="004F5BB8" w:rsidP="004F5BB8">
                  <w:pPr>
                    <w:rPr>
                      <w:sz w:val="18"/>
                      <w:szCs w:val="18"/>
                    </w:rPr>
                  </w:pPr>
                  <w:r w:rsidRPr="004F5BB8">
                    <w:rPr>
                      <w:sz w:val="18"/>
                      <w:szCs w:val="18"/>
                    </w:rPr>
                    <w:t xml:space="preserve">x 100, где: </w:t>
                  </w:r>
                </w:p>
              </w:tc>
            </w:tr>
            <w:tr w:rsidR="004F5BB8" w:rsidRPr="004F5BB8" w:rsidTr="004F5BB8">
              <w:trPr>
                <w:trHeight w:val="75"/>
              </w:trPr>
              <w:tc>
                <w:tcPr>
                  <w:tcW w:w="48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4F5BB8" w:rsidRPr="004F5BB8" w:rsidRDefault="004F5BB8" w:rsidP="004F5BB8">
                  <w:pPr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:rsidR="004F5BB8" w:rsidRPr="004F5BB8" w:rsidRDefault="004F5BB8" w:rsidP="004F5BB8">
                  <w:pPr>
                    <w:rPr>
                      <w:sz w:val="18"/>
                      <w:szCs w:val="18"/>
                    </w:rPr>
                  </w:pPr>
                  <w:r w:rsidRPr="004F5BB8">
                    <w:rPr>
                      <w:sz w:val="18"/>
                      <w:szCs w:val="18"/>
                    </w:rPr>
                    <w:t>T</w:t>
                  </w:r>
                </w:p>
              </w:tc>
              <w:tc>
                <w:tcPr>
                  <w:tcW w:w="1418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4F5BB8" w:rsidRPr="004F5BB8" w:rsidRDefault="004F5BB8" w:rsidP="004F5BB8">
                  <w:pPr>
                    <w:rPr>
                      <w:sz w:val="18"/>
                      <w:szCs w:val="18"/>
                    </w:rPr>
                  </w:pPr>
                </w:p>
              </w:tc>
            </w:tr>
          </w:tbl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L – доля заявителей, ожидающих в очереди более 11  минут, процент;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O – количество заявителей ожидающих более 11  минут, человек;</w:t>
            </w:r>
          </w:p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T – общее количество заявителей обратившихся в МФЦ в отчетном периоде, человек.</w:t>
            </w:r>
          </w:p>
        </w:tc>
        <w:tc>
          <w:tcPr>
            <w:tcW w:w="2268" w:type="dxa"/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Данные АСУ «Очередь». При расчете показателя доля заявителей, ожидающих в очереди более 11 минут (L), учитываются талоны, обслуживание по которым составляет 10 минут и более и факт оказания услуги зарегистрирован в ЕИСОУ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Ежеквартально, без нарастающего итога. Итоговое (годовое) значение показателя определяется по фактически достигнутому значению </w:t>
            </w:r>
            <w:proofErr w:type="gramStart"/>
            <w:r w:rsidRPr="004F5BB8">
              <w:rPr>
                <w:sz w:val="18"/>
                <w:szCs w:val="18"/>
              </w:rPr>
              <w:t>показа-теля</w:t>
            </w:r>
            <w:proofErr w:type="gramEnd"/>
            <w:r w:rsidRPr="004F5BB8">
              <w:rPr>
                <w:sz w:val="18"/>
                <w:szCs w:val="18"/>
              </w:rPr>
              <w:t xml:space="preserve"> в IV квартале текущего года.</w:t>
            </w:r>
          </w:p>
        </w:tc>
      </w:tr>
      <w:tr w:rsidR="004F5BB8" w:rsidRPr="004F5BB8" w:rsidTr="004F5BB8">
        <w:trPr>
          <w:trHeight w:val="332"/>
        </w:trPr>
        <w:tc>
          <w:tcPr>
            <w:tcW w:w="538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rFonts w:eastAsiaTheme="minorEastAsia"/>
                <w:sz w:val="18"/>
                <w:szCs w:val="18"/>
              </w:rPr>
              <w:t>1.5</w:t>
            </w:r>
          </w:p>
        </w:tc>
        <w:tc>
          <w:tcPr>
            <w:tcW w:w="2156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34" w:type="dxa"/>
          </w:tcPr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процент</w:t>
            </w:r>
          </w:p>
        </w:tc>
        <w:tc>
          <w:tcPr>
            <w:tcW w:w="7371" w:type="dxa"/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proofErr w:type="gramStart"/>
            <w:r w:rsidRPr="004F5BB8">
              <w:rPr>
                <w:sz w:val="18"/>
                <w:szCs w:val="18"/>
              </w:rPr>
              <w:t xml:space="preserve">Показатель определяет выполнение муниципальным образованием требований комфортности и доступности МФЦ, установленных постановлением Правительства Российской Федерации  от 22 декабря 2012 г. № 1376 «Об утверждении Правил организации деятельности многофункциональных центров предоставления государственных и муниципальных услуг» и распоряжением </w:t>
            </w:r>
            <w:proofErr w:type="spellStart"/>
            <w:r w:rsidRPr="004F5BB8">
              <w:rPr>
                <w:sz w:val="18"/>
                <w:szCs w:val="18"/>
              </w:rPr>
              <w:t>Мингосуправления</w:t>
            </w:r>
            <w:proofErr w:type="spellEnd"/>
            <w:r w:rsidRPr="004F5BB8">
              <w:rPr>
                <w:sz w:val="18"/>
                <w:szCs w:val="18"/>
              </w:rPr>
              <w:t xml:space="preserve"> Московской области от 21 июля 2016 г. № 10-57/РВ «О региональном стандарте организации деятельности многофункциональных центров предоставления государственных и муниципальных услуг в Московской области»</w:t>
            </w:r>
            <w:proofErr w:type="gramEnd"/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proofErr w:type="spellStart"/>
            <w:r w:rsidRPr="004F5BB8">
              <w:rPr>
                <w:sz w:val="18"/>
                <w:szCs w:val="18"/>
              </w:rPr>
              <w:t>Ук</w:t>
            </w:r>
            <w:proofErr w:type="spellEnd"/>
            <w:r w:rsidRPr="004F5BB8">
              <w:rPr>
                <w:sz w:val="18"/>
                <w:szCs w:val="18"/>
              </w:rPr>
              <w:t xml:space="preserve"> = (К1376 х 0,7) + (КРС х 0,3), где: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7 и 0,3 – коэффициенты значимости показателя;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К1376 – доля выполнения требований комфортности и доступности МФЦ, установленных постановлением Правительства Российской Федерации № 1376 во всех офисах МФЦ;</w:t>
            </w:r>
          </w:p>
          <w:p w:rsidR="004F5BB8" w:rsidRPr="004F5BB8" w:rsidRDefault="004F5BB8" w:rsidP="004F5BB8">
            <w:pPr>
              <w:rPr>
                <w:sz w:val="18"/>
                <w:szCs w:val="18"/>
              </w:rPr>
            </w:pPr>
            <w:proofErr w:type="spellStart"/>
            <w:r w:rsidRPr="004F5BB8">
              <w:rPr>
                <w:sz w:val="18"/>
                <w:szCs w:val="18"/>
              </w:rPr>
              <w:t>Крс</w:t>
            </w:r>
            <w:proofErr w:type="spellEnd"/>
            <w:r w:rsidRPr="004F5BB8">
              <w:rPr>
                <w:sz w:val="18"/>
                <w:szCs w:val="18"/>
              </w:rPr>
              <w:t xml:space="preserve"> – доля выполнения требований комфортности и доступности МФЦ, установленных в Региональном стандарте во всех офисах МФЦ.</w:t>
            </w:r>
          </w:p>
          <w:p w:rsidR="004F5BB8" w:rsidRPr="004F5BB8" w:rsidRDefault="004F5BB8" w:rsidP="004F5BB8">
            <w:pPr>
              <w:rPr>
                <w:rFonts w:eastAsiaTheme="minorEastAsia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Значение базового показателя – 99,5</w:t>
            </w:r>
          </w:p>
        </w:tc>
        <w:tc>
          <w:tcPr>
            <w:tcW w:w="2268" w:type="dxa"/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Данные Единой государственной информационной системы обеспечения контрольно-надзорной деятельности Московской области.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4F5BB8" w:rsidRPr="004F5BB8" w:rsidRDefault="004F5BB8" w:rsidP="004F5BB8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Ежемесячно, ежеквартально, ежегодно</w:t>
            </w:r>
          </w:p>
        </w:tc>
      </w:tr>
    </w:tbl>
    <w:p w:rsidR="004F5BB8" w:rsidRPr="004F5BB8" w:rsidRDefault="004F5BB8" w:rsidP="004F5BB8"/>
    <w:p w:rsidR="004F5BB8" w:rsidRPr="004F5BB8" w:rsidRDefault="004F5BB8" w:rsidP="004F5BB8">
      <w:pPr>
        <w:sectPr w:rsidR="004F5BB8" w:rsidRPr="004F5BB8" w:rsidSect="001F2685">
          <w:pgSz w:w="16838" w:h="11906" w:orient="landscape"/>
          <w:pgMar w:top="1134" w:right="678" w:bottom="567" w:left="1134" w:header="709" w:footer="709" w:gutter="0"/>
          <w:cols w:space="708"/>
          <w:docGrid w:linePitch="360"/>
        </w:sectPr>
      </w:pPr>
    </w:p>
    <w:p w:rsidR="004F5BB8" w:rsidRPr="004F5BB8" w:rsidRDefault="004F5BB8" w:rsidP="004F5BB8">
      <w:r w:rsidRPr="004F5BB8">
        <w:lastRenderedPageBreak/>
        <w:t>7. Перечень мероприятий Подпрограммы 1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</w:r>
    </w:p>
    <w:p w:rsidR="004F5BB8" w:rsidRPr="004F5BB8" w:rsidRDefault="004F5BB8" w:rsidP="004F5BB8"/>
    <w:tbl>
      <w:tblPr>
        <w:tblStyle w:val="af7"/>
        <w:tblW w:w="1556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709"/>
        <w:gridCol w:w="2410"/>
        <w:gridCol w:w="992"/>
        <w:gridCol w:w="1560"/>
        <w:gridCol w:w="1134"/>
        <w:gridCol w:w="992"/>
        <w:gridCol w:w="851"/>
        <w:gridCol w:w="991"/>
        <w:gridCol w:w="851"/>
        <w:gridCol w:w="850"/>
        <w:gridCol w:w="851"/>
        <w:gridCol w:w="1418"/>
        <w:gridCol w:w="1959"/>
      </w:tblGrid>
      <w:tr w:rsidR="004F5BB8" w:rsidRPr="004F5BB8" w:rsidTr="004F5BB8">
        <w:trPr>
          <w:trHeight w:val="297"/>
        </w:trPr>
        <w:tc>
          <w:tcPr>
            <w:tcW w:w="70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№ </w:t>
            </w:r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п</w:t>
            </w:r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>/п</w:t>
            </w:r>
          </w:p>
        </w:tc>
        <w:tc>
          <w:tcPr>
            <w:tcW w:w="2410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992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Сроки </w:t>
            </w:r>
            <w:proofErr w:type="spellStart"/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ис-полнения</w:t>
            </w:r>
            <w:proofErr w:type="spellEnd"/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меро</w:t>
            </w:r>
            <w:r w:rsidRPr="004F5BB8">
              <w:rPr>
                <w:rFonts w:ascii="Times New Roman" w:hAnsi="Times New Roman"/>
                <w:sz w:val="18"/>
                <w:szCs w:val="18"/>
              </w:rPr>
              <w:softHyphen/>
              <w:t>приятия (годы)</w:t>
            </w:r>
          </w:p>
        </w:tc>
        <w:tc>
          <w:tcPr>
            <w:tcW w:w="1560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1134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Объем фи-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нансирова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ния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мероп-риятия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в 2019 году (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тыс</w:t>
            </w:r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.р</w:t>
            </w:r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>уб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>.)</w:t>
            </w:r>
          </w:p>
        </w:tc>
        <w:tc>
          <w:tcPr>
            <w:tcW w:w="992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Всего (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тыс</w:t>
            </w:r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.р</w:t>
            </w:r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>уб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>.)</w:t>
            </w:r>
          </w:p>
        </w:tc>
        <w:tc>
          <w:tcPr>
            <w:tcW w:w="4394" w:type="dxa"/>
            <w:gridSpan w:val="5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Объем финансирования по годам (тыс. руб.)</w:t>
            </w:r>
          </w:p>
        </w:tc>
        <w:tc>
          <w:tcPr>
            <w:tcW w:w="1418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Ответственный</w:t>
            </w:r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за выполнение мероприятия подпрограммы</w:t>
            </w:r>
          </w:p>
        </w:tc>
        <w:tc>
          <w:tcPr>
            <w:tcW w:w="195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Результаты выполнения мероприятия подпрограммы</w:t>
            </w:r>
          </w:p>
        </w:tc>
      </w:tr>
      <w:tr w:rsidR="004F5BB8" w:rsidRPr="004F5BB8" w:rsidTr="004F5BB8"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  <w:vAlign w:val="bottom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  <w:vMerge/>
            <w:vAlign w:val="bottom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bottom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02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021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022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1418" w:type="dxa"/>
            <w:vMerge/>
            <w:vAlign w:val="bottom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  <w:vAlign w:val="bottom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410" w:type="dxa"/>
            <w:vAlign w:val="bottom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992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560" w:type="dxa"/>
            <w:vAlign w:val="bottom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1134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bottom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851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991" w:type="dxa"/>
            <w:vAlign w:val="bottom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851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850" w:type="dxa"/>
            <w:vAlign w:val="bottom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0</w:t>
            </w:r>
          </w:p>
        </w:tc>
        <w:tc>
          <w:tcPr>
            <w:tcW w:w="851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1</w:t>
            </w:r>
          </w:p>
        </w:tc>
        <w:tc>
          <w:tcPr>
            <w:tcW w:w="1418" w:type="dxa"/>
            <w:vAlign w:val="bottom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2</w:t>
            </w:r>
          </w:p>
        </w:tc>
        <w:tc>
          <w:tcPr>
            <w:tcW w:w="1959" w:type="dxa"/>
            <w:vAlign w:val="bottom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3</w:t>
            </w:r>
          </w:p>
        </w:tc>
      </w:tr>
      <w:tr w:rsidR="004F5BB8" w:rsidRPr="004F5BB8" w:rsidTr="004F5BB8">
        <w:tc>
          <w:tcPr>
            <w:tcW w:w="70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410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Основное мероприятие 01. </w:t>
            </w:r>
            <w:r w:rsidRPr="004F5BB8">
              <w:rPr>
                <w:rFonts w:ascii="Times New Roman" w:hAnsi="Times New Roman"/>
                <w:sz w:val="18"/>
                <w:szCs w:val="18"/>
              </w:rPr>
              <w:br/>
              <w:t xml:space="preserve">Реализация общесистемных мер по повышению </w:t>
            </w:r>
            <w:proofErr w:type="spellStart"/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качест-ва</w:t>
            </w:r>
            <w:proofErr w:type="spellEnd"/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и доступности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госу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-дарственных и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муниципаль-ных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услуг на территории муниципального образования</w:t>
            </w:r>
          </w:p>
        </w:tc>
        <w:tc>
          <w:tcPr>
            <w:tcW w:w="992" w:type="dxa"/>
            <w:vMerge w:val="restart"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1.01.</w:t>
            </w:r>
          </w:p>
        </w:tc>
        <w:tc>
          <w:tcPr>
            <w:tcW w:w="2410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Оптимизация </w:t>
            </w:r>
            <w:proofErr w:type="spellStart"/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предоставле-ния</w:t>
            </w:r>
            <w:proofErr w:type="spellEnd"/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государственных и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му-ниципальных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услуг, в том числе обеспечение их пре-доставления без привязки к месту регистрации, по жизненным ситуациям</w:t>
            </w:r>
          </w:p>
        </w:tc>
        <w:tc>
          <w:tcPr>
            <w:tcW w:w="992" w:type="dxa"/>
            <w:vMerge w:val="restart"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1.02.</w:t>
            </w:r>
          </w:p>
        </w:tc>
        <w:tc>
          <w:tcPr>
            <w:tcW w:w="2410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Оперативный мониторинг качества и доступности предоставления государственных и муниципальных услуг, в том числе по принципу «одного окна» </w:t>
            </w:r>
          </w:p>
        </w:tc>
        <w:tc>
          <w:tcPr>
            <w:tcW w:w="992" w:type="dxa"/>
            <w:vMerge w:val="restart"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муниципаль-ного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образования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.</w:t>
            </w:r>
          </w:p>
        </w:tc>
        <w:tc>
          <w:tcPr>
            <w:tcW w:w="2410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6 956,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F91F85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80 711,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8 112,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7 096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F91F85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0 503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Обеспечена деятельность всех МФЦ на территории Московской области</w:t>
            </w:r>
          </w:p>
        </w:tc>
      </w:tr>
      <w:tr w:rsidR="004F5BB8" w:rsidRPr="004F5BB8" w:rsidTr="004F5BB8"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 567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F91F85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 524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 794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 69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F91F85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 035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муниципаль-ного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образ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4 389,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F91F85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75 187,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6 318,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5 401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F91F85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8 468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2.01.</w:t>
            </w:r>
          </w:p>
        </w:tc>
        <w:tc>
          <w:tcPr>
            <w:tcW w:w="2410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Организация деятельности </w:t>
            </w:r>
            <w:r w:rsidRPr="004F5BB8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многофункциональных центров предоставления </w:t>
            </w:r>
            <w:proofErr w:type="spellStart"/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го-сударственных</w:t>
            </w:r>
            <w:proofErr w:type="spellEnd"/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и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муници-пальных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услуг, действую-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щих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на территории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Мос-ковской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области, по реализации мероприятий, направленных на повыше-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ние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уровня удовлетворен-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ности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граждан качеством предоставления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государст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>-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lastRenderedPageBreak/>
              <w:t>2020</w:t>
            </w: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87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84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rPr>
          <w:trHeight w:val="188"/>
        </w:trPr>
        <w:tc>
          <w:tcPr>
            <w:tcW w:w="70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2.02.</w:t>
            </w:r>
          </w:p>
        </w:tc>
        <w:tc>
          <w:tcPr>
            <w:tcW w:w="2410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Софинансирование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 404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AD6BBC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 024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 295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 78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AD6BBC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 944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Осуществлены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вып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-латы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стимулирующе-го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характера, относи-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мые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к затратам на оплату труда и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начис-ления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на выплаты по оплате труда работников МФЦ</w:t>
            </w:r>
            <w:proofErr w:type="gramEnd"/>
          </w:p>
        </w:tc>
      </w:tr>
      <w:tr w:rsidR="004F5BB8" w:rsidRPr="004F5BB8" w:rsidTr="004F5BB8"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 283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AD6BBC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 771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 23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 69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AD6BBC" w:rsidP="00AD6BB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 84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rPr>
          <w:trHeight w:val="516"/>
        </w:trPr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>
              <w:rPr>
                <w:rFonts w:ascii="Times New Roman" w:hAnsi="Times New Roman"/>
                <w:sz w:val="18"/>
                <w:szCs w:val="18"/>
              </w:rPr>
              <w:t>-</w:t>
            </w:r>
            <w:r w:rsidRPr="004F5BB8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муниципаль</w:t>
            </w:r>
            <w:r>
              <w:rPr>
                <w:rFonts w:ascii="Times New Roman" w:hAnsi="Times New Roman"/>
                <w:sz w:val="18"/>
                <w:szCs w:val="18"/>
              </w:rPr>
              <w:t>-</w:t>
            </w:r>
            <w:r w:rsidRPr="004F5BB8">
              <w:rPr>
                <w:rFonts w:ascii="Times New Roman" w:hAnsi="Times New Roman"/>
                <w:sz w:val="18"/>
                <w:szCs w:val="18"/>
              </w:rPr>
              <w:t>ного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образ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21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AD6BBC" w:rsidP="00AD6BB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53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65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9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AD6BBC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98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2.03.</w:t>
            </w:r>
          </w:p>
        </w:tc>
        <w:tc>
          <w:tcPr>
            <w:tcW w:w="2410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Расходы на обеспечение деятельности (оказание услуг) муниципальных учреждений – </w:t>
            </w:r>
            <w:proofErr w:type="spellStart"/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многофунк-циональный</w:t>
            </w:r>
            <w:proofErr w:type="spellEnd"/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центр 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предос-тавления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4 265,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D74DB9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73 047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4 833,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5 311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35087D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7 902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rPr>
          <w:trHeight w:val="690"/>
        </w:trPr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4 265,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D74DB9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73 047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4 833,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5 311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35087D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7 902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rPr>
          <w:trHeight w:val="60"/>
        </w:trPr>
        <w:tc>
          <w:tcPr>
            <w:tcW w:w="70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2.04.</w:t>
            </w:r>
          </w:p>
        </w:tc>
        <w:tc>
          <w:tcPr>
            <w:tcW w:w="2410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Обеспечение </w:t>
            </w:r>
            <w:proofErr w:type="spellStart"/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оборудова-нием</w:t>
            </w:r>
            <w:proofErr w:type="spellEnd"/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и поддержание работоспособ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468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468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18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468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468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2.05.</w:t>
            </w:r>
          </w:p>
        </w:tc>
        <w:tc>
          <w:tcPr>
            <w:tcW w:w="2410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Организация деятельности многофункциональных центров предоставления </w:t>
            </w:r>
            <w:proofErr w:type="spellStart"/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го-сударственных</w:t>
            </w:r>
            <w:proofErr w:type="spellEnd"/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и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муници-пальных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услуг, действую-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щих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на территории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Мос-ковской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области, по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обеспе-чению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консультирования работниками  МФЦ граждан в рамках Единой системы приема и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обработ-</w:t>
            </w:r>
            <w:r w:rsidRPr="004F5BB8">
              <w:rPr>
                <w:rFonts w:ascii="Times New Roman" w:hAnsi="Times New Roman"/>
                <w:sz w:val="18"/>
                <w:szCs w:val="18"/>
              </w:rPr>
              <w:lastRenderedPageBreak/>
              <w:t>ки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сообщений по вопросам деятельности исполнитель-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ных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органов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государствен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-ной власти Московской области, органов местного самоуправления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муници-пальных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образований Московской области</w:t>
            </w:r>
          </w:p>
        </w:tc>
        <w:tc>
          <w:tcPr>
            <w:tcW w:w="992" w:type="dxa"/>
            <w:vMerge w:val="restart"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lastRenderedPageBreak/>
              <w:t>2020</w:t>
            </w: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594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594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564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564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0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02F9D" w:rsidRPr="004F5BB8" w:rsidTr="004F5BB8">
        <w:tc>
          <w:tcPr>
            <w:tcW w:w="709" w:type="dxa"/>
          </w:tcPr>
          <w:p w:rsidR="00B02F9D" w:rsidRPr="00B02F9D" w:rsidRDefault="00B02F9D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B02F9D">
              <w:rPr>
                <w:rFonts w:ascii="Times New Roman" w:hAnsi="Times New Roman"/>
                <w:sz w:val="18"/>
                <w:szCs w:val="18"/>
              </w:rPr>
              <w:lastRenderedPageBreak/>
              <w:t>02.06.</w:t>
            </w:r>
          </w:p>
        </w:tc>
        <w:tc>
          <w:tcPr>
            <w:tcW w:w="2410" w:type="dxa"/>
          </w:tcPr>
          <w:p w:rsidR="00B02F9D" w:rsidRPr="00B02F9D" w:rsidRDefault="00B02F9D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B02F9D">
              <w:rPr>
                <w:rFonts w:ascii="Times New Roman" w:hAnsi="Times New Roman"/>
                <w:sz w:val="18"/>
                <w:szCs w:val="18"/>
              </w:rPr>
              <w:t xml:space="preserve">Организация консультирования граждан по вопросам частичной мобилизации </w:t>
            </w:r>
            <w:proofErr w:type="gramStart"/>
            <w:r w:rsidRPr="00B02F9D">
              <w:rPr>
                <w:rFonts w:ascii="Times New Roman" w:hAnsi="Times New Roman"/>
                <w:sz w:val="18"/>
                <w:szCs w:val="18"/>
              </w:rPr>
              <w:t>кол-центрами</w:t>
            </w:r>
            <w:proofErr w:type="gramEnd"/>
            <w:r w:rsidRPr="00B02F9D">
              <w:rPr>
                <w:rFonts w:ascii="Times New Roman" w:hAnsi="Times New Roman"/>
                <w:sz w:val="18"/>
                <w:szCs w:val="18"/>
              </w:rPr>
              <w:t xml:space="preserve">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Align w:val="center"/>
          </w:tcPr>
          <w:p w:rsidR="00B02F9D" w:rsidRPr="00B02F9D" w:rsidRDefault="00B02F9D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B02F9D">
              <w:rPr>
                <w:rFonts w:ascii="Times New Roman" w:hAnsi="Times New Roman"/>
                <w:sz w:val="18"/>
                <w:szCs w:val="18"/>
              </w:rPr>
              <w:t>2020</w:t>
            </w:r>
          </w:p>
        </w:tc>
        <w:tc>
          <w:tcPr>
            <w:tcW w:w="1560" w:type="dxa"/>
          </w:tcPr>
          <w:p w:rsidR="00B02F9D" w:rsidRPr="004F5BB8" w:rsidRDefault="00B02F9D" w:rsidP="004F5BB8">
            <w:pPr>
              <w:rPr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:rsidR="00B02F9D" w:rsidRPr="00B02F9D" w:rsidRDefault="00B02F9D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02F9D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B02F9D" w:rsidRPr="00B02F9D" w:rsidRDefault="00B02F9D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02F9D">
              <w:rPr>
                <w:rFonts w:ascii="Times New Roman" w:hAnsi="Times New Roman"/>
                <w:sz w:val="18"/>
                <w:szCs w:val="18"/>
              </w:rPr>
              <w:t>189,0</w:t>
            </w:r>
          </w:p>
        </w:tc>
        <w:tc>
          <w:tcPr>
            <w:tcW w:w="851" w:type="dxa"/>
            <w:vAlign w:val="center"/>
          </w:tcPr>
          <w:p w:rsidR="00B02F9D" w:rsidRPr="004F5BB8" w:rsidRDefault="00B02F9D" w:rsidP="00E3319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B02F9D" w:rsidRPr="004F5BB8" w:rsidRDefault="00B02F9D" w:rsidP="00E3319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B02F9D" w:rsidRPr="00B02F9D" w:rsidRDefault="00B02F9D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02F9D">
              <w:rPr>
                <w:rFonts w:ascii="Times New Roman" w:hAnsi="Times New Roman"/>
                <w:sz w:val="18"/>
                <w:szCs w:val="18"/>
              </w:rPr>
              <w:t>189,0</w:t>
            </w:r>
          </w:p>
        </w:tc>
        <w:tc>
          <w:tcPr>
            <w:tcW w:w="850" w:type="dxa"/>
            <w:vAlign w:val="center"/>
          </w:tcPr>
          <w:p w:rsidR="00B02F9D" w:rsidRPr="004F5BB8" w:rsidRDefault="00B02F9D" w:rsidP="00E3319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B02F9D" w:rsidRPr="004F5BB8" w:rsidRDefault="00B02F9D" w:rsidP="00E3319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</w:tcPr>
          <w:p w:rsidR="00B02F9D" w:rsidRPr="004F5BB8" w:rsidRDefault="00B02F9D" w:rsidP="004F5BB8">
            <w:pPr>
              <w:rPr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</w:tcPr>
          <w:p w:rsidR="00B02F9D" w:rsidRPr="004F5BB8" w:rsidRDefault="00B02F9D" w:rsidP="004F5BB8">
            <w:pPr>
              <w:rPr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</w:tcPr>
          <w:p w:rsidR="004F5BB8" w:rsidRPr="004F5BB8" w:rsidRDefault="00D7205C" w:rsidP="004F5BB8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02.07</w:t>
            </w:r>
            <w:r w:rsidR="004F5BB8" w:rsidRPr="004F5BB8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41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Оплата кредиторской задолженности прошлых лет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020</w:t>
            </w: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 389,9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 389,9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A4B48" w:rsidRPr="004F5BB8" w:rsidTr="004F5BB8">
        <w:tc>
          <w:tcPr>
            <w:tcW w:w="709" w:type="dxa"/>
          </w:tcPr>
          <w:p w:rsidR="00CA4B48" w:rsidRPr="00CA4B48" w:rsidRDefault="00CA4B4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CA4B48">
              <w:rPr>
                <w:rFonts w:ascii="Times New Roman" w:hAnsi="Times New Roman"/>
                <w:sz w:val="18"/>
                <w:szCs w:val="18"/>
              </w:rPr>
              <w:t>02.08.</w:t>
            </w:r>
          </w:p>
        </w:tc>
        <w:tc>
          <w:tcPr>
            <w:tcW w:w="2410" w:type="dxa"/>
          </w:tcPr>
          <w:p w:rsidR="00CA4B48" w:rsidRPr="00CA4B48" w:rsidRDefault="00CA4B4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CA4B48">
              <w:rPr>
                <w:rFonts w:ascii="Times New Roman" w:hAnsi="Times New Roman"/>
                <w:sz w:val="18"/>
                <w:szCs w:val="18"/>
              </w:rPr>
              <w:t>«Организация работы по преобразованию необходимых сведений о гражданах, которые содержатся в документах воинского учета военных комиссариатов Московской области, в электронно-цифровую форму работниками многофункциональных центров предоставления государственных и муниципальных услуг»</w:t>
            </w:r>
          </w:p>
        </w:tc>
        <w:tc>
          <w:tcPr>
            <w:tcW w:w="992" w:type="dxa"/>
            <w:vAlign w:val="center"/>
          </w:tcPr>
          <w:p w:rsidR="00CA4B48" w:rsidRPr="00CA4B48" w:rsidRDefault="00CA4B48" w:rsidP="004F5BB8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022</w:t>
            </w:r>
          </w:p>
        </w:tc>
        <w:tc>
          <w:tcPr>
            <w:tcW w:w="1560" w:type="dxa"/>
          </w:tcPr>
          <w:p w:rsidR="00CA4B48" w:rsidRPr="00CA4B48" w:rsidRDefault="00CA4B4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:rsidR="00CA4B48" w:rsidRPr="00CA4B48" w:rsidRDefault="00CA4B4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CA4B48" w:rsidRPr="00CA4B48" w:rsidRDefault="00CA4B4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9,0</w:t>
            </w:r>
          </w:p>
        </w:tc>
        <w:tc>
          <w:tcPr>
            <w:tcW w:w="851" w:type="dxa"/>
            <w:vAlign w:val="center"/>
          </w:tcPr>
          <w:p w:rsidR="00CA4B48" w:rsidRPr="00CA4B48" w:rsidRDefault="00CA4B4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CA4B48" w:rsidRPr="00CA4B48" w:rsidRDefault="00CA4B48" w:rsidP="00CA4B4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CA4B48" w:rsidRPr="00CA4B48" w:rsidRDefault="00CA4B4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9,0</w:t>
            </w:r>
          </w:p>
        </w:tc>
        <w:tc>
          <w:tcPr>
            <w:tcW w:w="850" w:type="dxa"/>
            <w:vAlign w:val="center"/>
          </w:tcPr>
          <w:p w:rsidR="00CA4B48" w:rsidRPr="004F5BB8" w:rsidRDefault="00CA4B48" w:rsidP="00E3319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CA4B48" w:rsidRPr="004F5BB8" w:rsidRDefault="00CA4B48" w:rsidP="00E3319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</w:tcPr>
          <w:p w:rsidR="00CA4B48" w:rsidRPr="00CA4B48" w:rsidRDefault="00CA4B4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</w:tcPr>
          <w:p w:rsidR="00CA4B48" w:rsidRPr="00CA4B48" w:rsidRDefault="00CA4B4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 w:val="restart"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.</w:t>
            </w:r>
          </w:p>
        </w:tc>
        <w:tc>
          <w:tcPr>
            <w:tcW w:w="2410" w:type="dxa"/>
            <w:vMerge w:val="restart"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Основное мероприятие 03. Совершенствование </w:t>
            </w:r>
            <w:proofErr w:type="spellStart"/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с</w:t>
            </w:r>
            <w:r w:rsidR="00C035EE">
              <w:rPr>
                <w:rFonts w:ascii="Times New Roman" w:hAnsi="Times New Roman"/>
                <w:sz w:val="18"/>
                <w:szCs w:val="18"/>
              </w:rPr>
              <w:t>исте</w:t>
            </w:r>
            <w:proofErr w:type="spellEnd"/>
            <w:r w:rsidR="00C035EE">
              <w:rPr>
                <w:rFonts w:ascii="Times New Roman" w:hAnsi="Times New Roman"/>
                <w:sz w:val="18"/>
                <w:szCs w:val="18"/>
              </w:rPr>
              <w:t>-</w:t>
            </w:r>
            <w:r>
              <w:rPr>
                <w:rFonts w:ascii="Times New Roman" w:hAnsi="Times New Roman"/>
                <w:sz w:val="18"/>
                <w:szCs w:val="18"/>
              </w:rPr>
              <w:t>мы</w:t>
            </w:r>
            <w:proofErr w:type="gramEnd"/>
            <w:r>
              <w:rPr>
                <w:rFonts w:ascii="Times New Roman" w:hAnsi="Times New Roman"/>
                <w:sz w:val="18"/>
                <w:szCs w:val="18"/>
              </w:rPr>
              <w:t xml:space="preserve"> предоставления </w:t>
            </w:r>
            <w:proofErr w:type="spellStart"/>
            <w:r>
              <w:rPr>
                <w:rFonts w:ascii="Times New Roman" w:hAnsi="Times New Roman"/>
                <w:sz w:val="18"/>
                <w:szCs w:val="18"/>
              </w:rPr>
              <w:t>госу</w:t>
            </w:r>
            <w:proofErr w:type="spellEnd"/>
            <w:r w:rsidR="00BA4634">
              <w:rPr>
                <w:rFonts w:ascii="Times New Roman" w:hAnsi="Times New Roman"/>
                <w:sz w:val="18"/>
                <w:szCs w:val="18"/>
              </w:rPr>
              <w:t>-</w:t>
            </w:r>
            <w:r>
              <w:rPr>
                <w:rFonts w:ascii="Times New Roman" w:hAnsi="Times New Roman"/>
                <w:sz w:val="18"/>
                <w:szCs w:val="18"/>
              </w:rPr>
              <w:t>дарст</w:t>
            </w:r>
            <w:r w:rsidRPr="004F5BB8">
              <w:rPr>
                <w:rFonts w:ascii="Times New Roman" w:hAnsi="Times New Roman"/>
                <w:sz w:val="18"/>
                <w:szCs w:val="18"/>
              </w:rPr>
              <w:t xml:space="preserve">венных и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муници</w:t>
            </w:r>
            <w:r w:rsidR="00BA4634">
              <w:rPr>
                <w:rFonts w:ascii="Times New Roman" w:hAnsi="Times New Roman"/>
                <w:sz w:val="18"/>
                <w:szCs w:val="18"/>
              </w:rPr>
              <w:t>-</w:t>
            </w:r>
            <w:r w:rsidRPr="004F5BB8">
              <w:rPr>
                <w:rFonts w:ascii="Times New Roman" w:hAnsi="Times New Roman"/>
                <w:sz w:val="18"/>
                <w:szCs w:val="18"/>
              </w:rPr>
              <w:t>пальных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услуг по принципу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одного окна в </w:t>
            </w:r>
            <w:proofErr w:type="spellStart"/>
            <w:r>
              <w:rPr>
                <w:rFonts w:ascii="Times New Roman" w:hAnsi="Times New Roman"/>
                <w:sz w:val="18"/>
                <w:szCs w:val="18"/>
              </w:rPr>
              <w:t>многофунк</w:t>
            </w:r>
            <w:r w:rsidR="00BA4634">
              <w:rPr>
                <w:rFonts w:ascii="Times New Roman" w:hAnsi="Times New Roman"/>
                <w:sz w:val="18"/>
                <w:szCs w:val="18"/>
              </w:rPr>
              <w:t>-</w:t>
            </w:r>
            <w:r>
              <w:rPr>
                <w:rFonts w:ascii="Times New Roman" w:hAnsi="Times New Roman"/>
                <w:sz w:val="18"/>
                <w:szCs w:val="18"/>
              </w:rPr>
              <w:t>циональ</w:t>
            </w:r>
            <w:r w:rsidRPr="004F5BB8">
              <w:rPr>
                <w:rFonts w:ascii="Times New Roman" w:hAnsi="Times New Roman"/>
                <w:sz w:val="18"/>
                <w:szCs w:val="18"/>
              </w:rPr>
              <w:t>ных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центрах пре</w:t>
            </w:r>
            <w:r w:rsidR="00BA4634">
              <w:rPr>
                <w:rFonts w:ascii="Times New Roman" w:hAnsi="Times New Roman"/>
                <w:sz w:val="18"/>
                <w:szCs w:val="18"/>
              </w:rPr>
              <w:t>-</w:t>
            </w:r>
            <w:r w:rsidRPr="004F5BB8">
              <w:rPr>
                <w:rFonts w:ascii="Times New Roman" w:hAnsi="Times New Roman"/>
                <w:sz w:val="18"/>
                <w:szCs w:val="18"/>
              </w:rPr>
              <w:t xml:space="preserve">доставления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государст</w:t>
            </w:r>
            <w:proofErr w:type="spellEnd"/>
            <w:r w:rsidR="00BA4634">
              <w:rPr>
                <w:rFonts w:ascii="Times New Roman" w:hAnsi="Times New Roman"/>
                <w:sz w:val="18"/>
                <w:szCs w:val="18"/>
              </w:rPr>
              <w:t>-</w:t>
            </w:r>
            <w:r w:rsidRPr="004F5BB8">
              <w:rPr>
                <w:rFonts w:ascii="Times New Roman" w:hAnsi="Times New Roman"/>
                <w:sz w:val="18"/>
                <w:szCs w:val="18"/>
              </w:rPr>
              <w:t>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020-2021</w:t>
            </w: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 026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926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21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0" w:type="dxa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1" w:type="dxa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1418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 405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492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81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621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4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3.01</w:t>
            </w:r>
          </w:p>
        </w:tc>
        <w:tc>
          <w:tcPr>
            <w:tcW w:w="2410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Дооснащение материально-техническими средствами – </w:t>
            </w:r>
            <w:r w:rsidRPr="004F5BB8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приобретение программно-технических комплексов для оформления паспортов гражданина Российской Федерации, </w:t>
            </w:r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удостоверяю-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щих</w:t>
            </w:r>
            <w:proofErr w:type="spellEnd"/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личность гражданина Российской Федерации за пределами территории Рос-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сийской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Федерации в многофункциональных центрах предоставления государственных и муниципальных услуг, а так же их техническая поддержка</w:t>
            </w:r>
          </w:p>
        </w:tc>
        <w:tc>
          <w:tcPr>
            <w:tcW w:w="992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lastRenderedPageBreak/>
              <w:t>2020-2021</w:t>
            </w: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 026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926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21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0" w:type="dxa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1" w:type="dxa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1418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В офисах МФЦ </w:t>
            </w:r>
            <w:proofErr w:type="spellStart"/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Мос-ковской</w:t>
            </w:r>
            <w:proofErr w:type="spellEnd"/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области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орга-</w:t>
            </w:r>
            <w:r w:rsidRPr="004F5BB8">
              <w:rPr>
                <w:rFonts w:ascii="Times New Roman" w:hAnsi="Times New Roman"/>
                <w:sz w:val="18"/>
                <w:szCs w:val="18"/>
              </w:rPr>
              <w:lastRenderedPageBreak/>
              <w:t>низовано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предостав-ление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государствен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-ной услуги МВД Рос-сии по оформлению и выдаче паспортов гражданина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Российс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-кой Федерации,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удос-товеряющих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личность гражданина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Российс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-кой Федерации за пределами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террито-рии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Российской Фе-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дерации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>, содержащих электронный носитель информации</w:t>
            </w:r>
          </w:p>
        </w:tc>
      </w:tr>
      <w:tr w:rsidR="004F5BB8" w:rsidRPr="004F5BB8" w:rsidTr="004F5BB8"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r w:rsidRPr="004F5BB8">
              <w:rPr>
                <w:rFonts w:ascii="Times New Roman" w:hAnsi="Times New Roman"/>
                <w:sz w:val="18"/>
                <w:szCs w:val="18"/>
              </w:rPr>
              <w:lastRenderedPageBreak/>
              <w:t>бюджета Московской области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lastRenderedPageBreak/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 405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492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81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70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621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40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4111" w:type="dxa"/>
            <w:gridSpan w:val="3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Итого по подпрограмме 1</w:t>
            </w: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6 956,6</w:t>
            </w:r>
          </w:p>
        </w:tc>
        <w:tc>
          <w:tcPr>
            <w:tcW w:w="992" w:type="dxa"/>
            <w:vAlign w:val="center"/>
          </w:tcPr>
          <w:p w:rsidR="004F5BB8" w:rsidRPr="004F5BB8" w:rsidRDefault="00995FF3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83 796,9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40 038,1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7 317,8</w:t>
            </w:r>
          </w:p>
        </w:tc>
        <w:tc>
          <w:tcPr>
            <w:tcW w:w="851" w:type="dxa"/>
            <w:vAlign w:val="center"/>
          </w:tcPr>
          <w:p w:rsidR="004F5BB8" w:rsidRPr="004F5BB8" w:rsidRDefault="00995FF3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0 855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5 293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0 293,0</w:t>
            </w:r>
          </w:p>
        </w:tc>
        <w:tc>
          <w:tcPr>
            <w:tcW w:w="1418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4111" w:type="dxa"/>
            <w:gridSpan w:val="3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 567,0</w:t>
            </w:r>
          </w:p>
        </w:tc>
        <w:tc>
          <w:tcPr>
            <w:tcW w:w="992" w:type="dxa"/>
            <w:vAlign w:val="center"/>
          </w:tcPr>
          <w:p w:rsidR="004F5BB8" w:rsidRPr="004F5BB8" w:rsidRDefault="00995FF3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 988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 286,0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 876,0</w:t>
            </w:r>
          </w:p>
        </w:tc>
        <w:tc>
          <w:tcPr>
            <w:tcW w:w="851" w:type="dxa"/>
            <w:vAlign w:val="center"/>
          </w:tcPr>
          <w:p w:rsidR="004F5BB8" w:rsidRPr="004F5BB8" w:rsidRDefault="00995FF3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 338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F5BB8" w:rsidRPr="004F5BB8" w:rsidTr="004F5BB8">
        <w:tc>
          <w:tcPr>
            <w:tcW w:w="4111" w:type="dxa"/>
            <w:gridSpan w:val="3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4F5BB8" w:rsidRPr="004F5BB8" w:rsidRDefault="004F5BB8" w:rsidP="004F5BB8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F5BB8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>
              <w:rPr>
                <w:rFonts w:ascii="Times New Roman" w:hAnsi="Times New Roman"/>
                <w:sz w:val="18"/>
                <w:szCs w:val="18"/>
              </w:rPr>
              <w:t>-</w:t>
            </w:r>
            <w:r w:rsidRPr="004F5BB8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F5BB8">
              <w:rPr>
                <w:rFonts w:ascii="Times New Roman" w:hAnsi="Times New Roman"/>
                <w:sz w:val="18"/>
                <w:szCs w:val="18"/>
              </w:rPr>
              <w:t>муниципаль</w:t>
            </w:r>
            <w:r>
              <w:rPr>
                <w:rFonts w:ascii="Times New Roman" w:hAnsi="Times New Roman"/>
                <w:sz w:val="18"/>
                <w:szCs w:val="18"/>
              </w:rPr>
              <w:t>-</w:t>
            </w:r>
            <w:r w:rsidRPr="004F5BB8">
              <w:rPr>
                <w:rFonts w:ascii="Times New Roman" w:hAnsi="Times New Roman"/>
                <w:sz w:val="18"/>
                <w:szCs w:val="18"/>
              </w:rPr>
              <w:t>ного</w:t>
            </w:r>
            <w:proofErr w:type="spellEnd"/>
            <w:r w:rsidRPr="004F5BB8">
              <w:rPr>
                <w:rFonts w:ascii="Times New Roman" w:hAnsi="Times New Roman"/>
                <w:sz w:val="18"/>
                <w:szCs w:val="18"/>
              </w:rPr>
              <w:t xml:space="preserve"> образования</w:t>
            </w:r>
          </w:p>
        </w:tc>
        <w:tc>
          <w:tcPr>
            <w:tcW w:w="1134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4 389,6</w:t>
            </w:r>
          </w:p>
        </w:tc>
        <w:tc>
          <w:tcPr>
            <w:tcW w:w="992" w:type="dxa"/>
            <w:vAlign w:val="center"/>
          </w:tcPr>
          <w:p w:rsidR="004F5BB8" w:rsidRPr="004F5BB8" w:rsidRDefault="004F5BB8" w:rsidP="00C035E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17</w:t>
            </w:r>
            <w:r w:rsidR="00C035EE">
              <w:rPr>
                <w:rFonts w:ascii="Times New Roman" w:hAnsi="Times New Roman"/>
                <w:sz w:val="18"/>
                <w:szCs w:val="18"/>
              </w:rPr>
              <w:t>5</w:t>
            </w:r>
            <w:r w:rsidRPr="004F5BB8">
              <w:rPr>
                <w:rFonts w:ascii="Times New Roman" w:hAnsi="Times New Roman"/>
                <w:sz w:val="18"/>
                <w:szCs w:val="18"/>
              </w:rPr>
              <w:t> 808,9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6 752,1</w:t>
            </w:r>
          </w:p>
        </w:tc>
        <w:tc>
          <w:tcPr>
            <w:tcW w:w="99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5 441,8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C035E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</w:t>
            </w:r>
            <w:r w:rsidR="00C035EE">
              <w:rPr>
                <w:rFonts w:ascii="Times New Roman" w:hAnsi="Times New Roman"/>
                <w:sz w:val="18"/>
                <w:szCs w:val="18"/>
              </w:rPr>
              <w:t>8</w:t>
            </w:r>
            <w:r w:rsidRPr="004F5BB8">
              <w:rPr>
                <w:rFonts w:ascii="Times New Roman" w:hAnsi="Times New Roman"/>
                <w:sz w:val="18"/>
                <w:szCs w:val="18"/>
              </w:rPr>
              <w:t> 517,0</w:t>
            </w:r>
          </w:p>
        </w:tc>
        <w:tc>
          <w:tcPr>
            <w:tcW w:w="850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5 049,0</w:t>
            </w:r>
          </w:p>
        </w:tc>
        <w:tc>
          <w:tcPr>
            <w:tcW w:w="851" w:type="dxa"/>
            <w:vAlign w:val="center"/>
          </w:tcPr>
          <w:p w:rsidR="004F5BB8" w:rsidRPr="004F5BB8" w:rsidRDefault="004F5BB8" w:rsidP="00B4476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F5BB8">
              <w:rPr>
                <w:rFonts w:ascii="Times New Roman" w:hAnsi="Times New Roman"/>
                <w:sz w:val="18"/>
                <w:szCs w:val="18"/>
              </w:rPr>
              <w:t>30 049,0</w:t>
            </w:r>
          </w:p>
        </w:tc>
        <w:tc>
          <w:tcPr>
            <w:tcW w:w="1418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4F5BB8" w:rsidRPr="004F5BB8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:rsidR="00C035EE" w:rsidRDefault="00C035EE" w:rsidP="003D6DF3">
      <w:pPr>
        <w:jc w:val="center"/>
      </w:pPr>
    </w:p>
    <w:p w:rsidR="004F5BB8" w:rsidRPr="004F5BB8" w:rsidRDefault="004F5BB8" w:rsidP="003D6DF3">
      <w:pPr>
        <w:jc w:val="center"/>
      </w:pPr>
      <w:r w:rsidRPr="004F5BB8">
        <w:t>Приложение № 1</w:t>
      </w:r>
    </w:p>
    <w:p w:rsidR="004F5BB8" w:rsidRPr="004F5BB8" w:rsidRDefault="004F5BB8" w:rsidP="003D6DF3">
      <w:pPr>
        <w:jc w:val="center"/>
      </w:pPr>
      <w:r w:rsidRPr="004F5BB8">
        <w:t>к Подпрограмме 1 «Снижение административных барьеров, повышение качества и</w:t>
      </w:r>
      <w:r w:rsidR="003D6DF3">
        <w:t xml:space="preserve"> </w:t>
      </w:r>
      <w:r w:rsidRPr="004F5BB8">
        <w:t>доступности предоставления государственных и муниципальных услуг, в том числе на базе</w:t>
      </w:r>
      <w:r w:rsidR="003D6DF3">
        <w:t xml:space="preserve"> </w:t>
      </w:r>
      <w:r w:rsidRPr="004F5BB8">
        <w:t>многофункциональных центров предоставления государственных и муниципальных услуг,</w:t>
      </w:r>
    </w:p>
    <w:p w:rsidR="004F5BB8" w:rsidRPr="004F5BB8" w:rsidRDefault="004F5BB8" w:rsidP="003D6DF3">
      <w:pPr>
        <w:jc w:val="center"/>
      </w:pPr>
      <w:r w:rsidRPr="004F5BB8">
        <w:t>а также услуг почтовой связи»</w:t>
      </w:r>
    </w:p>
    <w:p w:rsidR="004F5BB8" w:rsidRPr="004F5BB8" w:rsidRDefault="004F5BB8" w:rsidP="003D6DF3">
      <w:pPr>
        <w:jc w:val="center"/>
      </w:pPr>
    </w:p>
    <w:p w:rsidR="004F5BB8" w:rsidRPr="004F5BB8" w:rsidRDefault="004F5BB8" w:rsidP="003D6DF3">
      <w:pPr>
        <w:jc w:val="center"/>
      </w:pPr>
      <w:r w:rsidRPr="004F5BB8">
        <w:t>Взаимосвязь основных мероприятий и показателей Подпрограммы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</w:r>
    </w:p>
    <w:p w:rsidR="004F5BB8" w:rsidRPr="004F5BB8" w:rsidRDefault="004F5BB8" w:rsidP="004F5BB8"/>
    <w:tbl>
      <w:tblPr>
        <w:tblStyle w:val="af7"/>
        <w:tblW w:w="15288" w:type="dxa"/>
        <w:tblInd w:w="-459" w:type="dxa"/>
        <w:tblLook w:val="04A0" w:firstRow="1" w:lastRow="0" w:firstColumn="1" w:lastColumn="0" w:noHBand="0" w:noVBand="1"/>
      </w:tblPr>
      <w:tblGrid>
        <w:gridCol w:w="567"/>
        <w:gridCol w:w="6946"/>
        <w:gridCol w:w="6662"/>
        <w:gridCol w:w="1113"/>
      </w:tblGrid>
      <w:tr w:rsidR="004F5BB8" w:rsidRPr="00706A91" w:rsidTr="005240DE">
        <w:tc>
          <w:tcPr>
            <w:tcW w:w="567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 xml:space="preserve">№ </w:t>
            </w:r>
            <w:proofErr w:type="gramStart"/>
            <w:r w:rsidRPr="00706A91">
              <w:rPr>
                <w:rFonts w:ascii="Times New Roman" w:hAnsi="Times New Roman"/>
                <w:sz w:val="18"/>
                <w:szCs w:val="18"/>
              </w:rPr>
              <w:t>п</w:t>
            </w:r>
            <w:proofErr w:type="gramEnd"/>
            <w:r w:rsidRPr="00706A91">
              <w:rPr>
                <w:rFonts w:ascii="Times New Roman" w:hAnsi="Times New Roman"/>
                <w:sz w:val="18"/>
                <w:szCs w:val="18"/>
              </w:rPr>
              <w:t>/п</w:t>
            </w:r>
          </w:p>
        </w:tc>
        <w:tc>
          <w:tcPr>
            <w:tcW w:w="6946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>Наименование основного мероприятия</w:t>
            </w:r>
          </w:p>
        </w:tc>
        <w:tc>
          <w:tcPr>
            <w:tcW w:w="6662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>Наименование показателя</w:t>
            </w:r>
          </w:p>
        </w:tc>
        <w:tc>
          <w:tcPr>
            <w:tcW w:w="1113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>Единица измерения</w:t>
            </w:r>
          </w:p>
        </w:tc>
      </w:tr>
      <w:tr w:rsidR="004F5BB8" w:rsidRPr="00706A91" w:rsidTr="005240DE">
        <w:tc>
          <w:tcPr>
            <w:tcW w:w="567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6946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 xml:space="preserve">Основное мероприятие 01. </w:t>
            </w:r>
          </w:p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6662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13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>процент</w:t>
            </w:r>
          </w:p>
        </w:tc>
      </w:tr>
      <w:tr w:rsidR="004F5BB8" w:rsidRPr="00706A91" w:rsidTr="005240DE">
        <w:trPr>
          <w:trHeight w:val="95"/>
        </w:trPr>
        <w:tc>
          <w:tcPr>
            <w:tcW w:w="567" w:type="dxa"/>
            <w:vMerge w:val="restart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6946" w:type="dxa"/>
            <w:vMerge w:val="restart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6662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13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>минута</w:t>
            </w:r>
          </w:p>
        </w:tc>
      </w:tr>
      <w:tr w:rsidR="004F5BB8" w:rsidRPr="00706A91" w:rsidTr="005240DE">
        <w:trPr>
          <w:trHeight w:val="95"/>
        </w:trPr>
        <w:tc>
          <w:tcPr>
            <w:tcW w:w="567" w:type="dxa"/>
            <w:vMerge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946" w:type="dxa"/>
            <w:vMerge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662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>Доля заявителей МФЦ, ожидающих в очереди более 11 минут</w:t>
            </w:r>
          </w:p>
        </w:tc>
        <w:tc>
          <w:tcPr>
            <w:tcW w:w="1113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>процент</w:t>
            </w:r>
          </w:p>
        </w:tc>
      </w:tr>
      <w:tr w:rsidR="004F5BB8" w:rsidRPr="00706A91" w:rsidTr="005240DE">
        <w:trPr>
          <w:trHeight w:val="95"/>
        </w:trPr>
        <w:tc>
          <w:tcPr>
            <w:tcW w:w="567" w:type="dxa"/>
            <w:vMerge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946" w:type="dxa"/>
            <w:vMerge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662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13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>процент</w:t>
            </w:r>
          </w:p>
        </w:tc>
      </w:tr>
      <w:tr w:rsidR="004F5BB8" w:rsidRPr="00706A91" w:rsidTr="005240DE">
        <w:trPr>
          <w:trHeight w:val="95"/>
        </w:trPr>
        <w:tc>
          <w:tcPr>
            <w:tcW w:w="567" w:type="dxa"/>
            <w:vMerge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946" w:type="dxa"/>
            <w:vMerge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662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 xml:space="preserve">Уровень удовлетворенности граждан качеством предоставления государственных </w:t>
            </w:r>
            <w:r w:rsidRPr="00706A91">
              <w:rPr>
                <w:rFonts w:ascii="Times New Roman" w:hAnsi="Times New Roman"/>
                <w:sz w:val="18"/>
                <w:szCs w:val="18"/>
              </w:rPr>
              <w:lastRenderedPageBreak/>
              <w:t>и муниципальных услуг</w:t>
            </w:r>
          </w:p>
        </w:tc>
        <w:tc>
          <w:tcPr>
            <w:tcW w:w="1113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lastRenderedPageBreak/>
              <w:t>процент</w:t>
            </w:r>
          </w:p>
        </w:tc>
      </w:tr>
      <w:tr w:rsidR="004F5BB8" w:rsidRPr="00706A91" w:rsidTr="005240DE">
        <w:tc>
          <w:tcPr>
            <w:tcW w:w="567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lastRenderedPageBreak/>
              <w:t>3</w:t>
            </w:r>
          </w:p>
        </w:tc>
        <w:tc>
          <w:tcPr>
            <w:tcW w:w="6946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6662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13" w:type="dxa"/>
          </w:tcPr>
          <w:p w:rsidR="004F5BB8" w:rsidRPr="00706A91" w:rsidRDefault="004F5BB8" w:rsidP="004F5BB8">
            <w:pPr>
              <w:rPr>
                <w:rFonts w:ascii="Times New Roman" w:hAnsi="Times New Roman"/>
                <w:sz w:val="18"/>
                <w:szCs w:val="18"/>
              </w:rPr>
            </w:pPr>
            <w:r w:rsidRPr="00706A91">
              <w:rPr>
                <w:rFonts w:ascii="Times New Roman" w:hAnsi="Times New Roman"/>
                <w:sz w:val="18"/>
                <w:szCs w:val="18"/>
              </w:rPr>
              <w:t>процент</w:t>
            </w:r>
          </w:p>
        </w:tc>
      </w:tr>
    </w:tbl>
    <w:p w:rsidR="004F5BB8" w:rsidRPr="004F5BB8" w:rsidRDefault="004F5BB8" w:rsidP="004F5BB8">
      <w:pPr>
        <w:rPr>
          <w:rFonts w:eastAsia="Calibri"/>
        </w:rPr>
      </w:pPr>
    </w:p>
    <w:p w:rsidR="004F5BB8" w:rsidRPr="004F5BB8" w:rsidRDefault="004F5BB8" w:rsidP="003D6DF3">
      <w:pPr>
        <w:jc w:val="center"/>
        <w:rPr>
          <w:rFonts w:eastAsia="Calibri"/>
        </w:rPr>
      </w:pPr>
      <w:r w:rsidRPr="004F5BB8">
        <w:rPr>
          <w:rFonts w:eastAsia="Calibri"/>
        </w:rPr>
        <w:t>Подпрограмма 2 «Развитие информационной и технологической инфраструктуры экосистемы цифровой экономики</w:t>
      </w:r>
      <w:r w:rsidRPr="004F5BB8">
        <w:rPr>
          <w:rFonts w:eastAsia="Calibri"/>
        </w:rPr>
        <w:br/>
        <w:t>муниципального образования Московской области» муниципальной программы «Цифровое муниципальное образование»</w:t>
      </w:r>
    </w:p>
    <w:p w:rsidR="004F5BB8" w:rsidRPr="007A621F" w:rsidRDefault="004F5BB8" w:rsidP="003D6DF3">
      <w:pPr>
        <w:jc w:val="center"/>
        <w:rPr>
          <w:rFonts w:eastAsia="Calibri"/>
          <w:sz w:val="16"/>
        </w:rPr>
      </w:pPr>
    </w:p>
    <w:p w:rsidR="004F5BB8" w:rsidRPr="004F5BB8" w:rsidRDefault="004F5BB8" w:rsidP="003D6DF3">
      <w:pPr>
        <w:jc w:val="center"/>
        <w:rPr>
          <w:rFonts w:eastAsia="Calibri"/>
        </w:rPr>
      </w:pPr>
      <w:r w:rsidRPr="004F5BB8">
        <w:rPr>
          <w:rFonts w:eastAsia="Calibri"/>
        </w:rPr>
        <w:t xml:space="preserve">1. Паспорт Подпрограммы 2 «Развитие информационной и технологической инфраструктуры экосистемы </w:t>
      </w:r>
      <w:r w:rsidRPr="004F5BB8">
        <w:rPr>
          <w:rFonts w:eastAsia="Calibri"/>
        </w:rPr>
        <w:br/>
        <w:t>цифровой экономики муниципального образования Московской области»</w:t>
      </w:r>
    </w:p>
    <w:p w:rsidR="004F5BB8" w:rsidRPr="007A621F" w:rsidRDefault="004F5BB8" w:rsidP="004F5BB8">
      <w:pPr>
        <w:rPr>
          <w:rFonts w:eastAsia="Calibri"/>
          <w:sz w:val="18"/>
        </w:rPr>
      </w:pPr>
      <w:r w:rsidRPr="004F5BB8">
        <w:rPr>
          <w:rFonts w:eastAsia="Calibri"/>
        </w:rPr>
        <w:tab/>
      </w:r>
    </w:p>
    <w:tbl>
      <w:tblPr>
        <w:tblW w:w="1513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49"/>
        <w:gridCol w:w="2126"/>
        <w:gridCol w:w="1843"/>
        <w:gridCol w:w="1701"/>
        <w:gridCol w:w="1701"/>
        <w:gridCol w:w="1700"/>
        <w:gridCol w:w="1417"/>
      </w:tblGrid>
      <w:tr w:rsidR="004F5BB8" w:rsidRPr="00706A91" w:rsidTr="004F5BB8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rFonts w:eastAsiaTheme="minorEastAsia"/>
                <w:sz w:val="22"/>
                <w:szCs w:val="22"/>
              </w:rPr>
            </w:pPr>
            <w:r w:rsidRPr="00706A91">
              <w:rPr>
                <w:rFonts w:eastAsiaTheme="minorEastAsia"/>
                <w:sz w:val="22"/>
                <w:szCs w:val="22"/>
              </w:rPr>
              <w:t>Координатор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rFonts w:eastAsiaTheme="minorEastAsia"/>
                <w:sz w:val="22"/>
                <w:szCs w:val="22"/>
              </w:rPr>
            </w:pPr>
            <w:r w:rsidRPr="00706A91">
              <w:rPr>
                <w:rFonts w:eastAsia="MS Mincho"/>
                <w:sz w:val="22"/>
                <w:szCs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Евгения Сергеевна </w:t>
            </w:r>
          </w:p>
        </w:tc>
      </w:tr>
      <w:tr w:rsidR="004F5BB8" w:rsidRPr="00706A91" w:rsidTr="004F5BB8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rFonts w:eastAsiaTheme="minorEastAsia"/>
                <w:sz w:val="22"/>
                <w:szCs w:val="22"/>
              </w:rPr>
            </w:pPr>
            <w:r w:rsidRPr="00706A91">
              <w:rPr>
                <w:rFonts w:eastAsiaTheme="minorEastAsia"/>
                <w:sz w:val="22"/>
                <w:szCs w:val="22"/>
              </w:rPr>
              <w:t>Муниципальный заказчик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rFonts w:eastAsiaTheme="minorEastAsia"/>
                <w:sz w:val="22"/>
                <w:szCs w:val="22"/>
              </w:rPr>
            </w:pPr>
            <w:r w:rsidRPr="00706A91">
              <w:rPr>
                <w:rFonts w:eastAsiaTheme="minorEastAsia"/>
                <w:sz w:val="22"/>
                <w:szCs w:val="22"/>
              </w:rPr>
              <w:t xml:space="preserve">Городской округ Лыткарино </w:t>
            </w:r>
          </w:p>
        </w:tc>
      </w:tr>
      <w:tr w:rsidR="004F5BB8" w:rsidRPr="00706A91" w:rsidTr="004F5BB8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rFonts w:eastAsiaTheme="minorEastAsia"/>
                <w:sz w:val="22"/>
                <w:szCs w:val="22"/>
              </w:rPr>
            </w:pPr>
            <w:r w:rsidRPr="00706A91">
              <w:rPr>
                <w:rFonts w:eastAsiaTheme="minorEastAsia"/>
                <w:sz w:val="22"/>
                <w:szCs w:val="22"/>
              </w:rPr>
              <w:t>Цели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rFonts w:eastAsiaTheme="minorEastAsia"/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4F5BB8" w:rsidRPr="00706A91" w:rsidTr="004F5BB8">
        <w:tc>
          <w:tcPr>
            <w:tcW w:w="4649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:rsidR="004F5BB8" w:rsidRPr="00706A91" w:rsidRDefault="004F5BB8" w:rsidP="004F5BB8">
            <w:pPr>
              <w:rPr>
                <w:rFonts w:eastAsiaTheme="minorEastAsia"/>
                <w:sz w:val="22"/>
                <w:szCs w:val="22"/>
              </w:rPr>
            </w:pPr>
            <w:r w:rsidRPr="00706A91">
              <w:rPr>
                <w:rFonts w:eastAsiaTheme="minorEastAsia"/>
                <w:sz w:val="22"/>
                <w:szCs w:val="22"/>
              </w:rPr>
              <w:t>Источники финансирования муниципальной подпрограммы, в том числе по годам: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4F5BB8" w:rsidRPr="00706A91" w:rsidRDefault="004F5BB8" w:rsidP="004F5BB8">
            <w:pPr>
              <w:rPr>
                <w:rFonts w:eastAsiaTheme="minorEastAsia"/>
                <w:sz w:val="22"/>
                <w:szCs w:val="22"/>
              </w:rPr>
            </w:pPr>
            <w:r w:rsidRPr="00706A91">
              <w:rPr>
                <w:rFonts w:eastAsiaTheme="minorEastAsia"/>
                <w:sz w:val="22"/>
                <w:szCs w:val="22"/>
              </w:rPr>
              <w:t>Расходы (тыс. рублей)</w:t>
            </w:r>
          </w:p>
        </w:tc>
      </w:tr>
      <w:tr w:rsidR="004F5BB8" w:rsidRPr="00706A91" w:rsidTr="004F5BB8">
        <w:tc>
          <w:tcPr>
            <w:tcW w:w="4649" w:type="dxa"/>
            <w:vMerge/>
            <w:tcBorders>
              <w:top w:val="nil"/>
              <w:bottom w:val="nil"/>
              <w:right w:val="nil"/>
            </w:tcBorders>
          </w:tcPr>
          <w:p w:rsidR="004F5BB8" w:rsidRPr="00706A91" w:rsidRDefault="004F5BB8" w:rsidP="004F5BB8">
            <w:pPr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4F5BB8" w:rsidRPr="00706A91" w:rsidRDefault="004F5BB8" w:rsidP="004F5BB8">
            <w:pPr>
              <w:rPr>
                <w:rFonts w:eastAsiaTheme="minorEastAsia"/>
                <w:sz w:val="22"/>
                <w:szCs w:val="22"/>
              </w:rPr>
            </w:pPr>
            <w:r w:rsidRPr="00706A91">
              <w:rPr>
                <w:rFonts w:eastAsiaTheme="minorEastAsia"/>
                <w:sz w:val="22"/>
                <w:szCs w:val="22"/>
              </w:rPr>
              <w:t>Всего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4F5BB8" w:rsidRPr="00706A91" w:rsidRDefault="004F5BB8" w:rsidP="005169F2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0706A91">
              <w:rPr>
                <w:rFonts w:eastAsiaTheme="minorEastAsia"/>
                <w:sz w:val="22"/>
                <w:szCs w:val="22"/>
              </w:rPr>
              <w:t>2020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4F5BB8" w:rsidRPr="00706A91" w:rsidRDefault="004F5BB8" w:rsidP="005169F2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0706A91">
              <w:rPr>
                <w:rFonts w:eastAsiaTheme="minorEastAsia"/>
                <w:sz w:val="22"/>
                <w:szCs w:val="22"/>
              </w:rPr>
              <w:t>2021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4F5BB8" w:rsidRPr="00706A91" w:rsidRDefault="004F5BB8" w:rsidP="005169F2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0706A91">
              <w:rPr>
                <w:rFonts w:eastAsiaTheme="minorEastAsia"/>
                <w:sz w:val="22"/>
                <w:szCs w:val="22"/>
              </w:rPr>
              <w:t>2022 год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4F5BB8" w:rsidRPr="00706A91" w:rsidRDefault="004F5BB8" w:rsidP="005169F2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0706A91">
              <w:rPr>
                <w:rFonts w:eastAsiaTheme="minorEastAsia"/>
                <w:sz w:val="22"/>
                <w:szCs w:val="22"/>
              </w:rPr>
              <w:t>2023 год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4F5BB8" w:rsidRPr="00706A91" w:rsidRDefault="004F5BB8" w:rsidP="005169F2">
            <w:pPr>
              <w:jc w:val="center"/>
              <w:rPr>
                <w:rFonts w:eastAsiaTheme="minorEastAsia"/>
                <w:sz w:val="22"/>
                <w:szCs w:val="22"/>
              </w:rPr>
            </w:pPr>
            <w:r w:rsidRPr="00706A91">
              <w:rPr>
                <w:rFonts w:eastAsiaTheme="minorEastAsia"/>
                <w:sz w:val="22"/>
                <w:szCs w:val="22"/>
              </w:rPr>
              <w:t>2024 год</w:t>
            </w:r>
          </w:p>
        </w:tc>
      </w:tr>
      <w:tr w:rsidR="004F5BB8" w:rsidRPr="00706A91" w:rsidTr="004F5BB8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4F5BB8" w:rsidRPr="00706A91" w:rsidRDefault="004F5BB8" w:rsidP="004F5BB8">
            <w:pPr>
              <w:rPr>
                <w:rFonts w:eastAsiaTheme="minorEastAsia"/>
                <w:sz w:val="22"/>
                <w:szCs w:val="22"/>
              </w:rPr>
            </w:pPr>
            <w:r w:rsidRPr="00706A91">
              <w:rPr>
                <w:rFonts w:eastAsiaTheme="minorEastAsia"/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E803A6" w:rsidP="00706A9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 056,0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1 102,0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813,5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E803A6" w:rsidP="00E803A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 179,5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359,0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602,0</w:t>
            </w:r>
          </w:p>
        </w:tc>
      </w:tr>
      <w:tr w:rsidR="004F5BB8" w:rsidRPr="00706A91" w:rsidTr="004F5BB8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4F5BB8" w:rsidRPr="00706A91" w:rsidRDefault="004F5BB8" w:rsidP="004F5BB8">
            <w:pPr>
              <w:rPr>
                <w:rFonts w:eastAsiaTheme="minorEastAsia"/>
                <w:sz w:val="22"/>
                <w:szCs w:val="22"/>
              </w:rPr>
            </w:pPr>
            <w:r w:rsidRPr="00706A91">
              <w:rPr>
                <w:rFonts w:eastAsiaTheme="minorEastAsia"/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E803A6" w:rsidP="00706A9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 394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1 615,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E803A6" w:rsidP="00706A9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 584,5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0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1 194,2</w:t>
            </w:r>
          </w:p>
        </w:tc>
      </w:tr>
      <w:tr w:rsidR="004F5BB8" w:rsidRPr="00706A91" w:rsidTr="004F5BB8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4F5BB8" w:rsidRPr="00706A91" w:rsidRDefault="004F5BB8" w:rsidP="004F5BB8">
            <w:pPr>
              <w:rPr>
                <w:rFonts w:eastAsiaTheme="minorEastAsia"/>
                <w:sz w:val="22"/>
                <w:szCs w:val="22"/>
              </w:rPr>
            </w:pPr>
            <w:r w:rsidRPr="00706A91">
              <w:rPr>
                <w:rFonts w:eastAsiaTheme="minorEastAsia"/>
                <w:sz w:val="22"/>
                <w:szCs w:val="22"/>
              </w:rPr>
              <w:t xml:space="preserve">Средства бюджета городского округа 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5240DE" w:rsidP="00E803A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  <w:r w:rsidR="00E803A6">
              <w:rPr>
                <w:sz w:val="22"/>
                <w:szCs w:val="22"/>
              </w:rPr>
              <w:t> 975,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4 053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2 429,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4F5EE4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2</w:t>
            </w:r>
            <w:r w:rsidR="00E803A6">
              <w:rPr>
                <w:sz w:val="22"/>
                <w:szCs w:val="22"/>
              </w:rPr>
              <w:t> 608,1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5169F2" w:rsidP="00706A9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02,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80,8</w:t>
            </w:r>
          </w:p>
        </w:tc>
      </w:tr>
      <w:tr w:rsidR="004F5BB8" w:rsidRPr="00706A91" w:rsidTr="004F5BB8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4F5BB8" w:rsidRPr="00706A91" w:rsidRDefault="004F5BB8" w:rsidP="004F5BB8">
            <w:pPr>
              <w:rPr>
                <w:rFonts w:eastAsiaTheme="minorEastAsia"/>
                <w:sz w:val="22"/>
                <w:szCs w:val="22"/>
              </w:rPr>
            </w:pPr>
            <w:r w:rsidRPr="00706A91">
              <w:rPr>
                <w:rFonts w:eastAsiaTheme="minorEastAsia"/>
                <w:sz w:val="22"/>
                <w:szCs w:val="22"/>
              </w:rPr>
              <w:t>Внебюджетные средства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0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0,0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0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0,0</w:t>
            </w:r>
          </w:p>
        </w:tc>
      </w:tr>
      <w:tr w:rsidR="004F5BB8" w:rsidRPr="00706A91" w:rsidTr="004F5BB8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4F5BB8" w:rsidRPr="00706A91" w:rsidRDefault="004F5BB8" w:rsidP="004F5BB8">
            <w:pPr>
              <w:rPr>
                <w:rFonts w:eastAsiaTheme="minorEastAsia"/>
                <w:sz w:val="22"/>
                <w:szCs w:val="22"/>
              </w:rPr>
            </w:pPr>
            <w:r w:rsidRPr="00706A91">
              <w:rPr>
                <w:rFonts w:eastAsiaTheme="minorEastAsia"/>
                <w:sz w:val="22"/>
                <w:szCs w:val="22"/>
              </w:rPr>
              <w:t>Всего, в том числе по годам: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E803A6" w:rsidP="005240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3 425,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5 155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4 858,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E803A6" w:rsidP="00706A9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 372,1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5169F2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1</w:t>
            </w:r>
            <w:r w:rsidR="005169F2">
              <w:rPr>
                <w:sz w:val="22"/>
                <w:szCs w:val="22"/>
              </w:rPr>
              <w:t> 161,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F5BB8" w:rsidRPr="00706A91" w:rsidRDefault="004F5BB8" w:rsidP="00706A91">
            <w:pPr>
              <w:jc w:val="center"/>
              <w:rPr>
                <w:sz w:val="22"/>
                <w:szCs w:val="22"/>
              </w:rPr>
            </w:pPr>
            <w:r w:rsidRPr="00706A91">
              <w:rPr>
                <w:sz w:val="22"/>
                <w:szCs w:val="22"/>
              </w:rPr>
              <w:t>1 877,0</w:t>
            </w:r>
          </w:p>
        </w:tc>
      </w:tr>
    </w:tbl>
    <w:p w:rsidR="004F5BB8" w:rsidRPr="004F5BB8" w:rsidRDefault="004F5BB8" w:rsidP="004F5BB8"/>
    <w:p w:rsidR="004F5BB8" w:rsidRPr="004F5BB8" w:rsidRDefault="004F5BB8" w:rsidP="00706A91">
      <w:pPr>
        <w:jc w:val="both"/>
      </w:pPr>
      <w:r w:rsidRPr="004F5BB8">
        <w:t>2. Общая характеристика в сфере развития цифровой экономики муниципального образования Московской области, основные проблемы, цели Подпрограммы 2 муниципальной программы «Цифровое муниципальное образование»</w:t>
      </w:r>
    </w:p>
    <w:p w:rsidR="004F5BB8" w:rsidRPr="007A621F" w:rsidRDefault="004F5BB8" w:rsidP="00706A91">
      <w:pPr>
        <w:jc w:val="both"/>
        <w:rPr>
          <w:sz w:val="20"/>
        </w:rPr>
      </w:pPr>
    </w:p>
    <w:p w:rsidR="004F5BB8" w:rsidRPr="004F5BB8" w:rsidRDefault="004F5BB8" w:rsidP="00706A91">
      <w:pPr>
        <w:jc w:val="both"/>
      </w:pPr>
      <w:r w:rsidRPr="004F5BB8">
        <w:t>2.1. Описание основных мероприятий Подпрограммы 2 муниципальной программы «Цифровое муниципальное образование»</w:t>
      </w:r>
    </w:p>
    <w:p w:rsidR="004F5BB8" w:rsidRPr="004F5BB8" w:rsidRDefault="004F5BB8" w:rsidP="00706A91">
      <w:pPr>
        <w:jc w:val="both"/>
        <w:rPr>
          <w:rFonts w:eastAsia="Calibri"/>
        </w:rPr>
      </w:pPr>
    </w:p>
    <w:p w:rsidR="004F5BB8" w:rsidRPr="00706A91" w:rsidRDefault="004F5BB8" w:rsidP="00706A91">
      <w:pPr>
        <w:jc w:val="both"/>
        <w:rPr>
          <w:rFonts w:eastAsia="Calibri"/>
          <w:sz w:val="22"/>
        </w:rPr>
      </w:pPr>
      <w:r w:rsidRPr="00706A91">
        <w:rPr>
          <w:rFonts w:eastAsia="Calibri"/>
          <w:sz w:val="22"/>
        </w:rPr>
        <w:t>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:rsidR="004F5BB8" w:rsidRPr="00706A91" w:rsidRDefault="004F5BB8" w:rsidP="00706A91">
      <w:pPr>
        <w:jc w:val="both"/>
        <w:rPr>
          <w:rFonts w:eastAsia="Calibri"/>
          <w:sz w:val="22"/>
        </w:rPr>
      </w:pPr>
      <w:r w:rsidRPr="00706A91">
        <w:rPr>
          <w:rFonts w:eastAsia="Calibri"/>
          <w:sz w:val="22"/>
        </w:rPr>
        <w:t>В рамках Подпрограммы 2 реализуются мероприятия по развитию следующих направлений:</w:t>
      </w:r>
    </w:p>
    <w:p w:rsidR="004F5BB8" w:rsidRPr="00706A91" w:rsidRDefault="004F5BB8" w:rsidP="00706A91">
      <w:pPr>
        <w:jc w:val="both"/>
        <w:rPr>
          <w:rFonts w:eastAsia="Calibri"/>
          <w:sz w:val="22"/>
        </w:rPr>
      </w:pPr>
      <w:r w:rsidRPr="00706A91">
        <w:rPr>
          <w:rFonts w:eastAsia="Calibri"/>
          <w:sz w:val="22"/>
        </w:rPr>
        <w:t>1) Информационная инфраструктура;</w:t>
      </w:r>
      <w:r w:rsidRPr="00706A91">
        <w:rPr>
          <w:rFonts w:eastAsia="Calibri"/>
          <w:sz w:val="22"/>
        </w:rPr>
        <w:tab/>
      </w:r>
    </w:p>
    <w:p w:rsidR="004F5BB8" w:rsidRPr="00706A91" w:rsidRDefault="004F5BB8" w:rsidP="00706A91">
      <w:pPr>
        <w:jc w:val="both"/>
        <w:rPr>
          <w:rFonts w:eastAsia="Calibri"/>
          <w:sz w:val="22"/>
        </w:rPr>
      </w:pPr>
      <w:r w:rsidRPr="00706A91">
        <w:rPr>
          <w:rFonts w:eastAsia="Calibri"/>
          <w:sz w:val="22"/>
        </w:rPr>
        <w:t>2) Информационная безопасность;</w:t>
      </w:r>
    </w:p>
    <w:p w:rsidR="004F5BB8" w:rsidRPr="00706A91" w:rsidRDefault="004F5BB8" w:rsidP="00706A91">
      <w:pPr>
        <w:jc w:val="both"/>
        <w:rPr>
          <w:rFonts w:eastAsia="Calibri"/>
          <w:sz w:val="22"/>
        </w:rPr>
      </w:pPr>
      <w:r w:rsidRPr="00706A91">
        <w:rPr>
          <w:rFonts w:eastAsia="Calibri"/>
          <w:sz w:val="22"/>
        </w:rPr>
        <w:lastRenderedPageBreak/>
        <w:t>3) Цифровое государственное управление;</w:t>
      </w:r>
    </w:p>
    <w:p w:rsidR="004F5BB8" w:rsidRPr="00706A91" w:rsidRDefault="004F5BB8" w:rsidP="00706A91">
      <w:pPr>
        <w:jc w:val="both"/>
        <w:rPr>
          <w:rFonts w:eastAsia="Calibri"/>
          <w:sz w:val="22"/>
        </w:rPr>
      </w:pPr>
      <w:r w:rsidRPr="00706A91">
        <w:rPr>
          <w:rFonts w:eastAsia="Calibri"/>
          <w:sz w:val="22"/>
        </w:rPr>
        <w:t>4) Цифровая образовательная среда;</w:t>
      </w:r>
    </w:p>
    <w:p w:rsidR="004F5BB8" w:rsidRPr="00706A91" w:rsidRDefault="004F5BB8" w:rsidP="00706A91">
      <w:pPr>
        <w:jc w:val="both"/>
        <w:rPr>
          <w:rFonts w:eastAsia="Calibri"/>
          <w:sz w:val="22"/>
        </w:rPr>
      </w:pPr>
      <w:r w:rsidRPr="00706A91">
        <w:rPr>
          <w:rFonts w:eastAsia="Calibri"/>
          <w:sz w:val="22"/>
        </w:rPr>
        <w:t>5) Цифровая культура.</w:t>
      </w:r>
    </w:p>
    <w:p w:rsidR="004F5BB8" w:rsidRPr="00706A91" w:rsidRDefault="004F5BB8" w:rsidP="00706A91">
      <w:pPr>
        <w:jc w:val="both"/>
        <w:rPr>
          <w:rFonts w:eastAsia="Calibri"/>
          <w:sz w:val="22"/>
        </w:rPr>
      </w:pPr>
      <w:proofErr w:type="gramStart"/>
      <w:r w:rsidRPr="00706A91">
        <w:rPr>
          <w:rFonts w:eastAsia="Calibri"/>
          <w:sz w:val="22"/>
        </w:rPr>
        <w:t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</w:t>
      </w:r>
      <w:proofErr w:type="gramEnd"/>
      <w:r w:rsidRPr="00706A91">
        <w:rPr>
          <w:rFonts w:eastAsia="Calibri"/>
          <w:sz w:val="22"/>
        </w:rPr>
        <w:t xml:space="preserve"> </w:t>
      </w:r>
      <w:proofErr w:type="gramStart"/>
      <w:r w:rsidRPr="00706A91">
        <w:rPr>
          <w:rFonts w:eastAsia="Calibri"/>
          <w:sz w:val="22"/>
        </w:rPr>
        <w:t xml:space="preserve">в их ведении, к единой интегрированной </w:t>
      </w:r>
      <w:proofErr w:type="spellStart"/>
      <w:r w:rsidRPr="00706A91">
        <w:rPr>
          <w:rFonts w:eastAsia="Calibri"/>
          <w:sz w:val="22"/>
        </w:rPr>
        <w:t>мультисервисной</w:t>
      </w:r>
      <w:proofErr w:type="spellEnd"/>
      <w:r w:rsidRPr="00706A91">
        <w:rPr>
          <w:rFonts w:eastAsia="Calibri"/>
          <w:sz w:val="22"/>
        </w:rPr>
        <w:t xml:space="preserve">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 рамках федерального проекта), обеспечение жителей городских округов и муниципальных районов, городских и сельских населенных пунктов возможностью пользования </w:t>
      </w:r>
      <w:r w:rsidRPr="00706A91">
        <w:rPr>
          <w:sz w:val="22"/>
        </w:rPr>
        <w:t>услугами проводного и мобильного доступа в информационно-телекоммуникационную сеть Интернет на</w:t>
      </w:r>
      <w:proofErr w:type="gramEnd"/>
      <w:r w:rsidRPr="00706A91">
        <w:rPr>
          <w:sz w:val="22"/>
        </w:rPr>
        <w:t xml:space="preserve"> скорости не менее 1 Мбит/с, предоставляемыми не менее чем 2 операторами связи.</w:t>
      </w:r>
    </w:p>
    <w:p w:rsidR="004F5BB8" w:rsidRPr="00706A91" w:rsidRDefault="004F5BB8" w:rsidP="00706A91">
      <w:pPr>
        <w:jc w:val="both"/>
        <w:rPr>
          <w:rFonts w:eastAsia="Calibri"/>
          <w:sz w:val="22"/>
        </w:rPr>
      </w:pPr>
      <w:proofErr w:type="gramStart"/>
      <w:r w:rsidRPr="00706A91">
        <w:rPr>
          <w:rFonts w:eastAsia="Calibri"/>
          <w:sz w:val="22"/>
        </w:rPr>
        <w:t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</w:t>
      </w:r>
      <w:proofErr w:type="gramEnd"/>
      <w:r w:rsidRPr="00706A91">
        <w:rPr>
          <w:rFonts w:eastAsia="Calibri"/>
          <w:sz w:val="22"/>
        </w:rPr>
        <w:t xml:space="preserve"> в соответствии с установленными требованиями.</w:t>
      </w:r>
    </w:p>
    <w:p w:rsidR="004F5BB8" w:rsidRPr="00706A91" w:rsidRDefault="004F5BB8" w:rsidP="00706A91">
      <w:pPr>
        <w:jc w:val="both"/>
        <w:rPr>
          <w:rFonts w:eastAsia="Calibri"/>
          <w:sz w:val="22"/>
        </w:rPr>
      </w:pPr>
      <w:proofErr w:type="gramStart"/>
      <w:r w:rsidRPr="00706A91">
        <w:rPr>
          <w:rFonts w:eastAsia="Calibri"/>
          <w:sz w:val="22"/>
        </w:rPr>
        <w:t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</w:t>
      </w:r>
      <w:proofErr w:type="gramEnd"/>
      <w:r w:rsidRPr="00706A91">
        <w:rPr>
          <w:rFonts w:eastAsia="Calibri"/>
          <w:sz w:val="22"/>
        </w:rPr>
        <w:t xml:space="preserve"> </w:t>
      </w:r>
      <w:proofErr w:type="gramStart"/>
      <w:r w:rsidRPr="00706A91">
        <w:rPr>
          <w:rFonts w:eastAsia="Calibri"/>
          <w:sz w:val="22"/>
        </w:rPr>
        <w:t>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</w:t>
      </w:r>
      <w:proofErr w:type="gramEnd"/>
      <w:r w:rsidRPr="00706A91">
        <w:rPr>
          <w:rFonts w:eastAsia="Calibri"/>
          <w:sz w:val="22"/>
        </w:rPr>
        <w:t xml:space="preserve">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.</w:t>
      </w:r>
    </w:p>
    <w:p w:rsidR="004F5BB8" w:rsidRPr="00706A91" w:rsidRDefault="004F5BB8" w:rsidP="00706A91">
      <w:pPr>
        <w:jc w:val="both"/>
        <w:rPr>
          <w:rFonts w:eastAsia="Calibri"/>
          <w:sz w:val="22"/>
        </w:rPr>
      </w:pPr>
      <w:proofErr w:type="gramStart"/>
      <w:r w:rsidRPr="00706A91">
        <w:rPr>
          <w:rFonts w:eastAsia="Calibri"/>
          <w:sz w:val="22"/>
        </w:rPr>
        <w:t xml:space="preserve">В рамках федерального проекта «Цифровая образовательная среда» планируется выравнивание уровня оснащения школ 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 (телевизор с функцией </w:t>
      </w:r>
      <w:proofErr w:type="spellStart"/>
      <w:r w:rsidRPr="00706A91">
        <w:rPr>
          <w:rFonts w:eastAsia="Calibri"/>
          <w:sz w:val="22"/>
        </w:rPr>
        <w:t>Smart</w:t>
      </w:r>
      <w:proofErr w:type="spellEnd"/>
      <w:r w:rsidRPr="00706A91">
        <w:rPr>
          <w:rFonts w:eastAsia="Calibri"/>
          <w:sz w:val="22"/>
        </w:rPr>
        <w:t xml:space="preserve">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  <w:proofErr w:type="gramEnd"/>
    </w:p>
    <w:p w:rsidR="004F5BB8" w:rsidRPr="00706A91" w:rsidRDefault="004F5BB8" w:rsidP="00706A91">
      <w:pPr>
        <w:jc w:val="both"/>
        <w:rPr>
          <w:rFonts w:eastAsia="Calibri"/>
          <w:sz w:val="22"/>
        </w:rPr>
      </w:pPr>
      <w:r w:rsidRPr="00706A91">
        <w:rPr>
          <w:rFonts w:eastAsia="Calibri"/>
          <w:sz w:val="22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:rsidR="004F5BB8" w:rsidRPr="00706A91" w:rsidRDefault="004F5BB8" w:rsidP="00706A91">
      <w:pPr>
        <w:jc w:val="both"/>
        <w:rPr>
          <w:rFonts w:eastAsia="Calibri"/>
          <w:sz w:val="22"/>
        </w:rPr>
      </w:pPr>
    </w:p>
    <w:p w:rsidR="004F5BB8" w:rsidRPr="004F5BB8" w:rsidRDefault="004F5BB8" w:rsidP="00706A91">
      <w:pPr>
        <w:jc w:val="both"/>
      </w:pPr>
      <w:r w:rsidRPr="004F5BB8">
        <w:t>2.2. Характеристика проблем и мероприятий Подпрограммы 2 муниципальной программы «Цифровое муниципальное образование»</w:t>
      </w:r>
    </w:p>
    <w:p w:rsidR="004F5BB8" w:rsidRPr="004F5BB8" w:rsidRDefault="004F5BB8" w:rsidP="00706A91">
      <w:pPr>
        <w:jc w:val="both"/>
      </w:pPr>
    </w:p>
    <w:p w:rsidR="004F5BB8" w:rsidRPr="00706A91" w:rsidRDefault="004F5BB8" w:rsidP="00706A91">
      <w:pPr>
        <w:jc w:val="both"/>
        <w:rPr>
          <w:rFonts w:eastAsia="Calibri"/>
          <w:sz w:val="22"/>
        </w:rPr>
      </w:pPr>
      <w:proofErr w:type="gramStart"/>
      <w:r w:rsidRPr="00706A91">
        <w:rPr>
          <w:rFonts w:eastAsia="Calibri"/>
          <w:sz w:val="22"/>
        </w:rPr>
        <w:lastRenderedPageBreak/>
        <w:t>Необходимость формирования и реализации в городе Лыткарино Московской области данной Под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706A91">
        <w:rPr>
          <w:rFonts w:eastAsia="Calibri"/>
          <w:sz w:val="22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:rsidR="004F5BB8" w:rsidRPr="00706A91" w:rsidRDefault="004F5BB8" w:rsidP="00706A91">
      <w:pPr>
        <w:jc w:val="both"/>
        <w:rPr>
          <w:rFonts w:eastAsia="Calibri"/>
          <w:sz w:val="22"/>
        </w:rPr>
      </w:pPr>
    </w:p>
    <w:p w:rsidR="004F5BB8" w:rsidRPr="004F5BB8" w:rsidRDefault="004F5BB8" w:rsidP="00706A91">
      <w:pPr>
        <w:jc w:val="both"/>
      </w:pPr>
      <w:r w:rsidRPr="004F5BB8">
        <w:t>2.3. 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 муниципальной программы «Цифровое муниципальное образование»</w:t>
      </w:r>
    </w:p>
    <w:p w:rsidR="004F5BB8" w:rsidRPr="004F5BB8" w:rsidRDefault="004F5BB8" w:rsidP="00706A91">
      <w:pPr>
        <w:jc w:val="both"/>
        <w:rPr>
          <w:rFonts w:eastAsia="Calibri"/>
        </w:rPr>
      </w:pPr>
      <w:r w:rsidRPr="004F5BB8">
        <w:rPr>
          <w:rFonts w:eastAsia="Calibri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, обозначены в виде основных мероприятий Подпрограммы 2, каждое основное мероприятие содержит мероприятия Подпрограммы, направленные на их решения.</w:t>
      </w:r>
    </w:p>
    <w:p w:rsidR="004F5BB8" w:rsidRPr="000112D7" w:rsidRDefault="004F5BB8" w:rsidP="00706A91">
      <w:pPr>
        <w:jc w:val="both"/>
        <w:rPr>
          <w:rFonts w:eastAsia="Calibri"/>
          <w:sz w:val="18"/>
        </w:rPr>
      </w:pPr>
      <w:r w:rsidRPr="004F5BB8">
        <w:rPr>
          <w:rFonts w:eastAsia="Calibri"/>
        </w:rPr>
        <w:tab/>
      </w:r>
    </w:p>
    <w:p w:rsidR="004F5BB8" w:rsidRPr="004F5BB8" w:rsidRDefault="004F5BB8" w:rsidP="00706A91">
      <w:pPr>
        <w:jc w:val="both"/>
      </w:pPr>
      <w:r w:rsidRPr="004F5BB8">
        <w:t>3. Планируемые результаты реализации Подпрограммы 2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:rsidR="004F5BB8" w:rsidRPr="000112D7" w:rsidRDefault="004F5BB8" w:rsidP="004F5BB8">
      <w:pPr>
        <w:rPr>
          <w:sz w:val="18"/>
        </w:rPr>
      </w:pPr>
    </w:p>
    <w:tbl>
      <w:tblPr>
        <w:tblW w:w="4940" w:type="pct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0"/>
        <w:gridCol w:w="5489"/>
        <w:gridCol w:w="1860"/>
        <w:gridCol w:w="953"/>
        <w:gridCol w:w="1041"/>
        <w:gridCol w:w="780"/>
        <w:gridCol w:w="689"/>
        <w:gridCol w:w="789"/>
        <w:gridCol w:w="852"/>
        <w:gridCol w:w="849"/>
        <w:gridCol w:w="1277"/>
      </w:tblGrid>
      <w:tr w:rsidR="00706A91" w:rsidRPr="00706A91" w:rsidTr="004F5BB8">
        <w:trPr>
          <w:trHeight w:val="237"/>
        </w:trPr>
        <w:tc>
          <w:tcPr>
            <w:tcW w:w="19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06A91" w:rsidRPr="00706A91" w:rsidRDefault="00706A91" w:rsidP="004F5BB8">
            <w:pPr>
              <w:rPr>
                <w:rFonts w:eastAsia="Calibri"/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 xml:space="preserve">№ </w:t>
            </w:r>
            <w:proofErr w:type="gramStart"/>
            <w:r w:rsidRPr="00706A91">
              <w:rPr>
                <w:rFonts w:eastAsia="Calibri"/>
                <w:sz w:val="18"/>
                <w:szCs w:val="18"/>
              </w:rPr>
              <w:t>п</w:t>
            </w:r>
            <w:proofErr w:type="gramEnd"/>
            <w:r w:rsidRPr="00706A91">
              <w:rPr>
                <w:rFonts w:eastAsia="Calibri"/>
                <w:sz w:val="18"/>
                <w:szCs w:val="18"/>
              </w:rPr>
              <w:t>/п</w:t>
            </w:r>
          </w:p>
        </w:tc>
        <w:tc>
          <w:tcPr>
            <w:tcW w:w="180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06A91" w:rsidRPr="00706A91" w:rsidRDefault="00706A91" w:rsidP="004F5BB8">
            <w:pPr>
              <w:rPr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>Показатели реализации мероприятий муниципальной подпрограммы</w:t>
            </w:r>
          </w:p>
          <w:p w:rsidR="00706A91" w:rsidRPr="00706A91" w:rsidRDefault="00706A91" w:rsidP="004F5BB8">
            <w:pPr>
              <w:rPr>
                <w:sz w:val="18"/>
                <w:szCs w:val="18"/>
              </w:rPr>
            </w:pPr>
          </w:p>
          <w:p w:rsidR="00706A91" w:rsidRPr="00706A91" w:rsidRDefault="00706A91" w:rsidP="004F5BB8">
            <w:pPr>
              <w:rPr>
                <w:sz w:val="18"/>
                <w:szCs w:val="18"/>
              </w:rPr>
            </w:pPr>
          </w:p>
          <w:p w:rsidR="00706A91" w:rsidRPr="00706A91" w:rsidRDefault="00706A91" w:rsidP="004F5BB8">
            <w:pPr>
              <w:rPr>
                <w:sz w:val="18"/>
                <w:szCs w:val="18"/>
              </w:rPr>
            </w:pPr>
          </w:p>
          <w:p w:rsidR="00706A91" w:rsidRPr="00706A91" w:rsidRDefault="00706A91" w:rsidP="004F5BB8">
            <w:pPr>
              <w:rPr>
                <w:sz w:val="18"/>
                <w:szCs w:val="18"/>
              </w:rPr>
            </w:pPr>
          </w:p>
        </w:tc>
        <w:tc>
          <w:tcPr>
            <w:tcW w:w="61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06A91" w:rsidRPr="00706A91" w:rsidRDefault="00706A91" w:rsidP="004F5BB8">
            <w:pPr>
              <w:rPr>
                <w:rFonts w:eastAsia="Calibri"/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>Тип показателя</w:t>
            </w:r>
          </w:p>
        </w:tc>
        <w:tc>
          <w:tcPr>
            <w:tcW w:w="31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06A91" w:rsidRPr="00706A91" w:rsidRDefault="00706A91" w:rsidP="004F5BB8">
            <w:pPr>
              <w:rPr>
                <w:rFonts w:eastAsia="Calibri"/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>Единица измерения</w:t>
            </w:r>
          </w:p>
        </w:tc>
        <w:tc>
          <w:tcPr>
            <w:tcW w:w="34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06A91" w:rsidRPr="00706A91" w:rsidRDefault="00706A91" w:rsidP="004F5BB8">
            <w:pPr>
              <w:rPr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 xml:space="preserve">Базовое значение на начало реализации </w:t>
            </w:r>
            <w:proofErr w:type="spellStart"/>
            <w:proofErr w:type="gramStart"/>
            <w:r w:rsidRPr="00706A91">
              <w:rPr>
                <w:rFonts w:eastAsia="Calibri"/>
                <w:sz w:val="18"/>
                <w:szCs w:val="18"/>
              </w:rPr>
              <w:t>подп-рограммы</w:t>
            </w:r>
            <w:proofErr w:type="spellEnd"/>
            <w:proofErr w:type="gramEnd"/>
            <w:r w:rsidRPr="00706A91">
              <w:rPr>
                <w:rFonts w:eastAsia="Calibri"/>
                <w:sz w:val="18"/>
                <w:szCs w:val="18"/>
              </w:rPr>
              <w:t xml:space="preserve"> (2020 год)</w:t>
            </w:r>
            <w:r w:rsidRPr="00706A91">
              <w:rPr>
                <w:rFonts w:eastAsia="Calibri"/>
                <w:sz w:val="18"/>
                <w:szCs w:val="18"/>
              </w:rPr>
              <w:footnoteReference w:id="2"/>
            </w:r>
          </w:p>
        </w:tc>
        <w:tc>
          <w:tcPr>
            <w:tcW w:w="1305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06A91" w:rsidRPr="00706A91" w:rsidRDefault="00706A91" w:rsidP="004F5BB8">
            <w:pPr>
              <w:rPr>
                <w:rFonts w:eastAsia="Calibri"/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>Планируемое значение по годам реализации</w:t>
            </w:r>
            <w:r w:rsidRPr="00706A91">
              <w:rPr>
                <w:rFonts w:eastAsia="Calibri"/>
                <w:sz w:val="18"/>
                <w:szCs w:val="18"/>
              </w:rPr>
              <w:footnoteReference w:id="3"/>
            </w:r>
          </w:p>
        </w:tc>
        <w:tc>
          <w:tcPr>
            <w:tcW w:w="42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06A91" w:rsidRPr="00706A91" w:rsidRDefault="00706A91" w:rsidP="004F5BB8">
            <w:pPr>
              <w:rPr>
                <w:rFonts w:eastAsia="Calibri"/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 xml:space="preserve">Номер </w:t>
            </w:r>
            <w:proofErr w:type="gramStart"/>
            <w:r w:rsidRPr="00706A91">
              <w:rPr>
                <w:rFonts w:eastAsia="Calibri"/>
                <w:sz w:val="18"/>
                <w:szCs w:val="18"/>
              </w:rPr>
              <w:t>ос-</w:t>
            </w:r>
            <w:proofErr w:type="spellStart"/>
            <w:r w:rsidRPr="00706A91">
              <w:rPr>
                <w:rFonts w:eastAsia="Calibri"/>
                <w:sz w:val="18"/>
                <w:szCs w:val="18"/>
              </w:rPr>
              <w:t>новного</w:t>
            </w:r>
            <w:proofErr w:type="spellEnd"/>
            <w:proofErr w:type="gramEnd"/>
            <w:r w:rsidRPr="00706A91">
              <w:rPr>
                <w:rFonts w:eastAsia="Calibri"/>
                <w:sz w:val="18"/>
                <w:szCs w:val="18"/>
              </w:rPr>
              <w:t xml:space="preserve"> мероприятия в перечне </w:t>
            </w:r>
            <w:proofErr w:type="spellStart"/>
            <w:r w:rsidRPr="00706A91">
              <w:rPr>
                <w:rFonts w:eastAsia="Calibri"/>
                <w:sz w:val="18"/>
                <w:szCs w:val="18"/>
              </w:rPr>
              <w:t>ме-роприятий</w:t>
            </w:r>
            <w:proofErr w:type="spellEnd"/>
            <w:r w:rsidRPr="00706A91">
              <w:rPr>
                <w:rFonts w:eastAsia="Calibri"/>
                <w:sz w:val="18"/>
                <w:szCs w:val="18"/>
              </w:rPr>
              <w:t xml:space="preserve"> Подпрограммы</w:t>
            </w:r>
          </w:p>
        </w:tc>
      </w:tr>
      <w:tr w:rsidR="00706A91" w:rsidRPr="00706A91" w:rsidTr="004F5BB8">
        <w:trPr>
          <w:trHeight w:val="456"/>
        </w:trPr>
        <w:tc>
          <w:tcPr>
            <w:tcW w:w="19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6A91" w:rsidRPr="00706A91" w:rsidRDefault="00706A91" w:rsidP="004F5BB8">
            <w:pPr>
              <w:rPr>
                <w:sz w:val="18"/>
                <w:szCs w:val="18"/>
              </w:rPr>
            </w:pPr>
          </w:p>
        </w:tc>
        <w:tc>
          <w:tcPr>
            <w:tcW w:w="180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06A91" w:rsidRPr="00706A91" w:rsidRDefault="00706A91" w:rsidP="004F5BB8">
            <w:pPr>
              <w:rPr>
                <w:sz w:val="18"/>
                <w:szCs w:val="18"/>
              </w:rPr>
            </w:pPr>
          </w:p>
        </w:tc>
        <w:tc>
          <w:tcPr>
            <w:tcW w:w="61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6A91" w:rsidRPr="00706A91" w:rsidRDefault="00706A91" w:rsidP="004F5BB8">
            <w:pPr>
              <w:rPr>
                <w:sz w:val="18"/>
                <w:szCs w:val="18"/>
              </w:rPr>
            </w:pPr>
          </w:p>
        </w:tc>
        <w:tc>
          <w:tcPr>
            <w:tcW w:w="31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06A91" w:rsidRPr="00706A91" w:rsidRDefault="00706A91" w:rsidP="004F5BB8">
            <w:pPr>
              <w:rPr>
                <w:sz w:val="18"/>
                <w:szCs w:val="18"/>
              </w:rPr>
            </w:pPr>
          </w:p>
        </w:tc>
        <w:tc>
          <w:tcPr>
            <w:tcW w:w="34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06A91" w:rsidRPr="00706A91" w:rsidRDefault="00706A91" w:rsidP="004F5BB8">
            <w:pPr>
              <w:rPr>
                <w:sz w:val="18"/>
                <w:szCs w:val="18"/>
              </w:rPr>
            </w:pPr>
          </w:p>
        </w:tc>
        <w:tc>
          <w:tcPr>
            <w:tcW w:w="25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6A91" w:rsidRPr="00706A91" w:rsidRDefault="00706A91" w:rsidP="004F5BB8">
            <w:pPr>
              <w:rPr>
                <w:rFonts w:eastAsia="Calibri"/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>2020 год</w:t>
            </w:r>
          </w:p>
        </w:tc>
        <w:tc>
          <w:tcPr>
            <w:tcW w:w="2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06A91" w:rsidRPr="00706A91" w:rsidRDefault="00706A91" w:rsidP="004F5BB8">
            <w:pPr>
              <w:rPr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>2021 год</w:t>
            </w:r>
          </w:p>
        </w:tc>
        <w:tc>
          <w:tcPr>
            <w:tcW w:w="2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06A91" w:rsidRPr="00706A91" w:rsidRDefault="00706A91" w:rsidP="004F5BB8">
            <w:pPr>
              <w:rPr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>2022 год</w:t>
            </w:r>
          </w:p>
        </w:tc>
        <w:tc>
          <w:tcPr>
            <w:tcW w:w="28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06A91" w:rsidRPr="00706A91" w:rsidRDefault="00706A91" w:rsidP="004F5BB8">
            <w:pPr>
              <w:rPr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>2023 год</w:t>
            </w:r>
          </w:p>
        </w:tc>
        <w:tc>
          <w:tcPr>
            <w:tcW w:w="28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06A91" w:rsidRPr="00706A91" w:rsidRDefault="00706A91" w:rsidP="004F5BB8">
            <w:pPr>
              <w:rPr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>2024 год</w:t>
            </w:r>
          </w:p>
        </w:tc>
        <w:tc>
          <w:tcPr>
            <w:tcW w:w="42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6A91" w:rsidRPr="00706A91" w:rsidRDefault="00706A91" w:rsidP="004F5BB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F5BB8" w:rsidRPr="00706A91" w:rsidTr="004F5BB8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2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3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4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5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6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7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8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9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1</w:t>
            </w:r>
          </w:p>
        </w:tc>
      </w:tr>
      <w:tr w:rsidR="004F5BB8" w:rsidRPr="00706A91" w:rsidTr="004F5BB8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 xml:space="preserve"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 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</w:t>
            </w:r>
          </w:p>
        </w:tc>
      </w:tr>
      <w:tr w:rsidR="004F5BB8" w:rsidRPr="00706A91" w:rsidTr="004F5BB8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2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 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 xml:space="preserve">Приоритетный </w:t>
            </w:r>
            <w:proofErr w:type="gramStart"/>
            <w:r w:rsidRPr="00706A91">
              <w:rPr>
                <w:sz w:val="18"/>
                <w:szCs w:val="18"/>
              </w:rPr>
              <w:t>пока</w:t>
            </w:r>
            <w:r w:rsidR="00706A91">
              <w:rPr>
                <w:sz w:val="18"/>
                <w:szCs w:val="18"/>
              </w:rPr>
              <w:t>-</w:t>
            </w:r>
            <w:proofErr w:type="spellStart"/>
            <w:r w:rsidRPr="00706A91">
              <w:rPr>
                <w:sz w:val="18"/>
                <w:szCs w:val="18"/>
              </w:rPr>
              <w:t>затель</w:t>
            </w:r>
            <w:proofErr w:type="spellEnd"/>
            <w:proofErr w:type="gramEnd"/>
            <w:r w:rsidRPr="00706A91">
              <w:rPr>
                <w:sz w:val="18"/>
                <w:szCs w:val="18"/>
              </w:rPr>
              <w:t xml:space="preserve">, </w:t>
            </w:r>
            <w:proofErr w:type="spellStart"/>
            <w:r w:rsidRPr="00706A91">
              <w:rPr>
                <w:sz w:val="18"/>
                <w:szCs w:val="18"/>
              </w:rPr>
              <w:t>региональ</w:t>
            </w:r>
            <w:r w:rsidR="00706A91">
              <w:rPr>
                <w:sz w:val="18"/>
                <w:szCs w:val="18"/>
              </w:rPr>
              <w:t>-</w:t>
            </w:r>
            <w:r w:rsidRPr="00706A91">
              <w:rPr>
                <w:sz w:val="18"/>
                <w:szCs w:val="18"/>
              </w:rPr>
              <w:t>ный</w:t>
            </w:r>
            <w:proofErr w:type="spellEnd"/>
            <w:r w:rsidRPr="00706A91">
              <w:rPr>
                <w:sz w:val="18"/>
                <w:szCs w:val="18"/>
              </w:rPr>
              <w:t xml:space="preserve"> проект "Цифро</w:t>
            </w:r>
            <w:r w:rsidR="00706A91">
              <w:rPr>
                <w:sz w:val="18"/>
                <w:szCs w:val="18"/>
              </w:rPr>
              <w:t>-</w:t>
            </w:r>
            <w:r w:rsidRPr="00706A91">
              <w:rPr>
                <w:sz w:val="18"/>
                <w:szCs w:val="18"/>
              </w:rPr>
              <w:t>вое государственное управление"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75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2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75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75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-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-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3</w:t>
            </w:r>
          </w:p>
        </w:tc>
      </w:tr>
      <w:tr w:rsidR="004F5BB8" w:rsidRPr="00706A91" w:rsidTr="004F5BB8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3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 xml:space="preserve"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</w:t>
            </w:r>
            <w:r w:rsidRPr="00706A91">
              <w:rPr>
                <w:sz w:val="18"/>
                <w:szCs w:val="18"/>
              </w:rPr>
              <w:lastRenderedPageBreak/>
              <w:t>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lastRenderedPageBreak/>
              <w:t>Приоритетный, отраслевой показатель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97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97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2</w:t>
            </w:r>
          </w:p>
        </w:tc>
      </w:tr>
      <w:tr w:rsidR="004F5BB8" w:rsidRPr="00706A91" w:rsidTr="004F5BB8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lastRenderedPageBreak/>
              <w:t>4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2</w:t>
            </w:r>
          </w:p>
        </w:tc>
      </w:tr>
      <w:tr w:rsidR="004F5BB8" w:rsidRPr="00706A91" w:rsidTr="004F5BB8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5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Доля электронного юридически значимого 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:rsidR="004F5BB8" w:rsidRPr="00706A91" w:rsidRDefault="004F5BB8" w:rsidP="007A621F">
            <w:pPr>
              <w:ind w:right="-108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 xml:space="preserve">Приоритетный, </w:t>
            </w:r>
            <w:proofErr w:type="spellStart"/>
            <w:proofErr w:type="gramStart"/>
            <w:r w:rsidR="00706A91">
              <w:rPr>
                <w:sz w:val="18"/>
                <w:szCs w:val="18"/>
              </w:rPr>
              <w:t>п</w:t>
            </w:r>
            <w:r w:rsidRPr="00706A91">
              <w:rPr>
                <w:sz w:val="18"/>
                <w:szCs w:val="18"/>
              </w:rPr>
              <w:t>о</w:t>
            </w:r>
            <w:r w:rsidR="007A621F">
              <w:rPr>
                <w:sz w:val="18"/>
                <w:szCs w:val="18"/>
              </w:rPr>
              <w:t>-</w:t>
            </w:r>
            <w:r w:rsidRPr="00706A91">
              <w:rPr>
                <w:sz w:val="18"/>
                <w:szCs w:val="18"/>
              </w:rPr>
              <w:t>казатель</w:t>
            </w:r>
            <w:proofErr w:type="spellEnd"/>
            <w:proofErr w:type="gramEnd"/>
            <w:r w:rsidRPr="00706A91">
              <w:rPr>
                <w:sz w:val="18"/>
                <w:szCs w:val="18"/>
              </w:rPr>
              <w:t>, Указ Пре</w:t>
            </w:r>
            <w:r w:rsidR="007A621F">
              <w:rPr>
                <w:sz w:val="18"/>
                <w:szCs w:val="18"/>
              </w:rPr>
              <w:t>-</w:t>
            </w:r>
            <w:proofErr w:type="spellStart"/>
            <w:r w:rsidRPr="00706A91">
              <w:rPr>
                <w:sz w:val="18"/>
                <w:szCs w:val="18"/>
              </w:rPr>
              <w:t>зидента</w:t>
            </w:r>
            <w:proofErr w:type="spellEnd"/>
            <w:r w:rsidRPr="00706A91">
              <w:rPr>
                <w:sz w:val="18"/>
                <w:szCs w:val="18"/>
              </w:rPr>
              <w:t xml:space="preserve"> Российской Федерации от 04.02.2021 № 68, «Цифровая зрелость»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>3</w:t>
            </w:r>
          </w:p>
        </w:tc>
      </w:tr>
      <w:tr w:rsidR="004F5BB8" w:rsidRPr="00706A91" w:rsidTr="004F5BB8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6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 региональном портале государственных услуг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 xml:space="preserve">Приоритетный, </w:t>
            </w:r>
            <w:proofErr w:type="spellStart"/>
            <w:proofErr w:type="gramStart"/>
            <w:r w:rsidRPr="00706A91">
              <w:rPr>
                <w:sz w:val="18"/>
                <w:szCs w:val="18"/>
              </w:rPr>
              <w:t>по</w:t>
            </w:r>
            <w:r w:rsidR="00706A91">
              <w:rPr>
                <w:sz w:val="18"/>
                <w:szCs w:val="18"/>
              </w:rPr>
              <w:t>-</w:t>
            </w:r>
            <w:r w:rsidRPr="00706A91">
              <w:rPr>
                <w:sz w:val="18"/>
                <w:szCs w:val="18"/>
              </w:rPr>
              <w:t>казатель</w:t>
            </w:r>
            <w:proofErr w:type="spellEnd"/>
            <w:proofErr w:type="gramEnd"/>
            <w:r w:rsidRPr="00706A91">
              <w:rPr>
                <w:sz w:val="18"/>
                <w:szCs w:val="18"/>
              </w:rPr>
              <w:t>, Указ Пре</w:t>
            </w:r>
            <w:r w:rsidR="00706A91">
              <w:rPr>
                <w:sz w:val="18"/>
                <w:szCs w:val="18"/>
              </w:rPr>
              <w:t>-</w:t>
            </w:r>
            <w:proofErr w:type="spellStart"/>
            <w:r w:rsidRPr="00706A91">
              <w:rPr>
                <w:sz w:val="18"/>
                <w:szCs w:val="18"/>
              </w:rPr>
              <w:t>зидента</w:t>
            </w:r>
            <w:proofErr w:type="spellEnd"/>
            <w:r w:rsidRPr="00706A91">
              <w:rPr>
                <w:sz w:val="18"/>
                <w:szCs w:val="18"/>
              </w:rPr>
              <w:t xml:space="preserve"> Российской Федерации от 04.02.2021 № 68, «Цифровая зрелость»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98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98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98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98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98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98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3</w:t>
            </w:r>
          </w:p>
        </w:tc>
      </w:tr>
      <w:tr w:rsidR="004F5BB8" w:rsidRPr="00706A91" w:rsidTr="004F5BB8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7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 xml:space="preserve">Приоритетный, </w:t>
            </w:r>
            <w:proofErr w:type="spellStart"/>
            <w:proofErr w:type="gramStart"/>
            <w:r w:rsidRPr="00706A91">
              <w:rPr>
                <w:sz w:val="18"/>
                <w:szCs w:val="18"/>
              </w:rPr>
              <w:t>по</w:t>
            </w:r>
            <w:r w:rsidR="007A621F">
              <w:rPr>
                <w:sz w:val="18"/>
                <w:szCs w:val="18"/>
              </w:rPr>
              <w:t>-</w:t>
            </w:r>
            <w:r w:rsidRPr="00706A91">
              <w:rPr>
                <w:sz w:val="18"/>
                <w:szCs w:val="18"/>
              </w:rPr>
              <w:t>казатель</w:t>
            </w:r>
            <w:proofErr w:type="spellEnd"/>
            <w:proofErr w:type="gramEnd"/>
            <w:r w:rsidRPr="00706A91">
              <w:rPr>
                <w:sz w:val="18"/>
                <w:szCs w:val="18"/>
              </w:rPr>
              <w:t xml:space="preserve">, </w:t>
            </w:r>
            <w:proofErr w:type="spellStart"/>
            <w:r w:rsidRPr="00706A91">
              <w:rPr>
                <w:sz w:val="18"/>
                <w:szCs w:val="18"/>
              </w:rPr>
              <w:t>регио</w:t>
            </w:r>
            <w:r w:rsidR="007A621F">
              <w:rPr>
                <w:sz w:val="18"/>
                <w:szCs w:val="18"/>
              </w:rPr>
              <w:t>-</w:t>
            </w:r>
            <w:r w:rsidRPr="00706A91">
              <w:rPr>
                <w:sz w:val="18"/>
                <w:szCs w:val="18"/>
              </w:rPr>
              <w:t>нальный</w:t>
            </w:r>
            <w:proofErr w:type="spellEnd"/>
            <w:r w:rsidRPr="00706A91">
              <w:rPr>
                <w:sz w:val="18"/>
                <w:szCs w:val="18"/>
              </w:rPr>
              <w:t xml:space="preserve"> проект « Цифровое </w:t>
            </w:r>
            <w:proofErr w:type="spellStart"/>
            <w:r w:rsidRPr="00706A91">
              <w:rPr>
                <w:sz w:val="18"/>
                <w:szCs w:val="18"/>
              </w:rPr>
              <w:t>госу</w:t>
            </w:r>
            <w:proofErr w:type="spellEnd"/>
            <w:r w:rsidR="007A621F">
              <w:rPr>
                <w:sz w:val="18"/>
                <w:szCs w:val="18"/>
              </w:rPr>
              <w:t>-</w:t>
            </w:r>
            <w:r w:rsidRPr="00706A91">
              <w:rPr>
                <w:sz w:val="18"/>
                <w:szCs w:val="18"/>
              </w:rPr>
              <w:t>дарственное управ</w:t>
            </w:r>
            <w:r w:rsidR="007A621F">
              <w:rPr>
                <w:sz w:val="18"/>
                <w:szCs w:val="18"/>
              </w:rPr>
              <w:t>-</w:t>
            </w:r>
            <w:proofErr w:type="spellStart"/>
            <w:r w:rsidRPr="00706A91">
              <w:rPr>
                <w:sz w:val="18"/>
                <w:szCs w:val="18"/>
              </w:rPr>
              <w:t>ление</w:t>
            </w:r>
            <w:proofErr w:type="spellEnd"/>
            <w:r w:rsidRPr="00706A91">
              <w:rPr>
                <w:sz w:val="18"/>
                <w:szCs w:val="18"/>
              </w:rPr>
              <w:t>», Соглашение от 16.12.2020 № 071-2019-D6001-50/2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90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95,5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95,5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95,5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95,6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95,7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3</w:t>
            </w:r>
          </w:p>
        </w:tc>
      </w:tr>
      <w:tr w:rsidR="004F5BB8" w:rsidRPr="00706A91" w:rsidTr="004F5BB8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8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овторные обращения – Доля обращений, поступивших на портал «</w:t>
            </w:r>
            <w:proofErr w:type="spellStart"/>
            <w:r w:rsidRPr="00706A91">
              <w:rPr>
                <w:sz w:val="18"/>
                <w:szCs w:val="18"/>
              </w:rPr>
              <w:t>Добродел</w:t>
            </w:r>
            <w:proofErr w:type="spellEnd"/>
            <w:r w:rsidRPr="00706A91">
              <w:rPr>
                <w:sz w:val="18"/>
                <w:szCs w:val="18"/>
              </w:rPr>
              <w:t>», по которым поступили повторные обращения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 xml:space="preserve">Приоритетный, </w:t>
            </w:r>
            <w:proofErr w:type="spellStart"/>
            <w:proofErr w:type="gramStart"/>
            <w:r w:rsidRPr="00706A91">
              <w:rPr>
                <w:sz w:val="18"/>
                <w:szCs w:val="18"/>
              </w:rPr>
              <w:t>по</w:t>
            </w:r>
            <w:r w:rsidR="00706A91">
              <w:rPr>
                <w:sz w:val="18"/>
                <w:szCs w:val="18"/>
              </w:rPr>
              <w:t>-</w:t>
            </w:r>
            <w:r w:rsidRPr="00706A91">
              <w:rPr>
                <w:sz w:val="18"/>
                <w:szCs w:val="18"/>
              </w:rPr>
              <w:t>казатель</w:t>
            </w:r>
            <w:proofErr w:type="spellEnd"/>
            <w:proofErr w:type="gramEnd"/>
            <w:r w:rsidRPr="00706A91">
              <w:rPr>
                <w:sz w:val="18"/>
                <w:szCs w:val="18"/>
              </w:rPr>
              <w:t>, Рейтинг-45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30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3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30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30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30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30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3</w:t>
            </w:r>
          </w:p>
        </w:tc>
      </w:tr>
      <w:tr w:rsidR="004F5BB8" w:rsidRPr="00706A91" w:rsidTr="004F5BB8">
        <w:trPr>
          <w:trHeight w:val="67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9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 xml:space="preserve">Отложенные решения – Доля отложенных решений от числа </w:t>
            </w:r>
            <w:proofErr w:type="spellStart"/>
            <w:proofErr w:type="gramStart"/>
            <w:r w:rsidRPr="00706A91">
              <w:rPr>
                <w:sz w:val="18"/>
                <w:szCs w:val="18"/>
              </w:rPr>
              <w:t>отве</w:t>
            </w:r>
            <w:r w:rsidR="00706A91">
              <w:rPr>
                <w:sz w:val="18"/>
                <w:szCs w:val="18"/>
              </w:rPr>
              <w:t>-</w:t>
            </w:r>
            <w:r w:rsidRPr="00706A91">
              <w:rPr>
                <w:sz w:val="18"/>
                <w:szCs w:val="18"/>
              </w:rPr>
              <w:t>тов</w:t>
            </w:r>
            <w:proofErr w:type="spellEnd"/>
            <w:proofErr w:type="gramEnd"/>
            <w:r w:rsidRPr="00706A91">
              <w:rPr>
                <w:sz w:val="18"/>
                <w:szCs w:val="18"/>
              </w:rPr>
              <w:t>, предоставленных на портале «</w:t>
            </w:r>
            <w:proofErr w:type="spellStart"/>
            <w:r w:rsidRPr="00706A91">
              <w:rPr>
                <w:sz w:val="18"/>
                <w:szCs w:val="18"/>
              </w:rPr>
              <w:t>Добродел</w:t>
            </w:r>
            <w:proofErr w:type="spellEnd"/>
            <w:r w:rsidRPr="00706A91">
              <w:rPr>
                <w:sz w:val="18"/>
                <w:szCs w:val="18"/>
              </w:rPr>
              <w:t>» (два и более раз)12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 xml:space="preserve">Приоритетный, </w:t>
            </w:r>
            <w:proofErr w:type="spellStart"/>
            <w:proofErr w:type="gramStart"/>
            <w:r w:rsidRPr="00706A91">
              <w:rPr>
                <w:sz w:val="18"/>
                <w:szCs w:val="18"/>
              </w:rPr>
              <w:t>по</w:t>
            </w:r>
            <w:r w:rsidR="00706A91">
              <w:rPr>
                <w:sz w:val="18"/>
                <w:szCs w:val="18"/>
              </w:rPr>
              <w:t>-</w:t>
            </w:r>
            <w:r w:rsidRPr="00706A91">
              <w:rPr>
                <w:sz w:val="18"/>
                <w:szCs w:val="18"/>
              </w:rPr>
              <w:t>казатель</w:t>
            </w:r>
            <w:proofErr w:type="spellEnd"/>
            <w:proofErr w:type="gramEnd"/>
            <w:r w:rsidRPr="00706A91">
              <w:rPr>
                <w:sz w:val="18"/>
                <w:szCs w:val="18"/>
              </w:rPr>
              <w:t>, Рейтинг-45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5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5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5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5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5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3</w:t>
            </w:r>
          </w:p>
        </w:tc>
      </w:tr>
      <w:tr w:rsidR="004F5BB8" w:rsidRPr="00706A91" w:rsidTr="004F5BB8"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>Ответь вовремя – Доля жалоб, поступивших на портал «</w:t>
            </w:r>
            <w:proofErr w:type="spellStart"/>
            <w:r w:rsidRPr="00706A91">
              <w:rPr>
                <w:rFonts w:eastAsia="Calibri"/>
                <w:sz w:val="18"/>
                <w:szCs w:val="18"/>
              </w:rPr>
              <w:t>Добродел</w:t>
            </w:r>
            <w:proofErr w:type="spellEnd"/>
            <w:r w:rsidRPr="00706A91">
              <w:rPr>
                <w:rFonts w:eastAsia="Calibri"/>
                <w:sz w:val="18"/>
                <w:szCs w:val="18"/>
              </w:rPr>
              <w:t>», по которым нарушен срок подготовки ответа12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 xml:space="preserve">Приоритетный, </w:t>
            </w:r>
            <w:proofErr w:type="spellStart"/>
            <w:proofErr w:type="gramStart"/>
            <w:r w:rsidRPr="00706A91">
              <w:rPr>
                <w:sz w:val="18"/>
                <w:szCs w:val="18"/>
              </w:rPr>
              <w:t>по</w:t>
            </w:r>
            <w:r w:rsidR="00706A91">
              <w:rPr>
                <w:sz w:val="18"/>
                <w:szCs w:val="18"/>
              </w:rPr>
              <w:t>-</w:t>
            </w:r>
            <w:r w:rsidRPr="00706A91">
              <w:rPr>
                <w:sz w:val="18"/>
                <w:szCs w:val="18"/>
              </w:rPr>
              <w:t>казатель</w:t>
            </w:r>
            <w:proofErr w:type="spellEnd"/>
            <w:proofErr w:type="gramEnd"/>
            <w:r w:rsidRPr="00706A91">
              <w:rPr>
                <w:sz w:val="18"/>
                <w:szCs w:val="18"/>
              </w:rPr>
              <w:t>, Рейтинг-45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5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5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5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5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5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3</w:t>
            </w:r>
          </w:p>
        </w:tc>
      </w:tr>
      <w:tr w:rsidR="004F5BB8" w:rsidRPr="00706A91" w:rsidTr="004F5BB8">
        <w:tc>
          <w:tcPr>
            <w:tcW w:w="194" w:type="pct"/>
            <w:tcBorders>
              <w:top w:val="single" w:sz="4" w:space="0" w:color="auto"/>
              <w:left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1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-</w:t>
            </w:r>
            <w:proofErr w:type="spellStart"/>
            <w:r w:rsidRPr="00706A91">
              <w:rPr>
                <w:sz w:val="18"/>
                <w:szCs w:val="18"/>
              </w:rPr>
              <w:t>муникационную</w:t>
            </w:r>
            <w:proofErr w:type="spellEnd"/>
            <w:r w:rsidRPr="00706A91">
              <w:rPr>
                <w:sz w:val="18"/>
                <w:szCs w:val="18"/>
              </w:rPr>
              <w:t xml:space="preserve">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78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87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87,2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87,2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87,4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87,5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4F5BB8" w:rsidRPr="00706A91" w:rsidTr="004F5BB8">
        <w:trPr>
          <w:trHeight w:val="64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2.</w:t>
            </w:r>
          </w:p>
          <w:p w:rsidR="004F5BB8" w:rsidRPr="00706A91" w:rsidRDefault="004F5BB8" w:rsidP="004F5BB8">
            <w:pPr>
              <w:rPr>
                <w:sz w:val="18"/>
                <w:szCs w:val="18"/>
              </w:rPr>
            </w:pPr>
          </w:p>
          <w:p w:rsidR="004F5BB8" w:rsidRPr="00706A91" w:rsidRDefault="004F5BB8" w:rsidP="004F5BB8">
            <w:pPr>
              <w:rPr>
                <w:sz w:val="18"/>
                <w:szCs w:val="18"/>
              </w:rPr>
            </w:pP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Доля муниципальных учреждений культуры, обеспеченных доступом в информационно-телекоммуникационную</w:t>
            </w:r>
            <w:r w:rsidRPr="00706A91" w:rsidDel="006F092A">
              <w:rPr>
                <w:sz w:val="18"/>
                <w:szCs w:val="18"/>
              </w:rPr>
              <w:t xml:space="preserve"> </w:t>
            </w:r>
            <w:r w:rsidRPr="00706A91">
              <w:rPr>
                <w:sz w:val="18"/>
                <w:szCs w:val="18"/>
              </w:rPr>
              <w:t>сеть Интернет на скорости:</w:t>
            </w:r>
          </w:p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для учреждений культуры, расположенных в городских населенных пунктах, – не менее 50 Мбит/</w:t>
            </w:r>
            <w:proofErr w:type="gramStart"/>
            <w:r w:rsidRPr="00706A91">
              <w:rPr>
                <w:sz w:val="18"/>
                <w:szCs w:val="18"/>
              </w:rPr>
              <w:t>с</w:t>
            </w:r>
            <w:proofErr w:type="gramEnd"/>
            <w:r w:rsidRPr="00706A91">
              <w:rPr>
                <w:sz w:val="18"/>
                <w:szCs w:val="18"/>
              </w:rPr>
              <w:t>;</w:t>
            </w:r>
          </w:p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для учреждений культуры, расположенных в сельских населенных пунктах, – не менее 10 Мбит/</w:t>
            </w:r>
            <w:proofErr w:type="gramStart"/>
            <w:r w:rsidRPr="00706A91">
              <w:rPr>
                <w:sz w:val="18"/>
                <w:szCs w:val="18"/>
              </w:rPr>
              <w:t>с</w:t>
            </w:r>
            <w:proofErr w:type="gramEnd"/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E33194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4</w:t>
            </w:r>
          </w:p>
        </w:tc>
      </w:tr>
      <w:tr w:rsidR="004F5BB8" w:rsidRPr="00706A91" w:rsidTr="004F5BB8">
        <w:trPr>
          <w:trHeight w:val="46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3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 xml:space="preserve">Образовательные организации оснащены (обновили) </w:t>
            </w:r>
            <w:r w:rsidRPr="00706A91">
              <w:rPr>
                <w:sz w:val="18"/>
                <w:szCs w:val="18"/>
              </w:rPr>
              <w:lastRenderedPageBreak/>
              <w:t>компьютерным, мультимедийным, презентационным оборудованием и программным обеспечением в 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0112D7" w:rsidRDefault="004F5BB8" w:rsidP="004F5BB8">
            <w:pPr>
              <w:rPr>
                <w:sz w:val="16"/>
                <w:szCs w:val="18"/>
              </w:rPr>
            </w:pPr>
            <w:r w:rsidRPr="000112D7">
              <w:rPr>
                <w:sz w:val="16"/>
                <w:szCs w:val="18"/>
              </w:rPr>
              <w:lastRenderedPageBreak/>
              <w:t xml:space="preserve">Приоритетный, </w:t>
            </w:r>
            <w:proofErr w:type="spellStart"/>
            <w:proofErr w:type="gramStart"/>
            <w:r w:rsidRPr="000112D7">
              <w:rPr>
                <w:sz w:val="16"/>
                <w:szCs w:val="18"/>
              </w:rPr>
              <w:t>по</w:t>
            </w:r>
            <w:r w:rsidR="00706A91" w:rsidRPr="000112D7">
              <w:rPr>
                <w:sz w:val="16"/>
                <w:szCs w:val="18"/>
              </w:rPr>
              <w:t>-</w:t>
            </w:r>
            <w:r w:rsidRPr="000112D7">
              <w:rPr>
                <w:sz w:val="16"/>
                <w:szCs w:val="18"/>
              </w:rPr>
              <w:t>казатель</w:t>
            </w:r>
            <w:proofErr w:type="spellEnd"/>
            <w:proofErr w:type="gramEnd"/>
            <w:r w:rsidRPr="000112D7">
              <w:rPr>
                <w:sz w:val="16"/>
                <w:szCs w:val="18"/>
              </w:rPr>
              <w:t xml:space="preserve">, </w:t>
            </w:r>
            <w:proofErr w:type="spellStart"/>
            <w:r w:rsidRPr="000112D7">
              <w:rPr>
                <w:sz w:val="16"/>
                <w:szCs w:val="18"/>
              </w:rPr>
              <w:t>региональ</w:t>
            </w:r>
            <w:r w:rsidR="00706A91" w:rsidRPr="000112D7">
              <w:rPr>
                <w:sz w:val="16"/>
                <w:szCs w:val="18"/>
              </w:rPr>
              <w:t>-</w:t>
            </w:r>
            <w:r w:rsidRPr="000112D7">
              <w:rPr>
                <w:sz w:val="16"/>
                <w:szCs w:val="18"/>
              </w:rPr>
              <w:lastRenderedPageBreak/>
              <w:t>ный</w:t>
            </w:r>
            <w:proofErr w:type="spellEnd"/>
            <w:r w:rsidRPr="000112D7">
              <w:rPr>
                <w:sz w:val="16"/>
                <w:szCs w:val="18"/>
              </w:rPr>
              <w:t xml:space="preserve"> проект «Цифро</w:t>
            </w:r>
            <w:r w:rsidR="00706A91" w:rsidRPr="000112D7">
              <w:rPr>
                <w:sz w:val="16"/>
                <w:szCs w:val="18"/>
              </w:rPr>
              <w:t>-</w:t>
            </w:r>
            <w:proofErr w:type="spellStart"/>
            <w:r w:rsidRPr="000112D7">
              <w:rPr>
                <w:sz w:val="16"/>
                <w:szCs w:val="18"/>
              </w:rPr>
              <w:t>вая</w:t>
            </w:r>
            <w:proofErr w:type="spellEnd"/>
            <w:r w:rsidRPr="000112D7">
              <w:rPr>
                <w:sz w:val="16"/>
                <w:szCs w:val="18"/>
              </w:rPr>
              <w:t xml:space="preserve"> образовательная среда», Субсидия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-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1,11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66,67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66,67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66,67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E4</w:t>
            </w:r>
          </w:p>
        </w:tc>
      </w:tr>
      <w:tr w:rsidR="004F5BB8" w:rsidRPr="00706A91" w:rsidTr="004F5BB8">
        <w:trPr>
          <w:trHeight w:val="6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lastRenderedPageBreak/>
              <w:t xml:space="preserve">14. 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0112D7" w:rsidRDefault="004F5BB8" w:rsidP="004F5BB8">
            <w:pPr>
              <w:rPr>
                <w:sz w:val="16"/>
                <w:szCs w:val="18"/>
              </w:rPr>
            </w:pPr>
            <w:r w:rsidRPr="000112D7">
              <w:rPr>
                <w:sz w:val="16"/>
                <w:szCs w:val="18"/>
              </w:rPr>
              <w:t>Приоритетный, показатель, региональный проект «Цифровая образовательная среда», Субсидия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-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-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E4</w:t>
            </w:r>
          </w:p>
        </w:tc>
      </w:tr>
      <w:tr w:rsidR="004F5BB8" w:rsidRPr="00706A91" w:rsidTr="004F5BB8">
        <w:trPr>
          <w:trHeight w:val="6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 xml:space="preserve">15. 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 xml:space="preserve">Доля помещений аппаратных, приведенных в соответствие со стандартом «Цифровая школа» в части 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</w:t>
            </w:r>
            <w:proofErr w:type="spellStart"/>
            <w:proofErr w:type="gramStart"/>
            <w:r w:rsidRPr="00706A91">
              <w:rPr>
                <w:sz w:val="18"/>
                <w:szCs w:val="18"/>
              </w:rPr>
              <w:t>государствен</w:t>
            </w:r>
            <w:r w:rsidR="00706A91">
              <w:rPr>
                <w:sz w:val="18"/>
                <w:szCs w:val="18"/>
              </w:rPr>
              <w:t>-</w:t>
            </w:r>
            <w:r w:rsidRPr="00706A91">
              <w:rPr>
                <w:sz w:val="18"/>
                <w:szCs w:val="18"/>
              </w:rPr>
              <w:t>ным</w:t>
            </w:r>
            <w:proofErr w:type="spellEnd"/>
            <w:proofErr w:type="gramEnd"/>
            <w:r w:rsidRPr="00706A91">
              <w:rPr>
                <w:sz w:val="18"/>
                <w:szCs w:val="18"/>
              </w:rPr>
              <w:t>, муниципальным и иным информационным системам, информационно-телекоммуникационной сети «Интернет» и обеспечения базовой безопасности образовательного процесса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Региональный проект «Информационная инфраструктура»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-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25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rFonts w:eastAsia="Calibri"/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0112D7">
            <w:pPr>
              <w:jc w:val="center"/>
              <w:rPr>
                <w:rFonts w:eastAsia="Calibri"/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E4</w:t>
            </w:r>
          </w:p>
        </w:tc>
      </w:tr>
      <w:tr w:rsidR="004F5BB8" w:rsidRPr="00706A91" w:rsidTr="004F5BB8">
        <w:trPr>
          <w:trHeight w:val="6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6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Отраслевой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75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8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8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-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-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-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3</w:t>
            </w:r>
          </w:p>
        </w:tc>
      </w:tr>
      <w:tr w:rsidR="004F5BB8" w:rsidRPr="00706A91" w:rsidTr="004F5BB8">
        <w:trPr>
          <w:trHeight w:val="6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7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Рейтинг-50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2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2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2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-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-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-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3</w:t>
            </w:r>
          </w:p>
        </w:tc>
      </w:tr>
      <w:tr w:rsidR="004F5BB8" w:rsidRPr="00706A91" w:rsidTr="004F5BB8">
        <w:trPr>
          <w:trHeight w:val="6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8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Отраслевой</w:t>
            </w:r>
            <w:r w:rsidRPr="00706A91" w:rsidDel="00DC28F8">
              <w:rPr>
                <w:sz w:val="18"/>
                <w:szCs w:val="18"/>
              </w:rPr>
              <w:t xml:space="preserve"> 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85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8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9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-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-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-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3</w:t>
            </w:r>
          </w:p>
        </w:tc>
      </w:tr>
      <w:tr w:rsidR="004F5BB8" w:rsidRPr="00706A91" w:rsidTr="004F5BB8">
        <w:trPr>
          <w:trHeight w:val="61"/>
        </w:trPr>
        <w:tc>
          <w:tcPr>
            <w:tcW w:w="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9.</w:t>
            </w: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rFonts w:eastAsia="Calibri"/>
                <w:sz w:val="18"/>
                <w:szCs w:val="18"/>
              </w:rPr>
              <w:t xml:space="preserve">Доля муниципальных общеобразовательных организаций в </w:t>
            </w:r>
            <w:proofErr w:type="spellStart"/>
            <w:r w:rsidRPr="00706A91">
              <w:rPr>
                <w:rFonts w:eastAsia="Calibri"/>
                <w:sz w:val="18"/>
                <w:szCs w:val="18"/>
              </w:rPr>
              <w:t>муни</w:t>
            </w:r>
            <w:r w:rsidR="007A621F">
              <w:rPr>
                <w:rFonts w:eastAsia="Calibri"/>
                <w:sz w:val="18"/>
                <w:szCs w:val="18"/>
              </w:rPr>
              <w:t>-</w:t>
            </w:r>
            <w:r w:rsidRPr="00706A91">
              <w:rPr>
                <w:rFonts w:eastAsia="Calibri"/>
                <w:sz w:val="18"/>
                <w:szCs w:val="18"/>
              </w:rPr>
              <w:t>ципальном</w:t>
            </w:r>
            <w:proofErr w:type="spellEnd"/>
            <w:r w:rsidRPr="00706A91">
              <w:rPr>
                <w:rFonts w:eastAsia="Calibri"/>
                <w:sz w:val="18"/>
                <w:szCs w:val="18"/>
              </w:rPr>
              <w:t xml:space="preserve">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</w:t>
            </w:r>
            <w:proofErr w:type="gramStart"/>
            <w:r w:rsidRPr="00706A91">
              <w:rPr>
                <w:rFonts w:eastAsia="Calibri"/>
                <w:sz w:val="18"/>
                <w:szCs w:val="18"/>
              </w:rPr>
              <w:t>с</w:t>
            </w:r>
            <w:proofErr w:type="gramEnd"/>
            <w:r w:rsidRPr="00706A91">
              <w:rPr>
                <w:rFonts w:eastAsia="Calibri"/>
                <w:sz w:val="18"/>
                <w:szCs w:val="18"/>
              </w:rPr>
              <w:t>,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Субсидия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F5BB8" w:rsidRPr="00706A91" w:rsidRDefault="004F5BB8" w:rsidP="004F5BB8">
            <w:pPr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процент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10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-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-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-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F5BB8" w:rsidRPr="00706A91" w:rsidRDefault="004F5BB8" w:rsidP="000112D7">
            <w:pPr>
              <w:jc w:val="center"/>
              <w:rPr>
                <w:sz w:val="18"/>
                <w:szCs w:val="18"/>
              </w:rPr>
            </w:pPr>
            <w:r w:rsidRPr="00706A91">
              <w:rPr>
                <w:sz w:val="18"/>
                <w:szCs w:val="18"/>
              </w:rPr>
              <w:t>5</w:t>
            </w:r>
          </w:p>
        </w:tc>
      </w:tr>
    </w:tbl>
    <w:p w:rsidR="004F5BB8" w:rsidRPr="00706A91" w:rsidRDefault="004F5BB8" w:rsidP="004F5BB8">
      <w:pPr>
        <w:rPr>
          <w:sz w:val="16"/>
        </w:rPr>
      </w:pPr>
    </w:p>
    <w:p w:rsidR="004F5BB8" w:rsidRDefault="004F5BB8" w:rsidP="004F5BB8">
      <w:r w:rsidRPr="004F5BB8">
        <w:t xml:space="preserve">4. Методика </w:t>
      </w:r>
      <w:proofErr w:type="gramStart"/>
      <w:r w:rsidRPr="004F5BB8">
        <w:t>расчёта значений планируемых результатов реализации Подпрограммы</w:t>
      </w:r>
      <w:proofErr w:type="gramEnd"/>
      <w:r w:rsidRPr="004F5BB8">
        <w:t xml:space="preserve"> 2 муниципальной программы «Цифровое муниципальное образование»</w:t>
      </w:r>
    </w:p>
    <w:p w:rsidR="00706A91" w:rsidRPr="00706A91" w:rsidRDefault="00706A91" w:rsidP="004F5BB8">
      <w:pPr>
        <w:rPr>
          <w:sz w:val="16"/>
        </w:rPr>
      </w:pPr>
    </w:p>
    <w:tbl>
      <w:tblPr>
        <w:tblW w:w="5032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2553"/>
        <w:gridCol w:w="1415"/>
        <w:gridCol w:w="10918"/>
      </w:tblGrid>
      <w:tr w:rsidR="00706A91" w:rsidRPr="004E721B" w:rsidTr="00D00910"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№</w:t>
            </w:r>
          </w:p>
          <w:p w:rsidR="00706A91" w:rsidRPr="004E721B" w:rsidRDefault="00706A91" w:rsidP="00D00910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proofErr w:type="gramStart"/>
            <w:r w:rsidRPr="004E721B">
              <w:rPr>
                <w:rFonts w:eastAsia="Calibri"/>
                <w:b/>
                <w:sz w:val="18"/>
                <w:szCs w:val="18"/>
              </w:rPr>
              <w:t>п</w:t>
            </w:r>
            <w:proofErr w:type="gramEnd"/>
            <w:r w:rsidRPr="004E721B">
              <w:rPr>
                <w:rFonts w:eastAsia="Calibri"/>
                <w:b/>
                <w:sz w:val="18"/>
                <w:szCs w:val="18"/>
              </w:rPr>
              <w:t>/п</w:t>
            </w:r>
          </w:p>
        </w:tc>
        <w:tc>
          <w:tcPr>
            <w:tcW w:w="826" w:type="pct"/>
            <w:shd w:val="clear" w:color="auto" w:fill="auto"/>
            <w:vAlign w:val="center"/>
          </w:tcPr>
          <w:p w:rsidR="00706A91" w:rsidRPr="004E721B" w:rsidRDefault="00706A91" w:rsidP="00D00910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Наименование показателя</w:t>
            </w:r>
          </w:p>
        </w:tc>
        <w:tc>
          <w:tcPr>
            <w:tcW w:w="458" w:type="pct"/>
          </w:tcPr>
          <w:p w:rsidR="00706A91" w:rsidRPr="004E721B" w:rsidRDefault="00706A91" w:rsidP="00D00910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Единица измерения</w:t>
            </w:r>
          </w:p>
        </w:tc>
        <w:tc>
          <w:tcPr>
            <w:tcW w:w="3533" w:type="pct"/>
            <w:shd w:val="clear" w:color="auto" w:fill="auto"/>
            <w:vAlign w:val="center"/>
          </w:tcPr>
          <w:p w:rsidR="00706A91" w:rsidRPr="004E721B" w:rsidRDefault="00706A91" w:rsidP="00D00910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Методика расчета значений показателя</w:t>
            </w:r>
          </w:p>
        </w:tc>
      </w:tr>
      <w:tr w:rsidR="00706A91" w:rsidRPr="004E721B" w:rsidTr="00D00910"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</w:t>
            </w:r>
          </w:p>
        </w:tc>
        <w:tc>
          <w:tcPr>
            <w:tcW w:w="826" w:type="pct"/>
            <w:shd w:val="clear" w:color="auto" w:fill="auto"/>
            <w:vAlign w:val="center"/>
          </w:tcPr>
          <w:p w:rsidR="00706A91" w:rsidRPr="004E721B" w:rsidRDefault="00706A91" w:rsidP="00D00910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458" w:type="pct"/>
          </w:tcPr>
          <w:p w:rsidR="00706A91" w:rsidRPr="004E721B" w:rsidRDefault="00706A91" w:rsidP="00D00910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3533" w:type="pct"/>
            <w:shd w:val="clear" w:color="auto" w:fill="auto"/>
            <w:vAlign w:val="center"/>
          </w:tcPr>
          <w:p w:rsidR="00706A91" w:rsidRPr="004E721B" w:rsidRDefault="00706A91" w:rsidP="00D00910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</w:t>
            </w:r>
          </w:p>
        </w:tc>
      </w:tr>
      <w:tr w:rsidR="00706A91" w:rsidRPr="004E721B" w:rsidTr="007A621F">
        <w:trPr>
          <w:trHeight w:val="286"/>
        </w:trPr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right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458" w:type="pct"/>
          </w:tcPr>
          <w:p w:rsidR="00706A91" w:rsidRPr="004E721B" w:rsidRDefault="00706A91" w:rsidP="00D00910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:rsidR="00706A91" w:rsidRPr="004E721B" w:rsidRDefault="00706A91" w:rsidP="00D009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:rsidR="00706A91" w:rsidRPr="004E721B" w:rsidRDefault="00706A91" w:rsidP="00D009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ребованиями нормативных правовых актов Московской област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706A91" w:rsidRPr="004E721B" w:rsidRDefault="00E33194" w:rsidP="00D009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706A91" w:rsidRPr="004E721B">
              <w:rPr>
                <w:rFonts w:eastAsia="Calibri"/>
                <w:color w:val="000000"/>
                <w:sz w:val="18"/>
                <w:szCs w:val="18"/>
              </w:rPr>
              <w:t xml:space="preserve"> – количество </w:t>
            </w:r>
            <w:r w:rsidR="00706A91" w:rsidRPr="004E721B">
              <w:rPr>
                <w:color w:val="000000"/>
                <w:sz w:val="18"/>
                <w:szCs w:val="18"/>
              </w:rPr>
              <w:t xml:space="preserve"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</w:t>
            </w:r>
            <w:r w:rsidR="00706A91" w:rsidRPr="004E721B">
              <w:rPr>
                <w:color w:val="000000"/>
                <w:sz w:val="18"/>
                <w:szCs w:val="18"/>
              </w:rPr>
              <w:lastRenderedPageBreak/>
              <w:t>и организационной техникой в соответствии с требованиями нормативных правовых актов Московской области</w:t>
            </w:r>
            <w:r w:rsidR="00706A91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706A91" w:rsidRPr="004E721B" w:rsidRDefault="00E33194" w:rsidP="00D009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706A91" w:rsidRPr="004E721B">
              <w:rPr>
                <w:rFonts w:eastAsia="Calibri"/>
                <w:color w:val="000000"/>
                <w:sz w:val="18"/>
                <w:szCs w:val="18"/>
              </w:rPr>
              <w:t xml:space="preserve"> – общее количество работников ОМСУ муниципального образования Московской области</w:t>
            </w:r>
            <w:r w:rsidR="00706A91" w:rsidRPr="004E721B">
              <w:rPr>
                <w:color w:val="000000"/>
                <w:sz w:val="18"/>
                <w:szCs w:val="18"/>
              </w:rPr>
              <w:t>, МФЦ муниципального образования Московской области</w:t>
            </w:r>
            <w:r w:rsidR="00706A91" w:rsidRPr="004E721B">
              <w:rPr>
                <w:rFonts w:eastAsia="Calibri"/>
                <w:color w:val="000000"/>
                <w:sz w:val="18"/>
                <w:szCs w:val="18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:rsidR="00706A91" w:rsidRPr="004E721B" w:rsidRDefault="00E33194" w:rsidP="00D009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706A91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706A91" w:rsidRPr="004E721B">
              <w:rPr>
                <w:color w:val="000000"/>
                <w:sz w:val="18"/>
                <w:szCs w:val="18"/>
              </w:rPr>
              <w:t xml:space="preserve"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</w:t>
            </w:r>
            <w:proofErr w:type="gramStart"/>
            <w:r w:rsidR="00706A91" w:rsidRPr="004E721B">
              <w:rPr>
                <w:color w:val="000000"/>
                <w:sz w:val="18"/>
                <w:szCs w:val="18"/>
              </w:rPr>
              <w:t>связи</w:t>
            </w:r>
            <w:proofErr w:type="gramEnd"/>
            <w:r w:rsidR="00706A91" w:rsidRPr="004E721B">
              <w:rPr>
                <w:color w:val="000000"/>
                <w:sz w:val="18"/>
                <w:szCs w:val="18"/>
              </w:rPr>
              <w:t xml:space="preserve"> в том числе для оказания государственных и муниципальных услуг в</w:t>
            </w:r>
            <w:r w:rsidR="00706A91"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="00706A91" w:rsidRPr="004E721B">
              <w:rPr>
                <w:color w:val="000000"/>
                <w:sz w:val="18"/>
                <w:szCs w:val="18"/>
              </w:rPr>
              <w:t>электронной форме;</w:t>
            </w:r>
          </w:p>
          <w:p w:rsidR="00706A91" w:rsidRPr="004E721B" w:rsidRDefault="00E33194" w:rsidP="00D009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706A91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706A91" w:rsidRPr="004E721B">
              <w:rPr>
                <w:color w:val="000000"/>
                <w:sz w:val="18"/>
                <w:szCs w:val="18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</w:tr>
      <w:tr w:rsidR="00706A91" w:rsidRPr="004E721B" w:rsidTr="00D00910"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458" w:type="pct"/>
          </w:tcPr>
          <w:p w:rsidR="00706A91" w:rsidRPr="004E721B" w:rsidRDefault="00706A91" w:rsidP="00D00910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706A91" w:rsidRPr="004E721B" w:rsidRDefault="00706A91" w:rsidP="00D00910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:rsidR="00706A91" w:rsidRPr="004E721B" w:rsidRDefault="00706A91" w:rsidP="00D00910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n - </w:t>
            </w: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  <w:r w:rsidRPr="004E721B">
              <w:rPr>
                <w:sz w:val="18"/>
                <w:szCs w:val="18"/>
              </w:rPr>
              <w:t>;</w:t>
            </w:r>
          </w:p>
          <w:p w:rsidR="00706A91" w:rsidRPr="004E721B" w:rsidRDefault="00706A91" w:rsidP="00D00910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R –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отечественного программного обеспечения;</w:t>
            </w:r>
          </w:p>
          <w:p w:rsidR="00706A91" w:rsidRPr="004E721B" w:rsidRDefault="00706A91" w:rsidP="00D00910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K – общая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программного обеспечения.</w:t>
            </w:r>
          </w:p>
        </w:tc>
      </w:tr>
      <w:tr w:rsidR="00706A91" w:rsidRPr="004E721B" w:rsidTr="00D00910"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706A91" w:rsidRPr="004E721B" w:rsidRDefault="00706A91" w:rsidP="00706A91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Увеличение доли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защищен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 xml:space="preserve"> по требованиям </w:t>
            </w:r>
            <w:proofErr w:type="spellStart"/>
            <w:r>
              <w:rPr>
                <w:color w:val="000000"/>
                <w:sz w:val="18"/>
                <w:szCs w:val="18"/>
              </w:rPr>
              <w:t>безо</w:t>
            </w:r>
            <w:r w:rsidRPr="004E721B">
              <w:rPr>
                <w:color w:val="000000"/>
                <w:sz w:val="18"/>
                <w:szCs w:val="18"/>
              </w:rPr>
              <w:t>пас</w:t>
            </w:r>
            <w:r>
              <w:rPr>
                <w:color w:val="000000"/>
                <w:sz w:val="18"/>
                <w:szCs w:val="18"/>
              </w:rPr>
              <w:t>-ности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информации </w:t>
            </w:r>
            <w:proofErr w:type="spellStart"/>
            <w:r>
              <w:rPr>
                <w:color w:val="000000"/>
                <w:sz w:val="18"/>
                <w:szCs w:val="18"/>
              </w:rPr>
              <w:t>ин</w:t>
            </w:r>
            <w:r w:rsidRPr="004E721B">
              <w:rPr>
                <w:color w:val="000000"/>
                <w:sz w:val="18"/>
                <w:szCs w:val="18"/>
              </w:rPr>
              <w:t>форма</w:t>
            </w:r>
            <w:r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ционн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систем,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спользуе</w:t>
            </w:r>
            <w:r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м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МСУ муниципального образования Московской области, в 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458" w:type="pct"/>
          </w:tcPr>
          <w:p w:rsidR="00706A91" w:rsidRPr="004E721B" w:rsidRDefault="00706A91" w:rsidP="00D00910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:rsidR="00706A91" w:rsidRPr="004E721B" w:rsidRDefault="00706A91" w:rsidP="00D009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:rsidR="00706A91" w:rsidRPr="004E721B" w:rsidRDefault="00706A91" w:rsidP="00D009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706A91" w:rsidRPr="004E721B" w:rsidRDefault="00E33194" w:rsidP="00D009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706A91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706A91" w:rsidRPr="004E721B">
              <w:rPr>
                <w:sz w:val="18"/>
                <w:szCs w:val="18"/>
              </w:rPr>
              <w:t xml:space="preserve">количество информационных систем, используемых </w:t>
            </w:r>
            <w:r w:rsidR="00706A91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706A91" w:rsidRPr="004E721B">
              <w:rPr>
                <w:sz w:val="18"/>
                <w:szCs w:val="18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706A91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706A91" w:rsidRPr="004E721B" w:rsidRDefault="00E33194" w:rsidP="00D009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706A91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706A91" w:rsidRPr="004E721B">
              <w:rPr>
                <w:sz w:val="18"/>
                <w:szCs w:val="18"/>
              </w:rPr>
              <w:t xml:space="preserve">общее количество информационных систем, используемых </w:t>
            </w:r>
            <w:r w:rsidR="00706A91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706A91" w:rsidRPr="004E721B">
              <w:rPr>
                <w:sz w:val="18"/>
                <w:szCs w:val="18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706A91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706A91" w:rsidRPr="004E721B" w:rsidRDefault="00E33194" w:rsidP="00D009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706A91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706A91" w:rsidRPr="004E721B">
              <w:rPr>
                <w:rFonts w:eastAsia="Calibri"/>
                <w:sz w:val="18"/>
                <w:szCs w:val="18"/>
              </w:rPr>
              <w:t xml:space="preserve">количество </w:t>
            </w:r>
            <w:r w:rsidR="00706A91" w:rsidRPr="004E721B">
              <w:rPr>
                <w:color w:val="000000"/>
                <w:sz w:val="18"/>
                <w:szCs w:val="18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:rsidR="00706A91" w:rsidRPr="004E721B" w:rsidRDefault="00E33194" w:rsidP="00D00910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706A91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706A91" w:rsidRPr="004E721B">
              <w:rPr>
                <w:rFonts w:eastAsia="Calibri"/>
                <w:sz w:val="18"/>
                <w:szCs w:val="18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706A91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.</w:t>
            </w:r>
          </w:p>
        </w:tc>
      </w:tr>
      <w:tr w:rsidR="00706A91" w:rsidRPr="004E721B" w:rsidTr="00D00910"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706A91" w:rsidRPr="004E721B" w:rsidRDefault="00706A91" w:rsidP="00D00910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оответствии с установленными требованиями</w:t>
            </w:r>
          </w:p>
        </w:tc>
        <w:tc>
          <w:tcPr>
            <w:tcW w:w="458" w:type="pct"/>
          </w:tcPr>
          <w:p w:rsidR="00706A91" w:rsidRPr="004E721B" w:rsidRDefault="00706A91" w:rsidP="00D00910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706A91" w:rsidRPr="004E721B" w:rsidRDefault="00706A91" w:rsidP="00D00910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где:</w:t>
            </w:r>
          </w:p>
          <w:p w:rsidR="00706A91" w:rsidRPr="004E721B" w:rsidRDefault="00706A91" w:rsidP="00D00910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:rsidR="00706A91" w:rsidRPr="004E721B" w:rsidRDefault="00706A91" w:rsidP="00D00910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R – количество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>, обеспеченных средствами электронной подписи в</w:t>
            </w:r>
            <w:r w:rsidRPr="004E721B">
              <w:rPr>
                <w:rFonts w:eastAsia="Calibri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alibri"/>
                <w:sz w:val="18"/>
                <w:szCs w:val="18"/>
              </w:rPr>
              <w:t xml:space="preserve">соответствии с потребностью и установленными требованиями; </w:t>
            </w:r>
          </w:p>
          <w:p w:rsidR="00706A91" w:rsidRPr="004E721B" w:rsidRDefault="00706A91" w:rsidP="00D00910">
            <w:pPr>
              <w:jc w:val="both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K – общая потребность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 xml:space="preserve"> в средствах электронной подписи.</w:t>
            </w:r>
          </w:p>
        </w:tc>
      </w:tr>
      <w:tr w:rsidR="00706A91" w:rsidRPr="004E721B" w:rsidTr="00D00910"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 </w:t>
            </w:r>
          </w:p>
        </w:tc>
        <w:tc>
          <w:tcPr>
            <w:tcW w:w="826" w:type="pct"/>
            <w:shd w:val="clear" w:color="auto" w:fill="auto"/>
          </w:tcPr>
          <w:p w:rsidR="00706A91" w:rsidRPr="004E721B" w:rsidRDefault="00706A91" w:rsidP="00D00910">
            <w:pPr>
              <w:rPr>
                <w:color w:val="000000"/>
                <w:sz w:val="18"/>
                <w:szCs w:val="18"/>
              </w:rPr>
            </w:pPr>
            <w:r w:rsidRPr="00CF53CA">
              <w:rPr>
                <w:sz w:val="18"/>
                <w:szCs w:val="18"/>
              </w:rPr>
              <w:t xml:space="preserve">Доля электронного юридически значимого документооборота в органах местного самоуправления и </w:t>
            </w:r>
            <w:r w:rsidRPr="00CF53CA">
              <w:rPr>
                <w:sz w:val="18"/>
                <w:szCs w:val="18"/>
              </w:rPr>
              <w:lastRenderedPageBreak/>
              <w:t>подведомственных им учреждениях в Московской области</w:t>
            </w:r>
          </w:p>
        </w:tc>
        <w:tc>
          <w:tcPr>
            <w:tcW w:w="458" w:type="pct"/>
          </w:tcPr>
          <w:p w:rsidR="00706A91" w:rsidRPr="004E721B" w:rsidRDefault="00706A91" w:rsidP="00D00910">
            <w:pPr>
              <w:widowControl w:val="0"/>
              <w:rPr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706A91" w:rsidRPr="004E721B" w:rsidRDefault="00706A91" w:rsidP="00D00910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где: </w:t>
            </w:r>
          </w:p>
          <w:p w:rsidR="00706A91" w:rsidRPr="004E721B" w:rsidRDefault="00706A91" w:rsidP="00D00910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 xml:space="preserve">– доля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 xml:space="preserve">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 средств электронной подписи;</w:t>
            </w:r>
            <w:proofErr w:type="gramEnd"/>
          </w:p>
          <w:p w:rsidR="00706A91" w:rsidRPr="004E721B" w:rsidRDefault="00706A91" w:rsidP="00D00910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R –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>и 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их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 подведомственных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уч</w:t>
            </w:r>
            <w:r w:rsidR="006E7E39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реждений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4E721B">
              <w:rPr>
                <w:color w:val="000000"/>
                <w:sz w:val="18"/>
                <w:szCs w:val="18"/>
              </w:rPr>
              <w:t>;</w:t>
            </w:r>
          </w:p>
          <w:p w:rsidR="00706A91" w:rsidRPr="004E721B" w:rsidRDefault="00706A91" w:rsidP="00D00910">
            <w:pPr>
              <w:jc w:val="both"/>
              <w:rPr>
                <w:color w:val="000000"/>
                <w:sz w:val="18"/>
                <w:szCs w:val="18"/>
              </w:rPr>
            </w:pPr>
            <w:proofErr w:type="gramStart"/>
            <w:r w:rsidRPr="004E721B">
              <w:rPr>
                <w:color w:val="000000"/>
                <w:sz w:val="18"/>
                <w:szCs w:val="18"/>
              </w:rPr>
              <w:t>К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–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общее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</w:tr>
      <w:tr w:rsidR="00706A91" w:rsidRPr="004E721B" w:rsidTr="00D00910"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706A91" w:rsidRPr="000A4DFC" w:rsidRDefault="00706A91" w:rsidP="00D00910">
            <w:pPr>
              <w:jc w:val="both"/>
              <w:rPr>
                <w:rFonts w:eastAsia="Calibri"/>
                <w:sz w:val="18"/>
                <w:szCs w:val="20"/>
              </w:rPr>
            </w:pPr>
            <w:r w:rsidRPr="000A4DFC">
              <w:rPr>
                <w:rFonts w:eastAsia="Calibri"/>
                <w:sz w:val="18"/>
                <w:szCs w:val="20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</w:p>
          <w:p w:rsidR="00706A91" w:rsidRPr="004E721B" w:rsidRDefault="00706A91" w:rsidP="00D00910">
            <w:pPr>
              <w:jc w:val="both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58" w:type="pct"/>
          </w:tcPr>
          <w:p w:rsidR="00706A91" w:rsidRPr="004E721B" w:rsidRDefault="00706A91" w:rsidP="00D00910">
            <w:pPr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706A91" w:rsidRPr="000A4DFC" w:rsidRDefault="00706A91" w:rsidP="00D00910">
            <w:pPr>
              <w:jc w:val="both"/>
              <w:rPr>
                <w:i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706A91" w:rsidRPr="000A4DFC" w:rsidRDefault="00706A91" w:rsidP="00D00910">
            <w:pPr>
              <w:jc w:val="both"/>
              <w:rPr>
                <w:bCs/>
                <w:color w:val="000000"/>
                <w:sz w:val="18"/>
                <w:szCs w:val="20"/>
              </w:rPr>
            </w:pPr>
            <w:r w:rsidRPr="000A4DFC">
              <w:rPr>
                <w:bCs/>
                <w:color w:val="000000"/>
                <w:sz w:val="18"/>
                <w:szCs w:val="20"/>
              </w:rPr>
              <w:t>где:</w:t>
            </w:r>
          </w:p>
          <w:p w:rsidR="00706A91" w:rsidRPr="000A4DFC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;</w:t>
            </w:r>
          </w:p>
          <w:p w:rsidR="00706A91" w:rsidRPr="000A4DFC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color w:val="000000"/>
                <w:sz w:val="18"/>
                <w:szCs w:val="20"/>
              </w:rPr>
              <w:t>количество муниципальных (государственных) услуг, оказанных ОМСУ в отчетном периоде без нарушения регламентного срока оказания услуг;</w:t>
            </w:r>
          </w:p>
          <w:p w:rsidR="00706A91" w:rsidRPr="000A4DFC" w:rsidRDefault="00706A91" w:rsidP="00D00910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K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proofErr w:type="gramStart"/>
            <w:r w:rsidRPr="000A4DFC">
              <w:rPr>
                <w:rFonts w:eastAsia="Courier New"/>
                <w:color w:val="000000"/>
                <w:sz w:val="18"/>
                <w:szCs w:val="20"/>
              </w:rPr>
              <w:t>общее</w:t>
            </w:r>
            <w:proofErr w:type="gramEnd"/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количество муниципальных (государственных) услуг, оказанных ОМСУ в отчетном периоде.</w:t>
            </w:r>
          </w:p>
          <w:p w:rsidR="00706A91" w:rsidRPr="004E721B" w:rsidRDefault="00706A91" w:rsidP="00D00910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706A91" w:rsidRPr="004E721B" w:rsidTr="00D00910"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rFonts w:eastAsia="Calibri"/>
                <w:sz w:val="18"/>
                <w:szCs w:val="18"/>
              </w:rPr>
            </w:pP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458" w:type="pct"/>
          </w:tcPr>
          <w:p w:rsidR="00706A91" w:rsidRPr="004E721B" w:rsidRDefault="00706A91" w:rsidP="00D00910">
            <w:pPr>
              <w:rPr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706A91" w:rsidRPr="000A4DFC" w:rsidRDefault="00706A91" w:rsidP="00D00910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706A91" w:rsidRPr="000A4DFC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:rsidR="00706A91" w:rsidRPr="000A4DFC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:rsidR="00706A91" w:rsidRPr="000A4DFC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0A4DFC">
              <w:rPr>
                <w:sz w:val="18"/>
                <w:szCs w:val="21"/>
              </w:rPr>
              <w:t xml:space="preserve">обращений за получением муниципальных (государственных) услуг в электронном виде с использованием 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Государственной информационной системы Московской области «Портал государственных и муниципальных услуг (функций) Московской области»;</w:t>
            </w:r>
          </w:p>
          <w:p w:rsidR="00706A91" w:rsidRPr="004E721B" w:rsidRDefault="00706A91" w:rsidP="00D00910">
            <w:pPr>
              <w:jc w:val="both"/>
              <w:rPr>
                <w:color w:val="000000"/>
                <w:sz w:val="18"/>
                <w:szCs w:val="18"/>
              </w:rPr>
            </w:pPr>
            <w:proofErr w:type="gramStart"/>
            <w:r w:rsidRPr="000A4DFC">
              <w:rPr>
                <w:rFonts w:eastAsia="Courier New"/>
                <w:color w:val="000000"/>
                <w:sz w:val="18"/>
                <w:szCs w:val="20"/>
              </w:rPr>
              <w:t>К</w:t>
            </w:r>
            <w:proofErr w:type="gramEnd"/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обращений </w:t>
            </w:r>
            <w:r w:rsidRPr="000A4DFC">
              <w:rPr>
                <w:sz w:val="18"/>
                <w:szCs w:val="21"/>
              </w:rPr>
              <w:t>за получением муниципальных (государственных) услуг (в том числе путем личного посещения органов местного самоуправления и МФЦ)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.</w:t>
            </w:r>
          </w:p>
        </w:tc>
      </w:tr>
      <w:tr w:rsidR="00706A91" w:rsidRPr="004E721B" w:rsidTr="00D00910"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овторные обращения – Доля обращений, поступивших на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портал «</w:t>
            </w:r>
            <w:proofErr w:type="spellStart"/>
            <w:r w:rsidRPr="004E721B">
              <w:rPr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sz w:val="18"/>
                <w:szCs w:val="18"/>
              </w:rPr>
              <w:t>», по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которым поступили повторные обращения</w:t>
            </w:r>
          </w:p>
        </w:tc>
        <w:tc>
          <w:tcPr>
            <w:tcW w:w="458" w:type="pct"/>
          </w:tcPr>
          <w:p w:rsidR="00706A91" w:rsidRPr="004E721B" w:rsidRDefault="00706A91" w:rsidP="00D00910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>доля зарегистрированных сообщений, требующих устранение проблемы, по которым поступили повторные обращения от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заявителе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</w:t>
            </w:r>
            <w:r w:rsidRPr="004E721B">
              <w:rPr>
                <w:sz w:val="18"/>
                <w:szCs w:val="18"/>
              </w:rPr>
              <w:t>сообщени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по которым поступили повторные обращения от заявителей (факт повторного обращения считается ежеквартально нарастающим итогом с 1 января отчетного года; количество повторов по одному сообщению неограниченно);</w:t>
            </w:r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К – общее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сообщений,</w:t>
            </w:r>
            <w:proofErr w:type="gramStart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,</w:t>
            </w:r>
            <w:proofErr w:type="gram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требующих ответа, т.е. все новые сообщения, поступающие с портала «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» в ЕЦУР или в МСЭД (из организации 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ЕКЖиП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.</w:t>
            </w:r>
          </w:p>
          <w:p w:rsidR="00706A91" w:rsidRPr="004E721B" w:rsidRDefault="00706A91" w:rsidP="00D00910">
            <w:pPr>
              <w:widowControl w:val="0"/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4E721B">
              <w:rPr>
                <w:sz w:val="18"/>
                <w:szCs w:val="18"/>
                <w:lang w:val="en-US"/>
              </w:rPr>
              <w:t>Seafile</w:t>
            </w:r>
            <w:proofErr w:type="spellEnd"/>
            <w:r w:rsidRPr="004E721B">
              <w:rPr>
                <w:sz w:val="18"/>
                <w:szCs w:val="18"/>
              </w:rPr>
              <w:t xml:space="preserve"> (письмо от 4 июля 2016 г. № 10-4571/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Исх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>).</w:t>
            </w:r>
          </w:p>
        </w:tc>
      </w:tr>
      <w:tr w:rsidR="00706A91" w:rsidRPr="004E721B" w:rsidTr="00D00910"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Отложенные решения – Доля отложенных решений от числа ответов, </w:t>
            </w:r>
            <w:r w:rsidRPr="004E721B">
              <w:rPr>
                <w:sz w:val="18"/>
                <w:szCs w:val="18"/>
              </w:rPr>
              <w:lastRenderedPageBreak/>
              <w:t>предоставленных на портале «</w:t>
            </w:r>
            <w:proofErr w:type="spellStart"/>
            <w:r w:rsidRPr="004E721B">
              <w:rPr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sz w:val="18"/>
                <w:szCs w:val="18"/>
              </w:rPr>
              <w:t>» (два и более раз)</w:t>
            </w:r>
          </w:p>
        </w:tc>
        <w:tc>
          <w:tcPr>
            <w:tcW w:w="458" w:type="pct"/>
          </w:tcPr>
          <w:p w:rsidR="00706A91" w:rsidRPr="004E721B" w:rsidRDefault="00706A91" w:rsidP="00D00910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w:lastRenderedPageBreak/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>доля зарегистрированных сообщений, требующих устранение проблемы, по которым в регламентные сроки предоставлены ответы с отложенным сроком решения (два или более раз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сообщений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по которым зафиксирован факт отложенного решения два и более раз (факт отложенного решения считается ежеквартально нарастающим итогом с 1 января отчетного года; количество отложенных решений по одному сообщению неограниченно, при подсчёте общего количества учитываются предыдущие периоды);</w:t>
            </w:r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>К – общее количество сообщени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требующих ответа, т.е. все новые сообщения, поступающие с портала «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» в ЕЦУР или в МСЭД (из организации 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ЕКЖиП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.</w:t>
            </w:r>
          </w:p>
          <w:p w:rsidR="00706A91" w:rsidRPr="004E721B" w:rsidRDefault="00706A91" w:rsidP="00D00910">
            <w:pPr>
              <w:widowControl w:val="0"/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4E721B">
              <w:rPr>
                <w:sz w:val="18"/>
                <w:szCs w:val="18"/>
                <w:lang w:val="en-US"/>
              </w:rPr>
              <w:t>Seafile</w:t>
            </w:r>
            <w:proofErr w:type="spellEnd"/>
            <w:r w:rsidRPr="004E721B">
              <w:rPr>
                <w:sz w:val="18"/>
                <w:szCs w:val="18"/>
              </w:rPr>
              <w:t xml:space="preserve"> (письмо от 4 июля 2016 г. № 10-4571/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Исх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>).</w:t>
            </w:r>
          </w:p>
        </w:tc>
      </w:tr>
      <w:tr w:rsidR="00706A91" w:rsidRPr="004E721B" w:rsidTr="00D00910"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Ответь вовремя – Доля жалоб, поступивших на портал «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Добродел</w:t>
            </w:r>
            <w:proofErr w:type="spellEnd"/>
            <w:r w:rsidRPr="004E721B">
              <w:rPr>
                <w:rFonts w:eastAsia="Calibri"/>
                <w:sz w:val="18"/>
                <w:szCs w:val="18"/>
                <w:lang w:eastAsia="en-US"/>
              </w:rPr>
              <w:t>», по</w:t>
            </w:r>
            <w:r w:rsidRPr="004E721B">
              <w:rPr>
                <w:rFonts w:eastAsia="Calibri"/>
                <w:sz w:val="18"/>
                <w:szCs w:val="18"/>
                <w:lang w:val="en-US" w:eastAsia="en-US"/>
              </w:rPr>
              <w:t> 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которым нарушен срок подготовки ответа</w:t>
            </w:r>
          </w:p>
        </w:tc>
        <w:tc>
          <w:tcPr>
            <w:tcW w:w="458" w:type="pct"/>
          </w:tcPr>
          <w:p w:rsidR="00706A91" w:rsidRPr="004E721B" w:rsidRDefault="00706A91" w:rsidP="00D00910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доля зарегистрированных сообщений, требующих устранение проблемы, по которым нарушен срок подготовки ответа;</w:t>
            </w:r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сообщений, по которым зафиксирован факт нарушения срока подготовки ответа или факт отсутствия ответа (факт просроченного сообщения считается ежеквартально нарастающим итогом с 1 января отчетного года; количество просрочек по</w:t>
            </w: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одному сообщению неограниченно);</w:t>
            </w:r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>К – общее количество сообщений, требующих ответа, т.е. все новые сообщения, поступающие с портала «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» в ЕЦУР или в МСЭД (из организации 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ЕКЖиП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.</w:t>
            </w:r>
          </w:p>
          <w:p w:rsidR="00706A91" w:rsidRPr="004E721B" w:rsidRDefault="00706A91" w:rsidP="00D009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4E721B">
              <w:rPr>
                <w:sz w:val="18"/>
                <w:szCs w:val="18"/>
                <w:lang w:val="en-US"/>
              </w:rPr>
              <w:t>Seafile</w:t>
            </w:r>
            <w:proofErr w:type="spellEnd"/>
            <w:r w:rsidRPr="004E721B">
              <w:rPr>
                <w:sz w:val="18"/>
                <w:szCs w:val="18"/>
              </w:rPr>
              <w:t xml:space="preserve"> (письмо от 4 июля 2016 г. № 10-4571/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Исх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>).</w:t>
            </w:r>
          </w:p>
        </w:tc>
      </w:tr>
      <w:tr w:rsidR="00706A91" w:rsidRPr="004E721B" w:rsidTr="00D00910">
        <w:trPr>
          <w:trHeight w:val="379"/>
        </w:trPr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706A91" w:rsidRPr="004E721B" w:rsidRDefault="00706A91" w:rsidP="00706A91">
            <w:pPr>
              <w:ind w:right="-18"/>
              <w:jc w:val="both"/>
              <w:rPr>
                <w:color w:val="000000"/>
                <w:sz w:val="18"/>
                <w:szCs w:val="18"/>
              </w:rPr>
            </w:pPr>
            <w:proofErr w:type="gramStart"/>
            <w:r w:rsidRPr="004E721B">
              <w:rPr>
                <w:rFonts w:eastAsia="Calibri"/>
                <w:sz w:val="18"/>
                <w:szCs w:val="18"/>
                <w:lang w:eastAsia="en-US"/>
              </w:rPr>
              <w:t>Доля многоквартирных до-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мов</w:t>
            </w:r>
            <w:proofErr w:type="spellEnd"/>
            <w:r w:rsidRPr="004E721B">
              <w:rPr>
                <w:rFonts w:eastAsia="Calibri"/>
                <w:sz w:val="18"/>
                <w:szCs w:val="18"/>
                <w:lang w:eastAsia="en-US"/>
              </w:rPr>
              <w:t>, имеющих возможность пользоваться услугами про</w:t>
            </w:r>
            <w:r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водного и мобильного 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досту</w:t>
            </w:r>
            <w:proofErr w:type="spellEnd"/>
            <w:r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па в информационно-телеком</w:t>
            </w:r>
            <w:r>
              <w:rPr>
                <w:rFonts w:eastAsia="Calibri"/>
                <w:sz w:val="18"/>
                <w:szCs w:val="18"/>
                <w:lang w:eastAsia="en-US"/>
              </w:rPr>
              <w:t>-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муникационную</w:t>
            </w:r>
            <w:proofErr w:type="spellEnd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сеть 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Интер</w:t>
            </w:r>
            <w:proofErr w:type="spellEnd"/>
            <w:r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нет на скорости не менее 1 Мбит/с, предоставляемыми не менее чем 2 операторами связи</w:t>
            </w:r>
            <w:proofErr w:type="gramEnd"/>
          </w:p>
        </w:tc>
        <w:tc>
          <w:tcPr>
            <w:tcW w:w="458" w:type="pct"/>
          </w:tcPr>
          <w:p w:rsidR="00706A91" w:rsidRPr="004E721B" w:rsidRDefault="00706A91" w:rsidP="00D00910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jc w:val="center"/>
              <w:rPr>
                <w:rFonts w:eastAsia="Courier New"/>
                <w:i/>
                <w:color w:val="000000"/>
                <w:sz w:val="18"/>
                <w:szCs w:val="18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eastAsia="en-US"/>
                  </w:rPr>
                  <m:t>×100%</m:t>
                </m:r>
              </m:oMath>
            </m:oMathPara>
          </w:p>
          <w:p w:rsidR="00706A91" w:rsidRPr="004E721B" w:rsidRDefault="00706A91" w:rsidP="00D00910">
            <w:pPr>
              <w:widowControl w:val="0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eastAsia="en-US"/>
              </w:rPr>
              <w:t>где:</w:t>
            </w:r>
          </w:p>
          <w:p w:rsidR="00706A91" w:rsidRPr="004E721B" w:rsidRDefault="00706A91" w:rsidP="00D00910">
            <w:pPr>
              <w:widowControl w:val="0"/>
              <w:jc w:val="both"/>
              <w:rPr>
                <w:color w:val="000000"/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доля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:rsidR="00706A91" w:rsidRPr="004E721B" w:rsidRDefault="00706A91" w:rsidP="00D00910">
            <w:pPr>
              <w:widowControl w:val="0"/>
              <w:jc w:val="both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R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–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ногоквартирных домов, имеющих возможность пользоваться услугами про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связи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:rsidR="00706A91" w:rsidRPr="004E721B" w:rsidRDefault="00706A91" w:rsidP="00D009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  <w:lang w:val="en-US"/>
              </w:rPr>
              <w:t>K</w:t>
            </w:r>
            <w:r w:rsidRPr="004E721B">
              <w:rPr>
                <w:sz w:val="18"/>
                <w:szCs w:val="18"/>
              </w:rPr>
              <w:t xml:space="preserve"> –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общее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количество</w:t>
            </w:r>
            <w:r w:rsidRPr="004E721B">
              <w:rPr>
                <w:rFonts w:eastAsia="Calibri"/>
                <w:sz w:val="18"/>
                <w:szCs w:val="18"/>
              </w:rPr>
              <w:t xml:space="preserve">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ногоквартирных домов</w:t>
            </w:r>
            <w:r w:rsidRPr="004E721B">
              <w:rPr>
                <w:rFonts w:eastAsia="Calibri"/>
                <w:sz w:val="18"/>
                <w:szCs w:val="18"/>
              </w:rPr>
              <w:t xml:space="preserve"> в муниципальном образовании Московской области.</w:t>
            </w:r>
          </w:p>
        </w:tc>
      </w:tr>
      <w:tr w:rsidR="00706A91" w:rsidRPr="004E721B" w:rsidTr="00D00910">
        <w:trPr>
          <w:trHeight w:val="64"/>
        </w:trPr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Доля муниципальных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учреж</w:t>
            </w:r>
            <w:r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дений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культуры, обеспечен</w:t>
            </w:r>
            <w:r>
              <w:rPr>
                <w:color w:val="000000"/>
                <w:sz w:val="18"/>
                <w:szCs w:val="18"/>
              </w:rPr>
              <w:t>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доступом в </w:t>
            </w:r>
            <w:proofErr w:type="spellStart"/>
            <w:r w:rsidRPr="004E721B">
              <w:rPr>
                <w:sz w:val="18"/>
                <w:szCs w:val="18"/>
              </w:rPr>
              <w:t>информа</w:t>
            </w:r>
            <w:r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ционно-телекоммуникацион</w:t>
            </w:r>
            <w:r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ную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сеть Интернет на 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скорос</w:t>
            </w:r>
            <w:r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ти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>: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для учреждений культуры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город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50 Мбит/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>;</w:t>
            </w:r>
          </w:p>
          <w:p w:rsidR="00706A91" w:rsidRPr="004E721B" w:rsidRDefault="00706A91" w:rsidP="00D00910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ля учреждений культуры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сель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менее 10 Мбит/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458" w:type="pct"/>
          </w:tcPr>
          <w:p w:rsidR="00706A91" w:rsidRPr="004E721B" w:rsidRDefault="00706A91" w:rsidP="00D00910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:rsidR="00706A91" w:rsidRPr="004E721B" w:rsidRDefault="00706A91" w:rsidP="00D00910">
            <w:pPr>
              <w:widowControl w:val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доля муниципальных учреждений культуры, обеспеченных доступом в</w:t>
            </w:r>
            <w:r w:rsidRPr="004E721B">
              <w:rPr>
                <w:sz w:val="18"/>
                <w:szCs w:val="18"/>
              </w:rPr>
              <w:t xml:space="preserve"> информационно-телекоммуникационную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 xml:space="preserve">сеть Интернет на скорости: для учреждений культуры, расположенных в город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50 Мбит/с, для учреждений культуры, расположенных в сель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10 Мбит/с;</w:t>
            </w:r>
          </w:p>
          <w:p w:rsidR="00706A91" w:rsidRPr="004E721B" w:rsidRDefault="00706A91" w:rsidP="00D00910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color w:val="000000"/>
                <w:sz w:val="18"/>
                <w:szCs w:val="18"/>
              </w:rPr>
              <w:t>R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1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, расположенных в городских населенных пунктах, обеспеченных доступом в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 скорости не менее 50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бит/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>;</w:t>
            </w:r>
          </w:p>
          <w:p w:rsidR="00706A91" w:rsidRPr="004E721B" w:rsidRDefault="00706A91" w:rsidP="00D00910">
            <w:pPr>
              <w:widowControl w:val="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1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общее количество</w:t>
            </w:r>
            <w:r w:rsidRPr="004E721B">
              <w:rPr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 муниципального образования Московской области, расположенных в городских населенных пунктах;</w:t>
            </w:r>
          </w:p>
          <w:p w:rsidR="00706A91" w:rsidRPr="004E721B" w:rsidRDefault="00706A91" w:rsidP="00D00910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color w:val="000000"/>
                <w:sz w:val="18"/>
                <w:szCs w:val="18"/>
              </w:rPr>
              <w:t>R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2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,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 xml:space="preserve"> ,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расположенных в сельских населенных пунктах, обеспеченных доступом в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lastRenderedPageBreak/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 скорости не менее 10 Мбит/с;</w:t>
            </w:r>
          </w:p>
          <w:p w:rsidR="00706A91" w:rsidRPr="004E721B" w:rsidRDefault="00706A91" w:rsidP="00D00910">
            <w:pPr>
              <w:widowControl w:val="0"/>
              <w:rPr>
                <w:color w:val="000000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2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общее количество</w:t>
            </w:r>
            <w:r w:rsidRPr="004E721B">
              <w:rPr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 муниципального образования Московской области, расположенных в сельских населенных пунктах.</w:t>
            </w:r>
          </w:p>
        </w:tc>
      </w:tr>
      <w:tr w:rsidR="00706A91" w:rsidRPr="004E721B" w:rsidTr="00D00910">
        <w:trPr>
          <w:trHeight w:val="379"/>
        </w:trPr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Образовательные организации оснащены (обновили) компьютерным, мультимедийным, презентационным оборудованием и программным обеспечением в рамках эксперимента по модернизации начального общего, основного общего и среднего общего образования</w:t>
            </w:r>
          </w:p>
        </w:tc>
        <w:tc>
          <w:tcPr>
            <w:tcW w:w="458" w:type="pct"/>
          </w:tcPr>
          <w:p w:rsidR="00706A91" w:rsidRPr="004E721B" w:rsidRDefault="00706A91" w:rsidP="00D00910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>Значение показателя берется индивидуально для каждого муниципального образования Московской области из соглашения, заключенного между Министерством образования Московской области и муниципальным образованием Московской области на текущий финансовый год и плановый период.</w:t>
            </w:r>
          </w:p>
          <w:p w:rsidR="00706A91" w:rsidRPr="00706A91" w:rsidRDefault="00706A91" w:rsidP="00D00910">
            <w:pPr>
              <w:jc w:val="both"/>
              <w:rPr>
                <w:rFonts w:eastAsia="Calibri"/>
                <w:color w:val="000000"/>
                <w:sz w:val="6"/>
                <w:szCs w:val="18"/>
              </w:rPr>
            </w:pPr>
          </w:p>
          <w:p w:rsidR="00706A91" w:rsidRPr="004E721B" w:rsidRDefault="00706A91" w:rsidP="00D00910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(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)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</m:oMath>
            </m:oMathPara>
          </w:p>
          <w:p w:rsidR="00706A91" w:rsidRPr="004E721B" w:rsidRDefault="00706A91" w:rsidP="00D00910">
            <w:pPr>
              <w:widowControl w:val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iCs/>
                <w:sz w:val="18"/>
                <w:szCs w:val="18"/>
              </w:rPr>
              <w:t>доля общеобразовательных организаций в муниципальном образовании Московской области, оснащенных (обновили) компьютерным, мультимедийным, презентационным оборудованием и программным обеспечением в рамках эксперимента по модернизации начального общего, основного общего и среднего общего образования</w:t>
            </w:r>
            <w:r w:rsidRPr="004E721B">
              <w:rPr>
                <w:color w:val="000000"/>
                <w:sz w:val="18"/>
                <w:szCs w:val="18"/>
              </w:rPr>
              <w:t>;</w:t>
            </w:r>
          </w:p>
          <w:p w:rsidR="00706A91" w:rsidRPr="004E721B" w:rsidRDefault="00E33194" w:rsidP="00D00910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i</m:t>
                  </m:r>
                </m:sub>
              </m:sSub>
            </m:oMath>
            <w:r w:rsidR="00706A91"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="00706A91" w:rsidRPr="004E721B">
              <w:rPr>
                <w:sz w:val="18"/>
                <w:szCs w:val="18"/>
              </w:rPr>
              <w:t>–</w:t>
            </w:r>
            <w:r w:rsidR="00706A91" w:rsidRPr="004E721B">
              <w:rPr>
                <w:color w:val="000000"/>
                <w:sz w:val="18"/>
                <w:szCs w:val="18"/>
              </w:rPr>
              <w:t xml:space="preserve"> </w:t>
            </w:r>
            <w:r w:rsidR="00706A91" w:rsidRPr="004E721B">
              <w:rPr>
                <w:sz w:val="18"/>
                <w:szCs w:val="18"/>
              </w:rPr>
              <w:t xml:space="preserve">количество общеобразовательных организаций в муниципальном образовании Московской области, </w:t>
            </w:r>
            <w:r w:rsidR="00706A91" w:rsidRPr="004E721B">
              <w:rPr>
                <w:iCs/>
                <w:sz w:val="18"/>
                <w:szCs w:val="18"/>
              </w:rPr>
              <w:t>которые оснащены (обновили) компьютерным, мультимедийным, презентационным оборудованием и программным обеспечением в рамках эксперимента по</w:t>
            </w:r>
            <w:r w:rsidR="00706A91" w:rsidRPr="004E721B">
              <w:rPr>
                <w:iCs/>
                <w:sz w:val="18"/>
                <w:szCs w:val="18"/>
                <w:lang w:val="en-US"/>
              </w:rPr>
              <w:t> </w:t>
            </w:r>
            <w:r w:rsidR="00706A91" w:rsidRPr="004E721B">
              <w:rPr>
                <w:iCs/>
                <w:sz w:val="18"/>
                <w:szCs w:val="18"/>
              </w:rPr>
              <w:t xml:space="preserve">модернизации начального общего, основного общего и среднего общего образования </w:t>
            </w:r>
            <w:r w:rsidR="00706A91" w:rsidRPr="004E721B">
              <w:rPr>
                <w:sz w:val="18"/>
                <w:szCs w:val="18"/>
              </w:rPr>
              <w:t>в</w:t>
            </w:r>
            <w:r w:rsidR="00706A91" w:rsidRPr="004E721B">
              <w:rPr>
                <w:sz w:val="18"/>
                <w:szCs w:val="18"/>
                <w:lang w:val="en-US"/>
              </w:rPr>
              <w:t> </w:t>
            </w:r>
            <w:r w:rsidR="00706A91" w:rsidRPr="004E721B">
              <w:rPr>
                <w:sz w:val="18"/>
                <w:szCs w:val="18"/>
              </w:rPr>
              <w:t>соответствующем году</w:t>
            </w:r>
            <w:r w:rsidR="00706A91" w:rsidRPr="004E721B">
              <w:rPr>
                <w:color w:val="000000"/>
                <w:sz w:val="18"/>
                <w:szCs w:val="18"/>
              </w:rPr>
              <w:t>;</w:t>
            </w:r>
          </w:p>
          <w:p w:rsidR="00706A91" w:rsidRPr="004E721B" w:rsidRDefault="00E33194" w:rsidP="00D00910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t</m:t>
                  </m:r>
                </m:sub>
              </m:sSub>
            </m:oMath>
            <w:r w:rsidR="00706A91"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="00706A91" w:rsidRPr="004E721B">
              <w:rPr>
                <w:sz w:val="18"/>
                <w:szCs w:val="18"/>
              </w:rPr>
              <w:t xml:space="preserve">– количество общеобразовательных организаций в муниципальном образовании Московской области, </w:t>
            </w:r>
            <w:r w:rsidR="00706A91" w:rsidRPr="004E721B">
              <w:rPr>
                <w:iCs/>
                <w:sz w:val="18"/>
                <w:szCs w:val="18"/>
              </w:rPr>
              <w:t xml:space="preserve">которые оснастили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 </w:t>
            </w:r>
            <w:r w:rsidR="00706A91" w:rsidRPr="004E721B">
              <w:rPr>
                <w:sz w:val="18"/>
                <w:szCs w:val="18"/>
              </w:rPr>
              <w:t>в предыдущие годы, начиная с 2021 года</w:t>
            </w:r>
            <w:r w:rsidR="00706A91" w:rsidRPr="004E721B">
              <w:rPr>
                <w:color w:val="000000"/>
                <w:sz w:val="18"/>
                <w:szCs w:val="18"/>
              </w:rPr>
              <w:t>;</w:t>
            </w:r>
          </w:p>
          <w:p w:rsidR="00706A91" w:rsidRPr="004E721B" w:rsidRDefault="00706A91" w:rsidP="00D009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общее количество </w:t>
            </w:r>
            <w:r w:rsidRPr="004E721B">
              <w:rPr>
                <w:iCs/>
                <w:sz w:val="18"/>
                <w:szCs w:val="18"/>
              </w:rPr>
              <w:t>общеобразовательных организаций в</w:t>
            </w:r>
            <w:r w:rsidRPr="004E721B">
              <w:rPr>
                <w:color w:val="000000"/>
                <w:sz w:val="18"/>
                <w:szCs w:val="18"/>
              </w:rPr>
              <w:t xml:space="preserve"> муниципальном образовании Московской области.*</w:t>
            </w:r>
          </w:p>
          <w:p w:rsidR="00706A91" w:rsidRPr="004E721B" w:rsidRDefault="00706A91" w:rsidP="00D00910">
            <w:pPr>
              <w:jc w:val="both"/>
              <w:rPr>
                <w:i/>
                <w:sz w:val="18"/>
                <w:szCs w:val="18"/>
              </w:rPr>
            </w:pPr>
            <w:r w:rsidRPr="004E721B">
              <w:rPr>
                <w:i/>
                <w:sz w:val="18"/>
                <w:szCs w:val="18"/>
              </w:rPr>
              <w:t>*В расчете школ необходимо учитывать общее количество на дату заключения соглашения между Министерством образования Московской области и муниципальным образованием Московской области на текущий финансовый год и плановый период.</w:t>
            </w:r>
          </w:p>
        </w:tc>
      </w:tr>
      <w:tr w:rsidR="00706A91" w:rsidRPr="004E721B" w:rsidTr="00D00910">
        <w:trPr>
          <w:trHeight w:val="379"/>
        </w:trPr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sz w:val="18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458" w:type="pct"/>
          </w:tcPr>
          <w:p w:rsidR="00706A91" w:rsidRPr="004E721B" w:rsidRDefault="00706A91" w:rsidP="00D00910">
            <w:pPr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Единица</w:t>
            </w:r>
          </w:p>
        </w:tc>
        <w:tc>
          <w:tcPr>
            <w:tcW w:w="3533" w:type="pct"/>
            <w:shd w:val="clear" w:color="auto" w:fill="auto"/>
          </w:tcPr>
          <w:p w:rsidR="00706A91" w:rsidRPr="000A4DFC" w:rsidRDefault="00706A91" w:rsidP="00D00910">
            <w:pPr>
              <w:widowControl w:val="0"/>
              <w:jc w:val="center"/>
              <w:rPr>
                <w:sz w:val="18"/>
                <w:szCs w:val="20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=R+K</m:t>
                </m:r>
              </m:oMath>
            </m:oMathPara>
          </w:p>
          <w:p w:rsidR="00706A91" w:rsidRPr="000A4DFC" w:rsidRDefault="00706A91" w:rsidP="00D00910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</w:rPr>
              <w:t>где:</w:t>
            </w:r>
          </w:p>
          <w:p w:rsidR="00706A91" w:rsidRPr="000A4DFC" w:rsidRDefault="00706A91" w:rsidP="00D00910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n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разовательных организаций в муниципальном образовании Московской области, обеспеченных материально- технической базой для внедрения цифровой образовательной среды;</w:t>
            </w:r>
          </w:p>
          <w:p w:rsidR="00706A91" w:rsidRPr="000A4DFC" w:rsidRDefault="00706A91" w:rsidP="00D00910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разовательных организаций в муниципальном образовании Московской области (образовательные организации, реализующие образовательные программы общего образования и среднего профессионального образования) обеспеченных материально-технической базой для внедрения цифровой образовательной среды в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соответствующем году, начиная с 2024 года (приобретены средства обучения и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воспитания для обновления материально–технической базы);</w:t>
            </w:r>
          </w:p>
          <w:p w:rsidR="00706A91" w:rsidRPr="004E721B" w:rsidRDefault="00706A91" w:rsidP="00D009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K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щеобразовательных организаций в муниципальном образовании Московской области, реализующих образовательные программы общего образования и среднего профессионального образования, в которых в 2019 и 2020 годах внедрена целевая модель цифровой образовательной среды.</w:t>
            </w:r>
          </w:p>
        </w:tc>
      </w:tr>
      <w:tr w:rsidR="00706A91" w:rsidRPr="004E721B" w:rsidTr="00D00910">
        <w:trPr>
          <w:trHeight w:val="379"/>
        </w:trPr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706A91" w:rsidRPr="004E721B" w:rsidRDefault="00706A91" w:rsidP="00706A91">
            <w:pPr>
              <w:ind w:right="-14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помещений аппарат</w:t>
            </w:r>
            <w:r>
              <w:rPr>
                <w:color w:val="000000"/>
                <w:sz w:val="18"/>
                <w:szCs w:val="18"/>
              </w:rPr>
              <w:t>ных, приведенных в соот</w:t>
            </w:r>
            <w:r w:rsidRPr="004E721B">
              <w:rPr>
                <w:color w:val="000000"/>
                <w:sz w:val="18"/>
                <w:szCs w:val="18"/>
              </w:rPr>
              <w:t>ветствие со стандартом «Цифровая школа» в части ИТ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нфраст</w:t>
            </w:r>
            <w:proofErr w:type="spellEnd"/>
            <w:r>
              <w:rPr>
                <w:color w:val="000000"/>
                <w:sz w:val="18"/>
                <w:szCs w:val="18"/>
              </w:rPr>
              <w:t>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руктуры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государственных и муниципаль</w:t>
            </w:r>
            <w:r w:rsidRPr="004E721B">
              <w:rPr>
                <w:color w:val="000000"/>
                <w:sz w:val="18"/>
                <w:szCs w:val="18"/>
              </w:rPr>
              <w:t xml:space="preserve">ных </w:t>
            </w:r>
            <w:proofErr w:type="spellStart"/>
            <w:proofErr w:type="gramStart"/>
            <w:r w:rsidRPr="004E721B">
              <w:rPr>
                <w:color w:val="000000"/>
                <w:sz w:val="18"/>
                <w:szCs w:val="18"/>
              </w:rPr>
              <w:t>общеоб</w:t>
            </w:r>
            <w:r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разовательных</w:t>
            </w:r>
            <w:proofErr w:type="spellEnd"/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организаций, реализ</w:t>
            </w:r>
            <w:r>
              <w:rPr>
                <w:color w:val="000000"/>
                <w:sz w:val="18"/>
                <w:szCs w:val="18"/>
              </w:rPr>
              <w:t>ующих программы общего образова</w:t>
            </w:r>
            <w:r w:rsidRPr="004E721B">
              <w:rPr>
                <w:color w:val="000000"/>
                <w:sz w:val="18"/>
                <w:szCs w:val="18"/>
              </w:rPr>
              <w:t xml:space="preserve">ния, для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обес</w:t>
            </w:r>
            <w:proofErr w:type="spellEnd"/>
            <w:r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печени</w:t>
            </w:r>
            <w:r>
              <w:rPr>
                <w:color w:val="000000"/>
                <w:sz w:val="18"/>
                <w:szCs w:val="18"/>
              </w:rPr>
              <w:t>я в помещениях безо-</w:t>
            </w:r>
            <w:proofErr w:type="spellStart"/>
            <w:r>
              <w:rPr>
                <w:color w:val="000000"/>
                <w:sz w:val="18"/>
                <w:szCs w:val="18"/>
              </w:rPr>
              <w:t>пасного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дос</w:t>
            </w:r>
            <w:r w:rsidRPr="004E721B">
              <w:rPr>
                <w:color w:val="000000"/>
                <w:sz w:val="18"/>
                <w:szCs w:val="18"/>
              </w:rPr>
              <w:t>тупа к 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государст</w:t>
            </w:r>
            <w:proofErr w:type="spellEnd"/>
            <w:r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венным, му</w:t>
            </w:r>
            <w:r>
              <w:rPr>
                <w:color w:val="000000"/>
                <w:sz w:val="18"/>
                <w:szCs w:val="18"/>
              </w:rPr>
              <w:t>ниципальным и иным инфор</w:t>
            </w:r>
            <w:r w:rsidRPr="004E721B">
              <w:rPr>
                <w:color w:val="000000"/>
                <w:sz w:val="18"/>
                <w:szCs w:val="18"/>
              </w:rPr>
              <w:t xml:space="preserve">мационным </w:t>
            </w:r>
            <w:r>
              <w:rPr>
                <w:color w:val="000000"/>
                <w:sz w:val="18"/>
                <w:szCs w:val="18"/>
              </w:rPr>
              <w:lastRenderedPageBreak/>
              <w:t>системам, информационно-телекоммуни</w:t>
            </w:r>
            <w:r w:rsidRPr="004E721B">
              <w:rPr>
                <w:color w:val="000000"/>
                <w:sz w:val="18"/>
                <w:szCs w:val="18"/>
              </w:rPr>
              <w:t>кационной сети «Интернет» и обеспечения базовой безопасности образовательного процесса</w:t>
            </w:r>
          </w:p>
        </w:tc>
        <w:tc>
          <w:tcPr>
            <w:tcW w:w="458" w:type="pct"/>
          </w:tcPr>
          <w:p w:rsidR="00706A91" w:rsidRPr="004E721B" w:rsidRDefault="00706A91" w:rsidP="00D00910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:rsidR="00706A91" w:rsidRPr="004E721B" w:rsidRDefault="00706A91" w:rsidP="00D009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где:</w:t>
            </w:r>
          </w:p>
          <w:p w:rsidR="00706A91" w:rsidRPr="004E721B" w:rsidRDefault="00706A91" w:rsidP="00D009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n</w:t>
            </w:r>
            <w:r w:rsidRPr="004E721B">
              <w:rPr>
                <w:color w:val="000000"/>
                <w:sz w:val="18"/>
                <w:szCs w:val="18"/>
              </w:rPr>
              <w:t xml:space="preserve"> – доля помещений аппаратных, приведенных в соответствие со стандартом «Цифровая школа» в части</w:t>
            </w:r>
            <w:r w:rsidRPr="004E721B">
              <w:rPr>
                <w:color w:val="000000"/>
                <w:sz w:val="18"/>
                <w:szCs w:val="18"/>
              </w:rPr>
              <w:br/>
              <w:t>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 обеспечения базовой безопасности образовательного процесса;</w:t>
            </w:r>
          </w:p>
          <w:p w:rsidR="00706A91" w:rsidRPr="004E721B" w:rsidRDefault="00706A91" w:rsidP="00D009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color w:val="000000"/>
                <w:sz w:val="18"/>
                <w:szCs w:val="18"/>
              </w:rPr>
              <w:t xml:space="preserve"> - количество помещений аппаратных, приведенных в соответствие со стандартом «Цифровая школа» в части</w:t>
            </w:r>
            <w:r w:rsidRPr="004E721B">
              <w:rPr>
                <w:color w:val="000000"/>
                <w:sz w:val="18"/>
                <w:szCs w:val="18"/>
              </w:rPr>
              <w:br/>
              <w:t>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 обеспечения базовой безопасности образовательного процесса;</w:t>
            </w:r>
          </w:p>
          <w:p w:rsidR="00706A91" w:rsidRPr="004E721B" w:rsidRDefault="00706A91" w:rsidP="00D009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K</w:t>
            </w:r>
            <w:r w:rsidRPr="004E721B">
              <w:rPr>
                <w:color w:val="000000"/>
                <w:sz w:val="18"/>
                <w:szCs w:val="18"/>
              </w:rPr>
              <w:t xml:space="preserve"> -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общее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количество помещений аппаратных государственных и муниципальных общеобразовательных организаций, реализующих программы общего образования в муниципальном образовании Московской области.</w:t>
            </w:r>
          </w:p>
        </w:tc>
      </w:tr>
      <w:tr w:rsidR="00706A91" w:rsidRPr="004E721B" w:rsidTr="00D00910">
        <w:trPr>
          <w:trHeight w:val="379"/>
        </w:trPr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706A91" w:rsidRPr="004E721B" w:rsidRDefault="00706A91" w:rsidP="00D00910">
            <w:pPr>
              <w:ind w:right="-140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458" w:type="pct"/>
          </w:tcPr>
          <w:p w:rsidR="00706A91" w:rsidRPr="004E721B" w:rsidRDefault="00706A91" w:rsidP="00D00910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процент проникновения ЕСИА в муниципальном образовании Московской области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численность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граждан, зарегистрированных в ЕСИА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:rsidR="00706A91" w:rsidRDefault="00706A91" w:rsidP="00706A91">
            <w:pPr>
              <w:widowControl w:val="0"/>
              <w:rPr>
                <w:color w:val="000000"/>
                <w:sz w:val="18"/>
                <w:szCs w:val="18"/>
              </w:rPr>
            </w:pPr>
            <w:proofErr w:type="gram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К</w:t>
            </w:r>
            <w:proofErr w:type="gram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proofErr w:type="gramStart"/>
            <w:r w:rsidRPr="004E721B">
              <w:rPr>
                <w:rFonts w:eastAsia="Courier New"/>
                <w:color w:val="000000"/>
                <w:sz w:val="18"/>
                <w:szCs w:val="18"/>
              </w:rPr>
              <w:t>численность</w:t>
            </w:r>
            <w:proofErr w:type="gram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населения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в возрасте 14 лет и старше</w:t>
            </w:r>
            <w:r w:rsidRPr="004E721B">
              <w:rPr>
                <w:color w:val="000000"/>
                <w:sz w:val="18"/>
                <w:szCs w:val="18"/>
              </w:rPr>
              <w:t>.</w:t>
            </w:r>
          </w:p>
        </w:tc>
      </w:tr>
      <w:tr w:rsidR="00706A91" w:rsidRPr="004E721B" w:rsidTr="00D00910">
        <w:trPr>
          <w:trHeight w:val="379"/>
        </w:trPr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Качественные услуги – Доля муниципальных (государственных) услуг, по которым нарушены регламентные сроки</w:t>
            </w:r>
          </w:p>
          <w:p w:rsidR="00706A91" w:rsidRPr="004E721B" w:rsidRDefault="00706A91" w:rsidP="00D00910">
            <w:pPr>
              <w:ind w:right="-140"/>
              <w:rPr>
                <w:color w:val="000000"/>
                <w:sz w:val="18"/>
                <w:szCs w:val="18"/>
              </w:rPr>
            </w:pPr>
          </w:p>
        </w:tc>
        <w:tc>
          <w:tcPr>
            <w:tcW w:w="458" w:type="pct"/>
          </w:tcPr>
          <w:p w:rsidR="00706A91" w:rsidRPr="004E721B" w:rsidRDefault="00706A91" w:rsidP="00D00910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i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706A91" w:rsidRPr="004E721B" w:rsidRDefault="00706A91" w:rsidP="00D00910">
            <w:pPr>
              <w:jc w:val="both"/>
              <w:rPr>
                <w:bCs/>
                <w:color w:val="000000"/>
                <w:sz w:val="18"/>
                <w:szCs w:val="18"/>
              </w:rPr>
            </w:pPr>
            <w:r w:rsidRPr="004E721B">
              <w:rPr>
                <w:bCs/>
                <w:color w:val="000000"/>
                <w:sz w:val="18"/>
                <w:szCs w:val="18"/>
              </w:rPr>
              <w:t>где:</w:t>
            </w:r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количество муниципальных (государственных) услуг, оказанных ОМСУ в отчетном периоде с нарушением регламентного срока оказания услуг*;</w:t>
            </w:r>
          </w:p>
          <w:p w:rsidR="00706A91" w:rsidRPr="004E721B" w:rsidRDefault="00706A91" w:rsidP="00D009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K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общее количество муниципальных (государственных) услуг, оказанных ОМСУ в отчетном периоде</w:t>
            </w:r>
          </w:p>
          <w:p w:rsidR="00706A91" w:rsidRPr="004E721B" w:rsidRDefault="00706A91" w:rsidP="00D009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 ОУ).</w:t>
            </w:r>
          </w:p>
          <w:p w:rsidR="00706A91" w:rsidRDefault="00706A91" w:rsidP="00706A91">
            <w:pPr>
              <w:widowControl w:val="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706A91" w:rsidRPr="004E721B" w:rsidTr="00D00910">
        <w:trPr>
          <w:trHeight w:val="379"/>
        </w:trPr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706A91" w:rsidRPr="004E721B" w:rsidRDefault="00706A91" w:rsidP="00D00910">
            <w:pPr>
              <w:ind w:right="-140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Удобные услуги – Доля муниципальных (государственных) услуг, по которым заявления поданы в электронном виде через региональный портал государственных и муниципальных услуг</w:t>
            </w:r>
          </w:p>
        </w:tc>
        <w:tc>
          <w:tcPr>
            <w:tcW w:w="458" w:type="pct"/>
          </w:tcPr>
          <w:p w:rsidR="00706A91" w:rsidRPr="004E721B" w:rsidRDefault="00706A91" w:rsidP="00D00910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706A91" w:rsidRPr="004E721B" w:rsidRDefault="00706A91" w:rsidP="00D00910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доля муниципальных (государственных) услуг, </w:t>
            </w:r>
            <w:r w:rsidRPr="004E721B">
              <w:rPr>
                <w:rFonts w:eastAsia="Calibri"/>
                <w:sz w:val="18"/>
                <w:szCs w:val="18"/>
              </w:rPr>
              <w:t>по которым заявления поданы в электронном виде через региональный портал государственных и муниципальных услуг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муниципальных (государственных) услуг, оказанных ОМСУ в 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*;</w:t>
            </w:r>
          </w:p>
          <w:p w:rsidR="00706A91" w:rsidRPr="004E721B" w:rsidRDefault="00706A91" w:rsidP="00D009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proofErr w:type="gram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К</w:t>
            </w:r>
            <w:proofErr w:type="gram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общее количество муниципальных (государственных) услуг, по которым предусмотрена подача заявлений на услугу через РПГУ, оказанных ОМСУ в отчетном периоде.</w:t>
            </w:r>
          </w:p>
          <w:p w:rsidR="00706A91" w:rsidRDefault="00706A91" w:rsidP="00706A91">
            <w:pPr>
              <w:widowControl w:val="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*Источник информации – данные ЕИС ОУ. </w:t>
            </w:r>
          </w:p>
        </w:tc>
      </w:tr>
      <w:tr w:rsidR="00706A91" w:rsidRPr="004E721B" w:rsidTr="00D00910">
        <w:trPr>
          <w:trHeight w:val="379"/>
        </w:trPr>
        <w:tc>
          <w:tcPr>
            <w:tcW w:w="18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706A91" w:rsidRPr="004E721B" w:rsidRDefault="00706A91" w:rsidP="00706A91">
            <w:pPr>
              <w:autoSpaceDE w:val="0"/>
              <w:autoSpaceDN w:val="0"/>
              <w:adjustRightInd w:val="0"/>
              <w:rPr>
                <w:rFonts w:eastAsia="Calibri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Доля муниципальных об</w:t>
            </w:r>
            <w:r w:rsidRPr="004E721B">
              <w:rPr>
                <w:color w:val="000000"/>
                <w:sz w:val="18"/>
                <w:szCs w:val="18"/>
              </w:rPr>
              <w:t>ще</w:t>
            </w:r>
            <w:r>
              <w:rPr>
                <w:color w:val="000000"/>
                <w:sz w:val="18"/>
                <w:szCs w:val="18"/>
              </w:rPr>
              <w:t xml:space="preserve">-образовательных </w:t>
            </w:r>
            <w:proofErr w:type="spellStart"/>
            <w:r>
              <w:rPr>
                <w:color w:val="000000"/>
                <w:sz w:val="18"/>
                <w:szCs w:val="18"/>
              </w:rPr>
              <w:t>орга</w:t>
            </w:r>
            <w:r w:rsidRPr="004E721B">
              <w:rPr>
                <w:color w:val="000000"/>
                <w:sz w:val="18"/>
                <w:szCs w:val="18"/>
              </w:rPr>
              <w:t>низа</w:t>
            </w:r>
            <w:r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ций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муниципальном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образо</w:t>
            </w:r>
            <w:r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вании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Московской области, подключенных к сети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нтер</w:t>
            </w:r>
            <w:proofErr w:type="spellEnd"/>
            <w:r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нет на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корости: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 xml:space="preserve">для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общеоб</w:t>
            </w:r>
            <w:r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разовательн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рганиза</w:t>
            </w:r>
            <w:r>
              <w:rPr>
                <w:color w:val="000000"/>
                <w:sz w:val="18"/>
                <w:szCs w:val="18"/>
              </w:rPr>
              <w:t>ций, расположен</w:t>
            </w:r>
            <w:r w:rsidRPr="004E721B">
              <w:rPr>
                <w:color w:val="000000"/>
                <w:sz w:val="18"/>
                <w:szCs w:val="18"/>
              </w:rPr>
              <w:t xml:space="preserve">ных в городских населенных пунктах, – не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ме</w:t>
            </w:r>
            <w:proofErr w:type="spellEnd"/>
            <w:r w:rsidR="000112D7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нее 100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бит/с;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 xml:space="preserve">для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общеоб</w:t>
            </w:r>
            <w:r w:rsidR="000112D7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разовательн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рганизаций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ельских населенных пунктах, – не менее 50 Мбит/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458" w:type="pct"/>
          </w:tcPr>
          <w:p w:rsidR="00706A91" w:rsidRPr="004E721B" w:rsidRDefault="00706A91" w:rsidP="00D00910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706A91" w:rsidRPr="004E721B" w:rsidRDefault="00706A91" w:rsidP="00D00910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:rsidR="00706A91" w:rsidRPr="004E721B" w:rsidRDefault="00706A91" w:rsidP="00D00910">
            <w:pPr>
              <w:widowControl w:val="0"/>
              <w:jc w:val="both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eastAsia="en-US"/>
              </w:rPr>
              <w:t>где:</w:t>
            </w:r>
          </w:p>
          <w:p w:rsidR="00706A91" w:rsidRPr="004E721B" w:rsidRDefault="00706A91" w:rsidP="00D00910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n</m:t>
              </m:r>
            </m:oMath>
            <w:r w:rsidRPr="004E721B">
              <w:rPr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муниципальных общеобразовательных организаций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>;</w:t>
            </w:r>
          </w:p>
          <w:p w:rsidR="00706A91" w:rsidRPr="004E721B" w:rsidRDefault="00706A91" w:rsidP="00D00910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R</w:t>
            </w:r>
            <w:r w:rsidRPr="004E721B" w:rsidDel="006814CF">
              <w:rPr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  <w:lang w:eastAsia="en-US"/>
              </w:rPr>
              <w:t>–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  <w:lang w:eastAsia="en-US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общеобразовательных организаций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с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:rsidR="00706A91" w:rsidRDefault="00706A91" w:rsidP="00D009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K</w:t>
            </w:r>
            <w:r w:rsidRPr="004E721B">
              <w:rPr>
                <w:sz w:val="18"/>
                <w:szCs w:val="18"/>
                <w:lang w:eastAsia="en-US"/>
              </w:rPr>
              <w:t xml:space="preserve"> – </w:t>
            </w:r>
            <w:proofErr w:type="gramStart"/>
            <w:r w:rsidRPr="004E721B">
              <w:rPr>
                <w:color w:val="000000"/>
                <w:sz w:val="18"/>
                <w:szCs w:val="18"/>
                <w:lang w:eastAsia="en-US"/>
              </w:rPr>
              <w:t>общее</w:t>
            </w:r>
            <w:proofErr w:type="gramEnd"/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количество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образования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в муниципальном образовании Московской области.</w:t>
            </w:r>
          </w:p>
        </w:tc>
      </w:tr>
    </w:tbl>
    <w:p w:rsidR="006E7E39" w:rsidRDefault="006E7E39" w:rsidP="004F5BB8"/>
    <w:p w:rsidR="004F5BB8" w:rsidRPr="004F5BB8" w:rsidRDefault="004F5BB8" w:rsidP="004F5BB8">
      <w:r w:rsidRPr="004F5BB8">
        <w:t>5. Перечень мероприятий Подпрограммы 2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:rsidR="004F5BB8" w:rsidRPr="004F5BB8" w:rsidRDefault="004F5BB8" w:rsidP="004F5BB8">
      <w:pPr>
        <w:rPr>
          <w:rFonts w:eastAsia="Calibri"/>
        </w:rPr>
      </w:pPr>
    </w:p>
    <w:tbl>
      <w:tblPr>
        <w:tblpPr w:leftFromText="180" w:rightFromText="180" w:vertAnchor="text" w:tblpX="-85" w:tblpY="1"/>
        <w:tblOverlap w:val="never"/>
        <w:tblW w:w="496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9"/>
        <w:gridCol w:w="3830"/>
        <w:gridCol w:w="984"/>
        <w:gridCol w:w="2283"/>
        <w:gridCol w:w="833"/>
        <w:gridCol w:w="711"/>
        <w:gridCol w:w="705"/>
        <w:gridCol w:w="772"/>
        <w:gridCol w:w="799"/>
        <w:gridCol w:w="845"/>
        <w:gridCol w:w="1414"/>
        <w:gridCol w:w="1393"/>
      </w:tblGrid>
      <w:tr w:rsidR="00A87644" w:rsidRPr="004F5BB8" w:rsidTr="00A87644">
        <w:tc>
          <w:tcPr>
            <w:tcW w:w="188" w:type="pct"/>
            <w:vMerge w:val="restart"/>
            <w:shd w:val="clear" w:color="auto" w:fill="auto"/>
            <w:vAlign w:val="center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№ </w:t>
            </w:r>
            <w:proofErr w:type="gramStart"/>
            <w:r w:rsidRPr="004F5BB8">
              <w:rPr>
                <w:sz w:val="18"/>
                <w:szCs w:val="18"/>
              </w:rPr>
              <w:t>п</w:t>
            </w:r>
            <w:proofErr w:type="gramEnd"/>
            <w:r w:rsidRPr="004F5BB8">
              <w:rPr>
                <w:sz w:val="18"/>
                <w:szCs w:val="18"/>
              </w:rPr>
              <w:t>/п</w:t>
            </w:r>
          </w:p>
        </w:tc>
        <w:tc>
          <w:tcPr>
            <w:tcW w:w="1265" w:type="pct"/>
            <w:vMerge w:val="restart"/>
            <w:shd w:val="clear" w:color="auto" w:fill="auto"/>
            <w:vAlign w:val="center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Мероприятия муниципальной подпрограммы</w:t>
            </w:r>
          </w:p>
        </w:tc>
        <w:tc>
          <w:tcPr>
            <w:tcW w:w="325" w:type="pct"/>
            <w:vMerge w:val="restart"/>
            <w:shd w:val="clear" w:color="auto" w:fill="auto"/>
            <w:vAlign w:val="center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ок исполнения мероприятия</w:t>
            </w:r>
          </w:p>
        </w:tc>
        <w:tc>
          <w:tcPr>
            <w:tcW w:w="754" w:type="pct"/>
            <w:vMerge w:val="restart"/>
            <w:shd w:val="clear" w:color="auto" w:fill="auto"/>
            <w:vAlign w:val="center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275" w:type="pct"/>
            <w:vMerge w:val="restart"/>
            <w:shd w:val="clear" w:color="auto" w:fill="auto"/>
            <w:vAlign w:val="center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Всего</w:t>
            </w:r>
            <w:r w:rsidRPr="004F5BB8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1266" w:type="pct"/>
            <w:gridSpan w:val="5"/>
            <w:vAlign w:val="center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467" w:type="pct"/>
            <w:vMerge w:val="restart"/>
            <w:shd w:val="clear" w:color="auto" w:fill="auto"/>
            <w:vAlign w:val="center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proofErr w:type="gramStart"/>
            <w:r w:rsidRPr="004F5BB8">
              <w:rPr>
                <w:sz w:val="18"/>
                <w:szCs w:val="18"/>
              </w:rPr>
              <w:t>Ответственный</w:t>
            </w:r>
            <w:proofErr w:type="gramEnd"/>
            <w:r w:rsidRPr="004F5BB8">
              <w:rPr>
                <w:sz w:val="18"/>
                <w:szCs w:val="18"/>
              </w:rPr>
              <w:t xml:space="preserve"> за выполнение мероприятия подпрограммы</w:t>
            </w:r>
          </w:p>
        </w:tc>
        <w:tc>
          <w:tcPr>
            <w:tcW w:w="460" w:type="pct"/>
            <w:vMerge w:val="restart"/>
            <w:shd w:val="clear" w:color="auto" w:fill="auto"/>
            <w:vAlign w:val="center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Результаты выполнения мероприятий подпрограммы</w:t>
            </w:r>
            <w:r w:rsidRPr="004F5BB8">
              <w:rPr>
                <w:sz w:val="18"/>
                <w:szCs w:val="18"/>
              </w:rPr>
              <w:footnoteReference w:id="4"/>
            </w:r>
          </w:p>
        </w:tc>
      </w:tr>
      <w:tr w:rsidR="000B1C12" w:rsidRPr="004F5BB8" w:rsidTr="00A87644">
        <w:trPr>
          <w:trHeight w:val="438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27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1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2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3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4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c>
          <w:tcPr>
            <w:tcW w:w="188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</w:t>
            </w:r>
          </w:p>
        </w:tc>
        <w:tc>
          <w:tcPr>
            <w:tcW w:w="1265" w:type="pc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325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</w:t>
            </w: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4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6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7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8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9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1</w:t>
            </w:r>
          </w:p>
        </w:tc>
        <w:tc>
          <w:tcPr>
            <w:tcW w:w="467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2</w:t>
            </w:r>
          </w:p>
        </w:tc>
        <w:tc>
          <w:tcPr>
            <w:tcW w:w="460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3</w:t>
            </w:r>
          </w:p>
        </w:tc>
      </w:tr>
      <w:tr w:rsidR="000B1C12" w:rsidRPr="004F5BB8" w:rsidTr="00A87644">
        <w:trPr>
          <w:trHeight w:val="58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1.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Основное мероприятие 01. Информационная инфраструктура</w:t>
            </w:r>
          </w:p>
        </w:tc>
        <w:tc>
          <w:tcPr>
            <w:tcW w:w="32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 637,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542,2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55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20,8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24,5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 </w:t>
            </w:r>
          </w:p>
        </w:tc>
      </w:tr>
      <w:tr w:rsidR="000B1C12" w:rsidRPr="004F5BB8" w:rsidTr="00A87644">
        <w:trPr>
          <w:trHeight w:val="87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 637,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542,2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55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20,8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24,5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92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64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1.1.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32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40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70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18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1.2.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32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17"/>
        </w:trPr>
        <w:tc>
          <w:tcPr>
            <w:tcW w:w="18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48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1.3.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Мероприятие 01.03. Подключение ОМСУ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</w:t>
            </w:r>
            <w:r>
              <w:rPr>
                <w:sz w:val="18"/>
                <w:szCs w:val="18"/>
              </w:rPr>
              <w:t>-</w:t>
            </w:r>
            <w:r w:rsidRPr="004F5BB8">
              <w:rPr>
                <w:sz w:val="18"/>
                <w:szCs w:val="18"/>
              </w:rPr>
              <w:t>ници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 Московской </w:t>
            </w:r>
            <w:proofErr w:type="spellStart"/>
            <w:r w:rsidRPr="004F5BB8">
              <w:rPr>
                <w:sz w:val="18"/>
                <w:szCs w:val="18"/>
              </w:rPr>
              <w:t>облас</w:t>
            </w:r>
            <w:r>
              <w:rPr>
                <w:sz w:val="18"/>
                <w:szCs w:val="18"/>
              </w:rPr>
              <w:t>-</w:t>
            </w:r>
            <w:r w:rsidRPr="004F5BB8">
              <w:rPr>
                <w:sz w:val="18"/>
                <w:szCs w:val="18"/>
              </w:rPr>
              <w:t>ти</w:t>
            </w:r>
            <w:proofErr w:type="spellEnd"/>
            <w:r w:rsidRPr="004F5BB8">
              <w:rPr>
                <w:sz w:val="18"/>
                <w:szCs w:val="18"/>
              </w:rPr>
              <w:t xml:space="preserve"> к единой интегрированной </w:t>
            </w:r>
            <w:proofErr w:type="spellStart"/>
            <w:r w:rsidRPr="004F5BB8">
              <w:rPr>
                <w:sz w:val="18"/>
                <w:szCs w:val="18"/>
              </w:rPr>
              <w:t>мультисервисной</w:t>
            </w:r>
            <w:proofErr w:type="spellEnd"/>
            <w:r w:rsidRPr="004F5BB8">
              <w:rPr>
                <w:sz w:val="18"/>
                <w:szCs w:val="18"/>
              </w:rPr>
              <w:t xml:space="preserve"> телекоммуникационной сети Правительства Московской области для нужд ОМСУ </w:t>
            </w:r>
            <w:proofErr w:type="spellStart"/>
            <w:r w:rsidRPr="004F5BB8">
              <w:rPr>
                <w:sz w:val="18"/>
                <w:szCs w:val="18"/>
              </w:rPr>
              <w:t>муни</w:t>
            </w:r>
            <w:r>
              <w:rPr>
                <w:sz w:val="18"/>
                <w:szCs w:val="18"/>
              </w:rPr>
              <w:t>-</w:t>
            </w:r>
            <w:r w:rsidRPr="004F5BB8">
              <w:rPr>
                <w:sz w:val="18"/>
                <w:szCs w:val="18"/>
              </w:rPr>
              <w:t>ципального</w:t>
            </w:r>
            <w:proofErr w:type="spellEnd"/>
            <w:r w:rsidRPr="004F5BB8">
              <w:rPr>
                <w:sz w:val="18"/>
                <w:szCs w:val="18"/>
              </w:rPr>
              <w:t xml:space="preserve"> образования Московской области и обеспечения совместной работы в ней</w:t>
            </w:r>
          </w:p>
        </w:tc>
        <w:tc>
          <w:tcPr>
            <w:tcW w:w="32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 345,3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00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400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0,8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24,5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F5BB8">
              <w:rPr>
                <w:sz w:val="18"/>
                <w:szCs w:val="18"/>
              </w:rPr>
              <w:t>г.о</w:t>
            </w:r>
            <w:proofErr w:type="spellEnd"/>
            <w:r w:rsidRPr="004F5BB8">
              <w:rPr>
                <w:sz w:val="18"/>
                <w:szCs w:val="18"/>
              </w:rPr>
              <w:t>. Лыткарино</w:t>
            </w:r>
          </w:p>
        </w:tc>
        <w:tc>
          <w:tcPr>
            <w:tcW w:w="460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373"/>
        </w:trPr>
        <w:tc>
          <w:tcPr>
            <w:tcW w:w="18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 349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00,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40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24,5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24,5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1.4.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32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2 </w:t>
            </w:r>
            <w:r>
              <w:rPr>
                <w:sz w:val="18"/>
                <w:szCs w:val="18"/>
              </w:rPr>
              <w:t>8</w:t>
            </w:r>
            <w:r w:rsidRPr="004F5BB8">
              <w:rPr>
                <w:sz w:val="18"/>
                <w:szCs w:val="18"/>
              </w:rPr>
              <w:t>60,1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810,1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15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0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15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 </w:t>
            </w:r>
            <w:r>
              <w:rPr>
                <w:sz w:val="18"/>
                <w:szCs w:val="18"/>
              </w:rPr>
              <w:t>8</w:t>
            </w:r>
            <w:r w:rsidRPr="004F5BB8">
              <w:rPr>
                <w:sz w:val="18"/>
                <w:szCs w:val="18"/>
              </w:rPr>
              <w:t>60,1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810,1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15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Pr="004F5BB8">
              <w:rPr>
                <w:sz w:val="18"/>
                <w:szCs w:val="18"/>
              </w:rPr>
              <w:t>00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15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 </w:t>
            </w:r>
            <w:r>
              <w:rPr>
                <w:sz w:val="18"/>
                <w:szCs w:val="18"/>
              </w:rPr>
              <w:t>5</w:t>
            </w:r>
            <w:r w:rsidRPr="004F5BB8">
              <w:rPr>
                <w:sz w:val="18"/>
                <w:szCs w:val="18"/>
              </w:rPr>
              <w:t>02,4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452,4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15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Pr="004F5BB8">
              <w:rPr>
                <w:sz w:val="18"/>
                <w:szCs w:val="18"/>
              </w:rPr>
              <w:t>00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F5BB8">
              <w:rPr>
                <w:sz w:val="18"/>
                <w:szCs w:val="18"/>
              </w:rPr>
              <w:t>г.о</w:t>
            </w:r>
            <w:proofErr w:type="spellEnd"/>
            <w:r w:rsidRPr="004F5BB8">
              <w:rPr>
                <w:sz w:val="18"/>
                <w:szCs w:val="18"/>
              </w:rPr>
              <w:t xml:space="preserve">. Лыткарино </w:t>
            </w:r>
          </w:p>
        </w:tc>
        <w:tc>
          <w:tcPr>
            <w:tcW w:w="460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15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57,7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57,7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МКУ «УОДА» </w:t>
            </w:r>
          </w:p>
        </w:tc>
        <w:tc>
          <w:tcPr>
            <w:tcW w:w="460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1.5.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 xml:space="preserve">Мероприятие 01.05. Обеспечение организаций начального общего, основного общего и среднего общего образования, находящихся в </w:t>
            </w:r>
            <w:r w:rsidRPr="004F5BB8">
              <w:rPr>
                <w:rFonts w:eastAsia="Calibri"/>
                <w:sz w:val="18"/>
                <w:szCs w:val="18"/>
              </w:rPr>
              <w:lastRenderedPageBreak/>
              <w:t>ведении органов местного самоуправления муниципальных образований Московской области, доступом в информационно-телекоммуникационную сеть «Интернет» за счет средств местного бюджета</w:t>
            </w:r>
          </w:p>
        </w:tc>
        <w:tc>
          <w:tcPr>
            <w:tcW w:w="32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lastRenderedPageBreak/>
              <w:t>2021-2024</w:t>
            </w: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467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15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муниципального </w:t>
            </w:r>
            <w:r w:rsidRPr="004F5BB8">
              <w:rPr>
                <w:sz w:val="18"/>
                <w:szCs w:val="18"/>
              </w:rPr>
              <w:lastRenderedPageBreak/>
              <w:t>образования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lastRenderedPageBreak/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467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Управление образования </w:t>
            </w:r>
            <w:r w:rsidRPr="004F5BB8">
              <w:rPr>
                <w:sz w:val="18"/>
                <w:szCs w:val="18"/>
              </w:rPr>
              <w:lastRenderedPageBreak/>
              <w:t xml:space="preserve">города Лыткарино </w:t>
            </w:r>
          </w:p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lastRenderedPageBreak/>
              <w:t>1.6.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Мероприятие 1.6. Оплата кредиторской задолженности прошлых лет</w:t>
            </w:r>
          </w:p>
        </w:tc>
        <w:tc>
          <w:tcPr>
            <w:tcW w:w="325" w:type="pct"/>
            <w:vMerge w:val="restart"/>
            <w:shd w:val="clear" w:color="auto" w:fill="auto"/>
            <w:vAlign w:val="center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</w:t>
            </w: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070,1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070,1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F5BB8">
              <w:rPr>
                <w:sz w:val="18"/>
                <w:szCs w:val="18"/>
              </w:rPr>
              <w:t>г.о</w:t>
            </w:r>
            <w:proofErr w:type="spellEnd"/>
            <w:r w:rsidRPr="004F5BB8">
              <w:rPr>
                <w:sz w:val="18"/>
                <w:szCs w:val="18"/>
              </w:rPr>
              <w:t>. Лыткарино</w:t>
            </w:r>
          </w:p>
        </w:tc>
        <w:tc>
          <w:tcPr>
            <w:tcW w:w="460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15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20,0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20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shd w:val="clear" w:color="auto" w:fill="auto"/>
          </w:tcPr>
          <w:p w:rsidR="000B1C12" w:rsidRPr="004F5BB8" w:rsidRDefault="000B1C12" w:rsidP="00A87644">
            <w:pPr>
              <w:ind w:right="-57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МКУ «Комитет по делам куль</w:t>
            </w:r>
            <w:r>
              <w:rPr>
                <w:sz w:val="18"/>
                <w:szCs w:val="18"/>
              </w:rPr>
              <w:t>-</w:t>
            </w:r>
            <w:r w:rsidRPr="004F5BB8">
              <w:rPr>
                <w:sz w:val="18"/>
                <w:szCs w:val="18"/>
              </w:rPr>
              <w:t xml:space="preserve">туры, молодёжи, спорта и </w:t>
            </w:r>
            <w:proofErr w:type="spellStart"/>
            <w:r w:rsidRPr="004F5BB8">
              <w:rPr>
                <w:sz w:val="18"/>
                <w:szCs w:val="18"/>
              </w:rPr>
              <w:t>туриз</w:t>
            </w:r>
            <w:r>
              <w:rPr>
                <w:sz w:val="18"/>
                <w:szCs w:val="18"/>
              </w:rPr>
              <w:t>-ма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 w:rsidRPr="004F5BB8">
              <w:rPr>
                <w:sz w:val="18"/>
                <w:szCs w:val="18"/>
              </w:rPr>
              <w:t>г</w:t>
            </w:r>
            <w:proofErr w:type="gramStart"/>
            <w:r w:rsidRPr="004F5BB8">
              <w:rPr>
                <w:sz w:val="18"/>
                <w:szCs w:val="18"/>
              </w:rPr>
              <w:t>.Л</w:t>
            </w:r>
            <w:proofErr w:type="gramEnd"/>
            <w:r w:rsidRPr="004F5BB8">
              <w:rPr>
                <w:sz w:val="18"/>
                <w:szCs w:val="18"/>
              </w:rPr>
              <w:t>ыткарино</w:t>
            </w:r>
            <w:proofErr w:type="spellEnd"/>
            <w:r w:rsidRPr="004F5BB8">
              <w:rPr>
                <w:sz w:val="18"/>
                <w:szCs w:val="18"/>
              </w:rPr>
              <w:t xml:space="preserve">» </w:t>
            </w:r>
          </w:p>
        </w:tc>
        <w:tc>
          <w:tcPr>
            <w:tcW w:w="460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15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 Средства бюджета муниципального образования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42,0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42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Управление образования города Лыткарино </w:t>
            </w:r>
          </w:p>
        </w:tc>
        <w:tc>
          <w:tcPr>
            <w:tcW w:w="460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2.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32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400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70,2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1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10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10,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15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400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70,2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10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10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10,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026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2.1.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 xml:space="preserve">Мероприятие 02.01. </w:t>
            </w:r>
            <w:proofErr w:type="gramStart"/>
            <w:r w:rsidRPr="004F5BB8">
              <w:rPr>
                <w:rFonts w:eastAsia="Calibri"/>
                <w:sz w:val="18"/>
                <w:szCs w:val="18"/>
              </w:rPr>
              <w:t xml:space="preserve">Приобретение, установка, настройка, монтаж и техническое </w:t>
            </w:r>
            <w:proofErr w:type="spellStart"/>
            <w:r w:rsidRPr="004F5BB8">
              <w:rPr>
                <w:rFonts w:eastAsia="Calibri"/>
                <w:sz w:val="18"/>
                <w:szCs w:val="18"/>
              </w:rPr>
              <w:t>обслужива</w:t>
            </w:r>
            <w:r>
              <w:rPr>
                <w:rFonts w:eastAsia="Calibri"/>
                <w:sz w:val="18"/>
                <w:szCs w:val="18"/>
              </w:rPr>
              <w:t>-</w:t>
            </w:r>
            <w:r w:rsidRPr="004F5BB8">
              <w:rPr>
                <w:rFonts w:eastAsia="Calibri"/>
                <w:sz w:val="18"/>
                <w:szCs w:val="18"/>
              </w:rPr>
              <w:t>ние</w:t>
            </w:r>
            <w:proofErr w:type="spellEnd"/>
            <w:r w:rsidRPr="004F5BB8">
              <w:rPr>
                <w:rFonts w:eastAsia="Calibri"/>
                <w:sz w:val="18"/>
                <w:szCs w:val="18"/>
              </w:rPr>
              <w:t xml:space="preserve"> сертифицированных по требованиям безо</w:t>
            </w:r>
            <w:r>
              <w:rPr>
                <w:rFonts w:eastAsia="Calibri"/>
                <w:sz w:val="18"/>
                <w:szCs w:val="18"/>
              </w:rPr>
              <w:t>-</w:t>
            </w:r>
            <w:proofErr w:type="spellStart"/>
            <w:r w:rsidRPr="004F5BB8">
              <w:rPr>
                <w:rFonts w:eastAsia="Calibri"/>
                <w:sz w:val="18"/>
                <w:szCs w:val="18"/>
              </w:rPr>
              <w:t>пасности</w:t>
            </w:r>
            <w:proofErr w:type="spellEnd"/>
            <w:r w:rsidRPr="004F5BB8">
              <w:rPr>
                <w:rFonts w:eastAsia="Calibri"/>
                <w:sz w:val="18"/>
                <w:szCs w:val="18"/>
              </w:rPr>
              <w:t xml:space="preserve"> информации технических, </w:t>
            </w:r>
            <w:proofErr w:type="spellStart"/>
            <w:r w:rsidRPr="004F5BB8">
              <w:rPr>
                <w:rFonts w:eastAsia="Calibri"/>
                <w:sz w:val="18"/>
                <w:szCs w:val="18"/>
              </w:rPr>
              <w:t>програм</w:t>
            </w:r>
            <w:r>
              <w:rPr>
                <w:rFonts w:eastAsia="Calibri"/>
                <w:sz w:val="18"/>
                <w:szCs w:val="18"/>
              </w:rPr>
              <w:t>-</w:t>
            </w:r>
            <w:r w:rsidRPr="004F5BB8">
              <w:rPr>
                <w:rFonts w:eastAsia="Calibri"/>
                <w:sz w:val="18"/>
                <w:szCs w:val="18"/>
              </w:rPr>
              <w:t>мных</w:t>
            </w:r>
            <w:proofErr w:type="spellEnd"/>
            <w:r w:rsidRPr="004F5BB8">
              <w:rPr>
                <w:rFonts w:eastAsia="Calibri"/>
                <w:sz w:val="18"/>
                <w:szCs w:val="18"/>
              </w:rPr>
              <w:t xml:space="preserve"> и программно-технических средств за</w:t>
            </w:r>
            <w:r>
              <w:rPr>
                <w:rFonts w:eastAsia="Calibri"/>
                <w:sz w:val="18"/>
                <w:szCs w:val="18"/>
              </w:rPr>
              <w:t>-</w:t>
            </w:r>
            <w:r w:rsidRPr="004F5BB8">
              <w:rPr>
                <w:rFonts w:eastAsia="Calibri"/>
                <w:sz w:val="18"/>
                <w:szCs w:val="18"/>
              </w:rPr>
              <w:t>щиты конфиденциальной информации и пер</w:t>
            </w:r>
            <w:r>
              <w:rPr>
                <w:rFonts w:eastAsia="Calibri"/>
                <w:sz w:val="18"/>
                <w:szCs w:val="18"/>
              </w:rPr>
              <w:t>-</w:t>
            </w:r>
            <w:proofErr w:type="spellStart"/>
            <w:r w:rsidRPr="004F5BB8">
              <w:rPr>
                <w:rFonts w:eastAsia="Calibri"/>
                <w:sz w:val="18"/>
                <w:szCs w:val="18"/>
              </w:rPr>
              <w:t>сональных</w:t>
            </w:r>
            <w:proofErr w:type="spellEnd"/>
            <w:r w:rsidRPr="004F5BB8">
              <w:rPr>
                <w:rFonts w:eastAsia="Calibri"/>
                <w:sz w:val="18"/>
                <w:szCs w:val="18"/>
              </w:rPr>
              <w:t xml:space="preserve"> данных, антивирусного программ</w:t>
            </w:r>
            <w:r>
              <w:rPr>
                <w:rFonts w:eastAsia="Calibri"/>
                <w:sz w:val="18"/>
                <w:szCs w:val="18"/>
              </w:rPr>
              <w:t>-</w:t>
            </w:r>
            <w:proofErr w:type="spellStart"/>
            <w:r w:rsidRPr="004F5BB8">
              <w:rPr>
                <w:rFonts w:eastAsia="Calibri"/>
                <w:sz w:val="18"/>
                <w:szCs w:val="18"/>
              </w:rPr>
              <w:t>ного</w:t>
            </w:r>
            <w:proofErr w:type="spellEnd"/>
            <w:r w:rsidRPr="004F5BB8">
              <w:rPr>
                <w:rFonts w:eastAsia="Calibri"/>
                <w:sz w:val="18"/>
                <w:szCs w:val="18"/>
              </w:rPr>
              <w:t xml:space="preserve"> обеспечения, средств электронной под</w:t>
            </w:r>
            <w:r>
              <w:rPr>
                <w:rFonts w:eastAsia="Calibri"/>
                <w:sz w:val="18"/>
                <w:szCs w:val="18"/>
              </w:rPr>
              <w:t>-</w:t>
            </w:r>
            <w:r w:rsidRPr="004F5BB8">
              <w:rPr>
                <w:rFonts w:eastAsia="Calibri"/>
                <w:sz w:val="18"/>
                <w:szCs w:val="18"/>
              </w:rPr>
              <w:t>писи, средств защиты информационно-техно</w:t>
            </w:r>
            <w:r>
              <w:rPr>
                <w:rFonts w:eastAsia="Calibri"/>
                <w:sz w:val="18"/>
                <w:szCs w:val="18"/>
              </w:rPr>
              <w:t>-</w:t>
            </w:r>
            <w:r w:rsidRPr="004F5BB8">
              <w:rPr>
                <w:rFonts w:eastAsia="Calibri"/>
                <w:sz w:val="18"/>
                <w:szCs w:val="18"/>
              </w:rPr>
              <w:t xml:space="preserve">логической и телекоммуникационной </w:t>
            </w:r>
            <w:proofErr w:type="spellStart"/>
            <w:r w:rsidRPr="004F5BB8">
              <w:rPr>
                <w:rFonts w:eastAsia="Calibri"/>
                <w:sz w:val="18"/>
                <w:szCs w:val="18"/>
              </w:rPr>
              <w:t>инфраст</w:t>
            </w:r>
            <w:r>
              <w:rPr>
                <w:rFonts w:eastAsia="Calibri"/>
                <w:sz w:val="18"/>
                <w:szCs w:val="18"/>
              </w:rPr>
              <w:t>-</w:t>
            </w:r>
            <w:r w:rsidRPr="004F5BB8">
              <w:rPr>
                <w:rFonts w:eastAsia="Calibri"/>
                <w:sz w:val="18"/>
                <w:szCs w:val="18"/>
              </w:rPr>
              <w:t>руктуры</w:t>
            </w:r>
            <w:proofErr w:type="spellEnd"/>
            <w:r w:rsidRPr="004F5BB8">
              <w:rPr>
                <w:rFonts w:eastAsia="Calibri"/>
                <w:sz w:val="18"/>
                <w:szCs w:val="18"/>
              </w:rPr>
              <w:t xml:space="preserve"> от компьютерных атак, а также </w:t>
            </w:r>
            <w:proofErr w:type="spellStart"/>
            <w:r w:rsidRPr="004F5BB8">
              <w:rPr>
                <w:rFonts w:eastAsia="Calibri"/>
                <w:sz w:val="18"/>
                <w:szCs w:val="18"/>
              </w:rPr>
              <w:t>прове</w:t>
            </w:r>
            <w:r>
              <w:rPr>
                <w:rFonts w:eastAsia="Calibri"/>
                <w:sz w:val="18"/>
                <w:szCs w:val="18"/>
              </w:rPr>
              <w:t>-</w:t>
            </w:r>
            <w:r w:rsidRPr="004F5BB8">
              <w:rPr>
                <w:rFonts w:eastAsia="Calibri"/>
                <w:sz w:val="18"/>
                <w:szCs w:val="18"/>
              </w:rPr>
              <w:t>дение</w:t>
            </w:r>
            <w:proofErr w:type="spellEnd"/>
            <w:r w:rsidRPr="004F5BB8">
              <w:rPr>
                <w:rFonts w:eastAsia="Calibri"/>
                <w:sz w:val="18"/>
                <w:szCs w:val="18"/>
              </w:rPr>
              <w:t xml:space="preserve">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</w:t>
            </w:r>
            <w:proofErr w:type="gramEnd"/>
            <w:r w:rsidRPr="004F5BB8">
              <w:rPr>
                <w:rFonts w:eastAsia="Calibri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325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400,2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70,2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10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1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10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F5BB8">
              <w:rPr>
                <w:sz w:val="18"/>
                <w:szCs w:val="18"/>
              </w:rPr>
              <w:t>г.о</w:t>
            </w:r>
            <w:proofErr w:type="spellEnd"/>
            <w:r w:rsidRPr="004F5BB8">
              <w:rPr>
                <w:sz w:val="18"/>
                <w:szCs w:val="18"/>
              </w:rPr>
              <w:t>. Лыткарино</w:t>
            </w:r>
          </w:p>
        </w:tc>
        <w:tc>
          <w:tcPr>
            <w:tcW w:w="460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637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5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МКУ «УОДА»</w:t>
            </w:r>
          </w:p>
        </w:tc>
        <w:tc>
          <w:tcPr>
            <w:tcW w:w="460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3.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2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 324,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466,5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97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3,8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97,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467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65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 324,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466,5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97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3,8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97,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3.1.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Мероприятие 03.01. Обеспечение программными продуктами</w:t>
            </w:r>
          </w:p>
        </w:tc>
        <w:tc>
          <w:tcPr>
            <w:tcW w:w="32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 273,3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415,5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97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3,8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97,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467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70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91,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91,5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467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F5BB8">
              <w:rPr>
                <w:sz w:val="18"/>
                <w:szCs w:val="18"/>
              </w:rPr>
              <w:t>г.о</w:t>
            </w:r>
            <w:proofErr w:type="spellEnd"/>
            <w:r w:rsidRPr="004F5BB8">
              <w:rPr>
                <w:sz w:val="18"/>
                <w:szCs w:val="18"/>
              </w:rPr>
              <w:t>. Лыткарино</w:t>
            </w: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15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7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7,0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467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Управление ЖКХ и РГИ </w:t>
            </w:r>
            <w:proofErr w:type="spellStart"/>
            <w:r w:rsidRPr="004F5BB8">
              <w:rPr>
                <w:sz w:val="18"/>
                <w:szCs w:val="18"/>
              </w:rPr>
              <w:t>г</w:t>
            </w:r>
            <w:proofErr w:type="gramStart"/>
            <w:r w:rsidRPr="004F5BB8">
              <w:rPr>
                <w:sz w:val="18"/>
                <w:szCs w:val="18"/>
              </w:rPr>
              <w:t>.Л</w:t>
            </w:r>
            <w:proofErr w:type="gramEnd"/>
            <w:r w:rsidRPr="004F5BB8">
              <w:rPr>
                <w:sz w:val="18"/>
                <w:szCs w:val="18"/>
              </w:rPr>
              <w:t>ыткарино</w:t>
            </w:r>
            <w:proofErr w:type="spellEnd"/>
            <w:r w:rsidRPr="004F5BB8">
              <w:rPr>
                <w:sz w:val="18"/>
                <w:szCs w:val="18"/>
              </w:rPr>
              <w:t xml:space="preserve"> </w:t>
            </w:r>
          </w:p>
        </w:tc>
        <w:tc>
          <w:tcPr>
            <w:tcW w:w="460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15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</w:t>
            </w:r>
            <w:r w:rsidRPr="004F5BB8">
              <w:rPr>
                <w:sz w:val="18"/>
                <w:szCs w:val="18"/>
              </w:rPr>
              <w:lastRenderedPageBreak/>
              <w:t>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 154,8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97,0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97,0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3,8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97,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467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МКУ «УОДА»</w:t>
            </w:r>
          </w:p>
        </w:tc>
        <w:tc>
          <w:tcPr>
            <w:tcW w:w="460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lastRenderedPageBreak/>
              <w:t>3.2.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 xml:space="preserve">Мероприятие 03.02. Внедрение и </w:t>
            </w:r>
            <w:proofErr w:type="spellStart"/>
            <w:proofErr w:type="gramStart"/>
            <w:r w:rsidRPr="004F5BB8">
              <w:rPr>
                <w:rFonts w:eastAsia="Calibri"/>
                <w:sz w:val="18"/>
                <w:szCs w:val="18"/>
              </w:rPr>
              <w:t>сопровожде</w:t>
            </w:r>
            <w:r>
              <w:rPr>
                <w:rFonts w:eastAsia="Calibri"/>
                <w:sz w:val="18"/>
                <w:szCs w:val="18"/>
              </w:rPr>
              <w:t>-</w:t>
            </w:r>
            <w:r w:rsidRPr="004F5BB8">
              <w:rPr>
                <w:rFonts w:eastAsia="Calibri"/>
                <w:sz w:val="18"/>
                <w:szCs w:val="18"/>
              </w:rPr>
              <w:t>ние</w:t>
            </w:r>
            <w:proofErr w:type="spellEnd"/>
            <w:proofErr w:type="gramEnd"/>
            <w:r w:rsidRPr="004F5BB8">
              <w:rPr>
                <w:rFonts w:eastAsia="Calibri"/>
                <w:sz w:val="18"/>
                <w:szCs w:val="18"/>
              </w:rPr>
              <w:t xml:space="preserve"> информационных систем поддержки </w:t>
            </w:r>
            <w:proofErr w:type="spellStart"/>
            <w:r w:rsidRPr="004F5BB8">
              <w:rPr>
                <w:rFonts w:eastAsia="Calibri"/>
                <w:sz w:val="18"/>
                <w:szCs w:val="18"/>
              </w:rPr>
              <w:t>оказа</w:t>
            </w:r>
            <w:r>
              <w:rPr>
                <w:rFonts w:eastAsia="Calibri"/>
                <w:sz w:val="18"/>
                <w:szCs w:val="18"/>
              </w:rPr>
              <w:t>-</w:t>
            </w:r>
            <w:r w:rsidRPr="004F5BB8">
              <w:rPr>
                <w:rFonts w:eastAsia="Calibri"/>
                <w:sz w:val="18"/>
                <w:szCs w:val="18"/>
              </w:rPr>
              <w:t>ния</w:t>
            </w:r>
            <w:proofErr w:type="spellEnd"/>
            <w:r w:rsidRPr="004F5BB8">
              <w:rPr>
                <w:rFonts w:eastAsia="Calibri"/>
                <w:sz w:val="18"/>
                <w:szCs w:val="18"/>
              </w:rPr>
              <w:t xml:space="preserve"> государственных и муниципальных услуг и обеспечивающих функций и контроля </w:t>
            </w:r>
            <w:proofErr w:type="spellStart"/>
            <w:r w:rsidRPr="004F5BB8">
              <w:rPr>
                <w:rFonts w:eastAsia="Calibri"/>
                <w:sz w:val="18"/>
                <w:szCs w:val="18"/>
              </w:rPr>
              <w:t>резуль</w:t>
            </w:r>
            <w:r>
              <w:rPr>
                <w:rFonts w:eastAsia="Calibri"/>
                <w:sz w:val="18"/>
                <w:szCs w:val="18"/>
              </w:rPr>
              <w:t>-</w:t>
            </w:r>
            <w:r w:rsidRPr="004F5BB8">
              <w:rPr>
                <w:rFonts w:eastAsia="Calibri"/>
                <w:sz w:val="18"/>
                <w:szCs w:val="18"/>
              </w:rPr>
              <w:t>тативности</w:t>
            </w:r>
            <w:proofErr w:type="spellEnd"/>
            <w:r w:rsidRPr="004F5BB8">
              <w:rPr>
                <w:rFonts w:eastAsia="Calibri"/>
                <w:sz w:val="18"/>
                <w:szCs w:val="18"/>
              </w:rPr>
              <w:t xml:space="preserve"> деятельности ОМСУ </w:t>
            </w:r>
            <w:proofErr w:type="spellStart"/>
            <w:r w:rsidRPr="004F5BB8">
              <w:rPr>
                <w:rFonts w:eastAsia="Calibri"/>
                <w:sz w:val="18"/>
                <w:szCs w:val="18"/>
              </w:rPr>
              <w:t>муниципаль</w:t>
            </w:r>
            <w:r>
              <w:rPr>
                <w:rFonts w:eastAsia="Calibri"/>
                <w:sz w:val="18"/>
                <w:szCs w:val="18"/>
              </w:rPr>
              <w:t>-</w:t>
            </w:r>
            <w:r w:rsidRPr="004F5BB8">
              <w:rPr>
                <w:rFonts w:eastAsia="Calibri"/>
                <w:sz w:val="18"/>
                <w:szCs w:val="18"/>
              </w:rPr>
              <w:t>ного</w:t>
            </w:r>
            <w:proofErr w:type="spellEnd"/>
            <w:r w:rsidRPr="004F5BB8">
              <w:rPr>
                <w:rFonts w:eastAsia="Calibri"/>
                <w:sz w:val="18"/>
                <w:szCs w:val="18"/>
              </w:rPr>
              <w:t xml:space="preserve"> образования Московской области</w:t>
            </w:r>
          </w:p>
        </w:tc>
        <w:tc>
          <w:tcPr>
            <w:tcW w:w="32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15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15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3.3.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 xml:space="preserve">Мероприятие 03.03. Развитие и сопровождение муниципальных информационных систем </w:t>
            </w:r>
            <w:proofErr w:type="spellStart"/>
            <w:proofErr w:type="gramStart"/>
            <w:r w:rsidRPr="004F5BB8">
              <w:rPr>
                <w:rFonts w:eastAsia="Calibri"/>
                <w:sz w:val="18"/>
                <w:szCs w:val="18"/>
              </w:rPr>
              <w:t>обес</w:t>
            </w:r>
            <w:proofErr w:type="spellEnd"/>
            <w:r>
              <w:rPr>
                <w:rFonts w:eastAsia="Calibri"/>
                <w:sz w:val="18"/>
                <w:szCs w:val="18"/>
              </w:rPr>
              <w:t>-</w:t>
            </w:r>
            <w:r w:rsidRPr="004F5BB8">
              <w:rPr>
                <w:rFonts w:eastAsia="Calibri"/>
                <w:sz w:val="18"/>
                <w:szCs w:val="18"/>
              </w:rPr>
              <w:t>печения</w:t>
            </w:r>
            <w:proofErr w:type="gramEnd"/>
            <w:r w:rsidRPr="004F5BB8">
              <w:rPr>
                <w:rFonts w:eastAsia="Calibri"/>
                <w:sz w:val="18"/>
                <w:szCs w:val="18"/>
              </w:rPr>
              <w:t xml:space="preserve"> деятельности ОМСУ муниципального образования Московской области</w:t>
            </w:r>
          </w:p>
        </w:tc>
        <w:tc>
          <w:tcPr>
            <w:tcW w:w="32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60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15"/>
        </w:trPr>
        <w:tc>
          <w:tcPr>
            <w:tcW w:w="188" w:type="pc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3.4.</w:t>
            </w:r>
          </w:p>
        </w:tc>
        <w:tc>
          <w:tcPr>
            <w:tcW w:w="1265" w:type="pc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 xml:space="preserve">Мероприятие 03.04.Оплата кредиторской задолженности прошлых лет </w:t>
            </w:r>
          </w:p>
        </w:tc>
        <w:tc>
          <w:tcPr>
            <w:tcW w:w="325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</w:t>
            </w: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51,5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51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F5BB8">
              <w:rPr>
                <w:sz w:val="18"/>
                <w:szCs w:val="18"/>
              </w:rPr>
              <w:t>г.о</w:t>
            </w:r>
            <w:proofErr w:type="spellEnd"/>
            <w:r w:rsidRPr="004F5BB8">
              <w:rPr>
                <w:sz w:val="18"/>
                <w:szCs w:val="18"/>
              </w:rPr>
              <w:t xml:space="preserve">. Лыткарино (Управление ЖКХ и РГИ </w:t>
            </w:r>
            <w:proofErr w:type="spellStart"/>
            <w:r w:rsidRPr="004F5BB8">
              <w:rPr>
                <w:sz w:val="18"/>
                <w:szCs w:val="18"/>
              </w:rPr>
              <w:t>г</w:t>
            </w:r>
            <w:proofErr w:type="gramStart"/>
            <w:r w:rsidRPr="004F5BB8">
              <w:rPr>
                <w:sz w:val="18"/>
                <w:szCs w:val="18"/>
              </w:rPr>
              <w:t>.Л</w:t>
            </w:r>
            <w:proofErr w:type="gramEnd"/>
            <w:r w:rsidRPr="004F5BB8">
              <w:rPr>
                <w:sz w:val="18"/>
                <w:szCs w:val="18"/>
              </w:rPr>
              <w:t>ыткарино</w:t>
            </w:r>
            <w:proofErr w:type="spellEnd"/>
            <w:r w:rsidRPr="004F5BB8">
              <w:rPr>
                <w:sz w:val="18"/>
                <w:szCs w:val="18"/>
              </w:rPr>
              <w:t>)</w:t>
            </w:r>
          </w:p>
        </w:tc>
        <w:tc>
          <w:tcPr>
            <w:tcW w:w="460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4.</w:t>
            </w:r>
          </w:p>
        </w:tc>
        <w:tc>
          <w:tcPr>
            <w:tcW w:w="126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Основное мероприятие 04. Цифровая культура</w:t>
            </w:r>
          </w:p>
        </w:tc>
        <w:tc>
          <w:tcPr>
            <w:tcW w:w="32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4.1.</w:t>
            </w:r>
          </w:p>
        </w:tc>
        <w:tc>
          <w:tcPr>
            <w:tcW w:w="126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Мероприятие 04.01. Обеспечение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паль</w:t>
            </w:r>
            <w:r>
              <w:rPr>
                <w:sz w:val="18"/>
                <w:szCs w:val="18"/>
              </w:rPr>
              <w:t>-</w:t>
            </w:r>
            <w:r w:rsidRPr="004F5BB8">
              <w:rPr>
                <w:sz w:val="18"/>
                <w:szCs w:val="18"/>
              </w:rPr>
              <w:t>ных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учреждений культуры доступом в информационно-телекоммуникационную сеть Интернет</w:t>
            </w:r>
          </w:p>
        </w:tc>
        <w:tc>
          <w:tcPr>
            <w:tcW w:w="32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58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5.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2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 639,0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945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694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 </w:t>
            </w:r>
          </w:p>
        </w:tc>
      </w:tr>
      <w:tr w:rsidR="000B1C12" w:rsidRPr="004F5BB8" w:rsidTr="00A87644">
        <w:trPr>
          <w:trHeight w:val="249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 139,0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720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419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92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ства бюджета Московской области</w:t>
            </w:r>
            <w:bookmarkStart w:id="0" w:name="_Ref447100659"/>
            <w:r w:rsidRPr="004F5BB8">
              <w:rPr>
                <w:sz w:val="18"/>
                <w:szCs w:val="18"/>
              </w:rPr>
              <w:footnoteReference w:id="5"/>
            </w:r>
            <w:bookmarkEnd w:id="0"/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500,0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25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75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64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15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5.1.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Мероприятие D2.01. Обеспечение организаций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</w:t>
            </w:r>
            <w:proofErr w:type="gramStart"/>
            <w:r w:rsidRPr="004F5BB8">
              <w:rPr>
                <w:sz w:val="18"/>
                <w:szCs w:val="18"/>
              </w:rPr>
              <w:t>о-</w:t>
            </w:r>
            <w:proofErr w:type="gramEnd"/>
            <w:r w:rsidRPr="004F5BB8">
              <w:rPr>
                <w:sz w:val="18"/>
                <w:szCs w:val="18"/>
              </w:rPr>
              <w:t xml:space="preserve"> телекоммуникационную сеть «Интернет»</w:t>
            </w:r>
          </w:p>
        </w:tc>
        <w:tc>
          <w:tcPr>
            <w:tcW w:w="32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 639,0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945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694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360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 139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720,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419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360"/>
        </w:trPr>
        <w:tc>
          <w:tcPr>
            <w:tcW w:w="18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F5BB8">
              <w:rPr>
                <w:sz w:val="18"/>
                <w:szCs w:val="18"/>
              </w:rPr>
              <w:t>Московской</w:t>
            </w:r>
            <w:proofErr w:type="gramEnd"/>
            <w:r w:rsidRPr="004F5BB8">
              <w:rPr>
                <w:sz w:val="18"/>
                <w:szCs w:val="18"/>
              </w:rPr>
              <w:t xml:space="preserve"> области8</w:t>
            </w:r>
          </w:p>
        </w:tc>
        <w:tc>
          <w:tcPr>
            <w:tcW w:w="2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500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25,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75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60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5.2.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Мероприятие D2.10. Формирование ИТ-инф</w:t>
            </w:r>
            <w:r>
              <w:rPr>
                <w:sz w:val="18"/>
                <w:szCs w:val="18"/>
              </w:rPr>
              <w:t>-</w:t>
            </w:r>
            <w:r w:rsidRPr="004F5BB8">
              <w:rPr>
                <w:sz w:val="18"/>
                <w:szCs w:val="18"/>
              </w:rPr>
              <w:t>раструктуры в государственных (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паль</w:t>
            </w:r>
            <w:r>
              <w:rPr>
                <w:sz w:val="18"/>
                <w:szCs w:val="18"/>
              </w:rPr>
              <w:t>-</w:t>
            </w:r>
            <w:r w:rsidRPr="004F5BB8">
              <w:rPr>
                <w:sz w:val="18"/>
                <w:szCs w:val="18"/>
              </w:rPr>
              <w:t>ных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>) образовательных организациях, реализую</w:t>
            </w:r>
            <w:r>
              <w:rPr>
                <w:sz w:val="18"/>
                <w:szCs w:val="18"/>
              </w:rPr>
              <w:t>-</w:t>
            </w:r>
            <w:proofErr w:type="spellStart"/>
            <w:r w:rsidRPr="004F5BB8">
              <w:rPr>
                <w:sz w:val="18"/>
                <w:szCs w:val="18"/>
              </w:rPr>
              <w:t>щих</w:t>
            </w:r>
            <w:proofErr w:type="spellEnd"/>
            <w:r w:rsidRPr="004F5BB8">
              <w:rPr>
                <w:sz w:val="18"/>
                <w:szCs w:val="18"/>
              </w:rPr>
              <w:t xml:space="preserve"> программы общего образования, в </w:t>
            </w:r>
            <w:proofErr w:type="spellStart"/>
            <w:r w:rsidRPr="004F5BB8">
              <w:rPr>
                <w:sz w:val="18"/>
                <w:szCs w:val="18"/>
              </w:rPr>
              <w:t>соот</w:t>
            </w:r>
            <w:r>
              <w:rPr>
                <w:sz w:val="18"/>
                <w:szCs w:val="18"/>
              </w:rPr>
              <w:t>-</w:t>
            </w:r>
            <w:r w:rsidRPr="004F5BB8">
              <w:rPr>
                <w:sz w:val="18"/>
                <w:szCs w:val="18"/>
              </w:rPr>
              <w:lastRenderedPageBreak/>
              <w:t>ветствии</w:t>
            </w:r>
            <w:proofErr w:type="spellEnd"/>
            <w:r w:rsidRPr="004F5BB8">
              <w:rPr>
                <w:sz w:val="18"/>
                <w:szCs w:val="18"/>
              </w:rPr>
              <w:t xml:space="preserve"> с утвержденным стандартом для </w:t>
            </w:r>
            <w:proofErr w:type="spellStart"/>
            <w:r w:rsidRPr="004F5BB8">
              <w:rPr>
                <w:sz w:val="18"/>
                <w:szCs w:val="18"/>
              </w:rPr>
              <w:t>обес</w:t>
            </w:r>
            <w:proofErr w:type="spellEnd"/>
            <w:r>
              <w:rPr>
                <w:sz w:val="18"/>
                <w:szCs w:val="18"/>
              </w:rPr>
              <w:t>-</w:t>
            </w:r>
            <w:r w:rsidRPr="004F5BB8">
              <w:rPr>
                <w:sz w:val="18"/>
                <w:szCs w:val="18"/>
              </w:rPr>
              <w:t>печения в помещениях безопасного доступа к государственным, муниципальным и иным информационным системам, а также к сети Интернет</w:t>
            </w:r>
          </w:p>
        </w:tc>
        <w:tc>
          <w:tcPr>
            <w:tcW w:w="32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lastRenderedPageBreak/>
              <w:t>2021-2022</w:t>
            </w:r>
          </w:p>
        </w:tc>
        <w:tc>
          <w:tcPr>
            <w:tcW w:w="754" w:type="pct"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1541" w:type="pct"/>
            <w:gridSpan w:val="6"/>
            <w:vMerge w:val="restart"/>
            <w:shd w:val="clear" w:color="auto" w:fill="auto"/>
            <w:vAlign w:val="center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В пределах средств, предусмотренных на обеспечение деятельности учреждений</w:t>
            </w:r>
          </w:p>
        </w:tc>
        <w:tc>
          <w:tcPr>
            <w:tcW w:w="467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602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541" w:type="pct"/>
            <w:gridSpan w:val="6"/>
            <w:vMerge/>
            <w:shd w:val="clear" w:color="auto" w:fill="auto"/>
            <w:vAlign w:val="center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60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lastRenderedPageBreak/>
              <w:t>6.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Основное мероприятие D6. Федеральный проект «Цифровое государственное управление»</w:t>
            </w:r>
          </w:p>
        </w:tc>
        <w:tc>
          <w:tcPr>
            <w:tcW w:w="32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132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132,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Администрация городского округа Лыткарино (ЖКХ)</w:t>
            </w:r>
          </w:p>
        </w:tc>
        <w:tc>
          <w:tcPr>
            <w:tcW w:w="460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360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55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55,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360"/>
        </w:trPr>
        <w:tc>
          <w:tcPr>
            <w:tcW w:w="18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877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877,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60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6.1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Мероприятие D6.01. Предоставление доступа к электронным сервисам цифровой инфраструктуры в сфере жилищно-коммунального хозяйства</w:t>
            </w:r>
          </w:p>
        </w:tc>
        <w:tc>
          <w:tcPr>
            <w:tcW w:w="32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132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132,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Администрация городского округа Лыткарино (ЖКХ)</w:t>
            </w:r>
          </w:p>
        </w:tc>
        <w:tc>
          <w:tcPr>
            <w:tcW w:w="460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360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55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55,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60"/>
        </w:trPr>
        <w:tc>
          <w:tcPr>
            <w:tcW w:w="18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877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877,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54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7.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2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 292,1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207,6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777,5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0,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 877,0</w:t>
            </w:r>
          </w:p>
        </w:tc>
        <w:tc>
          <w:tcPr>
            <w:tcW w:w="467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368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219,1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53,8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13,5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,</w:t>
            </w: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80,8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391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F5BB8">
              <w:rPr>
                <w:sz w:val="18"/>
                <w:szCs w:val="18"/>
              </w:rPr>
              <w:t>Московской</w:t>
            </w:r>
            <w:proofErr w:type="gramEnd"/>
            <w:r w:rsidRPr="004F5BB8">
              <w:rPr>
                <w:sz w:val="18"/>
                <w:szCs w:val="18"/>
              </w:rPr>
              <w:t xml:space="preserve"> области8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 679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538,5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 179,5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59,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602,0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391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394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615,3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584,7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 194,2</w:t>
            </w:r>
          </w:p>
        </w:tc>
        <w:tc>
          <w:tcPr>
            <w:tcW w:w="467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40"/>
        </w:trPr>
        <w:tc>
          <w:tcPr>
            <w:tcW w:w="188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7.1.</w:t>
            </w:r>
          </w:p>
        </w:tc>
        <w:tc>
          <w:tcPr>
            <w:tcW w:w="126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Мероприятие E4.03. Оснащение планшет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325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0,0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0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Управление образования города Лыткарино </w:t>
            </w:r>
          </w:p>
        </w:tc>
        <w:tc>
          <w:tcPr>
            <w:tcW w:w="460" w:type="pct"/>
            <w:vMerge w:val="restar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40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,0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140"/>
        </w:trPr>
        <w:tc>
          <w:tcPr>
            <w:tcW w:w="188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F5BB8">
              <w:rPr>
                <w:sz w:val="18"/>
                <w:szCs w:val="18"/>
              </w:rPr>
              <w:t>Московской</w:t>
            </w:r>
            <w:proofErr w:type="gramEnd"/>
            <w:r w:rsidRPr="004F5BB8">
              <w:rPr>
                <w:sz w:val="18"/>
                <w:szCs w:val="18"/>
              </w:rPr>
              <w:t xml:space="preserve"> области8</w:t>
            </w:r>
          </w:p>
        </w:tc>
        <w:tc>
          <w:tcPr>
            <w:tcW w:w="27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59,0</w:t>
            </w:r>
          </w:p>
        </w:tc>
        <w:tc>
          <w:tcPr>
            <w:tcW w:w="235" w:type="pct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64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59,0</w:t>
            </w:r>
          </w:p>
        </w:tc>
        <w:tc>
          <w:tcPr>
            <w:tcW w:w="279" w:type="pct"/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7.2.</w:t>
            </w:r>
          </w:p>
        </w:tc>
        <w:tc>
          <w:tcPr>
            <w:tcW w:w="126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Мероприятие E4.04. Оснащение мультимедийными проекторами и экранами для мультимедийных проекторов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общеобразова</w:t>
            </w:r>
            <w:proofErr w:type="spellEnd"/>
            <w:r>
              <w:rPr>
                <w:sz w:val="18"/>
                <w:szCs w:val="18"/>
              </w:rPr>
              <w:t>-</w:t>
            </w:r>
            <w:r w:rsidRPr="004F5BB8">
              <w:rPr>
                <w:sz w:val="18"/>
                <w:szCs w:val="18"/>
              </w:rPr>
              <w:t>тельных</w:t>
            </w:r>
            <w:proofErr w:type="gramEnd"/>
            <w:r w:rsidRPr="004F5BB8">
              <w:rPr>
                <w:sz w:val="18"/>
                <w:szCs w:val="18"/>
              </w:rPr>
              <w:t xml:space="preserve"> организаций в муниципальном образовании Московской области</w:t>
            </w:r>
          </w:p>
        </w:tc>
        <w:tc>
          <w:tcPr>
            <w:tcW w:w="32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29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29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54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54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F5BB8">
              <w:rPr>
                <w:sz w:val="18"/>
                <w:szCs w:val="18"/>
              </w:rPr>
              <w:t>Московской</w:t>
            </w:r>
            <w:proofErr w:type="gramEnd"/>
            <w:r w:rsidRPr="004F5BB8">
              <w:rPr>
                <w:sz w:val="18"/>
                <w:szCs w:val="18"/>
              </w:rPr>
              <w:t xml:space="preserve"> области8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75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750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7.3.</w:t>
            </w:r>
          </w:p>
        </w:tc>
        <w:tc>
          <w:tcPr>
            <w:tcW w:w="126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Мероприятие E4.15. </w:t>
            </w:r>
            <w:proofErr w:type="gramStart"/>
            <w:r w:rsidRPr="004F5BB8">
              <w:rPr>
                <w:sz w:val="18"/>
                <w:szCs w:val="18"/>
              </w:rPr>
              <w:t>Государственная</w:t>
            </w:r>
            <w:proofErr w:type="gramEnd"/>
            <w:r w:rsidRPr="004F5BB8">
              <w:rPr>
                <w:sz w:val="18"/>
                <w:szCs w:val="18"/>
              </w:rPr>
              <w:t xml:space="preserve"> </w:t>
            </w:r>
            <w:proofErr w:type="spellStart"/>
            <w:r w:rsidRPr="004F5BB8">
              <w:rPr>
                <w:sz w:val="18"/>
                <w:szCs w:val="18"/>
              </w:rPr>
              <w:t>поддерж</w:t>
            </w:r>
            <w:proofErr w:type="spellEnd"/>
            <w:r>
              <w:rPr>
                <w:sz w:val="18"/>
                <w:szCs w:val="18"/>
              </w:rPr>
              <w:t>-</w:t>
            </w:r>
            <w:r w:rsidRPr="004F5BB8">
              <w:rPr>
                <w:sz w:val="18"/>
                <w:szCs w:val="18"/>
              </w:rPr>
              <w:t xml:space="preserve">ка образовательных организаций в целях </w:t>
            </w:r>
            <w:proofErr w:type="spellStart"/>
            <w:r w:rsidRPr="004F5BB8">
              <w:rPr>
                <w:sz w:val="18"/>
                <w:szCs w:val="18"/>
              </w:rPr>
              <w:t>осна</w:t>
            </w:r>
            <w:r>
              <w:rPr>
                <w:sz w:val="18"/>
                <w:szCs w:val="18"/>
              </w:rPr>
              <w:t>-</w:t>
            </w:r>
            <w:r w:rsidRPr="004F5BB8">
              <w:rPr>
                <w:sz w:val="18"/>
                <w:szCs w:val="18"/>
              </w:rPr>
              <w:t>щения</w:t>
            </w:r>
            <w:proofErr w:type="spellEnd"/>
            <w:r w:rsidRPr="004F5BB8">
              <w:rPr>
                <w:sz w:val="18"/>
                <w:szCs w:val="18"/>
              </w:rPr>
              <w:t xml:space="preserve"> (обновления) их компьютерным, </w:t>
            </w:r>
            <w:proofErr w:type="spellStart"/>
            <w:r w:rsidRPr="004F5BB8">
              <w:rPr>
                <w:sz w:val="18"/>
                <w:szCs w:val="18"/>
              </w:rPr>
              <w:t>муль</w:t>
            </w:r>
            <w:r>
              <w:rPr>
                <w:sz w:val="18"/>
                <w:szCs w:val="18"/>
              </w:rPr>
              <w:t>-</w:t>
            </w:r>
            <w:r w:rsidRPr="004F5BB8">
              <w:rPr>
                <w:sz w:val="18"/>
                <w:szCs w:val="18"/>
              </w:rPr>
              <w:t>тимедийным</w:t>
            </w:r>
            <w:proofErr w:type="spellEnd"/>
            <w:r w:rsidRPr="004F5BB8">
              <w:rPr>
                <w:sz w:val="18"/>
                <w:szCs w:val="18"/>
              </w:rPr>
              <w:t xml:space="preserve">, презентационным оборудованием и программным обеспечением в рамках </w:t>
            </w:r>
            <w:proofErr w:type="spellStart"/>
            <w:r w:rsidRPr="004F5BB8">
              <w:rPr>
                <w:sz w:val="18"/>
                <w:szCs w:val="18"/>
              </w:rPr>
              <w:t>экспе</w:t>
            </w:r>
            <w:r>
              <w:rPr>
                <w:sz w:val="18"/>
                <w:szCs w:val="18"/>
              </w:rPr>
              <w:t>-</w:t>
            </w:r>
            <w:r w:rsidRPr="004F5BB8">
              <w:rPr>
                <w:sz w:val="18"/>
                <w:szCs w:val="18"/>
              </w:rPr>
              <w:t>римента</w:t>
            </w:r>
            <w:proofErr w:type="spellEnd"/>
            <w:r w:rsidRPr="004F5BB8">
              <w:rPr>
                <w:sz w:val="18"/>
                <w:szCs w:val="18"/>
              </w:rPr>
              <w:t xml:space="preserve"> по модернизации начального общего, основного общего и среднего общего образования</w:t>
            </w:r>
          </w:p>
        </w:tc>
        <w:tc>
          <w:tcPr>
            <w:tcW w:w="32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6673,1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207,6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465,0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6,6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53,8</w:t>
            </w:r>
          </w:p>
        </w:tc>
        <w:tc>
          <w:tcPr>
            <w:tcW w:w="2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2,8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66,7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538,5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28,2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ства федерального бюджета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99,8</w:t>
            </w:r>
          </w:p>
        </w:tc>
        <w:tc>
          <w:tcPr>
            <w:tcW w:w="23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615,3</w:t>
            </w:r>
          </w:p>
        </w:tc>
        <w:tc>
          <w:tcPr>
            <w:tcW w:w="25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584,5</w:t>
            </w: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7.4.</w:t>
            </w:r>
          </w:p>
        </w:tc>
        <w:tc>
          <w:tcPr>
            <w:tcW w:w="126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Мероприятие E4.16. Обновление и техническое обслуживание (ремонт) средств (программного обеспечения и оборудования), приобретенных в рамках предоставленной субсидии</w:t>
            </w:r>
            <w:r>
              <w:rPr>
                <w:sz w:val="18"/>
                <w:szCs w:val="18"/>
              </w:rPr>
              <w:t xml:space="preserve"> </w:t>
            </w:r>
            <w:r w:rsidRPr="004F5BB8">
              <w:rPr>
                <w:sz w:val="18"/>
                <w:szCs w:val="18"/>
              </w:rPr>
              <w:t>на 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госу</w:t>
            </w:r>
            <w:proofErr w:type="spellEnd"/>
            <w:r>
              <w:rPr>
                <w:sz w:val="18"/>
                <w:szCs w:val="18"/>
              </w:rPr>
              <w:t>-</w:t>
            </w:r>
            <w:r w:rsidRPr="004F5BB8">
              <w:rPr>
                <w:sz w:val="18"/>
                <w:szCs w:val="18"/>
              </w:rPr>
              <w:lastRenderedPageBreak/>
              <w:t>дарственную</w:t>
            </w:r>
            <w:proofErr w:type="gramEnd"/>
            <w:r w:rsidRPr="004F5BB8">
              <w:rPr>
                <w:sz w:val="18"/>
                <w:szCs w:val="18"/>
              </w:rPr>
              <w:t xml:space="preserve"> поддержку образовательных организаций в целях оснащения (обновления) их компьютерным, мультимедийным, презента</w:t>
            </w:r>
            <w:r>
              <w:rPr>
                <w:sz w:val="18"/>
                <w:szCs w:val="18"/>
              </w:rPr>
              <w:t>-</w:t>
            </w:r>
            <w:proofErr w:type="spellStart"/>
            <w:r w:rsidRPr="004F5BB8">
              <w:rPr>
                <w:sz w:val="18"/>
                <w:szCs w:val="18"/>
              </w:rPr>
              <w:t>ционным</w:t>
            </w:r>
            <w:proofErr w:type="spellEnd"/>
            <w:r w:rsidRPr="004F5BB8">
              <w:rPr>
                <w:sz w:val="18"/>
                <w:szCs w:val="18"/>
              </w:rPr>
              <w:t xml:space="preserve">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2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4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F5BB8">
              <w:rPr>
                <w:sz w:val="18"/>
                <w:szCs w:val="18"/>
              </w:rPr>
              <w:t>Московской</w:t>
            </w:r>
            <w:proofErr w:type="gramEnd"/>
            <w:r w:rsidRPr="004F5BB8">
              <w:rPr>
                <w:sz w:val="18"/>
                <w:szCs w:val="18"/>
              </w:rPr>
              <w:t xml:space="preserve"> области8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4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lastRenderedPageBreak/>
              <w:t>7.5.</w:t>
            </w:r>
          </w:p>
        </w:tc>
        <w:tc>
          <w:tcPr>
            <w:tcW w:w="126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Мероприятие E4.17. Установка, монтаж и настройка </w:t>
            </w:r>
            <w:proofErr w:type="spellStart"/>
            <w:r w:rsidRPr="004F5BB8">
              <w:rPr>
                <w:sz w:val="18"/>
                <w:szCs w:val="18"/>
              </w:rPr>
              <w:t>ip</w:t>
            </w:r>
            <w:proofErr w:type="spellEnd"/>
            <w:r w:rsidRPr="004F5BB8">
              <w:rPr>
                <w:sz w:val="18"/>
                <w:szCs w:val="18"/>
              </w:rPr>
              <w:t>-камер, приобретенных в рамках п</w:t>
            </w:r>
            <w:r>
              <w:rPr>
                <w:sz w:val="18"/>
                <w:szCs w:val="18"/>
              </w:rPr>
              <w:t xml:space="preserve">редоставленной субсидии на </w:t>
            </w:r>
            <w:proofErr w:type="spellStart"/>
            <w:proofErr w:type="gramStart"/>
            <w:r>
              <w:rPr>
                <w:sz w:val="18"/>
                <w:szCs w:val="18"/>
              </w:rPr>
              <w:t>госу</w:t>
            </w:r>
            <w:r w:rsidRPr="004F5BB8">
              <w:rPr>
                <w:sz w:val="18"/>
                <w:szCs w:val="18"/>
              </w:rPr>
              <w:t>дарствен</w:t>
            </w:r>
            <w:r>
              <w:rPr>
                <w:sz w:val="18"/>
                <w:szCs w:val="18"/>
              </w:rPr>
              <w:t>-</w:t>
            </w:r>
            <w:r w:rsidRPr="004F5BB8">
              <w:rPr>
                <w:sz w:val="18"/>
                <w:szCs w:val="18"/>
              </w:rPr>
              <w:t>ную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поддержку образовательных организаций в целях оснащения (обновления) их компьютер</w:t>
            </w:r>
            <w:r>
              <w:rPr>
                <w:sz w:val="18"/>
                <w:szCs w:val="18"/>
              </w:rPr>
              <w:t>-</w:t>
            </w:r>
            <w:r w:rsidRPr="004F5BB8">
              <w:rPr>
                <w:sz w:val="18"/>
                <w:szCs w:val="18"/>
              </w:rPr>
              <w:t>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2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47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47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4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4,7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4,7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4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F5BB8">
              <w:rPr>
                <w:sz w:val="18"/>
                <w:szCs w:val="18"/>
              </w:rPr>
              <w:t>Московской</w:t>
            </w:r>
            <w:proofErr w:type="gramEnd"/>
            <w:r w:rsidRPr="004F5BB8">
              <w:rPr>
                <w:sz w:val="18"/>
                <w:szCs w:val="18"/>
              </w:rPr>
              <w:t xml:space="preserve"> области8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2,3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2,3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4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A87644" w:rsidRPr="004F5BB8" w:rsidTr="00A87644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7.6.</w:t>
            </w:r>
          </w:p>
        </w:tc>
        <w:tc>
          <w:tcPr>
            <w:tcW w:w="126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Мероприятие E4.20. Обеспечение образовательных организаций материально-технической базой для внедрения цифровой образовательной среды</w:t>
            </w:r>
          </w:p>
        </w:tc>
        <w:tc>
          <w:tcPr>
            <w:tcW w:w="32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 632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 632,0</w:t>
            </w:r>
          </w:p>
        </w:tc>
        <w:tc>
          <w:tcPr>
            <w:tcW w:w="4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</w:tr>
      <w:tr w:rsidR="00A87644" w:rsidRPr="004F5BB8" w:rsidTr="00A87644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9,8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9,8</w:t>
            </w:r>
          </w:p>
        </w:tc>
        <w:tc>
          <w:tcPr>
            <w:tcW w:w="4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</w:tr>
      <w:tr w:rsidR="00A87644" w:rsidRPr="004F5BB8" w:rsidTr="00A87644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</w:t>
            </w:r>
            <w:r>
              <w:rPr>
                <w:sz w:val="18"/>
                <w:szCs w:val="18"/>
              </w:rPr>
              <w:t>ства бюджета Московской области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98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398,0</w:t>
            </w:r>
          </w:p>
        </w:tc>
        <w:tc>
          <w:tcPr>
            <w:tcW w:w="4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</w:tr>
      <w:tr w:rsidR="00A87644" w:rsidRPr="004F5BB8" w:rsidTr="00A87644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 194,2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1 194,2</w:t>
            </w:r>
          </w:p>
        </w:tc>
        <w:tc>
          <w:tcPr>
            <w:tcW w:w="4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  <w:r w:rsidRPr="004F5BB8">
              <w:rPr>
                <w:rFonts w:eastAsia="Calibri"/>
                <w:sz w:val="18"/>
                <w:szCs w:val="18"/>
              </w:rPr>
              <w:t>7.7.</w:t>
            </w:r>
          </w:p>
        </w:tc>
        <w:tc>
          <w:tcPr>
            <w:tcW w:w="126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Мероприятие E4.21. Обновление и техническое обслуживание (ремонт) средств (программного обеспечения и оборудования), приобретённых в рамках субсидии на обеспечение образовательных организаций материально-технической базой для внедрения цифровой образовательной среды в рамках федерального проекта «Цифровая образовательная среда» национального проекта «Образование»</w:t>
            </w:r>
          </w:p>
        </w:tc>
        <w:tc>
          <w:tcPr>
            <w:tcW w:w="32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45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45,0</w:t>
            </w:r>
          </w:p>
        </w:tc>
        <w:tc>
          <w:tcPr>
            <w:tcW w:w="4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41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41,0</w:t>
            </w:r>
          </w:p>
        </w:tc>
        <w:tc>
          <w:tcPr>
            <w:tcW w:w="4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0B1C12" w:rsidRPr="004F5BB8" w:rsidTr="00A87644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</w:t>
            </w:r>
            <w:r>
              <w:rPr>
                <w:sz w:val="18"/>
                <w:szCs w:val="18"/>
              </w:rPr>
              <w:t>ства бюджета Московской области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4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C12" w:rsidRPr="004F5BB8" w:rsidRDefault="000B1C12" w:rsidP="00A87644">
            <w:pPr>
              <w:jc w:val="center"/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204,0</w:t>
            </w:r>
          </w:p>
        </w:tc>
        <w:tc>
          <w:tcPr>
            <w:tcW w:w="4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B1C12" w:rsidRPr="004F5BB8" w:rsidRDefault="000B1C12" w:rsidP="00A87644">
            <w:pPr>
              <w:rPr>
                <w:sz w:val="18"/>
                <w:szCs w:val="18"/>
              </w:rPr>
            </w:pPr>
          </w:p>
        </w:tc>
      </w:tr>
      <w:tr w:rsidR="00A87644" w:rsidRPr="004F5BB8" w:rsidTr="00FC5656">
        <w:trPr>
          <w:trHeight w:val="232"/>
        </w:trPr>
        <w:tc>
          <w:tcPr>
            <w:tcW w:w="188" w:type="pct"/>
            <w:vMerge w:val="restart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7.8.</w:t>
            </w:r>
          </w:p>
        </w:tc>
        <w:tc>
          <w:tcPr>
            <w:tcW w:w="126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Мероприятие E4.28. Оснащение ноутбуками общеобразовательных организаций в Московской области</w:t>
            </w:r>
          </w:p>
        </w:tc>
        <w:tc>
          <w:tcPr>
            <w:tcW w:w="32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0-2024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5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5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4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</w:tr>
      <w:tr w:rsidR="00A87644" w:rsidRPr="004F5BB8" w:rsidTr="00A87644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F5BB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F5BB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4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</w:tr>
      <w:tr w:rsidR="00A87644" w:rsidRPr="004F5BB8" w:rsidTr="00A87644">
        <w:trPr>
          <w:trHeight w:val="232"/>
        </w:trPr>
        <w:tc>
          <w:tcPr>
            <w:tcW w:w="188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  <w:tc>
          <w:tcPr>
            <w:tcW w:w="32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  <w:r w:rsidRPr="004F5BB8">
              <w:rPr>
                <w:sz w:val="18"/>
                <w:szCs w:val="18"/>
              </w:rPr>
              <w:t>Сред</w:t>
            </w:r>
            <w:r>
              <w:rPr>
                <w:sz w:val="18"/>
                <w:szCs w:val="18"/>
              </w:rPr>
              <w:t>ства бюджета Московской области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9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9,0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7644" w:rsidRPr="004F5BB8" w:rsidRDefault="00A87644" w:rsidP="00A876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46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7644" w:rsidRPr="004F5BB8" w:rsidRDefault="00A87644" w:rsidP="00A87644">
            <w:pPr>
              <w:rPr>
                <w:sz w:val="18"/>
                <w:szCs w:val="18"/>
              </w:rPr>
            </w:pPr>
          </w:p>
        </w:tc>
      </w:tr>
    </w:tbl>
    <w:p w:rsidR="004F5BB8" w:rsidRPr="004F5BB8" w:rsidRDefault="00A87644" w:rsidP="004F5BB8">
      <w:r>
        <w:br w:type="textWrapping" w:clear="all"/>
      </w:r>
    </w:p>
    <w:p w:rsidR="004F5BB8" w:rsidRPr="004F5BB8" w:rsidRDefault="004F5BB8" w:rsidP="004F5BB8">
      <w:bookmarkStart w:id="1" w:name="_GoBack"/>
      <w:bookmarkEnd w:id="1"/>
      <w:r w:rsidRPr="004F5BB8">
        <w:br w:type="column"/>
      </w:r>
      <w:r w:rsidRPr="004F5BB8">
        <w:lastRenderedPageBreak/>
        <w:t xml:space="preserve">6. Взаимосвязь основных мероприятий и показателей Подпрограммы 2 «Развитие информационной и технологической инфраструктуры </w:t>
      </w:r>
      <w:r w:rsidRPr="004F5BB8">
        <w:br/>
        <w:t>экосистемы цифровой экономики муниципального образования Московской области»</w:t>
      </w:r>
    </w:p>
    <w:p w:rsidR="004F5BB8" w:rsidRPr="004F5BB8" w:rsidRDefault="004F5BB8" w:rsidP="004F5BB8"/>
    <w:tbl>
      <w:tblPr>
        <w:tblW w:w="497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8"/>
        <w:gridCol w:w="2521"/>
        <w:gridCol w:w="12190"/>
      </w:tblGrid>
      <w:tr w:rsidR="004F5BB8" w:rsidRPr="003579C8" w:rsidTr="004F5BB8">
        <w:tc>
          <w:tcPr>
            <w:tcW w:w="186" w:type="pct"/>
            <w:shd w:val="clear" w:color="auto" w:fill="auto"/>
          </w:tcPr>
          <w:p w:rsidR="004F5BB8" w:rsidRPr="003579C8" w:rsidRDefault="004F5BB8" w:rsidP="004F5BB8">
            <w:pPr>
              <w:rPr>
                <w:rFonts w:eastAsia="Calibri"/>
                <w:sz w:val="18"/>
              </w:rPr>
            </w:pPr>
            <w:r w:rsidRPr="003579C8">
              <w:rPr>
                <w:rFonts w:eastAsia="Calibri"/>
                <w:sz w:val="18"/>
              </w:rPr>
              <w:t>№</w:t>
            </w:r>
          </w:p>
          <w:p w:rsidR="004F5BB8" w:rsidRPr="003579C8" w:rsidRDefault="004F5BB8" w:rsidP="004F5BB8">
            <w:pPr>
              <w:rPr>
                <w:rFonts w:eastAsia="Calibri"/>
                <w:sz w:val="18"/>
              </w:rPr>
            </w:pPr>
            <w:proofErr w:type="gramStart"/>
            <w:r w:rsidRPr="003579C8">
              <w:rPr>
                <w:rFonts w:eastAsia="Calibri"/>
                <w:sz w:val="18"/>
              </w:rPr>
              <w:t>п</w:t>
            </w:r>
            <w:proofErr w:type="gramEnd"/>
            <w:r w:rsidRPr="003579C8">
              <w:rPr>
                <w:rFonts w:eastAsia="Calibri"/>
                <w:sz w:val="18"/>
              </w:rPr>
              <w:t>/п</w:t>
            </w:r>
          </w:p>
        </w:tc>
        <w:tc>
          <w:tcPr>
            <w:tcW w:w="825" w:type="pct"/>
            <w:shd w:val="clear" w:color="auto" w:fill="auto"/>
            <w:vAlign w:val="center"/>
          </w:tcPr>
          <w:p w:rsidR="004F5BB8" w:rsidRPr="003579C8" w:rsidRDefault="004F5BB8" w:rsidP="004F5BB8">
            <w:pPr>
              <w:rPr>
                <w:rFonts w:eastAsia="Calibri"/>
                <w:sz w:val="18"/>
              </w:rPr>
            </w:pPr>
            <w:r w:rsidRPr="003579C8">
              <w:rPr>
                <w:rFonts w:eastAsia="Calibri"/>
                <w:sz w:val="18"/>
              </w:rPr>
              <w:t>Наименование основного мероприятия</w:t>
            </w:r>
          </w:p>
        </w:tc>
        <w:tc>
          <w:tcPr>
            <w:tcW w:w="3989" w:type="pct"/>
            <w:shd w:val="clear" w:color="auto" w:fill="auto"/>
            <w:vAlign w:val="center"/>
          </w:tcPr>
          <w:p w:rsidR="004F5BB8" w:rsidRPr="003579C8" w:rsidRDefault="004F5BB8" w:rsidP="004F5BB8">
            <w:pPr>
              <w:rPr>
                <w:rFonts w:eastAsia="Calibri"/>
                <w:sz w:val="18"/>
              </w:rPr>
            </w:pPr>
            <w:r w:rsidRPr="003579C8">
              <w:rPr>
                <w:rFonts w:eastAsia="Calibri"/>
                <w:sz w:val="18"/>
              </w:rPr>
              <w:t>Наименование показателя</w:t>
            </w:r>
          </w:p>
        </w:tc>
      </w:tr>
      <w:tr w:rsidR="004F5BB8" w:rsidRPr="003579C8" w:rsidTr="004F5BB8">
        <w:tc>
          <w:tcPr>
            <w:tcW w:w="186" w:type="pct"/>
            <w:vMerge w:val="restart"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4F5BB8" w:rsidRPr="003579C8" w:rsidRDefault="004F5BB8" w:rsidP="004F5BB8">
            <w:pPr>
              <w:rPr>
                <w:rFonts w:eastAsia="Calibri"/>
                <w:sz w:val="18"/>
              </w:rPr>
            </w:pPr>
            <w:r w:rsidRPr="003579C8">
              <w:rPr>
                <w:rFonts w:eastAsia="Calibri"/>
                <w:sz w:val="18"/>
              </w:rPr>
              <w:t>Основное мероприятие 01. Информационная инфраструктура</w:t>
            </w:r>
          </w:p>
          <w:p w:rsidR="004F5BB8" w:rsidRPr="003579C8" w:rsidRDefault="004F5BB8" w:rsidP="004F5BB8">
            <w:pPr>
              <w:rPr>
                <w:rFonts w:eastAsia="Calibri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4F5BB8" w:rsidRPr="003579C8" w:rsidRDefault="004F5BB8" w:rsidP="004F5BB8">
            <w:pPr>
              <w:rPr>
                <w:rFonts w:eastAsia="Calibri"/>
                <w:sz w:val="18"/>
              </w:rPr>
            </w:pPr>
            <w:r w:rsidRPr="003579C8">
              <w:rPr>
                <w:sz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</w:tr>
      <w:tr w:rsidR="004F5BB8" w:rsidRPr="003579C8" w:rsidTr="004F5BB8">
        <w:trPr>
          <w:trHeight w:val="167"/>
        </w:trPr>
        <w:tc>
          <w:tcPr>
            <w:tcW w:w="186" w:type="pct"/>
            <w:vMerge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4F5BB8" w:rsidRPr="003579C8" w:rsidRDefault="004F5BB8" w:rsidP="004F5BB8">
            <w:pPr>
              <w:rPr>
                <w:rFonts w:eastAsia="Calibri"/>
                <w:sz w:val="18"/>
              </w:rPr>
            </w:pPr>
            <w:r w:rsidRPr="003579C8">
              <w:rPr>
                <w:sz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</w:tr>
      <w:tr w:rsidR="004F5BB8" w:rsidRPr="003579C8" w:rsidTr="004F5BB8">
        <w:tc>
          <w:tcPr>
            <w:tcW w:w="186" w:type="pct"/>
            <w:vMerge w:val="restart"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  <w:r w:rsidRPr="003579C8">
              <w:rPr>
                <w:sz w:val="18"/>
              </w:rPr>
              <w:t>Основное мероприятие 02. Информационная безопасность</w:t>
            </w:r>
          </w:p>
        </w:tc>
        <w:tc>
          <w:tcPr>
            <w:tcW w:w="3989" w:type="pct"/>
            <w:shd w:val="clear" w:color="auto" w:fill="auto"/>
          </w:tcPr>
          <w:p w:rsidR="004F5BB8" w:rsidRPr="003579C8" w:rsidRDefault="004F5BB8" w:rsidP="004F5BB8">
            <w:pPr>
              <w:rPr>
                <w:rFonts w:eastAsia="Calibri"/>
                <w:sz w:val="18"/>
              </w:rPr>
            </w:pPr>
            <w:r w:rsidRPr="003579C8">
              <w:rPr>
                <w:sz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</w:tr>
      <w:tr w:rsidR="004F5BB8" w:rsidRPr="003579C8" w:rsidTr="004F5BB8">
        <w:tc>
          <w:tcPr>
            <w:tcW w:w="186" w:type="pct"/>
            <w:vMerge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4F5BB8" w:rsidRPr="003579C8" w:rsidRDefault="004F5BB8" w:rsidP="004F5BB8">
            <w:pPr>
              <w:rPr>
                <w:rFonts w:eastAsia="Calibri"/>
                <w:sz w:val="18"/>
              </w:rPr>
            </w:pPr>
            <w:r w:rsidRPr="003579C8">
              <w:rPr>
                <w:sz w:val="18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</w:tr>
      <w:tr w:rsidR="004F5BB8" w:rsidRPr="003579C8" w:rsidTr="004F5BB8">
        <w:tc>
          <w:tcPr>
            <w:tcW w:w="186" w:type="pct"/>
            <w:vMerge w:val="restart"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  <w:r w:rsidRPr="003579C8">
              <w:rPr>
                <w:sz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989" w:type="pct"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  <w:r w:rsidRPr="003579C8">
              <w:rPr>
                <w:sz w:val="18"/>
              </w:rPr>
              <w:t>Стоимостная доля закупаемого и (или) арендуемого ОМСУ муниципального образования Московской области отечественного программного обеспечения</w:t>
            </w:r>
          </w:p>
        </w:tc>
      </w:tr>
      <w:tr w:rsidR="004F5BB8" w:rsidRPr="003579C8" w:rsidTr="004F5BB8">
        <w:tc>
          <w:tcPr>
            <w:tcW w:w="186" w:type="pct"/>
            <w:vMerge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4F5BB8" w:rsidRPr="003579C8" w:rsidRDefault="004F5BB8" w:rsidP="004F5BB8">
            <w:pPr>
              <w:rPr>
                <w:rFonts w:eastAsia="Calibri"/>
                <w:sz w:val="18"/>
              </w:rPr>
            </w:pPr>
            <w:r w:rsidRPr="003579C8">
              <w:rPr>
                <w:sz w:val="18"/>
              </w:rPr>
              <w:t>Доля электронного юридически значимого документооборота между органами исполнительной власти, местного самоуправления и подведомственными им учреждениями в Московской области</w:t>
            </w:r>
          </w:p>
        </w:tc>
      </w:tr>
      <w:tr w:rsidR="004F5BB8" w:rsidRPr="003579C8" w:rsidTr="004F5BB8">
        <w:tc>
          <w:tcPr>
            <w:tcW w:w="186" w:type="pct"/>
            <w:vMerge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4F5BB8" w:rsidRPr="003579C8" w:rsidRDefault="004F5BB8" w:rsidP="004F5BB8">
            <w:pPr>
              <w:rPr>
                <w:rFonts w:eastAsia="Calibri"/>
                <w:sz w:val="18"/>
              </w:rPr>
            </w:pPr>
            <w:r w:rsidRPr="003579C8">
              <w:rPr>
                <w:rFonts w:eastAsia="Calibri"/>
                <w:sz w:val="18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</w:p>
        </w:tc>
      </w:tr>
      <w:tr w:rsidR="004F5BB8" w:rsidRPr="003579C8" w:rsidTr="004F5BB8">
        <w:trPr>
          <w:trHeight w:val="90"/>
        </w:trPr>
        <w:tc>
          <w:tcPr>
            <w:tcW w:w="186" w:type="pct"/>
            <w:vMerge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4F5BB8" w:rsidRPr="003579C8" w:rsidRDefault="004F5BB8" w:rsidP="004F5BB8">
            <w:pPr>
              <w:rPr>
                <w:rFonts w:eastAsia="Calibri"/>
                <w:sz w:val="18"/>
              </w:rPr>
            </w:pPr>
            <w:r w:rsidRPr="003579C8">
              <w:rPr>
                <w:rFonts w:eastAsia="Calibri"/>
                <w:sz w:val="18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</w:tr>
      <w:tr w:rsidR="004F5BB8" w:rsidRPr="003579C8" w:rsidTr="004F5BB8">
        <w:tc>
          <w:tcPr>
            <w:tcW w:w="186" w:type="pct"/>
            <w:vMerge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4F5BB8" w:rsidRPr="003579C8" w:rsidRDefault="004F5BB8" w:rsidP="004F5BB8">
            <w:pPr>
              <w:rPr>
                <w:rFonts w:eastAsia="Calibri"/>
                <w:sz w:val="18"/>
              </w:rPr>
            </w:pPr>
            <w:r w:rsidRPr="003579C8">
              <w:rPr>
                <w:sz w:val="18"/>
              </w:rPr>
              <w:t>Повторные обращения – Доля обращений, поступивших на портал «</w:t>
            </w:r>
            <w:proofErr w:type="spellStart"/>
            <w:r w:rsidRPr="003579C8">
              <w:rPr>
                <w:sz w:val="18"/>
              </w:rPr>
              <w:t>Добродел</w:t>
            </w:r>
            <w:proofErr w:type="spellEnd"/>
            <w:r w:rsidRPr="003579C8">
              <w:rPr>
                <w:sz w:val="18"/>
              </w:rPr>
              <w:t>», по которым поступили повторные обращения</w:t>
            </w:r>
          </w:p>
        </w:tc>
      </w:tr>
      <w:tr w:rsidR="004F5BB8" w:rsidRPr="003579C8" w:rsidTr="004F5BB8">
        <w:tc>
          <w:tcPr>
            <w:tcW w:w="186" w:type="pct"/>
            <w:vMerge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4F5BB8" w:rsidRPr="003579C8" w:rsidRDefault="004F5BB8" w:rsidP="004F5BB8">
            <w:pPr>
              <w:rPr>
                <w:rFonts w:eastAsia="Calibri"/>
                <w:sz w:val="18"/>
              </w:rPr>
            </w:pPr>
            <w:r w:rsidRPr="003579C8">
              <w:rPr>
                <w:sz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3579C8">
              <w:rPr>
                <w:sz w:val="18"/>
              </w:rPr>
              <w:t>Добродел</w:t>
            </w:r>
            <w:proofErr w:type="spellEnd"/>
            <w:r w:rsidRPr="003579C8">
              <w:rPr>
                <w:sz w:val="18"/>
              </w:rPr>
              <w:t>» (два и более раз)</w:t>
            </w:r>
          </w:p>
        </w:tc>
      </w:tr>
      <w:tr w:rsidR="004F5BB8" w:rsidRPr="003579C8" w:rsidTr="004F5BB8">
        <w:tc>
          <w:tcPr>
            <w:tcW w:w="186" w:type="pct"/>
            <w:vMerge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4F5BB8" w:rsidRPr="003579C8" w:rsidRDefault="004F5BB8" w:rsidP="004F5BB8">
            <w:pPr>
              <w:rPr>
                <w:rFonts w:eastAsia="Calibri"/>
                <w:sz w:val="18"/>
              </w:rPr>
            </w:pPr>
            <w:r w:rsidRPr="003579C8">
              <w:rPr>
                <w:rFonts w:eastAsia="Calibri"/>
                <w:sz w:val="18"/>
              </w:rPr>
              <w:t>Ответь вовремя – Доля жалоб, поступивших на портал «</w:t>
            </w:r>
            <w:proofErr w:type="spellStart"/>
            <w:r w:rsidRPr="003579C8">
              <w:rPr>
                <w:rFonts w:eastAsia="Calibri"/>
                <w:sz w:val="18"/>
              </w:rPr>
              <w:t>Добродел</w:t>
            </w:r>
            <w:proofErr w:type="spellEnd"/>
            <w:r w:rsidRPr="003579C8">
              <w:rPr>
                <w:rFonts w:eastAsia="Calibri"/>
                <w:sz w:val="18"/>
              </w:rPr>
              <w:t>», по которым нарушен срок подготовки ответа</w:t>
            </w:r>
          </w:p>
        </w:tc>
      </w:tr>
      <w:tr w:rsidR="004F5BB8" w:rsidRPr="003579C8" w:rsidTr="004F5BB8">
        <w:tc>
          <w:tcPr>
            <w:tcW w:w="186" w:type="pct"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825" w:type="pct"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  <w:r w:rsidRPr="003579C8">
              <w:rPr>
                <w:sz w:val="18"/>
              </w:rPr>
              <w:t>Основное мероприятие 04. Цифровая культура</w:t>
            </w:r>
          </w:p>
        </w:tc>
        <w:tc>
          <w:tcPr>
            <w:tcW w:w="3989" w:type="pct"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  <w:r w:rsidRPr="003579C8">
              <w:rPr>
                <w:sz w:val="18"/>
              </w:rPr>
              <w:t>Доля муниципальных учреждений культуры, обеспеченных доступом в</w:t>
            </w:r>
            <w:r w:rsidRPr="003579C8" w:rsidDel="006F092A">
              <w:rPr>
                <w:sz w:val="18"/>
              </w:rPr>
              <w:t xml:space="preserve"> </w:t>
            </w:r>
            <w:r w:rsidRPr="003579C8">
              <w:rPr>
                <w:sz w:val="18"/>
              </w:rPr>
              <w:t>информационно-телекоммуникационную</w:t>
            </w:r>
            <w:r w:rsidRPr="003579C8" w:rsidDel="006F092A">
              <w:rPr>
                <w:sz w:val="18"/>
              </w:rPr>
              <w:t xml:space="preserve"> </w:t>
            </w:r>
            <w:r w:rsidRPr="003579C8">
              <w:rPr>
                <w:sz w:val="18"/>
              </w:rPr>
              <w:t>сеть Интернет на скорости: для учреждений культуры, расположенных в городских населенных пунктах, – не менее 50 Мбит/с; для учреждений культуры, расположенных в сельских населенных пунктах, – не менее 10 Мбит/</w:t>
            </w:r>
            <w:proofErr w:type="gramStart"/>
            <w:r w:rsidRPr="003579C8">
              <w:rPr>
                <w:sz w:val="18"/>
              </w:rPr>
              <w:t>с</w:t>
            </w:r>
            <w:proofErr w:type="gramEnd"/>
          </w:p>
        </w:tc>
      </w:tr>
      <w:tr w:rsidR="004F5BB8" w:rsidRPr="003579C8" w:rsidTr="004F5BB8">
        <w:tc>
          <w:tcPr>
            <w:tcW w:w="186" w:type="pct"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825" w:type="pct"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  <w:r w:rsidRPr="003579C8">
              <w:rPr>
                <w:sz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989" w:type="pct"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  <w:r w:rsidRPr="003579C8">
              <w:rPr>
                <w:sz w:val="18"/>
              </w:rPr>
              <w:t>Доля помещений аппаратных, приведенных в соответствие со стандартом «Цифровая школа» в части 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 обеспечения базовой безопасности образовательного процесса</w:t>
            </w:r>
          </w:p>
        </w:tc>
      </w:tr>
      <w:tr w:rsidR="004F5BB8" w:rsidRPr="003579C8" w:rsidTr="004F5BB8">
        <w:tc>
          <w:tcPr>
            <w:tcW w:w="186" w:type="pct"/>
            <w:vMerge w:val="restart"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  <w:r w:rsidRPr="003579C8">
              <w:rPr>
                <w:sz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989" w:type="pct"/>
            <w:shd w:val="clear" w:color="auto" w:fill="auto"/>
          </w:tcPr>
          <w:p w:rsidR="004F5BB8" w:rsidRPr="003579C8" w:rsidRDefault="004F5BB8" w:rsidP="004F5BB8">
            <w:pPr>
              <w:rPr>
                <w:rFonts w:eastAsia="Calibri"/>
                <w:sz w:val="18"/>
              </w:rPr>
            </w:pPr>
            <w:r w:rsidRPr="003579C8">
              <w:rPr>
                <w:sz w:val="18"/>
              </w:rPr>
              <w:t>Образовательные организации оснащены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</w:tr>
      <w:tr w:rsidR="004F5BB8" w:rsidRPr="003579C8" w:rsidTr="004F5BB8">
        <w:tc>
          <w:tcPr>
            <w:tcW w:w="186" w:type="pct"/>
            <w:vMerge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4F5BB8" w:rsidRPr="003579C8" w:rsidRDefault="004F5BB8" w:rsidP="004F5BB8">
            <w:pPr>
              <w:rPr>
                <w:sz w:val="18"/>
              </w:rPr>
            </w:pPr>
            <w:r w:rsidRPr="003579C8">
              <w:rPr>
                <w:sz w:val="18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</w:tr>
    </w:tbl>
    <w:p w:rsidR="004F5BB8" w:rsidRPr="004F5BB8" w:rsidRDefault="004F5BB8" w:rsidP="004F5BB8"/>
    <w:p w:rsidR="004F5BB8" w:rsidRPr="004F5BB8" w:rsidRDefault="004F5BB8" w:rsidP="004F5BB8"/>
    <w:p w:rsidR="004F5BB8" w:rsidRPr="004F5BB8" w:rsidRDefault="004F5BB8" w:rsidP="004F5BB8"/>
    <w:p w:rsidR="004F5BB8" w:rsidRPr="004F5BB8" w:rsidRDefault="004F5BB8" w:rsidP="004F5BB8"/>
    <w:p w:rsidR="00AD2A18" w:rsidRDefault="00AD2A18" w:rsidP="00AD2A18"/>
    <w:p w:rsidR="004F5BB8" w:rsidRDefault="004F5BB8" w:rsidP="00AD2A18"/>
    <w:p w:rsidR="004F5BB8" w:rsidRPr="00AD2A18" w:rsidRDefault="004F5BB8" w:rsidP="00AD2A18"/>
    <w:sectPr w:rsidR="004F5BB8" w:rsidRPr="00AD2A18" w:rsidSect="00946EAC">
      <w:headerReference w:type="default" r:id="rId12"/>
      <w:footnotePr>
        <w:numRestart w:val="eachSect"/>
      </w:footnotePr>
      <w:type w:val="nextColumn"/>
      <w:pgSz w:w="16838" w:h="11906" w:orient="landscape"/>
      <w:pgMar w:top="1134" w:right="567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3E62" w:rsidRDefault="00E23E62">
      <w:r>
        <w:separator/>
      </w:r>
    </w:p>
  </w:endnote>
  <w:endnote w:type="continuationSeparator" w:id="0">
    <w:p w:rsidR="00E23E62" w:rsidRDefault="00E23E62">
      <w:r>
        <w:continuationSeparator/>
      </w:r>
    </w:p>
  </w:endnote>
  <w:endnote w:type="continuationNotice" w:id="1">
    <w:p w:rsidR="00E23E62" w:rsidRDefault="00E23E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tarSymbol">
    <w:altName w:val="Arial Unicode MS"/>
    <w:charset w:val="80"/>
    <w:family w:val="auto"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3E62" w:rsidRDefault="00E23E62">
      <w:r>
        <w:separator/>
      </w:r>
    </w:p>
  </w:footnote>
  <w:footnote w:type="continuationSeparator" w:id="0">
    <w:p w:rsidR="00E23E62" w:rsidRDefault="00E23E62">
      <w:r>
        <w:continuationSeparator/>
      </w:r>
    </w:p>
  </w:footnote>
  <w:footnote w:type="continuationNotice" w:id="1">
    <w:p w:rsidR="00E23E62" w:rsidRDefault="00E23E62"/>
  </w:footnote>
  <w:footnote w:id="2">
    <w:p w:rsidR="00E33194" w:rsidRPr="00706A91" w:rsidRDefault="00E33194" w:rsidP="004F5BB8">
      <w:pPr>
        <w:rPr>
          <w:sz w:val="18"/>
        </w:rPr>
      </w:pPr>
      <w:r w:rsidRPr="00706A91">
        <w:rPr>
          <w:sz w:val="18"/>
        </w:rPr>
        <w:footnoteRef/>
      </w:r>
      <w:r w:rsidRPr="00706A91">
        <w:rPr>
          <w:sz w:val="18"/>
        </w:rPr>
        <w:t xml:space="preserve"> Указывается фактическое значение показателя, достигнутое в 2020 году.</w:t>
      </w:r>
    </w:p>
  </w:footnote>
  <w:footnote w:id="3">
    <w:p w:rsidR="00E33194" w:rsidRPr="00706A91" w:rsidRDefault="00E33194" w:rsidP="004F5BB8">
      <w:pPr>
        <w:rPr>
          <w:sz w:val="18"/>
        </w:rPr>
      </w:pPr>
      <w:r w:rsidRPr="00706A91">
        <w:rPr>
          <w:sz w:val="18"/>
        </w:rPr>
        <w:footnoteRef/>
      </w:r>
      <w:r w:rsidRPr="00706A91">
        <w:rPr>
          <w:sz w:val="18"/>
        </w:rPr>
        <w:t xml:space="preserve"> Указанные минимальные планируемые 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 планируемым объемам финансирования.</w:t>
      </w:r>
    </w:p>
  </w:footnote>
  <w:footnote w:id="4">
    <w:p w:rsidR="000B1C12" w:rsidRPr="00706A91" w:rsidRDefault="000B1C12" w:rsidP="004F5BB8">
      <w:pPr>
        <w:rPr>
          <w:sz w:val="22"/>
        </w:rPr>
      </w:pPr>
      <w:r w:rsidRPr="00706A91">
        <w:rPr>
          <w:sz w:val="22"/>
        </w:rPr>
        <w:footnoteRef/>
      </w:r>
      <w:r w:rsidRPr="00706A91">
        <w:rPr>
          <w:sz w:val="22"/>
        </w:rPr>
        <w:t xml:space="preserve"> Заполняется по аналогии с государственной программой Московской области «Цифровое Подмосковье».</w:t>
      </w:r>
    </w:p>
  </w:footnote>
  <w:footnote w:id="5">
    <w:p w:rsidR="000B1C12" w:rsidRPr="004F5BB8" w:rsidRDefault="000B1C12" w:rsidP="004F5BB8"/>
    <w:p w:rsidR="000B1C12" w:rsidRPr="004F5BB8" w:rsidRDefault="000B1C12" w:rsidP="004F5BB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3194" w:rsidRPr="00EA715B" w:rsidRDefault="00E33194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3</w:t>
    </w:r>
    <w:r w:rsidRPr="00056E9A">
      <w:rPr>
        <w:rFonts w:ascii="Times New Roman" w:hAnsi="Times New Roman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3194" w:rsidRPr="004F5BB8" w:rsidRDefault="00E33194" w:rsidP="004F5BB8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3194" w:rsidRDefault="00E33194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  <w:b w:val="0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  <w:b w:val="0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  <w:b w:val="0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  <w:b w:val="0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  <w:b w:val="0"/>
      </w:r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2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5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157" w:hanging="360"/>
      </w:pPr>
    </w:lvl>
    <w:lvl w:ilvl="2" w:tplc="0419001B" w:tentative="1">
      <w:start w:val="1"/>
      <w:numFmt w:val="lowerRoman"/>
      <w:lvlText w:val="%3."/>
      <w:lvlJc w:val="right"/>
      <w:pPr>
        <w:ind w:left="1877" w:hanging="180"/>
      </w:pPr>
    </w:lvl>
    <w:lvl w:ilvl="3" w:tplc="0419000F" w:tentative="1">
      <w:start w:val="1"/>
      <w:numFmt w:val="decimal"/>
      <w:lvlText w:val="%4."/>
      <w:lvlJc w:val="left"/>
      <w:pPr>
        <w:ind w:left="2597" w:hanging="360"/>
      </w:pPr>
    </w:lvl>
    <w:lvl w:ilvl="4" w:tplc="04190019" w:tentative="1">
      <w:start w:val="1"/>
      <w:numFmt w:val="lowerLetter"/>
      <w:lvlText w:val="%5."/>
      <w:lvlJc w:val="left"/>
      <w:pPr>
        <w:ind w:left="3317" w:hanging="360"/>
      </w:pPr>
    </w:lvl>
    <w:lvl w:ilvl="5" w:tplc="0419001B" w:tentative="1">
      <w:start w:val="1"/>
      <w:numFmt w:val="lowerRoman"/>
      <w:lvlText w:val="%6."/>
      <w:lvlJc w:val="right"/>
      <w:pPr>
        <w:ind w:left="4037" w:hanging="180"/>
      </w:pPr>
    </w:lvl>
    <w:lvl w:ilvl="6" w:tplc="0419000F" w:tentative="1">
      <w:start w:val="1"/>
      <w:numFmt w:val="decimal"/>
      <w:lvlText w:val="%7."/>
      <w:lvlJc w:val="left"/>
      <w:pPr>
        <w:ind w:left="4757" w:hanging="360"/>
      </w:pPr>
    </w:lvl>
    <w:lvl w:ilvl="7" w:tplc="04190019" w:tentative="1">
      <w:start w:val="1"/>
      <w:numFmt w:val="lowerLetter"/>
      <w:lvlText w:val="%8."/>
      <w:lvlJc w:val="left"/>
      <w:pPr>
        <w:ind w:left="5477" w:hanging="360"/>
      </w:pPr>
    </w:lvl>
    <w:lvl w:ilvl="8" w:tplc="041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6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2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7"/>
  </w:num>
  <w:num w:numId="3">
    <w:abstractNumId w:val="10"/>
  </w:num>
  <w:num w:numId="4">
    <w:abstractNumId w:val="4"/>
  </w:num>
  <w:num w:numId="5">
    <w:abstractNumId w:val="9"/>
  </w:num>
  <w:num w:numId="6">
    <w:abstractNumId w:val="8"/>
  </w:num>
  <w:num w:numId="7">
    <w:abstractNumId w:val="11"/>
  </w:num>
  <w:num w:numId="8">
    <w:abstractNumId w:val="12"/>
  </w:num>
  <w:num w:numId="9">
    <w:abstractNumId w:val="5"/>
  </w:num>
  <w:num w:numId="10">
    <w:abstractNumId w:val="3"/>
  </w:num>
  <w:num w:numId="11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5226"/>
    <w:rsid w:val="0000531A"/>
    <w:rsid w:val="000056FB"/>
    <w:rsid w:val="0000641C"/>
    <w:rsid w:val="000064DF"/>
    <w:rsid w:val="00006557"/>
    <w:rsid w:val="00006FB6"/>
    <w:rsid w:val="00006FDC"/>
    <w:rsid w:val="000073D8"/>
    <w:rsid w:val="0001051D"/>
    <w:rsid w:val="00010840"/>
    <w:rsid w:val="000112D7"/>
    <w:rsid w:val="000121F3"/>
    <w:rsid w:val="00013626"/>
    <w:rsid w:val="00015690"/>
    <w:rsid w:val="00022295"/>
    <w:rsid w:val="00022559"/>
    <w:rsid w:val="00022F2D"/>
    <w:rsid w:val="00025418"/>
    <w:rsid w:val="00026D9C"/>
    <w:rsid w:val="00027EE2"/>
    <w:rsid w:val="0003103E"/>
    <w:rsid w:val="0003155D"/>
    <w:rsid w:val="00031E32"/>
    <w:rsid w:val="00032A5E"/>
    <w:rsid w:val="00033872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65D"/>
    <w:rsid w:val="00076A6B"/>
    <w:rsid w:val="000770DC"/>
    <w:rsid w:val="0007723F"/>
    <w:rsid w:val="00077662"/>
    <w:rsid w:val="0007773A"/>
    <w:rsid w:val="000778E1"/>
    <w:rsid w:val="00077C0C"/>
    <w:rsid w:val="00080669"/>
    <w:rsid w:val="00081A7B"/>
    <w:rsid w:val="000822D3"/>
    <w:rsid w:val="00082FC0"/>
    <w:rsid w:val="00083245"/>
    <w:rsid w:val="0008475C"/>
    <w:rsid w:val="00085787"/>
    <w:rsid w:val="000857E0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0E"/>
    <w:rsid w:val="000973AD"/>
    <w:rsid w:val="000A1901"/>
    <w:rsid w:val="000A3031"/>
    <w:rsid w:val="000A4AAC"/>
    <w:rsid w:val="000A4FCE"/>
    <w:rsid w:val="000A6660"/>
    <w:rsid w:val="000A6CB7"/>
    <w:rsid w:val="000A7225"/>
    <w:rsid w:val="000A7B8E"/>
    <w:rsid w:val="000B0289"/>
    <w:rsid w:val="000B08A4"/>
    <w:rsid w:val="000B119D"/>
    <w:rsid w:val="000B16DB"/>
    <w:rsid w:val="000B1BBD"/>
    <w:rsid w:val="000B1C12"/>
    <w:rsid w:val="000B2A27"/>
    <w:rsid w:val="000B358B"/>
    <w:rsid w:val="000B3867"/>
    <w:rsid w:val="000B4914"/>
    <w:rsid w:val="000B4AA4"/>
    <w:rsid w:val="000B56CA"/>
    <w:rsid w:val="000B57DA"/>
    <w:rsid w:val="000B7354"/>
    <w:rsid w:val="000B74BE"/>
    <w:rsid w:val="000B7B86"/>
    <w:rsid w:val="000C00CD"/>
    <w:rsid w:val="000C0659"/>
    <w:rsid w:val="000C086D"/>
    <w:rsid w:val="000C0C18"/>
    <w:rsid w:val="000C284A"/>
    <w:rsid w:val="000C54DE"/>
    <w:rsid w:val="000C5566"/>
    <w:rsid w:val="000C7281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3114"/>
    <w:rsid w:val="000E32FA"/>
    <w:rsid w:val="000E52AF"/>
    <w:rsid w:val="000E60BB"/>
    <w:rsid w:val="000E7285"/>
    <w:rsid w:val="000E7BEA"/>
    <w:rsid w:val="000F031A"/>
    <w:rsid w:val="000F0CC7"/>
    <w:rsid w:val="000F16A1"/>
    <w:rsid w:val="000F2194"/>
    <w:rsid w:val="000F3F4E"/>
    <w:rsid w:val="000F48B3"/>
    <w:rsid w:val="000F4C65"/>
    <w:rsid w:val="000F4CD5"/>
    <w:rsid w:val="000F4E73"/>
    <w:rsid w:val="000F4FD1"/>
    <w:rsid w:val="000F50BF"/>
    <w:rsid w:val="000F725E"/>
    <w:rsid w:val="000F7D39"/>
    <w:rsid w:val="00100420"/>
    <w:rsid w:val="001007C1"/>
    <w:rsid w:val="00100C29"/>
    <w:rsid w:val="00100C5B"/>
    <w:rsid w:val="001013A7"/>
    <w:rsid w:val="001017C0"/>
    <w:rsid w:val="001029B6"/>
    <w:rsid w:val="001044D7"/>
    <w:rsid w:val="001048A3"/>
    <w:rsid w:val="00104E0D"/>
    <w:rsid w:val="001074FC"/>
    <w:rsid w:val="0011079A"/>
    <w:rsid w:val="00110D40"/>
    <w:rsid w:val="00111987"/>
    <w:rsid w:val="001119CB"/>
    <w:rsid w:val="00112389"/>
    <w:rsid w:val="00112683"/>
    <w:rsid w:val="00112738"/>
    <w:rsid w:val="0011408E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3AA4"/>
    <w:rsid w:val="00133D28"/>
    <w:rsid w:val="0013520C"/>
    <w:rsid w:val="00136E64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34D5"/>
    <w:rsid w:val="00153FEE"/>
    <w:rsid w:val="00154502"/>
    <w:rsid w:val="001560F7"/>
    <w:rsid w:val="00156318"/>
    <w:rsid w:val="001569E3"/>
    <w:rsid w:val="001571A2"/>
    <w:rsid w:val="001571B5"/>
    <w:rsid w:val="001571EE"/>
    <w:rsid w:val="001573A0"/>
    <w:rsid w:val="00161A9B"/>
    <w:rsid w:val="00161F2C"/>
    <w:rsid w:val="00162300"/>
    <w:rsid w:val="00162D27"/>
    <w:rsid w:val="00163033"/>
    <w:rsid w:val="00163880"/>
    <w:rsid w:val="00164659"/>
    <w:rsid w:val="00165797"/>
    <w:rsid w:val="00165A57"/>
    <w:rsid w:val="00166E3D"/>
    <w:rsid w:val="001675ED"/>
    <w:rsid w:val="00167913"/>
    <w:rsid w:val="00167C11"/>
    <w:rsid w:val="0017013E"/>
    <w:rsid w:val="001702AC"/>
    <w:rsid w:val="00172328"/>
    <w:rsid w:val="001749A1"/>
    <w:rsid w:val="00174E07"/>
    <w:rsid w:val="001750BA"/>
    <w:rsid w:val="00175BB1"/>
    <w:rsid w:val="00177367"/>
    <w:rsid w:val="00177CBA"/>
    <w:rsid w:val="00181F65"/>
    <w:rsid w:val="00182171"/>
    <w:rsid w:val="00182CEA"/>
    <w:rsid w:val="00183580"/>
    <w:rsid w:val="0018467D"/>
    <w:rsid w:val="0018473A"/>
    <w:rsid w:val="001855FD"/>
    <w:rsid w:val="00186628"/>
    <w:rsid w:val="00187B86"/>
    <w:rsid w:val="00187CE1"/>
    <w:rsid w:val="001918D4"/>
    <w:rsid w:val="00191C85"/>
    <w:rsid w:val="0019265E"/>
    <w:rsid w:val="0019278D"/>
    <w:rsid w:val="00192A1B"/>
    <w:rsid w:val="0019473A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D54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1D7A"/>
    <w:rsid w:val="001B2CCB"/>
    <w:rsid w:val="001B344E"/>
    <w:rsid w:val="001B3E28"/>
    <w:rsid w:val="001B445F"/>
    <w:rsid w:val="001B5496"/>
    <w:rsid w:val="001B5F64"/>
    <w:rsid w:val="001B6DD6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1816"/>
    <w:rsid w:val="001D1F7F"/>
    <w:rsid w:val="001D24C7"/>
    <w:rsid w:val="001D2851"/>
    <w:rsid w:val="001D30D3"/>
    <w:rsid w:val="001D3C88"/>
    <w:rsid w:val="001D47FC"/>
    <w:rsid w:val="001D5362"/>
    <w:rsid w:val="001D5A35"/>
    <w:rsid w:val="001D6248"/>
    <w:rsid w:val="001D6A22"/>
    <w:rsid w:val="001D6BC6"/>
    <w:rsid w:val="001E0074"/>
    <w:rsid w:val="001E0823"/>
    <w:rsid w:val="001E0B00"/>
    <w:rsid w:val="001E14E7"/>
    <w:rsid w:val="001E2665"/>
    <w:rsid w:val="001E44DB"/>
    <w:rsid w:val="001E492F"/>
    <w:rsid w:val="001E4BCA"/>
    <w:rsid w:val="001E4F21"/>
    <w:rsid w:val="001E5896"/>
    <w:rsid w:val="001E636E"/>
    <w:rsid w:val="001E6D78"/>
    <w:rsid w:val="001E6F98"/>
    <w:rsid w:val="001E72A5"/>
    <w:rsid w:val="001E735D"/>
    <w:rsid w:val="001F0509"/>
    <w:rsid w:val="001F1704"/>
    <w:rsid w:val="001F195F"/>
    <w:rsid w:val="001F2685"/>
    <w:rsid w:val="001F5149"/>
    <w:rsid w:val="001F5C30"/>
    <w:rsid w:val="001F5C87"/>
    <w:rsid w:val="001F615C"/>
    <w:rsid w:val="001F61A0"/>
    <w:rsid w:val="001F7626"/>
    <w:rsid w:val="001F7700"/>
    <w:rsid w:val="001F7BBB"/>
    <w:rsid w:val="00200BD9"/>
    <w:rsid w:val="00201822"/>
    <w:rsid w:val="00201FDC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2F48"/>
    <w:rsid w:val="002134B3"/>
    <w:rsid w:val="00213F6A"/>
    <w:rsid w:val="00214A87"/>
    <w:rsid w:val="00214E5B"/>
    <w:rsid w:val="00215E98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DBA"/>
    <w:rsid w:val="00242E18"/>
    <w:rsid w:val="00243034"/>
    <w:rsid w:val="00243336"/>
    <w:rsid w:val="002442D1"/>
    <w:rsid w:val="002449E9"/>
    <w:rsid w:val="00245311"/>
    <w:rsid w:val="00245415"/>
    <w:rsid w:val="002456FC"/>
    <w:rsid w:val="002458C5"/>
    <w:rsid w:val="00245D56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8F7"/>
    <w:rsid w:val="00273982"/>
    <w:rsid w:val="00274631"/>
    <w:rsid w:val="00274917"/>
    <w:rsid w:val="002755F6"/>
    <w:rsid w:val="00276056"/>
    <w:rsid w:val="0027667A"/>
    <w:rsid w:val="00276D33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0528"/>
    <w:rsid w:val="002923FD"/>
    <w:rsid w:val="0029272D"/>
    <w:rsid w:val="00292C1C"/>
    <w:rsid w:val="00294CD3"/>
    <w:rsid w:val="0029559E"/>
    <w:rsid w:val="002955C8"/>
    <w:rsid w:val="00296366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D9F"/>
    <w:rsid w:val="002A6EBE"/>
    <w:rsid w:val="002B0859"/>
    <w:rsid w:val="002B0F9F"/>
    <w:rsid w:val="002B1B52"/>
    <w:rsid w:val="002B3796"/>
    <w:rsid w:val="002B55E9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ACC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D7EF8"/>
    <w:rsid w:val="002E045F"/>
    <w:rsid w:val="002E0BC2"/>
    <w:rsid w:val="002E0CBC"/>
    <w:rsid w:val="002E1BC4"/>
    <w:rsid w:val="002E246B"/>
    <w:rsid w:val="002E2712"/>
    <w:rsid w:val="002E2D9C"/>
    <w:rsid w:val="002E4226"/>
    <w:rsid w:val="002E4492"/>
    <w:rsid w:val="002E4627"/>
    <w:rsid w:val="002E4F5A"/>
    <w:rsid w:val="002E57D0"/>
    <w:rsid w:val="002E5A93"/>
    <w:rsid w:val="002E5BE9"/>
    <w:rsid w:val="002E5FF0"/>
    <w:rsid w:val="002E6A22"/>
    <w:rsid w:val="002E6DF2"/>
    <w:rsid w:val="002E7194"/>
    <w:rsid w:val="002E7C20"/>
    <w:rsid w:val="002F0ADA"/>
    <w:rsid w:val="002F0E65"/>
    <w:rsid w:val="002F0F25"/>
    <w:rsid w:val="002F101E"/>
    <w:rsid w:val="002F1B0F"/>
    <w:rsid w:val="002F1BDB"/>
    <w:rsid w:val="002F1DE9"/>
    <w:rsid w:val="002F1E6D"/>
    <w:rsid w:val="002F2993"/>
    <w:rsid w:val="002F394C"/>
    <w:rsid w:val="002F3BEA"/>
    <w:rsid w:val="002F4604"/>
    <w:rsid w:val="002F47F1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567D"/>
    <w:rsid w:val="00315885"/>
    <w:rsid w:val="00315A18"/>
    <w:rsid w:val="003169A3"/>
    <w:rsid w:val="00316CF1"/>
    <w:rsid w:val="0032036A"/>
    <w:rsid w:val="00320733"/>
    <w:rsid w:val="00322938"/>
    <w:rsid w:val="0032330D"/>
    <w:rsid w:val="00323E1B"/>
    <w:rsid w:val="00324138"/>
    <w:rsid w:val="00325AA5"/>
    <w:rsid w:val="00325B9D"/>
    <w:rsid w:val="003262CC"/>
    <w:rsid w:val="003268DE"/>
    <w:rsid w:val="00327851"/>
    <w:rsid w:val="00327D17"/>
    <w:rsid w:val="003303CB"/>
    <w:rsid w:val="003305A6"/>
    <w:rsid w:val="00331312"/>
    <w:rsid w:val="00331D05"/>
    <w:rsid w:val="00331ED7"/>
    <w:rsid w:val="003352F3"/>
    <w:rsid w:val="00335519"/>
    <w:rsid w:val="00335AEA"/>
    <w:rsid w:val="00336172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087D"/>
    <w:rsid w:val="00350DF0"/>
    <w:rsid w:val="003510FC"/>
    <w:rsid w:val="00352BA1"/>
    <w:rsid w:val="00352F31"/>
    <w:rsid w:val="00353A1B"/>
    <w:rsid w:val="00353B65"/>
    <w:rsid w:val="00354863"/>
    <w:rsid w:val="003563DA"/>
    <w:rsid w:val="003579C8"/>
    <w:rsid w:val="00357B3B"/>
    <w:rsid w:val="0036000C"/>
    <w:rsid w:val="00360042"/>
    <w:rsid w:val="00360520"/>
    <w:rsid w:val="00361152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67D63"/>
    <w:rsid w:val="003700B4"/>
    <w:rsid w:val="0037064D"/>
    <w:rsid w:val="0037072F"/>
    <w:rsid w:val="003708A1"/>
    <w:rsid w:val="00373B31"/>
    <w:rsid w:val="00373E59"/>
    <w:rsid w:val="00374AA7"/>
    <w:rsid w:val="00374CF6"/>
    <w:rsid w:val="00374D20"/>
    <w:rsid w:val="00374D59"/>
    <w:rsid w:val="0037696C"/>
    <w:rsid w:val="00376AEA"/>
    <w:rsid w:val="00377DF7"/>
    <w:rsid w:val="00380971"/>
    <w:rsid w:val="003812DD"/>
    <w:rsid w:val="003826C2"/>
    <w:rsid w:val="00384092"/>
    <w:rsid w:val="003846C0"/>
    <w:rsid w:val="003846D2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913"/>
    <w:rsid w:val="003A0065"/>
    <w:rsid w:val="003A04A4"/>
    <w:rsid w:val="003A05AB"/>
    <w:rsid w:val="003A096E"/>
    <w:rsid w:val="003A100E"/>
    <w:rsid w:val="003A1B7B"/>
    <w:rsid w:val="003A2F46"/>
    <w:rsid w:val="003A2F60"/>
    <w:rsid w:val="003A342A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5D"/>
    <w:rsid w:val="003C6082"/>
    <w:rsid w:val="003C7A7E"/>
    <w:rsid w:val="003D01C9"/>
    <w:rsid w:val="003D0991"/>
    <w:rsid w:val="003D0AC2"/>
    <w:rsid w:val="003D0AE2"/>
    <w:rsid w:val="003D1339"/>
    <w:rsid w:val="003D1CAD"/>
    <w:rsid w:val="003D2D4A"/>
    <w:rsid w:val="003D3117"/>
    <w:rsid w:val="003D3885"/>
    <w:rsid w:val="003D661B"/>
    <w:rsid w:val="003D6DF3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5384"/>
    <w:rsid w:val="003E636B"/>
    <w:rsid w:val="003E72F2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13A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20221"/>
    <w:rsid w:val="004203E8"/>
    <w:rsid w:val="00420B67"/>
    <w:rsid w:val="00420B86"/>
    <w:rsid w:val="00421645"/>
    <w:rsid w:val="0042310D"/>
    <w:rsid w:val="00423129"/>
    <w:rsid w:val="00423205"/>
    <w:rsid w:val="004233A6"/>
    <w:rsid w:val="004242C6"/>
    <w:rsid w:val="00424597"/>
    <w:rsid w:val="004247C6"/>
    <w:rsid w:val="004249B6"/>
    <w:rsid w:val="00424C9D"/>
    <w:rsid w:val="00424D45"/>
    <w:rsid w:val="00425364"/>
    <w:rsid w:val="0042752C"/>
    <w:rsid w:val="00427F2F"/>
    <w:rsid w:val="0043114A"/>
    <w:rsid w:val="00431B30"/>
    <w:rsid w:val="00431E86"/>
    <w:rsid w:val="00433856"/>
    <w:rsid w:val="00433C89"/>
    <w:rsid w:val="00434492"/>
    <w:rsid w:val="00435205"/>
    <w:rsid w:val="00435DA0"/>
    <w:rsid w:val="0043659C"/>
    <w:rsid w:val="00436FC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4D33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3BA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0CD"/>
    <w:rsid w:val="00471461"/>
    <w:rsid w:val="00474372"/>
    <w:rsid w:val="0047520D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7B10"/>
    <w:rsid w:val="00490078"/>
    <w:rsid w:val="00491AC8"/>
    <w:rsid w:val="004924F3"/>
    <w:rsid w:val="00492E91"/>
    <w:rsid w:val="00492FEA"/>
    <w:rsid w:val="00494413"/>
    <w:rsid w:val="004944E6"/>
    <w:rsid w:val="00494B75"/>
    <w:rsid w:val="00495508"/>
    <w:rsid w:val="00496268"/>
    <w:rsid w:val="00496DF6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C0337"/>
    <w:rsid w:val="004C352A"/>
    <w:rsid w:val="004C3968"/>
    <w:rsid w:val="004C3F07"/>
    <w:rsid w:val="004C4C7B"/>
    <w:rsid w:val="004C4CEA"/>
    <w:rsid w:val="004C4EE1"/>
    <w:rsid w:val="004C7502"/>
    <w:rsid w:val="004D0F61"/>
    <w:rsid w:val="004D2A1B"/>
    <w:rsid w:val="004D406C"/>
    <w:rsid w:val="004D40AE"/>
    <w:rsid w:val="004D41F4"/>
    <w:rsid w:val="004D4227"/>
    <w:rsid w:val="004D482D"/>
    <w:rsid w:val="004D4F02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D50"/>
    <w:rsid w:val="004E0F63"/>
    <w:rsid w:val="004E11B6"/>
    <w:rsid w:val="004E1B4C"/>
    <w:rsid w:val="004E1FFC"/>
    <w:rsid w:val="004E32ED"/>
    <w:rsid w:val="004E3AA3"/>
    <w:rsid w:val="004E3D80"/>
    <w:rsid w:val="004E3F69"/>
    <w:rsid w:val="004E4148"/>
    <w:rsid w:val="004E461C"/>
    <w:rsid w:val="004E4949"/>
    <w:rsid w:val="004E6815"/>
    <w:rsid w:val="004E6891"/>
    <w:rsid w:val="004E6FE3"/>
    <w:rsid w:val="004E7295"/>
    <w:rsid w:val="004E7B63"/>
    <w:rsid w:val="004F051F"/>
    <w:rsid w:val="004F0625"/>
    <w:rsid w:val="004F0980"/>
    <w:rsid w:val="004F0BCA"/>
    <w:rsid w:val="004F219A"/>
    <w:rsid w:val="004F2A19"/>
    <w:rsid w:val="004F3734"/>
    <w:rsid w:val="004F4C07"/>
    <w:rsid w:val="004F4C85"/>
    <w:rsid w:val="004F5BB8"/>
    <w:rsid w:val="004F5EE4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6950"/>
    <w:rsid w:val="00506A73"/>
    <w:rsid w:val="00506F8A"/>
    <w:rsid w:val="00507055"/>
    <w:rsid w:val="00507099"/>
    <w:rsid w:val="00507FA1"/>
    <w:rsid w:val="005105A3"/>
    <w:rsid w:val="00511F55"/>
    <w:rsid w:val="0051215C"/>
    <w:rsid w:val="00512408"/>
    <w:rsid w:val="00512B52"/>
    <w:rsid w:val="00513158"/>
    <w:rsid w:val="005138B1"/>
    <w:rsid w:val="0051517D"/>
    <w:rsid w:val="005151C9"/>
    <w:rsid w:val="005163C7"/>
    <w:rsid w:val="005169F2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0DE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27B6D"/>
    <w:rsid w:val="00527B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150"/>
    <w:rsid w:val="005407D4"/>
    <w:rsid w:val="005419A1"/>
    <w:rsid w:val="00541E99"/>
    <w:rsid w:val="005420F4"/>
    <w:rsid w:val="005434AF"/>
    <w:rsid w:val="00543D1C"/>
    <w:rsid w:val="00543D5D"/>
    <w:rsid w:val="0054618A"/>
    <w:rsid w:val="00546867"/>
    <w:rsid w:val="00547B26"/>
    <w:rsid w:val="00547FF8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0D7"/>
    <w:rsid w:val="005574AE"/>
    <w:rsid w:val="0055779E"/>
    <w:rsid w:val="00557BD0"/>
    <w:rsid w:val="005607D2"/>
    <w:rsid w:val="00561855"/>
    <w:rsid w:val="00561B0A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CB6"/>
    <w:rsid w:val="00581DCE"/>
    <w:rsid w:val="00583A03"/>
    <w:rsid w:val="00583F3F"/>
    <w:rsid w:val="0058406C"/>
    <w:rsid w:val="00584338"/>
    <w:rsid w:val="00584C9D"/>
    <w:rsid w:val="00585DEB"/>
    <w:rsid w:val="0058667D"/>
    <w:rsid w:val="00587A08"/>
    <w:rsid w:val="005910BA"/>
    <w:rsid w:val="005914B6"/>
    <w:rsid w:val="00591D4F"/>
    <w:rsid w:val="005926F2"/>
    <w:rsid w:val="00593163"/>
    <w:rsid w:val="00593587"/>
    <w:rsid w:val="00593913"/>
    <w:rsid w:val="00594869"/>
    <w:rsid w:val="0059552C"/>
    <w:rsid w:val="00595C38"/>
    <w:rsid w:val="00595FAC"/>
    <w:rsid w:val="005965D3"/>
    <w:rsid w:val="00596CC8"/>
    <w:rsid w:val="00597A75"/>
    <w:rsid w:val="005A0F7B"/>
    <w:rsid w:val="005A1BCB"/>
    <w:rsid w:val="005A22BA"/>
    <w:rsid w:val="005A2E94"/>
    <w:rsid w:val="005A357D"/>
    <w:rsid w:val="005A456D"/>
    <w:rsid w:val="005A4DEC"/>
    <w:rsid w:val="005A52D4"/>
    <w:rsid w:val="005A5C52"/>
    <w:rsid w:val="005A5FD8"/>
    <w:rsid w:val="005A6BC2"/>
    <w:rsid w:val="005A743C"/>
    <w:rsid w:val="005A79DB"/>
    <w:rsid w:val="005A7CE7"/>
    <w:rsid w:val="005B074F"/>
    <w:rsid w:val="005B1ED7"/>
    <w:rsid w:val="005B1F3D"/>
    <w:rsid w:val="005B27DA"/>
    <w:rsid w:val="005B28F6"/>
    <w:rsid w:val="005B2CDF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158C"/>
    <w:rsid w:val="005D2CCF"/>
    <w:rsid w:val="005D3A5E"/>
    <w:rsid w:val="005D4392"/>
    <w:rsid w:val="005D467A"/>
    <w:rsid w:val="005D61FD"/>
    <w:rsid w:val="005D6964"/>
    <w:rsid w:val="005D6C0D"/>
    <w:rsid w:val="005D72EC"/>
    <w:rsid w:val="005E0AD5"/>
    <w:rsid w:val="005E1BA3"/>
    <w:rsid w:val="005E1BBB"/>
    <w:rsid w:val="005E1F43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3F0"/>
    <w:rsid w:val="005E7AE9"/>
    <w:rsid w:val="005F1503"/>
    <w:rsid w:val="005F2D03"/>
    <w:rsid w:val="005F385D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01"/>
    <w:rsid w:val="00601148"/>
    <w:rsid w:val="00602378"/>
    <w:rsid w:val="00604160"/>
    <w:rsid w:val="006041DD"/>
    <w:rsid w:val="00604336"/>
    <w:rsid w:val="0060496F"/>
    <w:rsid w:val="00604D52"/>
    <w:rsid w:val="00604E5D"/>
    <w:rsid w:val="00605686"/>
    <w:rsid w:val="00606B15"/>
    <w:rsid w:val="00606D4A"/>
    <w:rsid w:val="0060738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3E0"/>
    <w:rsid w:val="00624BFC"/>
    <w:rsid w:val="006257D4"/>
    <w:rsid w:val="00627E36"/>
    <w:rsid w:val="006304A8"/>
    <w:rsid w:val="00631696"/>
    <w:rsid w:val="00631AF5"/>
    <w:rsid w:val="00631B87"/>
    <w:rsid w:val="00631D0D"/>
    <w:rsid w:val="0063231C"/>
    <w:rsid w:val="0063239F"/>
    <w:rsid w:val="006325AE"/>
    <w:rsid w:val="00632827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75B"/>
    <w:rsid w:val="00637988"/>
    <w:rsid w:val="0063799C"/>
    <w:rsid w:val="0064058B"/>
    <w:rsid w:val="00641730"/>
    <w:rsid w:val="00641FA0"/>
    <w:rsid w:val="00643579"/>
    <w:rsid w:val="006439AA"/>
    <w:rsid w:val="006439DC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621F"/>
    <w:rsid w:val="0065647A"/>
    <w:rsid w:val="006578D0"/>
    <w:rsid w:val="00657CD1"/>
    <w:rsid w:val="00660085"/>
    <w:rsid w:val="00660329"/>
    <w:rsid w:val="00660A8F"/>
    <w:rsid w:val="00661350"/>
    <w:rsid w:val="00662132"/>
    <w:rsid w:val="0066308E"/>
    <w:rsid w:val="00663996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3B06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E57"/>
    <w:rsid w:val="006C01C5"/>
    <w:rsid w:val="006C0760"/>
    <w:rsid w:val="006C10EB"/>
    <w:rsid w:val="006C293E"/>
    <w:rsid w:val="006C2D2C"/>
    <w:rsid w:val="006C39E8"/>
    <w:rsid w:val="006C3D91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17FD"/>
    <w:rsid w:val="006D21AE"/>
    <w:rsid w:val="006D23F0"/>
    <w:rsid w:val="006D26F9"/>
    <w:rsid w:val="006D2A8D"/>
    <w:rsid w:val="006D3F7B"/>
    <w:rsid w:val="006D419B"/>
    <w:rsid w:val="006D423A"/>
    <w:rsid w:val="006D43D4"/>
    <w:rsid w:val="006D51BE"/>
    <w:rsid w:val="006D5E19"/>
    <w:rsid w:val="006D6E9D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E7E39"/>
    <w:rsid w:val="006F0204"/>
    <w:rsid w:val="006F026B"/>
    <w:rsid w:val="006F0522"/>
    <w:rsid w:val="006F092A"/>
    <w:rsid w:val="006F0A2A"/>
    <w:rsid w:val="006F1281"/>
    <w:rsid w:val="006F1826"/>
    <w:rsid w:val="006F241F"/>
    <w:rsid w:val="006F2F39"/>
    <w:rsid w:val="006F39E7"/>
    <w:rsid w:val="006F4065"/>
    <w:rsid w:val="006F4E4C"/>
    <w:rsid w:val="006F716A"/>
    <w:rsid w:val="006F7FCC"/>
    <w:rsid w:val="0070048B"/>
    <w:rsid w:val="00700D69"/>
    <w:rsid w:val="00701A0D"/>
    <w:rsid w:val="00703E9C"/>
    <w:rsid w:val="007049C5"/>
    <w:rsid w:val="00705E11"/>
    <w:rsid w:val="00705FEE"/>
    <w:rsid w:val="007061B3"/>
    <w:rsid w:val="007061D5"/>
    <w:rsid w:val="00706A91"/>
    <w:rsid w:val="00706B22"/>
    <w:rsid w:val="007073D3"/>
    <w:rsid w:val="00707409"/>
    <w:rsid w:val="0070752B"/>
    <w:rsid w:val="007078C1"/>
    <w:rsid w:val="007108CA"/>
    <w:rsid w:val="00710FF9"/>
    <w:rsid w:val="007112CB"/>
    <w:rsid w:val="00711AF0"/>
    <w:rsid w:val="00711E5B"/>
    <w:rsid w:val="00712445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07CD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2C79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371BE"/>
    <w:rsid w:val="00740F25"/>
    <w:rsid w:val="007417E9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43C8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1F9"/>
    <w:rsid w:val="00770A4D"/>
    <w:rsid w:val="00771DF9"/>
    <w:rsid w:val="007744D2"/>
    <w:rsid w:val="00774E40"/>
    <w:rsid w:val="007754CC"/>
    <w:rsid w:val="00776288"/>
    <w:rsid w:val="00776D93"/>
    <w:rsid w:val="007778E3"/>
    <w:rsid w:val="007801B7"/>
    <w:rsid w:val="00781562"/>
    <w:rsid w:val="00781A0F"/>
    <w:rsid w:val="00782037"/>
    <w:rsid w:val="00782557"/>
    <w:rsid w:val="007831F4"/>
    <w:rsid w:val="00783C8F"/>
    <w:rsid w:val="00784117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35C7"/>
    <w:rsid w:val="00793722"/>
    <w:rsid w:val="007941C2"/>
    <w:rsid w:val="00794D84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50E"/>
    <w:rsid w:val="007A1F8D"/>
    <w:rsid w:val="007A2168"/>
    <w:rsid w:val="007A23A7"/>
    <w:rsid w:val="007A36DD"/>
    <w:rsid w:val="007A3875"/>
    <w:rsid w:val="007A3DE2"/>
    <w:rsid w:val="007A4991"/>
    <w:rsid w:val="007A621F"/>
    <w:rsid w:val="007A6884"/>
    <w:rsid w:val="007A68E1"/>
    <w:rsid w:val="007A748A"/>
    <w:rsid w:val="007A772E"/>
    <w:rsid w:val="007B0243"/>
    <w:rsid w:val="007B045E"/>
    <w:rsid w:val="007B0623"/>
    <w:rsid w:val="007B18E3"/>
    <w:rsid w:val="007B30E0"/>
    <w:rsid w:val="007B32E2"/>
    <w:rsid w:val="007B3DA7"/>
    <w:rsid w:val="007B4244"/>
    <w:rsid w:val="007B4606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2A68"/>
    <w:rsid w:val="007C414F"/>
    <w:rsid w:val="007C4614"/>
    <w:rsid w:val="007C4EB0"/>
    <w:rsid w:val="007C7924"/>
    <w:rsid w:val="007D1380"/>
    <w:rsid w:val="007D19C9"/>
    <w:rsid w:val="007D1B2F"/>
    <w:rsid w:val="007D370E"/>
    <w:rsid w:val="007D3E69"/>
    <w:rsid w:val="007D44EB"/>
    <w:rsid w:val="007D477A"/>
    <w:rsid w:val="007D4F93"/>
    <w:rsid w:val="007D53CD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4D34"/>
    <w:rsid w:val="007E505D"/>
    <w:rsid w:val="007E5FF3"/>
    <w:rsid w:val="007E6853"/>
    <w:rsid w:val="007F0647"/>
    <w:rsid w:val="007F2047"/>
    <w:rsid w:val="007F257F"/>
    <w:rsid w:val="007F326D"/>
    <w:rsid w:val="007F34B9"/>
    <w:rsid w:val="007F3721"/>
    <w:rsid w:val="007F5275"/>
    <w:rsid w:val="007F5A10"/>
    <w:rsid w:val="007F5F2A"/>
    <w:rsid w:val="007F60DC"/>
    <w:rsid w:val="007F624C"/>
    <w:rsid w:val="007F6E32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E90"/>
    <w:rsid w:val="00824639"/>
    <w:rsid w:val="008255AF"/>
    <w:rsid w:val="00825A18"/>
    <w:rsid w:val="00826E0D"/>
    <w:rsid w:val="00826E66"/>
    <w:rsid w:val="008273A0"/>
    <w:rsid w:val="0083003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0B46"/>
    <w:rsid w:val="00852A3F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0C03"/>
    <w:rsid w:val="00861CF2"/>
    <w:rsid w:val="008620F8"/>
    <w:rsid w:val="008622DF"/>
    <w:rsid w:val="008624FD"/>
    <w:rsid w:val="008627C6"/>
    <w:rsid w:val="00864049"/>
    <w:rsid w:val="00864112"/>
    <w:rsid w:val="00864195"/>
    <w:rsid w:val="00864402"/>
    <w:rsid w:val="008647FA"/>
    <w:rsid w:val="00865033"/>
    <w:rsid w:val="00870A21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EF9"/>
    <w:rsid w:val="00884E35"/>
    <w:rsid w:val="00886710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5AA"/>
    <w:rsid w:val="008A1BA3"/>
    <w:rsid w:val="008A1C6C"/>
    <w:rsid w:val="008A3825"/>
    <w:rsid w:val="008A4363"/>
    <w:rsid w:val="008A6C09"/>
    <w:rsid w:val="008A728A"/>
    <w:rsid w:val="008B0016"/>
    <w:rsid w:val="008B0DB0"/>
    <w:rsid w:val="008B16E4"/>
    <w:rsid w:val="008B2728"/>
    <w:rsid w:val="008B35CC"/>
    <w:rsid w:val="008B3A5D"/>
    <w:rsid w:val="008B3BB5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100B"/>
    <w:rsid w:val="008C150E"/>
    <w:rsid w:val="008C18F4"/>
    <w:rsid w:val="008C1BD5"/>
    <w:rsid w:val="008C3FDE"/>
    <w:rsid w:val="008C4D9C"/>
    <w:rsid w:val="008C4E3E"/>
    <w:rsid w:val="008C53CC"/>
    <w:rsid w:val="008C620B"/>
    <w:rsid w:val="008C70B0"/>
    <w:rsid w:val="008C7780"/>
    <w:rsid w:val="008D0633"/>
    <w:rsid w:val="008D1BF0"/>
    <w:rsid w:val="008D1E0B"/>
    <w:rsid w:val="008D2278"/>
    <w:rsid w:val="008D40CB"/>
    <w:rsid w:val="008D44B5"/>
    <w:rsid w:val="008D5CA8"/>
    <w:rsid w:val="008D6D4D"/>
    <w:rsid w:val="008D6ED5"/>
    <w:rsid w:val="008D6F2B"/>
    <w:rsid w:val="008D722A"/>
    <w:rsid w:val="008D7C5F"/>
    <w:rsid w:val="008E0C34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48B4"/>
    <w:rsid w:val="008F4B14"/>
    <w:rsid w:val="008F4BA6"/>
    <w:rsid w:val="008F5936"/>
    <w:rsid w:val="008F764C"/>
    <w:rsid w:val="008F7D1E"/>
    <w:rsid w:val="00902542"/>
    <w:rsid w:val="00902F15"/>
    <w:rsid w:val="00904008"/>
    <w:rsid w:val="00904B99"/>
    <w:rsid w:val="009050DB"/>
    <w:rsid w:val="00905111"/>
    <w:rsid w:val="00906254"/>
    <w:rsid w:val="0091035C"/>
    <w:rsid w:val="00910886"/>
    <w:rsid w:val="00910982"/>
    <w:rsid w:val="0091201A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0AA"/>
    <w:rsid w:val="00923302"/>
    <w:rsid w:val="009235BA"/>
    <w:rsid w:val="00923902"/>
    <w:rsid w:val="00923EBE"/>
    <w:rsid w:val="009248B3"/>
    <w:rsid w:val="00925CA0"/>
    <w:rsid w:val="00925E85"/>
    <w:rsid w:val="0092696D"/>
    <w:rsid w:val="0092754C"/>
    <w:rsid w:val="009300EE"/>
    <w:rsid w:val="0093014B"/>
    <w:rsid w:val="009307B6"/>
    <w:rsid w:val="00932832"/>
    <w:rsid w:val="00933037"/>
    <w:rsid w:val="009342EA"/>
    <w:rsid w:val="0093458B"/>
    <w:rsid w:val="009351EC"/>
    <w:rsid w:val="009355D4"/>
    <w:rsid w:val="009356D0"/>
    <w:rsid w:val="00936461"/>
    <w:rsid w:val="009369BF"/>
    <w:rsid w:val="00937D7B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1D6"/>
    <w:rsid w:val="00946367"/>
    <w:rsid w:val="00946EAC"/>
    <w:rsid w:val="009470AF"/>
    <w:rsid w:val="00947A8E"/>
    <w:rsid w:val="0095278E"/>
    <w:rsid w:val="00952FC9"/>
    <w:rsid w:val="00953998"/>
    <w:rsid w:val="00953EE7"/>
    <w:rsid w:val="00953F63"/>
    <w:rsid w:val="00953FB2"/>
    <w:rsid w:val="00953FDB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486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CE1"/>
    <w:rsid w:val="0098592F"/>
    <w:rsid w:val="00985ADA"/>
    <w:rsid w:val="00985D00"/>
    <w:rsid w:val="00987703"/>
    <w:rsid w:val="00990399"/>
    <w:rsid w:val="00990EC5"/>
    <w:rsid w:val="00991C23"/>
    <w:rsid w:val="00991D56"/>
    <w:rsid w:val="00992F61"/>
    <w:rsid w:val="00993141"/>
    <w:rsid w:val="0099433E"/>
    <w:rsid w:val="009943BF"/>
    <w:rsid w:val="00994F2A"/>
    <w:rsid w:val="00995838"/>
    <w:rsid w:val="00995A35"/>
    <w:rsid w:val="00995C41"/>
    <w:rsid w:val="00995FF3"/>
    <w:rsid w:val="009963C2"/>
    <w:rsid w:val="00996D2C"/>
    <w:rsid w:val="00996DDB"/>
    <w:rsid w:val="00997A13"/>
    <w:rsid w:val="00997BB6"/>
    <w:rsid w:val="009A0947"/>
    <w:rsid w:val="009A1B3A"/>
    <w:rsid w:val="009A218E"/>
    <w:rsid w:val="009A3127"/>
    <w:rsid w:val="009A4741"/>
    <w:rsid w:val="009A5330"/>
    <w:rsid w:val="009A5C28"/>
    <w:rsid w:val="009A71C6"/>
    <w:rsid w:val="009A752F"/>
    <w:rsid w:val="009B0381"/>
    <w:rsid w:val="009B07D0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322"/>
    <w:rsid w:val="009B7564"/>
    <w:rsid w:val="009B7B15"/>
    <w:rsid w:val="009C044E"/>
    <w:rsid w:val="009C09D9"/>
    <w:rsid w:val="009C3671"/>
    <w:rsid w:val="009C3CF7"/>
    <w:rsid w:val="009C3EA5"/>
    <w:rsid w:val="009C41E0"/>
    <w:rsid w:val="009C5226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9C7"/>
    <w:rsid w:val="009D5603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531A"/>
    <w:rsid w:val="009E575E"/>
    <w:rsid w:val="009E6153"/>
    <w:rsid w:val="009E6416"/>
    <w:rsid w:val="009E67E3"/>
    <w:rsid w:val="009E6AC0"/>
    <w:rsid w:val="009E6B6A"/>
    <w:rsid w:val="009E75AB"/>
    <w:rsid w:val="009E7ED8"/>
    <w:rsid w:val="009F1306"/>
    <w:rsid w:val="009F16FF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1569"/>
    <w:rsid w:val="00A0178E"/>
    <w:rsid w:val="00A02271"/>
    <w:rsid w:val="00A02B99"/>
    <w:rsid w:val="00A02D27"/>
    <w:rsid w:val="00A02EA1"/>
    <w:rsid w:val="00A05A0C"/>
    <w:rsid w:val="00A05DAE"/>
    <w:rsid w:val="00A07D2E"/>
    <w:rsid w:val="00A07DA2"/>
    <w:rsid w:val="00A103F8"/>
    <w:rsid w:val="00A11191"/>
    <w:rsid w:val="00A125B6"/>
    <w:rsid w:val="00A12D0F"/>
    <w:rsid w:val="00A12E4B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E6E"/>
    <w:rsid w:val="00A20D25"/>
    <w:rsid w:val="00A2161A"/>
    <w:rsid w:val="00A22649"/>
    <w:rsid w:val="00A23A9D"/>
    <w:rsid w:val="00A243B9"/>
    <w:rsid w:val="00A243C7"/>
    <w:rsid w:val="00A25CA1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1807"/>
    <w:rsid w:val="00A52ABB"/>
    <w:rsid w:val="00A52DA5"/>
    <w:rsid w:val="00A538E5"/>
    <w:rsid w:val="00A53906"/>
    <w:rsid w:val="00A53D25"/>
    <w:rsid w:val="00A53FA2"/>
    <w:rsid w:val="00A541C5"/>
    <w:rsid w:val="00A5483C"/>
    <w:rsid w:val="00A5505A"/>
    <w:rsid w:val="00A55A8B"/>
    <w:rsid w:val="00A5611C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21E2"/>
    <w:rsid w:val="00A72725"/>
    <w:rsid w:val="00A72D29"/>
    <w:rsid w:val="00A7348C"/>
    <w:rsid w:val="00A7350C"/>
    <w:rsid w:val="00A739D0"/>
    <w:rsid w:val="00A75304"/>
    <w:rsid w:val="00A759F9"/>
    <w:rsid w:val="00A761D7"/>
    <w:rsid w:val="00A76AEA"/>
    <w:rsid w:val="00A76BA3"/>
    <w:rsid w:val="00A77262"/>
    <w:rsid w:val="00A773BC"/>
    <w:rsid w:val="00A773C9"/>
    <w:rsid w:val="00A8009E"/>
    <w:rsid w:val="00A83DDB"/>
    <w:rsid w:val="00A84305"/>
    <w:rsid w:val="00A847D1"/>
    <w:rsid w:val="00A8497B"/>
    <w:rsid w:val="00A85170"/>
    <w:rsid w:val="00A85F55"/>
    <w:rsid w:val="00A87644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ED1"/>
    <w:rsid w:val="00AA11D3"/>
    <w:rsid w:val="00AA1717"/>
    <w:rsid w:val="00AA176B"/>
    <w:rsid w:val="00AA3671"/>
    <w:rsid w:val="00AA37DF"/>
    <w:rsid w:val="00AA42C4"/>
    <w:rsid w:val="00AA44D1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DF"/>
    <w:rsid w:val="00AD0452"/>
    <w:rsid w:val="00AD089E"/>
    <w:rsid w:val="00AD14E6"/>
    <w:rsid w:val="00AD16E9"/>
    <w:rsid w:val="00AD171D"/>
    <w:rsid w:val="00AD1854"/>
    <w:rsid w:val="00AD28FF"/>
    <w:rsid w:val="00AD2A18"/>
    <w:rsid w:val="00AD3317"/>
    <w:rsid w:val="00AD3D3B"/>
    <w:rsid w:val="00AD4E10"/>
    <w:rsid w:val="00AD6BBC"/>
    <w:rsid w:val="00AD70DF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1007"/>
    <w:rsid w:val="00AF269C"/>
    <w:rsid w:val="00AF2890"/>
    <w:rsid w:val="00AF28CD"/>
    <w:rsid w:val="00AF3019"/>
    <w:rsid w:val="00AF3982"/>
    <w:rsid w:val="00AF3CE9"/>
    <w:rsid w:val="00AF4708"/>
    <w:rsid w:val="00AF4AC7"/>
    <w:rsid w:val="00AF6333"/>
    <w:rsid w:val="00AF65AA"/>
    <w:rsid w:val="00AF6818"/>
    <w:rsid w:val="00AF69ED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2F9D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53F8"/>
    <w:rsid w:val="00B15EBC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F8"/>
    <w:rsid w:val="00B340BF"/>
    <w:rsid w:val="00B3478F"/>
    <w:rsid w:val="00B34C2D"/>
    <w:rsid w:val="00B34D86"/>
    <w:rsid w:val="00B357DF"/>
    <w:rsid w:val="00B3586E"/>
    <w:rsid w:val="00B364AC"/>
    <w:rsid w:val="00B372FF"/>
    <w:rsid w:val="00B3755E"/>
    <w:rsid w:val="00B4016F"/>
    <w:rsid w:val="00B40272"/>
    <w:rsid w:val="00B405C3"/>
    <w:rsid w:val="00B40EA1"/>
    <w:rsid w:val="00B41296"/>
    <w:rsid w:val="00B41CC5"/>
    <w:rsid w:val="00B431C0"/>
    <w:rsid w:val="00B43E24"/>
    <w:rsid w:val="00B44766"/>
    <w:rsid w:val="00B44F71"/>
    <w:rsid w:val="00B45793"/>
    <w:rsid w:val="00B45E3B"/>
    <w:rsid w:val="00B45FCB"/>
    <w:rsid w:val="00B45FDE"/>
    <w:rsid w:val="00B46302"/>
    <w:rsid w:val="00B46D86"/>
    <w:rsid w:val="00B46E8E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4C07"/>
    <w:rsid w:val="00B55B82"/>
    <w:rsid w:val="00B55D4C"/>
    <w:rsid w:val="00B55DAC"/>
    <w:rsid w:val="00B5623D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1B77"/>
    <w:rsid w:val="00B7220E"/>
    <w:rsid w:val="00B72322"/>
    <w:rsid w:val="00B7262C"/>
    <w:rsid w:val="00B72FE9"/>
    <w:rsid w:val="00B7307C"/>
    <w:rsid w:val="00B736D0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0D98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1CE9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634"/>
    <w:rsid w:val="00BA4848"/>
    <w:rsid w:val="00BA48E5"/>
    <w:rsid w:val="00BA5191"/>
    <w:rsid w:val="00BA550C"/>
    <w:rsid w:val="00BA55A2"/>
    <w:rsid w:val="00BA6A00"/>
    <w:rsid w:val="00BA6A1D"/>
    <w:rsid w:val="00BB062E"/>
    <w:rsid w:val="00BB104B"/>
    <w:rsid w:val="00BB1079"/>
    <w:rsid w:val="00BB1307"/>
    <w:rsid w:val="00BB1969"/>
    <w:rsid w:val="00BB1E37"/>
    <w:rsid w:val="00BB2138"/>
    <w:rsid w:val="00BB3503"/>
    <w:rsid w:val="00BB4232"/>
    <w:rsid w:val="00BB467E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2E87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4FF"/>
    <w:rsid w:val="00BD26E9"/>
    <w:rsid w:val="00BD336A"/>
    <w:rsid w:val="00BD428A"/>
    <w:rsid w:val="00BD4E19"/>
    <w:rsid w:val="00BD5F14"/>
    <w:rsid w:val="00BD7BFF"/>
    <w:rsid w:val="00BD7E9E"/>
    <w:rsid w:val="00BE0031"/>
    <w:rsid w:val="00BE0411"/>
    <w:rsid w:val="00BE0C61"/>
    <w:rsid w:val="00BE20FE"/>
    <w:rsid w:val="00BE28B7"/>
    <w:rsid w:val="00BE2969"/>
    <w:rsid w:val="00BE3BE1"/>
    <w:rsid w:val="00BE47AF"/>
    <w:rsid w:val="00BE4870"/>
    <w:rsid w:val="00BE4EBC"/>
    <w:rsid w:val="00BE5F52"/>
    <w:rsid w:val="00BE6BF5"/>
    <w:rsid w:val="00BE6C41"/>
    <w:rsid w:val="00BE6DAA"/>
    <w:rsid w:val="00BF0344"/>
    <w:rsid w:val="00BF0CEE"/>
    <w:rsid w:val="00BF1128"/>
    <w:rsid w:val="00BF185A"/>
    <w:rsid w:val="00BF1B1A"/>
    <w:rsid w:val="00BF1FBA"/>
    <w:rsid w:val="00BF25E2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5EE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173E"/>
    <w:rsid w:val="00C12031"/>
    <w:rsid w:val="00C126B2"/>
    <w:rsid w:val="00C129FF"/>
    <w:rsid w:val="00C12B79"/>
    <w:rsid w:val="00C1336E"/>
    <w:rsid w:val="00C13C72"/>
    <w:rsid w:val="00C14811"/>
    <w:rsid w:val="00C149D3"/>
    <w:rsid w:val="00C14F39"/>
    <w:rsid w:val="00C15AED"/>
    <w:rsid w:val="00C15EB6"/>
    <w:rsid w:val="00C169D0"/>
    <w:rsid w:val="00C16A99"/>
    <w:rsid w:val="00C1730D"/>
    <w:rsid w:val="00C21616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406"/>
    <w:rsid w:val="00C339CF"/>
    <w:rsid w:val="00C33A64"/>
    <w:rsid w:val="00C33E65"/>
    <w:rsid w:val="00C33FD6"/>
    <w:rsid w:val="00C35DE3"/>
    <w:rsid w:val="00C364F6"/>
    <w:rsid w:val="00C371B3"/>
    <w:rsid w:val="00C375B6"/>
    <w:rsid w:val="00C379CE"/>
    <w:rsid w:val="00C402F1"/>
    <w:rsid w:val="00C411CE"/>
    <w:rsid w:val="00C41876"/>
    <w:rsid w:val="00C4401E"/>
    <w:rsid w:val="00C44AC3"/>
    <w:rsid w:val="00C45242"/>
    <w:rsid w:val="00C45592"/>
    <w:rsid w:val="00C45B0C"/>
    <w:rsid w:val="00C4623B"/>
    <w:rsid w:val="00C47664"/>
    <w:rsid w:val="00C510E9"/>
    <w:rsid w:val="00C5383D"/>
    <w:rsid w:val="00C54383"/>
    <w:rsid w:val="00C55167"/>
    <w:rsid w:val="00C554AB"/>
    <w:rsid w:val="00C554F7"/>
    <w:rsid w:val="00C55D34"/>
    <w:rsid w:val="00C55F91"/>
    <w:rsid w:val="00C569B7"/>
    <w:rsid w:val="00C60760"/>
    <w:rsid w:val="00C60C38"/>
    <w:rsid w:val="00C61231"/>
    <w:rsid w:val="00C61BEF"/>
    <w:rsid w:val="00C63323"/>
    <w:rsid w:val="00C6385A"/>
    <w:rsid w:val="00C65DE5"/>
    <w:rsid w:val="00C66007"/>
    <w:rsid w:val="00C6609D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77AD9"/>
    <w:rsid w:val="00C818CB"/>
    <w:rsid w:val="00C81EC5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87E07"/>
    <w:rsid w:val="00C90273"/>
    <w:rsid w:val="00C90790"/>
    <w:rsid w:val="00C90FB0"/>
    <w:rsid w:val="00C92EAB"/>
    <w:rsid w:val="00C94F36"/>
    <w:rsid w:val="00C9549E"/>
    <w:rsid w:val="00C963D2"/>
    <w:rsid w:val="00C96B28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B48"/>
    <w:rsid w:val="00CA4F9B"/>
    <w:rsid w:val="00CA519D"/>
    <w:rsid w:val="00CA59C5"/>
    <w:rsid w:val="00CA614F"/>
    <w:rsid w:val="00CA6F28"/>
    <w:rsid w:val="00CA7E4A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01D"/>
    <w:rsid w:val="00CB4EAE"/>
    <w:rsid w:val="00CB6772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03A"/>
    <w:rsid w:val="00CC573C"/>
    <w:rsid w:val="00CC765B"/>
    <w:rsid w:val="00CD0212"/>
    <w:rsid w:val="00CD068F"/>
    <w:rsid w:val="00CD06A5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2F99"/>
    <w:rsid w:val="00CE4359"/>
    <w:rsid w:val="00CE493E"/>
    <w:rsid w:val="00CE5CE4"/>
    <w:rsid w:val="00CE67A3"/>
    <w:rsid w:val="00CE6AA2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C4F"/>
    <w:rsid w:val="00CF648C"/>
    <w:rsid w:val="00CF6B59"/>
    <w:rsid w:val="00CF6C17"/>
    <w:rsid w:val="00CF72BB"/>
    <w:rsid w:val="00CF77F7"/>
    <w:rsid w:val="00D00910"/>
    <w:rsid w:val="00D00CAD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60A7"/>
    <w:rsid w:val="00D068BB"/>
    <w:rsid w:val="00D068C6"/>
    <w:rsid w:val="00D071A8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987"/>
    <w:rsid w:val="00D13E81"/>
    <w:rsid w:val="00D14949"/>
    <w:rsid w:val="00D15FBD"/>
    <w:rsid w:val="00D20C95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A41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7EE"/>
    <w:rsid w:val="00D548AA"/>
    <w:rsid w:val="00D55A36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581B"/>
    <w:rsid w:val="00D660BD"/>
    <w:rsid w:val="00D678CD"/>
    <w:rsid w:val="00D708D7"/>
    <w:rsid w:val="00D718FA"/>
    <w:rsid w:val="00D7205C"/>
    <w:rsid w:val="00D722B0"/>
    <w:rsid w:val="00D7231E"/>
    <w:rsid w:val="00D723D7"/>
    <w:rsid w:val="00D73CAC"/>
    <w:rsid w:val="00D74DB9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90CE8"/>
    <w:rsid w:val="00D91B8C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53C9"/>
    <w:rsid w:val="00DC68C0"/>
    <w:rsid w:val="00DC7682"/>
    <w:rsid w:val="00DC7705"/>
    <w:rsid w:val="00DC79EC"/>
    <w:rsid w:val="00DD0D3D"/>
    <w:rsid w:val="00DD1288"/>
    <w:rsid w:val="00DD167F"/>
    <w:rsid w:val="00DD2773"/>
    <w:rsid w:val="00DD2E1F"/>
    <w:rsid w:val="00DD3923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62CD"/>
    <w:rsid w:val="00DE6BB2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517B"/>
    <w:rsid w:val="00DF5194"/>
    <w:rsid w:val="00DF640E"/>
    <w:rsid w:val="00E002A8"/>
    <w:rsid w:val="00E00309"/>
    <w:rsid w:val="00E01195"/>
    <w:rsid w:val="00E01B40"/>
    <w:rsid w:val="00E02AA2"/>
    <w:rsid w:val="00E05791"/>
    <w:rsid w:val="00E05989"/>
    <w:rsid w:val="00E0618A"/>
    <w:rsid w:val="00E0635E"/>
    <w:rsid w:val="00E064CC"/>
    <w:rsid w:val="00E074F9"/>
    <w:rsid w:val="00E07632"/>
    <w:rsid w:val="00E10104"/>
    <w:rsid w:val="00E102FB"/>
    <w:rsid w:val="00E11773"/>
    <w:rsid w:val="00E118B7"/>
    <w:rsid w:val="00E1210F"/>
    <w:rsid w:val="00E1246E"/>
    <w:rsid w:val="00E12EBE"/>
    <w:rsid w:val="00E1310F"/>
    <w:rsid w:val="00E13564"/>
    <w:rsid w:val="00E137B3"/>
    <w:rsid w:val="00E13EFE"/>
    <w:rsid w:val="00E1509B"/>
    <w:rsid w:val="00E15328"/>
    <w:rsid w:val="00E15961"/>
    <w:rsid w:val="00E15CD8"/>
    <w:rsid w:val="00E178E2"/>
    <w:rsid w:val="00E17D88"/>
    <w:rsid w:val="00E21EF9"/>
    <w:rsid w:val="00E23318"/>
    <w:rsid w:val="00E23604"/>
    <w:rsid w:val="00E23ABB"/>
    <w:rsid w:val="00E23E62"/>
    <w:rsid w:val="00E248F0"/>
    <w:rsid w:val="00E26703"/>
    <w:rsid w:val="00E27D27"/>
    <w:rsid w:val="00E30C79"/>
    <w:rsid w:val="00E311FD"/>
    <w:rsid w:val="00E31487"/>
    <w:rsid w:val="00E325C2"/>
    <w:rsid w:val="00E33194"/>
    <w:rsid w:val="00E3371B"/>
    <w:rsid w:val="00E34666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11"/>
    <w:rsid w:val="00E650FC"/>
    <w:rsid w:val="00E65975"/>
    <w:rsid w:val="00E65A00"/>
    <w:rsid w:val="00E65F1E"/>
    <w:rsid w:val="00E66189"/>
    <w:rsid w:val="00E67084"/>
    <w:rsid w:val="00E67B81"/>
    <w:rsid w:val="00E67F56"/>
    <w:rsid w:val="00E70EE6"/>
    <w:rsid w:val="00E714FD"/>
    <w:rsid w:val="00E736AF"/>
    <w:rsid w:val="00E74DFD"/>
    <w:rsid w:val="00E7532E"/>
    <w:rsid w:val="00E803A6"/>
    <w:rsid w:val="00E80732"/>
    <w:rsid w:val="00E808C5"/>
    <w:rsid w:val="00E8132B"/>
    <w:rsid w:val="00E83570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163"/>
    <w:rsid w:val="00EA05E7"/>
    <w:rsid w:val="00EA06A4"/>
    <w:rsid w:val="00EA09D3"/>
    <w:rsid w:val="00EA0D4A"/>
    <w:rsid w:val="00EA0F55"/>
    <w:rsid w:val="00EA1049"/>
    <w:rsid w:val="00EA10FA"/>
    <w:rsid w:val="00EA39FF"/>
    <w:rsid w:val="00EA3EEA"/>
    <w:rsid w:val="00EA43A2"/>
    <w:rsid w:val="00EA4405"/>
    <w:rsid w:val="00EA4BE5"/>
    <w:rsid w:val="00EA51CD"/>
    <w:rsid w:val="00EA5328"/>
    <w:rsid w:val="00EA5972"/>
    <w:rsid w:val="00EA5E0F"/>
    <w:rsid w:val="00EA5F37"/>
    <w:rsid w:val="00EA62FE"/>
    <w:rsid w:val="00EB0D59"/>
    <w:rsid w:val="00EB1B2F"/>
    <w:rsid w:val="00EB24F6"/>
    <w:rsid w:val="00EB287D"/>
    <w:rsid w:val="00EB298A"/>
    <w:rsid w:val="00EB3059"/>
    <w:rsid w:val="00EB38CA"/>
    <w:rsid w:val="00EB3932"/>
    <w:rsid w:val="00EB4A80"/>
    <w:rsid w:val="00EB7B0B"/>
    <w:rsid w:val="00EB7EE9"/>
    <w:rsid w:val="00EC00C7"/>
    <w:rsid w:val="00EC055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1FE"/>
    <w:rsid w:val="00EC557E"/>
    <w:rsid w:val="00EC56BA"/>
    <w:rsid w:val="00EC64F5"/>
    <w:rsid w:val="00EC706E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CB9"/>
    <w:rsid w:val="00EF744C"/>
    <w:rsid w:val="00EF7B8F"/>
    <w:rsid w:val="00EF7BEE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4FCB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1F06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CE5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3790"/>
    <w:rsid w:val="00F44985"/>
    <w:rsid w:val="00F45894"/>
    <w:rsid w:val="00F460C1"/>
    <w:rsid w:val="00F463CE"/>
    <w:rsid w:val="00F5050A"/>
    <w:rsid w:val="00F50A6C"/>
    <w:rsid w:val="00F50D5D"/>
    <w:rsid w:val="00F525DA"/>
    <w:rsid w:val="00F53844"/>
    <w:rsid w:val="00F53952"/>
    <w:rsid w:val="00F5447F"/>
    <w:rsid w:val="00F54A55"/>
    <w:rsid w:val="00F553DA"/>
    <w:rsid w:val="00F55A31"/>
    <w:rsid w:val="00F55C12"/>
    <w:rsid w:val="00F56014"/>
    <w:rsid w:val="00F5616A"/>
    <w:rsid w:val="00F571C6"/>
    <w:rsid w:val="00F57945"/>
    <w:rsid w:val="00F57A4A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8BD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C6A"/>
    <w:rsid w:val="00F81EB8"/>
    <w:rsid w:val="00F8269B"/>
    <w:rsid w:val="00F837AE"/>
    <w:rsid w:val="00F852B2"/>
    <w:rsid w:val="00F87EBA"/>
    <w:rsid w:val="00F906A3"/>
    <w:rsid w:val="00F90A71"/>
    <w:rsid w:val="00F90EC1"/>
    <w:rsid w:val="00F91147"/>
    <w:rsid w:val="00F91F2A"/>
    <w:rsid w:val="00F91F85"/>
    <w:rsid w:val="00F9200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A0044"/>
    <w:rsid w:val="00FA08AD"/>
    <w:rsid w:val="00FA0E2C"/>
    <w:rsid w:val="00FA1642"/>
    <w:rsid w:val="00FA2437"/>
    <w:rsid w:val="00FA24D5"/>
    <w:rsid w:val="00FA3674"/>
    <w:rsid w:val="00FA46FC"/>
    <w:rsid w:val="00FA4D9D"/>
    <w:rsid w:val="00FA5094"/>
    <w:rsid w:val="00FA52E7"/>
    <w:rsid w:val="00FA5A4D"/>
    <w:rsid w:val="00FA654A"/>
    <w:rsid w:val="00FA6697"/>
    <w:rsid w:val="00FA6E1D"/>
    <w:rsid w:val="00FA6FA1"/>
    <w:rsid w:val="00FA759E"/>
    <w:rsid w:val="00FA7857"/>
    <w:rsid w:val="00FB396D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AD5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4CF6"/>
    <w:rsid w:val="00FE509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706"/>
    <w:rsid w:val="00FF7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First Indent" w:uiPriority="0"/>
    <w:lsdException w:name="Body Text 2" w:uiPriority="0"/>
    <w:lsdException w:name="Body Text Indent 2" w:uiPriority="0"/>
    <w:lsdException w:name="Body Text Indent 3" w:uiPriority="0"/>
    <w:lsdException w:name="Block Text" w:uiPriority="29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99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rsid w:val="00CD2C81"/>
  </w:style>
  <w:style w:type="character" w:customStyle="1" w:styleId="1f2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29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3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a">
    <w:name w:val="Body Text Indent 3"/>
    <w:basedOn w:val="a"/>
    <w:link w:val="3b"/>
    <w:rsid w:val="00420B67"/>
    <w:pPr>
      <w:spacing w:after="120"/>
      <w:ind w:left="283"/>
    </w:pPr>
    <w:rPr>
      <w:sz w:val="16"/>
      <w:szCs w:val="16"/>
    </w:rPr>
  </w:style>
  <w:style w:type="character" w:customStyle="1" w:styleId="3b">
    <w:name w:val="Основной текст с отступом 3 Знак"/>
    <w:basedOn w:val="a0"/>
    <w:link w:val="3a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0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c">
    <w:name w:val="Çàã1"/>
    <w:basedOn w:val="30"/>
    <w:link w:val="1fd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d">
    <w:name w:val="Çàã1 Çíàê"/>
    <w:link w:val="1fc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c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e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a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b">
    <w:name w:val="Основной текст с отступом 2 Знак1"/>
    <w:rsid w:val="00420B67"/>
    <w:rPr>
      <w:sz w:val="24"/>
      <w:szCs w:val="24"/>
    </w:rPr>
  </w:style>
  <w:style w:type="character" w:customStyle="1" w:styleId="1ff">
    <w:name w:val="Текст выноски Знак1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c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0">
    <w:name w:val="Текст Знак1"/>
    <w:basedOn w:val="a0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c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d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8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0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0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2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0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2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1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1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1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0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0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First Indent" w:uiPriority="0"/>
    <w:lsdException w:name="Body Text 2" w:uiPriority="0"/>
    <w:lsdException w:name="Body Text Indent 2" w:uiPriority="0"/>
    <w:lsdException w:name="Body Text Indent 3" w:uiPriority="0"/>
    <w:lsdException w:name="Block Text" w:uiPriority="29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99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rsid w:val="00CD2C81"/>
  </w:style>
  <w:style w:type="character" w:customStyle="1" w:styleId="1f2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29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3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a">
    <w:name w:val="Body Text Indent 3"/>
    <w:basedOn w:val="a"/>
    <w:link w:val="3b"/>
    <w:rsid w:val="00420B67"/>
    <w:pPr>
      <w:spacing w:after="120"/>
      <w:ind w:left="283"/>
    </w:pPr>
    <w:rPr>
      <w:sz w:val="16"/>
      <w:szCs w:val="16"/>
    </w:rPr>
  </w:style>
  <w:style w:type="character" w:customStyle="1" w:styleId="3b">
    <w:name w:val="Основной текст с отступом 3 Знак"/>
    <w:basedOn w:val="a0"/>
    <w:link w:val="3a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0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c">
    <w:name w:val="Çàã1"/>
    <w:basedOn w:val="30"/>
    <w:link w:val="1fd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d">
    <w:name w:val="Çàã1 Çíàê"/>
    <w:link w:val="1fc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c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e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a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b">
    <w:name w:val="Основной текст с отступом 2 Знак1"/>
    <w:rsid w:val="00420B67"/>
    <w:rPr>
      <w:sz w:val="24"/>
      <w:szCs w:val="24"/>
    </w:rPr>
  </w:style>
  <w:style w:type="character" w:customStyle="1" w:styleId="1ff">
    <w:name w:val="Текст выноски Знак1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c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0">
    <w:name w:val="Текст Знак1"/>
    <w:basedOn w:val="a0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c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d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8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0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0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2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0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2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1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1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1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0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0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D77465-5412-47A0-828D-77163C984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</TotalTime>
  <Pages>29</Pages>
  <Words>12954</Words>
  <Characters>73840</Characters>
  <Application>Microsoft Office Word</Application>
  <DocSecurity>0</DocSecurity>
  <Lines>615</Lines>
  <Paragraphs>17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86621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cp:lastModifiedBy>Пользователь</cp:lastModifiedBy>
  <cp:revision>55</cp:revision>
  <cp:lastPrinted>2021-01-27T12:41:00Z</cp:lastPrinted>
  <dcterms:created xsi:type="dcterms:W3CDTF">2021-07-07T09:27:00Z</dcterms:created>
  <dcterms:modified xsi:type="dcterms:W3CDTF">2022-12-29T08:35:00Z</dcterms:modified>
</cp:coreProperties>
</file>